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9EE149B"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BE395B">
        <w:rPr>
          <w:rFonts w:ascii="Arial" w:eastAsia="Arial" w:hAnsi="Arial" w:cs="Arial"/>
          <w:sz w:val="28"/>
          <w:szCs w:val="28"/>
        </w:rPr>
        <w:t>8</w:t>
      </w:r>
      <w:r w:rsidR="002A4EAF">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73D7308"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77409">
        <w:rPr>
          <w:rFonts w:ascii="Arial" w:eastAsia="Arial" w:hAnsi="Arial" w:cs="Arial"/>
          <w:sz w:val="24"/>
          <w:szCs w:val="24"/>
        </w:rPr>
        <w:t>2</w:t>
      </w:r>
      <w:r w:rsidR="002A4EAF">
        <w:rPr>
          <w:rFonts w:ascii="Arial" w:eastAsia="Arial" w:hAnsi="Arial" w:cs="Arial"/>
          <w:sz w:val="24"/>
          <w:szCs w:val="24"/>
        </w:rPr>
        <w:t>1</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40FA2541"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717C4F">
        <w:rPr>
          <w:rFonts w:ascii="Arial" w:eastAsia="Arial" w:hAnsi="Arial" w:cs="Arial"/>
          <w:b/>
          <w:color w:val="0070C0"/>
          <w:sz w:val="24"/>
          <w:szCs w:val="24"/>
        </w:rPr>
        <w:t>2</w:t>
      </w:r>
      <w:r w:rsidR="005955B2">
        <w:rPr>
          <w:rFonts w:ascii="Arial" w:eastAsia="Arial" w:hAnsi="Arial" w:cs="Arial"/>
          <w:b/>
          <w:color w:val="0070C0"/>
          <w:sz w:val="24"/>
          <w:szCs w:val="24"/>
        </w:rPr>
        <w:t>1</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5955B2" w:rsidRPr="005955B2">
        <w:rPr>
          <w:rFonts w:ascii="Arial" w:eastAsia="Arial" w:hAnsi="Arial" w:cs="Arial"/>
          <w:b/>
          <w:color w:val="0070C0"/>
          <w:sz w:val="24"/>
          <w:szCs w:val="24"/>
        </w:rPr>
        <w:t xml:space="preserve">1,171,403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5955B2" w:rsidRPr="005955B2">
        <w:rPr>
          <w:rFonts w:ascii="Arial" w:eastAsia="Arial" w:hAnsi="Arial" w:cs="Arial"/>
          <w:b/>
          <w:color w:val="0070C0"/>
          <w:sz w:val="24"/>
          <w:szCs w:val="24"/>
        </w:rPr>
        <w:t>55,531</w:t>
      </w:r>
      <w:r w:rsidR="005955B2" w:rsidRPr="005955B2">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5955B2" w:rsidRPr="005955B2">
        <w:rPr>
          <w:rFonts w:ascii="Arial" w:eastAsia="Arial" w:hAnsi="Arial" w:cs="Arial"/>
          <w:b/>
          <w:color w:val="0070C0"/>
          <w:sz w:val="24"/>
          <w:szCs w:val="24"/>
        </w:rPr>
        <w:t>1,096,109</w:t>
      </w:r>
      <w:r w:rsidR="005955B2" w:rsidRPr="005955B2">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5955B2" w:rsidRPr="005955B2">
        <w:rPr>
          <w:rFonts w:ascii="Arial" w:eastAsia="Arial" w:hAnsi="Arial" w:cs="Arial"/>
          <w:b/>
          <w:color w:val="0070C0"/>
          <w:sz w:val="24"/>
          <w:szCs w:val="24"/>
        </w:rPr>
        <w:t xml:space="preserve">19,763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2873FC7D"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240201">
        <w:rPr>
          <w:rFonts w:ascii="Arial" w:eastAsia="Arial" w:hAnsi="Arial" w:cs="Arial"/>
          <w:i/>
          <w:color w:val="0070C0"/>
          <w:sz w:val="16"/>
          <w:szCs w:val="16"/>
        </w:rPr>
        <w:t>3</w:t>
      </w:r>
      <w:r w:rsidR="005955B2">
        <w:rPr>
          <w:rFonts w:ascii="Arial" w:eastAsia="Arial" w:hAnsi="Arial" w:cs="Arial"/>
          <w:i/>
          <w:color w:val="0070C0"/>
          <w:sz w:val="16"/>
          <w:szCs w:val="16"/>
        </w:rPr>
        <w:t>3</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EAD430C" w:rsidR="009702AE" w:rsidRPr="00C81A5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C81A5D">
        <w:rPr>
          <w:rFonts w:ascii="Arial" w:eastAsia="Arial" w:hAnsi="Arial" w:cs="Arial"/>
          <w:sz w:val="24"/>
          <w:szCs w:val="24"/>
        </w:rPr>
        <w:t>A</w:t>
      </w:r>
      <w:r w:rsidR="00D16141" w:rsidRPr="00C81A5D">
        <w:rPr>
          <w:rFonts w:ascii="Arial" w:eastAsia="Arial" w:hAnsi="Arial" w:cs="Arial"/>
          <w:sz w:val="24"/>
          <w:szCs w:val="24"/>
        </w:rPr>
        <w:t xml:space="preserve"> </w:t>
      </w:r>
      <w:r w:rsidRPr="00C81A5D">
        <w:rPr>
          <w:rFonts w:ascii="Arial" w:eastAsia="Arial" w:hAnsi="Arial" w:cs="Arial"/>
          <w:sz w:val="24"/>
          <w:szCs w:val="24"/>
        </w:rPr>
        <w:t>total</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b/>
          <w:bCs/>
          <w:sz w:val="24"/>
          <w:szCs w:val="24"/>
        </w:rPr>
        <w:t xml:space="preserve"> </w:t>
      </w:r>
      <w:r w:rsidR="004652C8" w:rsidRPr="003E22C1">
        <w:rPr>
          <w:rFonts w:ascii="Arial" w:eastAsia="Arial" w:hAnsi="Arial" w:cs="Arial"/>
          <w:b/>
          <w:color w:val="0070C0"/>
          <w:sz w:val="24"/>
          <w:szCs w:val="24"/>
        </w:rPr>
        <w:t>₱</w:t>
      </w:r>
      <w:r w:rsidR="00CC395F" w:rsidRPr="00CC395F">
        <w:rPr>
          <w:rFonts w:ascii="Arial" w:eastAsia="Arial" w:hAnsi="Arial" w:cs="Arial"/>
          <w:b/>
          <w:bCs/>
          <w:color w:val="0070C0"/>
          <w:sz w:val="24"/>
          <w:szCs w:val="24"/>
        </w:rPr>
        <w:t xml:space="preserve">2,327,347,508.64 </w:t>
      </w:r>
      <w:r w:rsidRPr="00C81A5D">
        <w:rPr>
          <w:rFonts w:ascii="Arial" w:eastAsia="Arial" w:hAnsi="Arial" w:cs="Arial"/>
          <w:sz w:val="24"/>
          <w:szCs w:val="24"/>
        </w:rPr>
        <w:t>worth</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assistance</w:t>
      </w:r>
      <w:r w:rsidR="00D16141" w:rsidRPr="00C81A5D">
        <w:rPr>
          <w:rFonts w:ascii="Arial" w:eastAsia="Arial" w:hAnsi="Arial" w:cs="Arial"/>
          <w:sz w:val="24"/>
          <w:szCs w:val="24"/>
        </w:rPr>
        <w:t xml:space="preserve"> </w:t>
      </w:r>
      <w:r w:rsidRPr="00C81A5D">
        <w:rPr>
          <w:rFonts w:ascii="Arial" w:eastAsia="Arial" w:hAnsi="Arial" w:cs="Arial"/>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the</w:t>
      </w:r>
      <w:r w:rsidR="00D16141" w:rsidRPr="00C81A5D">
        <w:rPr>
          <w:rFonts w:ascii="Arial" w:eastAsia="Arial" w:hAnsi="Arial" w:cs="Arial"/>
          <w:sz w:val="24"/>
          <w:szCs w:val="24"/>
        </w:rPr>
        <w:t xml:space="preserve"> </w:t>
      </w:r>
      <w:r w:rsidRPr="00C81A5D">
        <w:rPr>
          <w:rFonts w:ascii="Arial" w:eastAsia="Arial" w:hAnsi="Arial" w:cs="Arial"/>
          <w:sz w:val="24"/>
          <w:szCs w:val="24"/>
        </w:rPr>
        <w:t>families</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sz w:val="24"/>
          <w:szCs w:val="24"/>
        </w:rPr>
        <w:t>individuals</w:t>
      </w:r>
      <w:r w:rsidR="00D16141" w:rsidRPr="00C81A5D">
        <w:rPr>
          <w:rFonts w:ascii="Arial" w:eastAsia="Arial" w:hAnsi="Arial" w:cs="Arial"/>
          <w:sz w:val="24"/>
          <w:szCs w:val="24"/>
        </w:rPr>
        <w:t xml:space="preserve"> </w:t>
      </w:r>
      <w:r w:rsidRPr="00C81A5D">
        <w:rPr>
          <w:rFonts w:ascii="Arial" w:eastAsia="Arial" w:hAnsi="Arial" w:cs="Arial"/>
          <w:sz w:val="24"/>
          <w:szCs w:val="24"/>
        </w:rPr>
        <w:t>including</w:t>
      </w:r>
      <w:r w:rsidR="00D16141" w:rsidRPr="00C81A5D">
        <w:rPr>
          <w:rFonts w:ascii="Arial" w:eastAsia="Arial" w:hAnsi="Arial" w:cs="Arial"/>
          <w:sz w:val="24"/>
          <w:szCs w:val="24"/>
        </w:rPr>
        <w:t xml:space="preserve"> </w:t>
      </w:r>
      <w:r w:rsidRPr="00C81A5D">
        <w:rPr>
          <w:rFonts w:ascii="Arial" w:eastAsia="Arial" w:hAnsi="Arial" w:cs="Arial"/>
          <w:sz w:val="24"/>
          <w:szCs w:val="24"/>
        </w:rPr>
        <w:t>strandees</w:t>
      </w:r>
      <w:r w:rsidR="00D16141" w:rsidRPr="00C81A5D">
        <w:rPr>
          <w:rFonts w:ascii="Arial" w:eastAsia="Arial" w:hAnsi="Arial" w:cs="Arial"/>
          <w:sz w:val="24"/>
          <w:szCs w:val="24"/>
        </w:rPr>
        <w:t xml:space="preserve"> </w:t>
      </w:r>
      <w:r w:rsidRPr="00C81A5D">
        <w:rPr>
          <w:rFonts w:ascii="Arial" w:eastAsia="Arial" w:hAnsi="Arial" w:cs="Arial"/>
          <w:sz w:val="24"/>
          <w:szCs w:val="24"/>
        </w:rPr>
        <w:t>affect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C81A5D">
        <w:rPr>
          <w:rFonts w:ascii="Arial" w:eastAsia="Arial" w:hAnsi="Arial" w:cs="Arial"/>
          <w:sz w:val="24"/>
          <w:szCs w:val="24"/>
        </w:rPr>
        <w:t>community</w:t>
      </w:r>
      <w:r w:rsidR="00D16141" w:rsidRPr="00C81A5D">
        <w:rPr>
          <w:rFonts w:ascii="Arial" w:eastAsia="Arial" w:hAnsi="Arial" w:cs="Arial"/>
          <w:sz w:val="24"/>
          <w:szCs w:val="24"/>
        </w:rPr>
        <w:t xml:space="preserve"> </w:t>
      </w:r>
      <w:r w:rsidRPr="00C81A5D">
        <w:rPr>
          <w:rFonts w:ascii="Arial" w:eastAsia="Arial" w:hAnsi="Arial" w:cs="Arial"/>
          <w:sz w:val="24"/>
          <w:szCs w:val="24"/>
        </w:rPr>
        <w:t>quarantine</w:t>
      </w:r>
      <w:r w:rsidR="00D16141" w:rsidRPr="00C81A5D">
        <w:rPr>
          <w:rFonts w:ascii="Arial" w:eastAsia="Arial" w:hAnsi="Arial" w:cs="Arial"/>
          <w:sz w:val="24"/>
          <w:szCs w:val="24"/>
        </w:rPr>
        <w:t xml:space="preserve"> </w:t>
      </w:r>
      <w:r w:rsidRPr="00C81A5D">
        <w:rPr>
          <w:rFonts w:ascii="Arial" w:eastAsia="Arial" w:hAnsi="Arial" w:cs="Arial"/>
          <w:sz w:val="24"/>
          <w:szCs w:val="24"/>
        </w:rPr>
        <w:t>being</w:t>
      </w:r>
      <w:r w:rsidR="00D16141" w:rsidRPr="00C81A5D">
        <w:rPr>
          <w:rFonts w:ascii="Arial" w:eastAsia="Arial" w:hAnsi="Arial" w:cs="Arial"/>
          <w:sz w:val="24"/>
          <w:szCs w:val="24"/>
        </w:rPr>
        <w:t xml:space="preserve"> </w:t>
      </w:r>
      <w:r w:rsidRPr="00C81A5D">
        <w:rPr>
          <w:rFonts w:ascii="Arial" w:eastAsia="Arial" w:hAnsi="Arial" w:cs="Arial"/>
          <w:sz w:val="24"/>
          <w:szCs w:val="24"/>
        </w:rPr>
        <w:t>implemented</w:t>
      </w:r>
      <w:r w:rsidR="00D16141" w:rsidRPr="00C81A5D">
        <w:rPr>
          <w:rFonts w:ascii="Arial" w:eastAsia="Arial" w:hAnsi="Arial" w:cs="Arial"/>
          <w:sz w:val="24"/>
          <w:szCs w:val="24"/>
        </w:rPr>
        <w:t xml:space="preserve"> </w:t>
      </w:r>
      <w:r w:rsidRPr="00C81A5D">
        <w:rPr>
          <w:rFonts w:ascii="Arial" w:eastAsia="Arial" w:hAnsi="Arial" w:cs="Arial"/>
          <w:sz w:val="24"/>
          <w:szCs w:val="24"/>
        </w:rPr>
        <w:t>due</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COVID-19</w:t>
      </w:r>
      <w:r w:rsidR="00D16141" w:rsidRPr="00C81A5D">
        <w:rPr>
          <w:rFonts w:ascii="Arial" w:eastAsia="Arial" w:hAnsi="Arial" w:cs="Arial"/>
          <w:sz w:val="24"/>
          <w:szCs w:val="24"/>
        </w:rPr>
        <w:t xml:space="preserve"> </w:t>
      </w:r>
      <w:r w:rsidRPr="00C81A5D">
        <w:rPr>
          <w:rFonts w:ascii="Arial" w:eastAsia="Arial" w:hAnsi="Arial" w:cs="Arial"/>
          <w:sz w:val="24"/>
          <w:szCs w:val="24"/>
        </w:rPr>
        <w:t>pandemic;</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which,</w:t>
      </w:r>
      <w:r w:rsidR="00201C7A" w:rsidRPr="00C81A5D">
        <w:rPr>
          <w:rFonts w:ascii="Arial" w:eastAsia="Arial" w:hAnsi="Arial" w:cs="Arial"/>
          <w:sz w:val="24"/>
          <w:szCs w:val="24"/>
        </w:rPr>
        <w:t xml:space="preserve"> </w:t>
      </w:r>
      <w:r w:rsidR="00CD47B7" w:rsidRPr="003E22C1">
        <w:rPr>
          <w:rFonts w:ascii="Arial" w:eastAsia="Arial" w:hAnsi="Arial" w:cs="Arial"/>
          <w:b/>
          <w:color w:val="0070C0"/>
          <w:sz w:val="24"/>
          <w:szCs w:val="24"/>
        </w:rPr>
        <w:t>₱</w:t>
      </w:r>
      <w:r w:rsidR="00CC395F" w:rsidRPr="00CC395F">
        <w:rPr>
          <w:rFonts w:ascii="Arial" w:eastAsia="Arial" w:hAnsi="Arial" w:cs="Arial"/>
          <w:b/>
          <w:color w:val="0070C0"/>
          <w:sz w:val="24"/>
          <w:szCs w:val="24"/>
        </w:rPr>
        <w:t xml:space="preserve">1,778,849,253.01 </w:t>
      </w:r>
      <w:r w:rsidRPr="00C81A5D">
        <w:rPr>
          <w:rFonts w:ascii="Arial" w:eastAsia="Arial" w:hAnsi="Arial" w:cs="Arial"/>
          <w:bCs/>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3E22C1">
        <w:rPr>
          <w:rFonts w:ascii="Arial" w:eastAsia="Arial" w:hAnsi="Arial" w:cs="Arial"/>
          <w:b/>
          <w:color w:val="0070C0"/>
          <w:sz w:val="24"/>
          <w:szCs w:val="24"/>
        </w:rPr>
        <w:t>DSWD</w:t>
      </w:r>
      <w:r w:rsidRPr="00C81A5D">
        <w:rPr>
          <w:rFonts w:ascii="Arial" w:eastAsia="Arial" w:hAnsi="Arial" w:cs="Arial"/>
          <w:sz w:val="24"/>
          <w:szCs w:val="24"/>
        </w:rPr>
        <w:t>,</w:t>
      </w:r>
      <w:r w:rsidR="00D16141" w:rsidRPr="00C81A5D">
        <w:rPr>
          <w:rFonts w:ascii="Arial" w:eastAsia="Arial" w:hAnsi="Arial" w:cs="Arial"/>
          <w:b/>
          <w:sz w:val="24"/>
          <w:szCs w:val="24"/>
        </w:rPr>
        <w:t xml:space="preserve"> </w:t>
      </w:r>
      <w:r w:rsidRPr="00C81A5D">
        <w:rPr>
          <w:rFonts w:ascii="Arial" w:eastAsia="Arial" w:hAnsi="Arial" w:cs="Arial"/>
          <w:b/>
          <w:sz w:val="24"/>
          <w:szCs w:val="24"/>
        </w:rPr>
        <w:t>₱</w:t>
      </w:r>
      <w:r w:rsidR="00EC04A2" w:rsidRPr="00C81A5D">
        <w:rPr>
          <w:rFonts w:ascii="Arial" w:eastAsia="Arial" w:hAnsi="Arial" w:cs="Arial"/>
          <w:b/>
          <w:bCs/>
          <w:sz w:val="24"/>
          <w:szCs w:val="24"/>
        </w:rPr>
        <w:t xml:space="preserve">516,647,845.67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NGOs</w:t>
      </w:r>
      <w:r w:rsidRPr="00C81A5D">
        <w:rPr>
          <w:rFonts w:ascii="Arial" w:eastAsia="Arial" w:hAnsi="Arial" w:cs="Arial"/>
          <w:sz w:val="24"/>
          <w:szCs w:val="24"/>
        </w:rPr>
        <w:t>,</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b/>
          <w:sz w:val="24"/>
          <w:szCs w:val="24"/>
        </w:rPr>
        <w:t>₱</w:t>
      </w:r>
      <w:r w:rsidR="00AF0DAF" w:rsidRPr="00C81A5D">
        <w:rPr>
          <w:rFonts w:ascii="Arial" w:eastAsia="Arial" w:hAnsi="Arial" w:cs="Arial"/>
          <w:b/>
          <w:bCs/>
          <w:sz w:val="24"/>
          <w:szCs w:val="24"/>
        </w:rPr>
        <w:t xml:space="preserve">31,850,409.96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Private</w:t>
      </w:r>
      <w:r w:rsidR="00D16141" w:rsidRPr="00C81A5D">
        <w:rPr>
          <w:rFonts w:ascii="Arial" w:eastAsia="Arial" w:hAnsi="Arial" w:cs="Arial"/>
          <w:b/>
          <w:sz w:val="24"/>
          <w:szCs w:val="24"/>
        </w:rPr>
        <w:t xml:space="preserve"> </w:t>
      </w:r>
      <w:r w:rsidRPr="00C81A5D">
        <w:rPr>
          <w:rFonts w:ascii="Arial" w:eastAsia="Arial" w:hAnsi="Arial" w:cs="Arial"/>
          <w:b/>
          <w:sz w:val="24"/>
          <w:szCs w:val="24"/>
        </w:rPr>
        <w:t>Partners</w:t>
      </w:r>
      <w:r w:rsidR="00D16141" w:rsidRPr="00C81A5D">
        <w:rPr>
          <w:rFonts w:ascii="Arial" w:eastAsia="Arial" w:hAnsi="Arial" w:cs="Arial"/>
          <w:b/>
          <w:sz w:val="20"/>
          <w:szCs w:val="20"/>
        </w:rPr>
        <w:t xml:space="preserve"> </w:t>
      </w:r>
      <w:r w:rsidRPr="00C81A5D">
        <w:rPr>
          <w:rFonts w:ascii="Arial" w:eastAsia="Arial" w:hAnsi="Arial" w:cs="Arial"/>
          <w:sz w:val="24"/>
          <w:szCs w:val="24"/>
        </w:rPr>
        <w:t>(see</w:t>
      </w:r>
      <w:r w:rsidR="00D16141" w:rsidRPr="00C81A5D">
        <w:rPr>
          <w:rFonts w:ascii="Arial" w:eastAsia="Arial" w:hAnsi="Arial" w:cs="Arial"/>
          <w:sz w:val="24"/>
          <w:szCs w:val="24"/>
        </w:rPr>
        <w:t xml:space="preserve"> </w:t>
      </w:r>
      <w:r w:rsidRPr="00C81A5D">
        <w:rPr>
          <w:rFonts w:ascii="Arial" w:eastAsia="Arial" w:hAnsi="Arial" w:cs="Arial"/>
          <w:sz w:val="24"/>
          <w:szCs w:val="24"/>
        </w:rPr>
        <w:t>Table</w:t>
      </w:r>
      <w:r w:rsidR="00D16141" w:rsidRPr="00C81A5D">
        <w:rPr>
          <w:rFonts w:ascii="Arial" w:eastAsia="Arial" w:hAnsi="Arial" w:cs="Arial"/>
          <w:sz w:val="24"/>
          <w:szCs w:val="24"/>
        </w:rPr>
        <w:t xml:space="preserve"> </w:t>
      </w:r>
      <w:r w:rsidRPr="00C81A5D">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CC395F" w:rsidRPr="00CC395F" w14:paraId="66839075" w14:textId="77777777" w:rsidTr="00CC395F">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9601785" w14:textId="77777777" w:rsidR="00CC395F" w:rsidRPr="00CC395F" w:rsidRDefault="00CC395F" w:rsidP="00CC395F">
            <w:pPr>
              <w:widowControl/>
              <w:spacing w:after="0" w:line="240" w:lineRule="auto"/>
              <w:contextualSpacing/>
              <w:jc w:val="center"/>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6730B40" w14:textId="77777777" w:rsidR="00CC395F" w:rsidRPr="00CC395F" w:rsidRDefault="00CC395F" w:rsidP="00CC395F">
            <w:pPr>
              <w:widowControl/>
              <w:spacing w:after="0" w:line="240" w:lineRule="auto"/>
              <w:contextualSpacing/>
              <w:jc w:val="center"/>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COST OF ASSISTANCE </w:t>
            </w:r>
          </w:p>
        </w:tc>
      </w:tr>
      <w:tr w:rsidR="00CC395F" w:rsidRPr="00CC395F" w14:paraId="23A32840" w14:textId="77777777" w:rsidTr="00CC395F">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39462F2D"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548C9C20" w14:textId="77777777" w:rsidR="00CC395F" w:rsidRPr="00CC395F" w:rsidRDefault="00CC395F" w:rsidP="00CC395F">
            <w:pPr>
              <w:widowControl/>
              <w:spacing w:after="0" w:line="240" w:lineRule="auto"/>
              <w:contextualSpacing/>
              <w:jc w:val="center"/>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14E5C1B" w14:textId="77777777" w:rsidR="00CC395F" w:rsidRPr="00CC395F" w:rsidRDefault="00CC395F" w:rsidP="00CC395F">
            <w:pPr>
              <w:widowControl/>
              <w:spacing w:after="0" w:line="240" w:lineRule="auto"/>
              <w:contextualSpacing/>
              <w:jc w:val="center"/>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2630418A" w14:textId="77777777" w:rsidR="00CC395F" w:rsidRPr="00CC395F" w:rsidRDefault="00CC395F" w:rsidP="00CC395F">
            <w:pPr>
              <w:widowControl/>
              <w:spacing w:after="0" w:line="240" w:lineRule="auto"/>
              <w:contextualSpacing/>
              <w:jc w:val="center"/>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244F1AC9" w14:textId="77777777" w:rsidR="00CC395F" w:rsidRPr="00CC395F" w:rsidRDefault="00CC395F" w:rsidP="00CC395F">
            <w:pPr>
              <w:widowControl/>
              <w:spacing w:after="0" w:line="240" w:lineRule="auto"/>
              <w:contextualSpacing/>
              <w:jc w:val="center"/>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GRAND TOTAL </w:t>
            </w:r>
          </w:p>
        </w:tc>
      </w:tr>
      <w:tr w:rsidR="00CC395F" w:rsidRPr="00CC395F" w14:paraId="6E11734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ED756" w14:textId="77777777" w:rsidR="00CC395F" w:rsidRPr="00CC395F" w:rsidRDefault="00CC395F" w:rsidP="00CC395F">
            <w:pPr>
              <w:widowControl/>
              <w:spacing w:after="0" w:line="240" w:lineRule="auto"/>
              <w:contextualSpacing/>
              <w:jc w:val="center"/>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4867BA8F" w14:textId="0277631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1,778,849,253.01 </w:t>
            </w:r>
          </w:p>
        </w:tc>
        <w:tc>
          <w:tcPr>
            <w:tcW w:w="0" w:type="auto"/>
            <w:tcBorders>
              <w:top w:val="nil"/>
              <w:left w:val="nil"/>
              <w:bottom w:val="single" w:sz="4" w:space="0" w:color="000000"/>
              <w:right w:val="single" w:sz="4" w:space="0" w:color="000000"/>
            </w:tcBorders>
            <w:shd w:val="clear" w:color="A5A5A5" w:fill="A5A5A5"/>
            <w:noWrap/>
            <w:vAlign w:val="bottom"/>
            <w:hideMark/>
          </w:tcPr>
          <w:p w14:paraId="4E6CE241" w14:textId="5590A92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16,647,845.67 </w:t>
            </w:r>
          </w:p>
        </w:tc>
        <w:tc>
          <w:tcPr>
            <w:tcW w:w="0" w:type="auto"/>
            <w:tcBorders>
              <w:top w:val="nil"/>
              <w:left w:val="nil"/>
              <w:bottom w:val="single" w:sz="4" w:space="0" w:color="000000"/>
              <w:right w:val="single" w:sz="4" w:space="0" w:color="000000"/>
            </w:tcBorders>
            <w:shd w:val="clear" w:color="A5A5A5" w:fill="A5A5A5"/>
            <w:noWrap/>
            <w:vAlign w:val="bottom"/>
            <w:hideMark/>
          </w:tcPr>
          <w:p w14:paraId="4230BD71" w14:textId="40ED757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62E06C1E" w14:textId="493CA73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2,327,347,508.64 </w:t>
            </w:r>
          </w:p>
        </w:tc>
      </w:tr>
      <w:tr w:rsidR="00CC395F" w:rsidRPr="00CC395F" w14:paraId="4C6B134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817571"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37833E80" w14:textId="3A97DB8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46,501,730.23 </w:t>
            </w:r>
          </w:p>
        </w:tc>
        <w:tc>
          <w:tcPr>
            <w:tcW w:w="0" w:type="auto"/>
            <w:tcBorders>
              <w:top w:val="nil"/>
              <w:left w:val="nil"/>
              <w:bottom w:val="single" w:sz="4" w:space="0" w:color="000000"/>
              <w:right w:val="single" w:sz="4" w:space="0" w:color="000000"/>
            </w:tcBorders>
            <w:shd w:val="clear" w:color="A5A5A5" w:fill="A5A5A5"/>
            <w:noWrap/>
            <w:vAlign w:val="bottom"/>
            <w:hideMark/>
          </w:tcPr>
          <w:p w14:paraId="41019528" w14:textId="08308E0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4C40581" w14:textId="2616A1D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142E3C" w14:textId="19D6327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711,911,730.23 </w:t>
            </w:r>
          </w:p>
        </w:tc>
      </w:tr>
      <w:tr w:rsidR="00CC395F" w:rsidRPr="00CC395F" w14:paraId="6B2CE693"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0680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5033ECCC" w14:textId="1783D4D9"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65,254,988.27 </w:t>
            </w:r>
          </w:p>
        </w:tc>
        <w:tc>
          <w:tcPr>
            <w:tcW w:w="0" w:type="auto"/>
            <w:tcBorders>
              <w:top w:val="nil"/>
              <w:left w:val="nil"/>
              <w:bottom w:val="single" w:sz="4" w:space="0" w:color="000000"/>
              <w:right w:val="single" w:sz="4" w:space="0" w:color="000000"/>
            </w:tcBorders>
            <w:shd w:val="clear" w:color="auto" w:fill="auto"/>
            <w:noWrap/>
            <w:vAlign w:val="bottom"/>
            <w:hideMark/>
          </w:tcPr>
          <w:p w14:paraId="73102B8B" w14:textId="28896E83"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6360BE" w14:textId="347F3D36"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832C91" w14:textId="60FEB7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5,254,988.27 </w:t>
            </w:r>
          </w:p>
        </w:tc>
      </w:tr>
      <w:tr w:rsidR="00CC395F" w:rsidRPr="00CC395F" w14:paraId="1B814AA7"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9690E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0F411522" w14:textId="227FC199"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35,392,816.36 </w:t>
            </w:r>
          </w:p>
        </w:tc>
        <w:tc>
          <w:tcPr>
            <w:tcW w:w="0" w:type="auto"/>
            <w:tcBorders>
              <w:top w:val="nil"/>
              <w:left w:val="nil"/>
              <w:bottom w:val="single" w:sz="4" w:space="0" w:color="000000"/>
              <w:right w:val="single" w:sz="4" w:space="0" w:color="000000"/>
            </w:tcBorders>
            <w:shd w:val="clear" w:color="auto" w:fill="auto"/>
            <w:noWrap/>
            <w:vAlign w:val="bottom"/>
            <w:hideMark/>
          </w:tcPr>
          <w:p w14:paraId="4ED46376" w14:textId="22152955"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F882DA" w14:textId="044F1EF1"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C0CEFF" w14:textId="3611A6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7,492,816.36 </w:t>
            </w:r>
          </w:p>
        </w:tc>
      </w:tr>
      <w:tr w:rsidR="00CC395F" w:rsidRPr="00CC395F" w14:paraId="2CAD1556"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19B9F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580015A4" w14:textId="2B49E124"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164B1769" w14:textId="1C326FB9"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9CDE106" w14:textId="36FBA8F9"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A3E80C4" w14:textId="68BA6F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951,950.00 </w:t>
            </w:r>
          </w:p>
        </w:tc>
      </w:tr>
      <w:tr w:rsidR="00CC395F" w:rsidRPr="00CC395F" w14:paraId="49C147E3"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183ED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482F733B" w14:textId="674E8F79"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12,228,923.00 </w:t>
            </w:r>
          </w:p>
        </w:tc>
        <w:tc>
          <w:tcPr>
            <w:tcW w:w="0" w:type="auto"/>
            <w:tcBorders>
              <w:top w:val="nil"/>
              <w:left w:val="nil"/>
              <w:bottom w:val="single" w:sz="4" w:space="0" w:color="000000"/>
              <w:right w:val="single" w:sz="4" w:space="0" w:color="000000"/>
            </w:tcBorders>
            <w:shd w:val="clear" w:color="auto" w:fill="auto"/>
            <w:noWrap/>
            <w:vAlign w:val="bottom"/>
            <w:hideMark/>
          </w:tcPr>
          <w:p w14:paraId="5F646FF4" w14:textId="19FA490A"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27D575" w14:textId="63BA6AB9"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34BFF9" w14:textId="435B30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478,923.00 </w:t>
            </w:r>
          </w:p>
        </w:tc>
      </w:tr>
      <w:tr w:rsidR="00CC395F" w:rsidRPr="00CC395F" w14:paraId="3705E51F"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EFB33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04BA55F1" w14:textId="30419356"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12,878,119.10 </w:t>
            </w:r>
          </w:p>
        </w:tc>
        <w:tc>
          <w:tcPr>
            <w:tcW w:w="0" w:type="auto"/>
            <w:tcBorders>
              <w:top w:val="nil"/>
              <w:left w:val="nil"/>
              <w:bottom w:val="single" w:sz="4" w:space="0" w:color="000000"/>
              <w:right w:val="single" w:sz="4" w:space="0" w:color="000000"/>
            </w:tcBorders>
            <w:shd w:val="clear" w:color="auto" w:fill="auto"/>
            <w:noWrap/>
            <w:vAlign w:val="bottom"/>
            <w:hideMark/>
          </w:tcPr>
          <w:p w14:paraId="7B7FAAAE" w14:textId="63411B90"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6BC3D4E3" w14:textId="5A9C597D"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CAF616" w14:textId="639598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9,385,619.10 </w:t>
            </w:r>
          </w:p>
        </w:tc>
      </w:tr>
      <w:tr w:rsidR="00CC395F" w:rsidRPr="00CC395F" w14:paraId="79BB3844"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33B6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72EEDBFE" w14:textId="04EF8CC9"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507A95E2" w14:textId="34AC6644"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09D4EDA0" w14:textId="25391C7C"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ACC387" w14:textId="658A9D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1,634,448.00 </w:t>
            </w:r>
          </w:p>
        </w:tc>
      </w:tr>
      <w:tr w:rsidR="00CC395F" w:rsidRPr="00CC395F" w14:paraId="174FE1B2"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6A944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9C7EA5E" w14:textId="60DDD4A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42,877,873.00 </w:t>
            </w:r>
          </w:p>
        </w:tc>
        <w:tc>
          <w:tcPr>
            <w:tcW w:w="0" w:type="auto"/>
            <w:tcBorders>
              <w:top w:val="nil"/>
              <w:left w:val="nil"/>
              <w:bottom w:val="single" w:sz="4" w:space="0" w:color="000000"/>
              <w:right w:val="single" w:sz="4" w:space="0" w:color="000000"/>
            </w:tcBorders>
            <w:shd w:val="clear" w:color="auto" w:fill="auto"/>
            <w:noWrap/>
            <w:vAlign w:val="bottom"/>
            <w:hideMark/>
          </w:tcPr>
          <w:p w14:paraId="05771249" w14:textId="396CA575"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40530FE" w14:textId="65940DC9"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355C23" w14:textId="605A2A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80,320,373.00 </w:t>
            </w:r>
          </w:p>
        </w:tc>
      </w:tr>
      <w:tr w:rsidR="00CC395F" w:rsidRPr="00CC395F" w14:paraId="76681C9C"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21BA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63B4255" w14:textId="40868DBE"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5A6CBC7A" w14:textId="622E5470"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876911" w14:textId="3F114FC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D6755D" w14:textId="7238EC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270,800.00 </w:t>
            </w:r>
          </w:p>
        </w:tc>
      </w:tr>
      <w:tr w:rsidR="00CC395F" w:rsidRPr="00CC395F" w14:paraId="0FDB0338"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1E881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15574767" w14:textId="585DF35F"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505AEF9E" w14:textId="62933E1E"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A758E3" w14:textId="16CAC5DE"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09EA28" w14:textId="796823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289,000.00 </w:t>
            </w:r>
          </w:p>
        </w:tc>
      </w:tr>
      <w:tr w:rsidR="00CC395F" w:rsidRPr="00CC395F" w14:paraId="779A9FAA"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1740B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771B010D" w14:textId="3CDF6E88"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620435A0" w14:textId="07CA07C3"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8A1629" w14:textId="221DF4BE"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811756" w14:textId="14C306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815,318.00 </w:t>
            </w:r>
          </w:p>
        </w:tc>
      </w:tr>
      <w:tr w:rsidR="00CC395F" w:rsidRPr="00CC395F" w14:paraId="20F45A67"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EC434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5FDCF040" w14:textId="3CE2CE41"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20,487,663.00 </w:t>
            </w:r>
          </w:p>
        </w:tc>
        <w:tc>
          <w:tcPr>
            <w:tcW w:w="0" w:type="auto"/>
            <w:tcBorders>
              <w:top w:val="nil"/>
              <w:left w:val="nil"/>
              <w:bottom w:val="single" w:sz="4" w:space="0" w:color="000000"/>
              <w:right w:val="single" w:sz="4" w:space="0" w:color="000000"/>
            </w:tcBorders>
            <w:shd w:val="clear" w:color="auto" w:fill="auto"/>
            <w:noWrap/>
            <w:vAlign w:val="bottom"/>
            <w:hideMark/>
          </w:tcPr>
          <w:p w14:paraId="39F9A6B6" w14:textId="59E3A274"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7D6E55" w14:textId="29C94630"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FE8108" w14:textId="014904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487,663.00 </w:t>
            </w:r>
          </w:p>
        </w:tc>
      </w:tr>
      <w:tr w:rsidR="00CC395F" w:rsidRPr="00CC395F" w14:paraId="1F36FA1F"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CDB9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0EBFFB5B" w14:textId="5FA9A09B"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8,275,358.80 </w:t>
            </w:r>
          </w:p>
        </w:tc>
        <w:tc>
          <w:tcPr>
            <w:tcW w:w="0" w:type="auto"/>
            <w:tcBorders>
              <w:top w:val="nil"/>
              <w:left w:val="nil"/>
              <w:bottom w:val="single" w:sz="4" w:space="0" w:color="000000"/>
              <w:right w:val="single" w:sz="4" w:space="0" w:color="000000"/>
            </w:tcBorders>
            <w:shd w:val="clear" w:color="auto" w:fill="auto"/>
            <w:noWrap/>
            <w:vAlign w:val="bottom"/>
            <w:hideMark/>
          </w:tcPr>
          <w:p w14:paraId="761A95F1" w14:textId="3B78C955"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4F72E1E" w14:textId="64387B13"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B12092" w14:textId="3E1E31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997,858.80 </w:t>
            </w:r>
          </w:p>
        </w:tc>
      </w:tr>
      <w:tr w:rsidR="00CC395F" w:rsidRPr="00CC395F" w14:paraId="7DE6BE0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6277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21C3EC06" w14:textId="6157D63E"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10,159,040.00 </w:t>
            </w:r>
          </w:p>
        </w:tc>
        <w:tc>
          <w:tcPr>
            <w:tcW w:w="0" w:type="auto"/>
            <w:tcBorders>
              <w:top w:val="nil"/>
              <w:left w:val="nil"/>
              <w:bottom w:val="single" w:sz="4" w:space="0" w:color="000000"/>
              <w:right w:val="single" w:sz="4" w:space="0" w:color="000000"/>
            </w:tcBorders>
            <w:shd w:val="clear" w:color="auto" w:fill="auto"/>
            <w:noWrap/>
            <w:vAlign w:val="bottom"/>
            <w:hideMark/>
          </w:tcPr>
          <w:p w14:paraId="74427114" w14:textId="5D04652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F8F05F" w14:textId="3CB9CA85"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2A39C3" w14:textId="46F5F7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59,040.00 </w:t>
            </w:r>
          </w:p>
        </w:tc>
      </w:tr>
      <w:tr w:rsidR="00CC395F" w:rsidRPr="00CC395F" w14:paraId="6CDA384D"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1609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2065721E" w14:textId="1F9E973F"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12,126,623.60 </w:t>
            </w:r>
          </w:p>
        </w:tc>
        <w:tc>
          <w:tcPr>
            <w:tcW w:w="0" w:type="auto"/>
            <w:tcBorders>
              <w:top w:val="nil"/>
              <w:left w:val="nil"/>
              <w:bottom w:val="single" w:sz="4" w:space="0" w:color="000000"/>
              <w:right w:val="single" w:sz="4" w:space="0" w:color="000000"/>
            </w:tcBorders>
            <w:shd w:val="clear" w:color="auto" w:fill="auto"/>
            <w:noWrap/>
            <w:vAlign w:val="bottom"/>
            <w:hideMark/>
          </w:tcPr>
          <w:p w14:paraId="6ED7A630" w14:textId="18744E1F"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0F6F9A" w14:textId="1B5E4768"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396401" w14:textId="3F4A81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626,623.60 </w:t>
            </w:r>
          </w:p>
        </w:tc>
      </w:tr>
      <w:tr w:rsidR="00CC395F" w:rsidRPr="00CC395F" w14:paraId="46DBDC7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AEC6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6E0E795F" w14:textId="53AE6371"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21,573,305.80 </w:t>
            </w:r>
          </w:p>
        </w:tc>
        <w:tc>
          <w:tcPr>
            <w:tcW w:w="0" w:type="auto"/>
            <w:tcBorders>
              <w:top w:val="nil"/>
              <w:left w:val="nil"/>
              <w:bottom w:val="single" w:sz="4" w:space="0" w:color="000000"/>
              <w:right w:val="single" w:sz="4" w:space="0" w:color="000000"/>
            </w:tcBorders>
            <w:shd w:val="clear" w:color="auto" w:fill="auto"/>
            <w:noWrap/>
            <w:vAlign w:val="bottom"/>
            <w:hideMark/>
          </w:tcPr>
          <w:p w14:paraId="3C5320DB" w14:textId="1F1A7E04"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204866" w14:textId="62DD77C6"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865EE6" w14:textId="75B0DC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7,058,305.80 </w:t>
            </w:r>
          </w:p>
        </w:tc>
      </w:tr>
      <w:tr w:rsidR="00CC395F" w:rsidRPr="00CC395F" w14:paraId="693FD02A"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A6403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33FA362E" w14:textId="5269195C"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39,123,143.30 </w:t>
            </w:r>
          </w:p>
        </w:tc>
        <w:tc>
          <w:tcPr>
            <w:tcW w:w="0" w:type="auto"/>
            <w:tcBorders>
              <w:top w:val="nil"/>
              <w:left w:val="nil"/>
              <w:bottom w:val="single" w:sz="4" w:space="0" w:color="000000"/>
              <w:right w:val="single" w:sz="4" w:space="0" w:color="000000"/>
            </w:tcBorders>
            <w:shd w:val="clear" w:color="auto" w:fill="auto"/>
            <w:noWrap/>
            <w:vAlign w:val="bottom"/>
            <w:hideMark/>
          </w:tcPr>
          <w:p w14:paraId="20FD3F2E" w14:textId="1DA2CD55"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6D9197" w14:textId="077A6A6B"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772B71" w14:textId="6B2D34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97,973,143.30 </w:t>
            </w:r>
          </w:p>
        </w:tc>
      </w:tr>
      <w:tr w:rsidR="00CC395F" w:rsidRPr="00CC395F" w14:paraId="10F2565D"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21BC3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93E6578" w14:textId="25A57E5A"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7,100,060.00 </w:t>
            </w:r>
          </w:p>
        </w:tc>
        <w:tc>
          <w:tcPr>
            <w:tcW w:w="0" w:type="auto"/>
            <w:tcBorders>
              <w:top w:val="nil"/>
              <w:left w:val="nil"/>
              <w:bottom w:val="single" w:sz="4" w:space="0" w:color="000000"/>
              <w:right w:val="single" w:sz="4" w:space="0" w:color="000000"/>
            </w:tcBorders>
            <w:shd w:val="clear" w:color="auto" w:fill="auto"/>
            <w:noWrap/>
            <w:vAlign w:val="bottom"/>
            <w:hideMark/>
          </w:tcPr>
          <w:p w14:paraId="29C77E1E" w14:textId="2D52D0B8"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3E1059" w14:textId="379F75FB"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906232A" w14:textId="16005E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600,060.00 </w:t>
            </w:r>
          </w:p>
        </w:tc>
      </w:tr>
      <w:tr w:rsidR="00CC395F" w:rsidRPr="00CC395F" w14:paraId="4F008C2D"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E7EB2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4B3507F1" w14:textId="1056390F"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C7E7B0C" w14:textId="732D4A1E"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4354AD" w14:textId="29A34940"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14381B" w14:textId="59755B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7,114,800.00 </w:t>
            </w:r>
          </w:p>
        </w:tc>
      </w:tr>
      <w:tr w:rsidR="00CC395F" w:rsidRPr="00CC395F" w14:paraId="7E0136B5"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0E7EC0"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3E2174E0" w14:textId="4B3365A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3,329,048.68 </w:t>
            </w:r>
          </w:p>
        </w:tc>
        <w:tc>
          <w:tcPr>
            <w:tcW w:w="0" w:type="auto"/>
            <w:tcBorders>
              <w:top w:val="nil"/>
              <w:left w:val="nil"/>
              <w:bottom w:val="single" w:sz="4" w:space="0" w:color="000000"/>
              <w:right w:val="single" w:sz="4" w:space="0" w:color="000000"/>
            </w:tcBorders>
            <w:shd w:val="clear" w:color="A5A5A5" w:fill="A5A5A5"/>
            <w:noWrap/>
            <w:vAlign w:val="bottom"/>
            <w:hideMark/>
          </w:tcPr>
          <w:p w14:paraId="248D8926" w14:textId="5F126CE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64D32D20" w14:textId="1290803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147718EB" w14:textId="2CA17A6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7,985,159.27 </w:t>
            </w:r>
          </w:p>
        </w:tc>
      </w:tr>
      <w:tr w:rsidR="00CC395F" w:rsidRPr="00CC395F" w14:paraId="55277382"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CC381"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C04E82F" w14:textId="2AFB7DA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1,018,544.38 </w:t>
            </w:r>
          </w:p>
        </w:tc>
        <w:tc>
          <w:tcPr>
            <w:tcW w:w="0" w:type="auto"/>
            <w:tcBorders>
              <w:top w:val="nil"/>
              <w:left w:val="nil"/>
              <w:bottom w:val="single" w:sz="4" w:space="0" w:color="000000"/>
              <w:right w:val="single" w:sz="4" w:space="0" w:color="000000"/>
            </w:tcBorders>
            <w:shd w:val="clear" w:color="D8D8D8" w:fill="D8D8D8"/>
            <w:noWrap/>
            <w:vAlign w:val="bottom"/>
            <w:hideMark/>
          </w:tcPr>
          <w:p w14:paraId="334C0F05" w14:textId="18AE180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E8F249" w14:textId="22A5A10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A3883B" w14:textId="024F5F7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4,515,222.38 </w:t>
            </w:r>
          </w:p>
        </w:tc>
      </w:tr>
      <w:tr w:rsidR="00CC395F" w:rsidRPr="00CC395F" w14:paraId="29E8CC6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719F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C0D7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029D8E49" w14:textId="199846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71684A41" w14:textId="019E67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5813F" w14:textId="0165A0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C325E" w14:textId="5381E9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0,000.00 </w:t>
            </w:r>
          </w:p>
        </w:tc>
      </w:tr>
      <w:tr w:rsidR="00CC395F" w:rsidRPr="00CC395F" w14:paraId="2F2D56E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5CF0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409F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1ACE70EB" w14:textId="48EE68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CCE9F57" w14:textId="6C7EB9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3C0BF" w14:textId="5C737A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627D7" w14:textId="281BD4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3,092.45 </w:t>
            </w:r>
          </w:p>
        </w:tc>
      </w:tr>
      <w:tr w:rsidR="00CC395F" w:rsidRPr="00CC395F" w14:paraId="5A4A36B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CBA6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9033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353D85E3" w14:textId="5F6C94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144629B0" w14:textId="166E5A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9FEB5" w14:textId="36E976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D4152" w14:textId="7C0CF8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6,073.20 </w:t>
            </w:r>
          </w:p>
        </w:tc>
      </w:tr>
      <w:tr w:rsidR="00CC395F" w:rsidRPr="00CC395F" w14:paraId="71792D2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16E3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EBB4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53B377B8" w14:textId="23AC2D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2704C163" w14:textId="313ED8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BA9E2" w14:textId="1D3ABF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148C6" w14:textId="5E1FDF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6,295.58 </w:t>
            </w:r>
          </w:p>
        </w:tc>
      </w:tr>
      <w:tr w:rsidR="00CC395F" w:rsidRPr="00CC395F" w14:paraId="4D59AB7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55AE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E0D6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D948041" w14:textId="7D8B89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5093007" w14:textId="4C6FA1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46477" w14:textId="2A42E0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F2708" w14:textId="6699B9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6,299.20 </w:t>
            </w:r>
          </w:p>
        </w:tc>
      </w:tr>
      <w:tr w:rsidR="00CC395F" w:rsidRPr="00CC395F" w14:paraId="3DE5387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4060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8999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9699F56" w14:textId="3BB162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412596B" w14:textId="13345A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D3A09" w14:textId="6CAE46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82EC8" w14:textId="505E18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r>
      <w:tr w:rsidR="00CC395F" w:rsidRPr="00CC395F" w14:paraId="1467EBB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318B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84A9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0E29DCE" w14:textId="674C24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0CCD9F4" w14:textId="517616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231B2" w14:textId="1F2B62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93B27" w14:textId="0E47FA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r>
      <w:tr w:rsidR="00CC395F" w:rsidRPr="00CC395F" w14:paraId="6CAE849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9D33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8F71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60EC0EFC" w14:textId="764410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B07CD62" w14:textId="5270B4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55F21C2" w14:textId="3A97CB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F04AA" w14:textId="6D37D7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68,551.20 </w:t>
            </w:r>
          </w:p>
        </w:tc>
      </w:tr>
      <w:tr w:rsidR="00CC395F" w:rsidRPr="00CC395F" w14:paraId="7F58346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06C3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3729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7CAFB5C9" w14:textId="632343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BDDE34A" w14:textId="26FFE0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0A659715" w14:textId="51E771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1A438" w14:textId="2C9F41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092.45 </w:t>
            </w:r>
          </w:p>
        </w:tc>
      </w:tr>
      <w:tr w:rsidR="00CC395F" w:rsidRPr="00CC395F" w14:paraId="5E77A46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F2CE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9AF7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0D5C7E0F" w14:textId="07065F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05CD087" w14:textId="7C652F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8A507" w14:textId="2D3329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00385" w14:textId="5DD28E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r>
      <w:tr w:rsidR="00CC395F" w:rsidRPr="00CC395F" w14:paraId="4DF870A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B87F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CB18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366642A0" w14:textId="2FF512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0C16CBCB" w14:textId="469586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4F227" w14:textId="278BD8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A9FFB" w14:textId="38CDA3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1,247.70 </w:t>
            </w:r>
          </w:p>
        </w:tc>
      </w:tr>
      <w:tr w:rsidR="00CC395F" w:rsidRPr="00CC395F" w14:paraId="170D3B6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6726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F10E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6B17B4E5" w14:textId="38060D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0783ACA2" w14:textId="00CA0B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264A4" w14:textId="3AF233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BE4B5" w14:textId="626A64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1,304.70 </w:t>
            </w:r>
          </w:p>
        </w:tc>
      </w:tr>
      <w:tr w:rsidR="00CC395F" w:rsidRPr="00CC395F" w14:paraId="584C4FC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C2A3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B82D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2437B226" w14:textId="7AD8CE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07BA2444" w14:textId="56DF0B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DEA9F" w14:textId="73EE52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E85CB" w14:textId="6837F1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96,280.50 </w:t>
            </w:r>
          </w:p>
        </w:tc>
      </w:tr>
      <w:tr w:rsidR="00CC395F" w:rsidRPr="00CC395F" w14:paraId="50AD7EB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E288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6116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1A5632AD" w14:textId="09187D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77E2DF4A" w14:textId="1D5199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59D23A3" w14:textId="669560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D0F4B" w14:textId="1CF7B3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29,385.70 </w:t>
            </w:r>
          </w:p>
        </w:tc>
      </w:tr>
      <w:tr w:rsidR="00CC395F" w:rsidRPr="00CC395F" w14:paraId="5C3D103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3308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8D8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7C398C72" w14:textId="43C866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46CDDB23" w14:textId="20D701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25CB2F1" w14:textId="572545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9B09A" w14:textId="0286F9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1,333.20 </w:t>
            </w:r>
          </w:p>
        </w:tc>
      </w:tr>
      <w:tr w:rsidR="00CC395F" w:rsidRPr="00CC395F" w14:paraId="051FFD2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31BB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B15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581ADC97" w14:textId="3AA3F9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98D6A5E" w14:textId="5A3AD1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665FF" w14:textId="39A084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3DD45" w14:textId="369197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1,187.20 </w:t>
            </w:r>
          </w:p>
        </w:tc>
      </w:tr>
      <w:tr w:rsidR="00CC395F" w:rsidRPr="00CC395F" w14:paraId="188B03E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06E2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EC0F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3FCD5B55" w14:textId="0CB2B5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435AE09" w14:textId="66139E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26729" w14:textId="175DB5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C6C36" w14:textId="739295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r>
      <w:tr w:rsidR="00CC395F" w:rsidRPr="00CC395F" w14:paraId="7A6AC46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082F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D085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604687F6" w14:textId="31E4CE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CDAE0B5" w14:textId="1DF5FD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B3F4B" w14:textId="5F4F33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7FB49" w14:textId="5639AB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r>
      <w:tr w:rsidR="00CC395F" w:rsidRPr="00CC395F" w14:paraId="6970334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D514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3CA9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711ED1F2" w14:textId="2F0193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66936BC" w14:textId="52870D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5B405" w14:textId="635774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808F8" w14:textId="7744BB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r>
      <w:tr w:rsidR="00CC395F" w:rsidRPr="00CC395F" w14:paraId="59EA4CB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BBE8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8059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677AA068" w14:textId="00CC81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668A4F9" w14:textId="6E235A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DD393" w14:textId="5B2656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A968D" w14:textId="462727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r>
      <w:tr w:rsidR="00CC395F" w:rsidRPr="00CC395F" w14:paraId="0734543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F0B6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594A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F15D9BC" w14:textId="5EBBD6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44EEB2B" w14:textId="32D0BD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0C3B6" w14:textId="259921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0F6F5" w14:textId="62CD3E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13.20 </w:t>
            </w:r>
          </w:p>
        </w:tc>
      </w:tr>
      <w:tr w:rsidR="00CC395F" w:rsidRPr="00CC395F" w14:paraId="14D1673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0766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A7FB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55A281E5" w14:textId="6B2C34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565E160A" w14:textId="424CB4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07464" w14:textId="41F6F9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E1CB6" w14:textId="57D05D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0,453.20 </w:t>
            </w:r>
          </w:p>
        </w:tc>
      </w:tr>
      <w:tr w:rsidR="00CC395F" w:rsidRPr="00CC395F" w14:paraId="21E5D6A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223E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8ADE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14949EAF" w14:textId="2EDC2C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24986DBA" w14:textId="20F8A1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63D5C" w14:textId="24257E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C9C29" w14:textId="7A58EE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87,457.20 </w:t>
            </w:r>
          </w:p>
        </w:tc>
      </w:tr>
      <w:tr w:rsidR="00CC395F" w:rsidRPr="00CC395F" w14:paraId="4E99756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96EB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9EB8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595C7919" w14:textId="1B232A76"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B9E87A0" w14:textId="67D6EF0B"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5F346" w14:textId="7B9FB044"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2785C" w14:textId="4909AA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009.70 </w:t>
            </w:r>
          </w:p>
        </w:tc>
      </w:tr>
      <w:tr w:rsidR="00CC395F" w:rsidRPr="00CC395F" w14:paraId="0D144355"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8B458"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A6B9751" w14:textId="44A8183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151,295.58 </w:t>
            </w:r>
          </w:p>
        </w:tc>
        <w:tc>
          <w:tcPr>
            <w:tcW w:w="0" w:type="auto"/>
            <w:tcBorders>
              <w:top w:val="nil"/>
              <w:left w:val="nil"/>
              <w:bottom w:val="single" w:sz="4" w:space="0" w:color="000000"/>
              <w:right w:val="single" w:sz="4" w:space="0" w:color="000000"/>
            </w:tcBorders>
            <w:shd w:val="clear" w:color="D8D8D8" w:fill="D8D8D8"/>
            <w:noWrap/>
            <w:vAlign w:val="bottom"/>
            <w:hideMark/>
          </w:tcPr>
          <w:p w14:paraId="1C98E84D" w14:textId="698AF27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149EB3" w14:textId="0A1766F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1912DD" w14:textId="6C4E1E3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151,295.58 </w:t>
            </w:r>
          </w:p>
        </w:tc>
      </w:tr>
      <w:tr w:rsidR="00CC395F" w:rsidRPr="00CC395F" w14:paraId="330F11C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7C9C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3BB9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17307ED4" w14:textId="6A4834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3A7E3EF1" w14:textId="7FB899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178AC" w14:textId="39CBEF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F1F26" w14:textId="32B09A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1,574.25 </w:t>
            </w:r>
          </w:p>
        </w:tc>
      </w:tr>
      <w:tr w:rsidR="00CC395F" w:rsidRPr="00CC395F" w14:paraId="726B5B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9E917"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003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4AF23D48" w14:textId="32C541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4A25C474" w14:textId="7DE961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E730E" w14:textId="008016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09C8E" w14:textId="45438F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3,860.50 </w:t>
            </w:r>
          </w:p>
        </w:tc>
      </w:tr>
      <w:tr w:rsidR="00CC395F" w:rsidRPr="00CC395F" w14:paraId="42B4361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E35BF"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0AB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02D1AE18" w14:textId="38F71F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6,331.14 </w:t>
            </w:r>
          </w:p>
        </w:tc>
        <w:tc>
          <w:tcPr>
            <w:tcW w:w="0" w:type="auto"/>
            <w:tcBorders>
              <w:top w:val="nil"/>
              <w:left w:val="nil"/>
              <w:bottom w:val="single" w:sz="4" w:space="0" w:color="000000"/>
              <w:right w:val="single" w:sz="4" w:space="0" w:color="000000"/>
            </w:tcBorders>
            <w:shd w:val="clear" w:color="auto" w:fill="auto"/>
            <w:noWrap/>
            <w:vAlign w:val="bottom"/>
            <w:hideMark/>
          </w:tcPr>
          <w:p w14:paraId="411083D8" w14:textId="13E24F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EC6FF" w14:textId="72887D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4E0BB" w14:textId="64FEBD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6,331.14 </w:t>
            </w:r>
          </w:p>
        </w:tc>
      </w:tr>
      <w:tr w:rsidR="00CC395F" w:rsidRPr="00CC395F" w14:paraId="6BED48C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B237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D28C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29736218" w14:textId="1F3FE6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4A8704EA" w14:textId="17A6B8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468D0" w14:textId="5519DF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5CB4E" w14:textId="732BBE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0,285.00 </w:t>
            </w:r>
          </w:p>
        </w:tc>
      </w:tr>
      <w:tr w:rsidR="00CC395F" w:rsidRPr="00CC395F" w14:paraId="5B4792E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EF0F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DE27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6A256FFA" w14:textId="5F585C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3945C2FB" w14:textId="1F5A02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5E602" w14:textId="040CC5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5B7DD" w14:textId="756082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2,230.82 </w:t>
            </w:r>
          </w:p>
        </w:tc>
      </w:tr>
      <w:tr w:rsidR="00CC395F" w:rsidRPr="00CC395F" w14:paraId="7D3537A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BD35A"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814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F401B1F" w14:textId="141A23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595D8134" w14:textId="7F7A94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28BEB" w14:textId="255434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EA304" w14:textId="35280A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1,931.42 </w:t>
            </w:r>
          </w:p>
        </w:tc>
      </w:tr>
      <w:tr w:rsidR="00CC395F" w:rsidRPr="00CC395F" w14:paraId="67AC397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49333"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FF8D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52EA7745" w14:textId="530F0C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07EE7520" w14:textId="18726A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0050B" w14:textId="5251A3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E6E96" w14:textId="0DFDD4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1,001.42 </w:t>
            </w:r>
          </w:p>
        </w:tc>
      </w:tr>
      <w:tr w:rsidR="00CC395F" w:rsidRPr="00CC395F" w14:paraId="3AFE9C0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66047"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864E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4053B4FB" w14:textId="521F0D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6652CA76" w14:textId="537FE1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0370" w14:textId="460779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688C0" w14:textId="7142CE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9,950.25 </w:t>
            </w:r>
          </w:p>
        </w:tc>
      </w:tr>
      <w:tr w:rsidR="00CC395F" w:rsidRPr="00CC395F" w14:paraId="10EDD1B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55F3C"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369B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7CCAB6E4" w14:textId="0A620C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07D731E2" w14:textId="6D14C2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151B0" w14:textId="7AEC4F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7BBAE" w14:textId="391BC9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9,893.25 </w:t>
            </w:r>
          </w:p>
        </w:tc>
      </w:tr>
      <w:tr w:rsidR="00CC395F" w:rsidRPr="00CC395F" w14:paraId="02507E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23DEF"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EAA0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9ACBA56" w14:textId="6C6808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2754425" w14:textId="71ACCC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3FD2F" w14:textId="7B8DEF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4C153" w14:textId="1BE28F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2,015.75 </w:t>
            </w:r>
          </w:p>
        </w:tc>
      </w:tr>
      <w:tr w:rsidR="00CC395F" w:rsidRPr="00CC395F" w14:paraId="19FA7CA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32ED8"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90E8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301F3DC4" w14:textId="05FCD9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991512F" w14:textId="5DF8AF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44EC5" w14:textId="6732E7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E951C" w14:textId="3409DD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0,007.25 </w:t>
            </w:r>
          </w:p>
        </w:tc>
      </w:tr>
      <w:tr w:rsidR="00CC395F" w:rsidRPr="00CC395F" w14:paraId="0C8AC21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CFF6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E684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1C647565" w14:textId="26A551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4F85D4F" w14:textId="52B490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093B0" w14:textId="3F70B9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EA7AC" w14:textId="3513C9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065.92 </w:t>
            </w:r>
          </w:p>
        </w:tc>
      </w:tr>
      <w:tr w:rsidR="00CC395F" w:rsidRPr="00CC395F" w14:paraId="5BABCAF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3AA37"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5E7F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67016684" w14:textId="434DE3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BC6CA18" w14:textId="18CE78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3C306" w14:textId="315F23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DA1E2" w14:textId="6139ED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3,161.78 </w:t>
            </w:r>
          </w:p>
        </w:tc>
      </w:tr>
      <w:tr w:rsidR="00CC395F" w:rsidRPr="00CC395F" w14:paraId="5BAD64C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58419"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9994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647A5611" w14:textId="191FB6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4444AE21" w14:textId="0016C4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90DAB" w14:textId="7BAEA0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E1F41" w14:textId="0FAA34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92,217.48 </w:t>
            </w:r>
          </w:p>
        </w:tc>
      </w:tr>
      <w:tr w:rsidR="00CC395F" w:rsidRPr="00CC395F" w14:paraId="5505433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0051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FA1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5D730E5A" w14:textId="234557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21FA79A6" w14:textId="7FA49F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99ED0" w14:textId="70554C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E4C4E" w14:textId="68691E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7,436.00 </w:t>
            </w:r>
          </w:p>
        </w:tc>
      </w:tr>
      <w:tr w:rsidR="00CC395F" w:rsidRPr="00CC395F" w14:paraId="21F4098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FA856"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9B6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737CE163" w14:textId="0502EC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8DF8C94" w14:textId="2438BA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0B5BF" w14:textId="5BD3B3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95221" w14:textId="36BFD8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7,436.00 </w:t>
            </w:r>
          </w:p>
        </w:tc>
      </w:tr>
      <w:tr w:rsidR="00CC395F" w:rsidRPr="00CC395F" w14:paraId="7057371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E9F6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68CC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8E2D3DC" w14:textId="6F6BD9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00E64943" w14:textId="0518E2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53482" w14:textId="537F52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C164E" w14:textId="4F3059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2,799.25 </w:t>
            </w:r>
          </w:p>
        </w:tc>
      </w:tr>
      <w:tr w:rsidR="00CC395F" w:rsidRPr="00CC395F" w14:paraId="7AD0646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9CEB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D10E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A6DA157" w14:textId="307BE6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3AD36E62" w14:textId="316412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E6F08" w14:textId="534357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6600B" w14:textId="1BDA5D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42.03 </w:t>
            </w:r>
          </w:p>
        </w:tc>
      </w:tr>
      <w:tr w:rsidR="00CC395F" w:rsidRPr="00CC395F" w14:paraId="4454916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89325"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1B01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6C6DE874" w14:textId="48ED00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4F7B9284" w14:textId="6F13A5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0ACD7" w14:textId="0E2EB4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39A9B" w14:textId="19F485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5,015.34 </w:t>
            </w:r>
          </w:p>
        </w:tc>
      </w:tr>
      <w:tr w:rsidR="00CC395F" w:rsidRPr="00CC395F" w14:paraId="74EBD28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B0397"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5BC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A42413C" w14:textId="1D35EE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2ACD5F0F" w14:textId="135261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48822" w14:textId="43578F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75758" w14:textId="2D12DB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748.40 </w:t>
            </w:r>
          </w:p>
        </w:tc>
      </w:tr>
      <w:tr w:rsidR="00CC395F" w:rsidRPr="00CC395F" w14:paraId="0186160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75ED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EAF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3EAC41AA" w14:textId="64400A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715FF4F1" w14:textId="557A38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4A7C2" w14:textId="246097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467AA" w14:textId="1CAA5C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7,939.75 </w:t>
            </w:r>
          </w:p>
        </w:tc>
      </w:tr>
      <w:tr w:rsidR="00CC395F" w:rsidRPr="00CC395F" w14:paraId="4F2FA82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7373A"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E602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11B5A00" w14:textId="102F23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158791B" w14:textId="51D021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AE91D" w14:textId="004B6D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DAB03" w14:textId="32A1E4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r>
      <w:tr w:rsidR="00CC395F" w:rsidRPr="00CC395F" w14:paraId="6FD2FC1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1B82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38D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D24C0BF" w14:textId="4593AF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60343CA" w14:textId="4D03D8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C8583" w14:textId="20CE9D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A9FFF" w14:textId="39539C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0,381.56 </w:t>
            </w:r>
          </w:p>
        </w:tc>
      </w:tr>
      <w:tr w:rsidR="00CC395F" w:rsidRPr="00CC395F" w14:paraId="3331217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D6183"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294C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581E331" w14:textId="27219D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2F5AD48" w14:textId="640B9B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5A53B" w14:textId="2BDB8E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0AEDD" w14:textId="563453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r>
      <w:tr w:rsidR="00CC395F" w:rsidRPr="00CC395F" w14:paraId="19E0618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DB91A"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329B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933E9FB" w14:textId="170A5B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7A42B3B" w14:textId="581ECD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B699A" w14:textId="4D6324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EF363" w14:textId="589981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r>
      <w:tr w:rsidR="00CC395F" w:rsidRPr="00CC395F" w14:paraId="4D2CBD1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95C91"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1043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D7A7349" w14:textId="551A4B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DA5AD28" w14:textId="0A5EF5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0B844" w14:textId="69FD97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9CF4A" w14:textId="2A067D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5,288.89 </w:t>
            </w:r>
          </w:p>
        </w:tc>
      </w:tr>
      <w:tr w:rsidR="00CC395F" w:rsidRPr="00CC395F" w14:paraId="7506CC4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FBC3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3F9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484198BC" w14:textId="47E18E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178D3021" w14:textId="45D959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C0E93" w14:textId="65473E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7D3CE" w14:textId="179BB4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4,166.03 </w:t>
            </w:r>
          </w:p>
        </w:tc>
      </w:tr>
      <w:tr w:rsidR="00CC395F" w:rsidRPr="00CC395F" w14:paraId="5B2168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74FE8"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12C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36C2A287" w14:textId="4CC56A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63E1EE48" w14:textId="79C2F6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F26CE" w14:textId="09F8A4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0A732" w14:textId="0AE132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704.28 </w:t>
            </w:r>
          </w:p>
        </w:tc>
      </w:tr>
      <w:tr w:rsidR="00CC395F" w:rsidRPr="00CC395F" w14:paraId="29516FF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466DF"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B4B4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1553F3EF" w14:textId="088C94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50C1C515" w14:textId="7D56F2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28561" w14:textId="44ADFA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3B068" w14:textId="2C1C60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9,451.75 </w:t>
            </w:r>
          </w:p>
        </w:tc>
      </w:tr>
      <w:tr w:rsidR="00CC395F" w:rsidRPr="00CC395F" w14:paraId="485319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0060E"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525F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6CFD8D1A" w14:textId="1B2721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561B16A1" w14:textId="1B32B0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005D0" w14:textId="7D1EE9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BE8E8" w14:textId="2B0F68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69,640.00 </w:t>
            </w:r>
          </w:p>
        </w:tc>
      </w:tr>
      <w:tr w:rsidR="00CC395F" w:rsidRPr="00CC395F" w14:paraId="5731C66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22591"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7FFD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555DF474" w14:textId="4B15C9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1077E5D4" w14:textId="2C444D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8A7C4" w14:textId="78A626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8FB6B" w14:textId="63F2A6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1,088.65 </w:t>
            </w:r>
          </w:p>
        </w:tc>
      </w:tr>
      <w:tr w:rsidR="00CC395F" w:rsidRPr="00CC395F" w14:paraId="52766A60"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50714"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0F3D63CF" w14:textId="165B687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4,758,862.14 </w:t>
            </w:r>
          </w:p>
        </w:tc>
        <w:tc>
          <w:tcPr>
            <w:tcW w:w="0" w:type="auto"/>
            <w:tcBorders>
              <w:top w:val="nil"/>
              <w:left w:val="nil"/>
              <w:bottom w:val="single" w:sz="4" w:space="0" w:color="000000"/>
              <w:right w:val="single" w:sz="4" w:space="0" w:color="000000"/>
            </w:tcBorders>
            <w:shd w:val="clear" w:color="D8D8D8" w:fill="D8D8D8"/>
            <w:noWrap/>
            <w:vAlign w:val="bottom"/>
            <w:hideMark/>
          </w:tcPr>
          <w:p w14:paraId="412AB1FF" w14:textId="1B4493A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FB6D83" w14:textId="42DC2C4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1A50751" w14:textId="455ED7C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5,876,173.78 </w:t>
            </w:r>
          </w:p>
        </w:tc>
      </w:tr>
      <w:tr w:rsidR="00CC395F" w:rsidRPr="00CC395F" w14:paraId="6B089E2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BBE4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F04E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010CEA38" w14:textId="1649F8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7820BF5" w14:textId="0DDAD4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196E4" w14:textId="577D49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66272" w14:textId="44D5F0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3,830.57 </w:t>
            </w:r>
          </w:p>
        </w:tc>
      </w:tr>
      <w:tr w:rsidR="00CC395F" w:rsidRPr="00CC395F" w14:paraId="4C5E781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8220C"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F052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03E52DAB" w14:textId="088496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0A15A8B5" w14:textId="05B263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5CD79" w14:textId="3EE8EF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891DA" w14:textId="5F94F7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624.03 </w:t>
            </w:r>
          </w:p>
        </w:tc>
      </w:tr>
      <w:tr w:rsidR="00CC395F" w:rsidRPr="00CC395F" w14:paraId="1965D9C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2F8AE"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B06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27B9F2AE" w14:textId="6AED20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39FCCC9" w14:textId="4FBE52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0111D" w14:textId="54EA21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D5410" w14:textId="436B22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9,877.16 </w:t>
            </w:r>
          </w:p>
        </w:tc>
      </w:tr>
      <w:tr w:rsidR="00CC395F" w:rsidRPr="00CC395F" w14:paraId="5F6EE26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FD83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731C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2C3E2D69" w14:textId="48A1C3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6860E7DD" w14:textId="337008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BF781" w14:textId="15B7B0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2F11F" w14:textId="514007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8,162.50 </w:t>
            </w:r>
          </w:p>
        </w:tc>
      </w:tr>
      <w:tr w:rsidR="00CC395F" w:rsidRPr="00CC395F" w14:paraId="02475BA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F7031"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FD0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52D26062" w14:textId="1D41BF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BC86A30" w14:textId="4D4044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EA46F" w14:textId="3C64AE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6E681" w14:textId="62218E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r>
      <w:tr w:rsidR="00CC395F" w:rsidRPr="00CC395F" w14:paraId="175F119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3A3FC"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A24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3E8BB926" w14:textId="154ACC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114AC90A" w14:textId="22648B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F3D20" w14:textId="5FDB2E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8F32E" w14:textId="15066F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3,617.14 </w:t>
            </w:r>
          </w:p>
        </w:tc>
      </w:tr>
      <w:tr w:rsidR="00CC395F" w:rsidRPr="00CC395F" w14:paraId="5DA7182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3292C"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F49D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738164B2" w14:textId="7F343F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4600F075" w14:textId="57A1E5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592A5" w14:textId="258F24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78B20" w14:textId="48A79B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6,042.75 </w:t>
            </w:r>
          </w:p>
        </w:tc>
      </w:tr>
      <w:tr w:rsidR="00CC395F" w:rsidRPr="00CC395F" w14:paraId="19C2CD2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58E0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61C1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DE0D39C" w14:textId="2DBA1A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522CA0F" w14:textId="7AD961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E78BE" w14:textId="5A0C82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A5ADBF4" w14:textId="44F552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321.00 </w:t>
            </w:r>
          </w:p>
        </w:tc>
      </w:tr>
      <w:tr w:rsidR="00CC395F" w:rsidRPr="00CC395F" w14:paraId="0E2B364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219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58DB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1FB9AD39" w14:textId="0A62A2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31372918" w14:textId="74AEC3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038D7" w14:textId="7E9546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14FA5" w14:textId="510207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56,798.14 </w:t>
            </w:r>
          </w:p>
        </w:tc>
      </w:tr>
      <w:tr w:rsidR="00CC395F" w:rsidRPr="00CC395F" w14:paraId="14116BF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D6628"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4E0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5BF05E3" w14:textId="72426A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5C518AAA" w14:textId="5809EA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17440" w14:textId="7FAB0D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58295" w14:textId="1FC5B2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47,764.75 </w:t>
            </w:r>
          </w:p>
        </w:tc>
      </w:tr>
      <w:tr w:rsidR="00CC395F" w:rsidRPr="00CC395F" w14:paraId="1B1F65C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6BAF6"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F7B5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65CB5168" w14:textId="4F6503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43FEE157" w14:textId="61A22E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7A94A" w14:textId="7D3C2E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637D3" w14:textId="48A9C4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29,805.12 </w:t>
            </w:r>
          </w:p>
        </w:tc>
      </w:tr>
      <w:tr w:rsidR="00CC395F" w:rsidRPr="00CC395F" w14:paraId="4DCC2CA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F6F5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AE0D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5348E59A" w14:textId="09129A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E9D39C3" w14:textId="7CA5D0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DA822" w14:textId="4FB251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80654" w14:textId="58CBBE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9,067.50 </w:t>
            </w:r>
          </w:p>
        </w:tc>
      </w:tr>
      <w:tr w:rsidR="00CC395F" w:rsidRPr="00CC395F" w14:paraId="71EB6BE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9277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C715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B25511A" w14:textId="3F8109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21A53042" w14:textId="11ED73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59391756" w14:textId="1C8C8B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12364" w14:textId="768A1B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22,598.20 </w:t>
            </w:r>
          </w:p>
        </w:tc>
      </w:tr>
      <w:tr w:rsidR="00CC395F" w:rsidRPr="00CC395F" w14:paraId="454F637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84A7F"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EDD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8327398" w14:textId="393BBD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428980DC" w14:textId="33E0CC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14E77" w14:textId="3B9055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BFD35" w14:textId="66F990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83,824.22 </w:t>
            </w:r>
          </w:p>
        </w:tc>
      </w:tr>
      <w:tr w:rsidR="00CC395F" w:rsidRPr="00CC395F" w14:paraId="6DC1F39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87FAA"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65AA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28406D7F" w14:textId="189761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4AB556C9" w14:textId="56889D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F38F5" w14:textId="493CEC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8E3FA" w14:textId="0DEF62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07,965.53 </w:t>
            </w:r>
          </w:p>
        </w:tc>
      </w:tr>
      <w:tr w:rsidR="00CC395F" w:rsidRPr="00CC395F" w14:paraId="685DDA0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A2AA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2A02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43607EC" w14:textId="17CEBD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07DAE532" w14:textId="21EEBF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75753" w14:textId="6A63E7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DF2C8" w14:textId="58FFED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3,486.50 </w:t>
            </w:r>
          </w:p>
        </w:tc>
      </w:tr>
      <w:tr w:rsidR="00CC395F" w:rsidRPr="00CC395F" w14:paraId="45B716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333C2"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590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2586A4E" w14:textId="521735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24F32461" w14:textId="75C2FD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76240" w14:textId="0311D8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6210EFE3" w14:textId="4A54CA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5,530.92 </w:t>
            </w:r>
          </w:p>
        </w:tc>
      </w:tr>
      <w:tr w:rsidR="00CC395F" w:rsidRPr="00CC395F" w14:paraId="3400770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BB173"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33A8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2E93E42" w14:textId="43B513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2906556D" w14:textId="773AC8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7FC34" w14:textId="357D6D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34D48" w14:textId="3E6629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7,713.75 </w:t>
            </w:r>
          </w:p>
        </w:tc>
      </w:tr>
      <w:tr w:rsidR="00CC395F" w:rsidRPr="00CC395F" w14:paraId="5A9FE04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3A482"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ADBF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6F44F97A" w14:textId="647A9C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4423B55B" w14:textId="00F062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13D9A" w14:textId="3A8ADA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4F2BE" w14:textId="0A9126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8,611.25 </w:t>
            </w:r>
          </w:p>
        </w:tc>
      </w:tr>
      <w:tr w:rsidR="00CC395F" w:rsidRPr="00CC395F" w14:paraId="7888325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C03FF"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21F4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31D7F317" w14:textId="5E26D9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4958795" w14:textId="1DA6C4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77F2AE2" w14:textId="17EB6A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CEC15" w14:textId="7EF71B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6,392.75 </w:t>
            </w:r>
          </w:p>
        </w:tc>
      </w:tr>
      <w:tr w:rsidR="00CC395F" w:rsidRPr="00CC395F" w14:paraId="7CD5F64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F6FCC"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3170B043" w14:textId="2F93843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5,400,346.58 </w:t>
            </w:r>
          </w:p>
        </w:tc>
        <w:tc>
          <w:tcPr>
            <w:tcW w:w="0" w:type="auto"/>
            <w:tcBorders>
              <w:top w:val="nil"/>
              <w:left w:val="nil"/>
              <w:bottom w:val="single" w:sz="4" w:space="0" w:color="000000"/>
              <w:right w:val="single" w:sz="4" w:space="0" w:color="000000"/>
            </w:tcBorders>
            <w:shd w:val="clear" w:color="D8D8D8" w:fill="D8D8D8"/>
            <w:noWrap/>
            <w:vAlign w:val="bottom"/>
            <w:hideMark/>
          </w:tcPr>
          <w:p w14:paraId="4B26DB4C" w14:textId="796A0EE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CB7CE19" w14:textId="57234E4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26A669B" w14:textId="7FA68A9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5,442,467.53 </w:t>
            </w:r>
          </w:p>
        </w:tc>
      </w:tr>
      <w:tr w:rsidR="00CC395F" w:rsidRPr="00CC395F" w14:paraId="0D85F61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6FFB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C6F7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4F6DD2BF" w14:textId="073D59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433AB60A" w14:textId="3DB455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67081" w14:textId="06F8BB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6DAA7" w14:textId="5786A3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20,527.50 </w:t>
            </w:r>
          </w:p>
        </w:tc>
      </w:tr>
      <w:tr w:rsidR="00CC395F" w:rsidRPr="00CC395F" w14:paraId="5F78473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F4A3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FFD9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3A809E97" w14:textId="45D980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7350CFAF" w14:textId="4A8A8A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C72B1" w14:textId="7E9F62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8F5E5" w14:textId="01B591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2,807.94 </w:t>
            </w:r>
          </w:p>
        </w:tc>
      </w:tr>
      <w:tr w:rsidR="00CC395F" w:rsidRPr="00CC395F" w14:paraId="12DA1D7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8E7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3DBA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59F5144" w14:textId="735E3C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0BFD7A3E" w14:textId="7DA943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75C84" w14:textId="3D76C0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4EC13" w14:textId="233EFD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16,530.89 </w:t>
            </w:r>
          </w:p>
        </w:tc>
      </w:tr>
      <w:tr w:rsidR="00CC395F" w:rsidRPr="00CC395F" w14:paraId="42432F5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91D5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6AA6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453320B" w14:textId="447B9A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6B38B91" w14:textId="039686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DFCA9" w14:textId="3458B6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2C812" w14:textId="56CCBE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r>
      <w:tr w:rsidR="00CC395F" w:rsidRPr="00CC395F" w14:paraId="343EEF8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BC1E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B3FB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34594107" w14:textId="34DEC5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F207DB0" w14:textId="74F5E5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2A219" w14:textId="34EA39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3A919F21" w14:textId="10FF6A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08,628.72 </w:t>
            </w:r>
          </w:p>
        </w:tc>
      </w:tr>
      <w:tr w:rsidR="00CC395F" w:rsidRPr="00CC395F" w14:paraId="6F80E59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81BB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CC14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511FB3CF" w14:textId="0B3A8C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4841DF12" w14:textId="0BE708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78B56" w14:textId="23391A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914E4" w14:textId="138427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4,392.00 </w:t>
            </w:r>
          </w:p>
        </w:tc>
      </w:tr>
      <w:tr w:rsidR="00CC395F" w:rsidRPr="00CC395F" w14:paraId="135A84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5D5D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93AE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7AF56052" w14:textId="52822E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327D10D1" w14:textId="5E4DFB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AF27A" w14:textId="0D8B13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4EFE9" w14:textId="618680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3,928.52 </w:t>
            </w:r>
          </w:p>
        </w:tc>
      </w:tr>
      <w:tr w:rsidR="00CC395F" w:rsidRPr="00CC395F" w14:paraId="39ADA2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1DC4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B8D7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362FF97C" w14:textId="1C4C94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982D44D" w14:textId="5D56EA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77380" w14:textId="337302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6D410" w14:textId="5E9751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r>
      <w:tr w:rsidR="00CC395F" w:rsidRPr="00CC395F" w14:paraId="17720E0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7FD1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495F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452A43A7" w14:textId="49E2FF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0172417A" w14:textId="044CB5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696B3" w14:textId="4B72AD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01F68" w14:textId="09F2F1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0,157.12 </w:t>
            </w:r>
          </w:p>
        </w:tc>
      </w:tr>
      <w:tr w:rsidR="00CC395F" w:rsidRPr="00CC395F" w14:paraId="51B0EE9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2112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7FF9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4305D2FC" w14:textId="25844A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BDE78" w14:textId="58E053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28207" w14:textId="271CA8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1913179E" w14:textId="176682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12,800.00 </w:t>
            </w:r>
          </w:p>
        </w:tc>
      </w:tr>
      <w:tr w:rsidR="00CC395F" w:rsidRPr="00CC395F" w14:paraId="2AF0EB5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EC5C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6BE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6DB853AD" w14:textId="46AB11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536EFFBE" w14:textId="264D32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60B71" w14:textId="5D362D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5401CBB6" w14:textId="636CFD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4,800.64 </w:t>
            </w:r>
          </w:p>
        </w:tc>
      </w:tr>
      <w:tr w:rsidR="00CC395F" w:rsidRPr="00CC395F" w14:paraId="0D82F47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03D6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023A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F24C777" w14:textId="2824D6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4D521" w14:textId="596E87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135F9" w14:textId="22FB67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3F3042E9" w14:textId="3DB487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94,840.00 </w:t>
            </w:r>
          </w:p>
        </w:tc>
      </w:tr>
      <w:tr w:rsidR="00CC395F" w:rsidRPr="00CC395F" w14:paraId="43FCE21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9D6C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207D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36543BCB" w14:textId="3A7ED4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5886AF7D" w14:textId="1EF87A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738F5" w14:textId="0156E7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2A20F415" w14:textId="462A7E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16,520.00 </w:t>
            </w:r>
          </w:p>
        </w:tc>
      </w:tr>
      <w:tr w:rsidR="00CC395F" w:rsidRPr="00CC395F" w14:paraId="0180DA3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9863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F80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F8D58F1" w14:textId="6336D3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3C99DC82" w14:textId="0EB781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D4196" w14:textId="259B10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A19F2" w14:textId="02E100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14,403.89 </w:t>
            </w:r>
          </w:p>
        </w:tc>
      </w:tr>
      <w:tr w:rsidR="00CC395F" w:rsidRPr="00CC395F" w14:paraId="0023303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0920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FD24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2CA356D2" w14:textId="2DD889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11468C63" w14:textId="03CD9B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45A20" w14:textId="08F5C3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26541" w14:textId="4C6F5C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193.39 </w:t>
            </w:r>
          </w:p>
        </w:tc>
      </w:tr>
      <w:tr w:rsidR="00CC395F" w:rsidRPr="00CC395F" w14:paraId="0170F3B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C8E4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C43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29EAE13C" w14:textId="24777A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2CF96A9" w14:textId="6069AA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39F65" w14:textId="2FCD70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6C2E7" w14:textId="1EADE2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7,588.75 </w:t>
            </w:r>
          </w:p>
        </w:tc>
      </w:tr>
      <w:tr w:rsidR="00CC395F" w:rsidRPr="00CC395F" w14:paraId="7B49ED6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3528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2001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4789C7F2" w14:textId="62DFBE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0BC87019" w14:textId="653E51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1391D" w14:textId="5C6AAF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8D2B2" w14:textId="091E8D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696.12 </w:t>
            </w:r>
          </w:p>
        </w:tc>
      </w:tr>
      <w:tr w:rsidR="00CC395F" w:rsidRPr="00CC395F" w14:paraId="63C00A4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6488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8A23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2F3486B4" w14:textId="35AF32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D207625" w14:textId="7C72D0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1193F" w14:textId="27850F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25B61" w14:textId="31EF47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744.00 </w:t>
            </w:r>
          </w:p>
        </w:tc>
      </w:tr>
      <w:tr w:rsidR="00CC395F" w:rsidRPr="00CC395F" w14:paraId="3CD7F1C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63E7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7802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0EC03A1" w14:textId="7F2D76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953F874" w14:textId="39151C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F4020" w14:textId="4ED097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BD820" w14:textId="5AD245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2,612.20 </w:t>
            </w:r>
          </w:p>
        </w:tc>
      </w:tr>
      <w:tr w:rsidR="00CC395F" w:rsidRPr="00CC395F" w14:paraId="66CDE73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2EAE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AA6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320ACB8" w14:textId="4F810D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678ED593" w14:textId="4BCD27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45439" w14:textId="45E5FB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FF728" w14:textId="4F90D3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448.75 </w:t>
            </w:r>
          </w:p>
        </w:tc>
      </w:tr>
      <w:tr w:rsidR="00CC395F" w:rsidRPr="00CC395F" w14:paraId="5F8AF56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C11A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E2A5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99BB41C" w14:textId="13BA1E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055961DA" w14:textId="23E815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BAD34" w14:textId="4629D9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088E5" w14:textId="2D30DE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2,397.14 </w:t>
            </w:r>
          </w:p>
        </w:tc>
      </w:tr>
      <w:tr w:rsidR="00CC395F" w:rsidRPr="00CC395F" w14:paraId="07B2CBD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5767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E8B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75C4A02F" w14:textId="2A1BB5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13421686" w14:textId="711D9C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6D870" w14:textId="59713E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A1EA6" w14:textId="69B311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3,772.50 </w:t>
            </w:r>
          </w:p>
        </w:tc>
      </w:tr>
      <w:tr w:rsidR="00CC395F" w:rsidRPr="00CC395F" w14:paraId="3B72F65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3736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E8D3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1A6C07FE" w14:textId="3EF443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7B57AB" w14:textId="464CA2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EFE08" w14:textId="2304DD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45A9C" w14:textId="6234D1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7819316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1F69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F0B5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76A44501" w14:textId="5DF8E0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6F81D32" w14:textId="2CE5C4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4B4F2" w14:textId="726C93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E8114" w14:textId="315846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5,778.00 </w:t>
            </w:r>
          </w:p>
        </w:tc>
      </w:tr>
      <w:tr w:rsidR="00CC395F" w:rsidRPr="00CC395F" w14:paraId="3395980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8BA8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9520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1C7C5678" w14:textId="0C76DE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90E0C76" w14:textId="6BE783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10706" w14:textId="77188E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74A32" w14:textId="49106E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7189FBE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5287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E4FB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9E534AB" w14:textId="24CEE3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39222A09" w14:textId="7A09E4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371A9" w14:textId="59CF5D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C4ACA" w14:textId="77C271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042.39 </w:t>
            </w:r>
          </w:p>
        </w:tc>
      </w:tr>
      <w:tr w:rsidR="00CC395F" w:rsidRPr="00CC395F" w14:paraId="0DF8697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15B7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E544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57A3C0D1" w14:textId="16019F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40290564" w14:textId="5C6606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0A3A6" w14:textId="15681F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2D45E" w14:textId="698C4D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0,494.75 </w:t>
            </w:r>
          </w:p>
        </w:tc>
      </w:tr>
      <w:tr w:rsidR="00CC395F" w:rsidRPr="00CC395F" w14:paraId="2172B97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2379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C963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352CAD4E" w14:textId="0712F2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0E014894" w14:textId="03E171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A14EE" w14:textId="6B1193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1CD05" w14:textId="2BCD7D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84,211.32 </w:t>
            </w:r>
          </w:p>
        </w:tc>
      </w:tr>
      <w:tr w:rsidR="00CC395F" w:rsidRPr="00CC395F" w14:paraId="4A6A70C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109E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4D0C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26B6766" w14:textId="084F25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0D6A7180" w14:textId="5735C3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0ECE1" w14:textId="13EA61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C421E" w14:textId="792DC6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0,677.34 </w:t>
            </w:r>
          </w:p>
        </w:tc>
      </w:tr>
      <w:tr w:rsidR="00CC395F" w:rsidRPr="00CC395F" w14:paraId="389EEC7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6707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5791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54C27A7C" w14:textId="73B794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3E1C3CF" w14:textId="41CA7F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1B118" w14:textId="74CD97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3B7D6" w14:textId="09991A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r>
      <w:tr w:rsidR="00CC395F" w:rsidRPr="00CC395F" w14:paraId="5731DDE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34C6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5FE5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52AB53B" w14:textId="74B92D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27774AC" w14:textId="7F6C7E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3CBF8" w14:textId="361EC7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4174A8A2" w14:textId="0A3033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84,179.30 </w:t>
            </w:r>
          </w:p>
        </w:tc>
      </w:tr>
      <w:tr w:rsidR="00CC395F" w:rsidRPr="00CC395F" w14:paraId="621112C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ACB1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E52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1ED8341C" w14:textId="25EB3D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6753CB5E" w14:textId="153920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DD401" w14:textId="71A1C7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AF1B1" w14:textId="42BCD1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8,868.77 </w:t>
            </w:r>
          </w:p>
        </w:tc>
      </w:tr>
      <w:tr w:rsidR="00CC395F" w:rsidRPr="00CC395F" w14:paraId="4B77657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A6E6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A46E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9BECB75" w14:textId="4EED6D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790228C" w14:textId="2FB561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9FC92" w14:textId="34687D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B5138" w14:textId="4F1C67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77.14 </w:t>
            </w:r>
          </w:p>
        </w:tc>
      </w:tr>
      <w:tr w:rsidR="00CC395F" w:rsidRPr="00CC395F" w14:paraId="6870EAF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BA1F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1CC5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807E064" w14:textId="36AF6F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385989" w14:textId="1EE52F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FA440" w14:textId="691AE4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D1007" w14:textId="6F85B8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0,000.00 </w:t>
            </w:r>
          </w:p>
        </w:tc>
      </w:tr>
      <w:tr w:rsidR="00CC395F" w:rsidRPr="00CC395F" w14:paraId="0D5C497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30AA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C8B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79AAB7A2" w14:textId="631D53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2553CE0B" w14:textId="35C9E6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45025" w14:textId="642360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5534E3D" w14:textId="425986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51,470.00 </w:t>
            </w:r>
          </w:p>
        </w:tc>
      </w:tr>
      <w:tr w:rsidR="00CC395F" w:rsidRPr="00CC395F" w14:paraId="30623DA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A6C3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721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6FDE8E9B" w14:textId="4D1435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811C353" w14:textId="0069C0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F1A18" w14:textId="53F948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90DD7" w14:textId="42070A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140.00 </w:t>
            </w:r>
          </w:p>
        </w:tc>
      </w:tr>
      <w:tr w:rsidR="00CC395F" w:rsidRPr="00CC395F" w14:paraId="3E89923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3DDE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49D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6CCE4193" w14:textId="7E1C7B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3FB6A521" w14:textId="51DAF1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9BF39" w14:textId="464B33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9DE8D" w14:textId="6C5A11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6,796.75 </w:t>
            </w:r>
          </w:p>
        </w:tc>
      </w:tr>
      <w:tr w:rsidR="00CC395F" w:rsidRPr="00CC395F" w14:paraId="099983E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BAF9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BD24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14CEBDE5" w14:textId="70B0D7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5A57B456" w14:textId="2B879D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E1F48" w14:textId="55B4E1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2F768" w14:textId="3D1890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632.50 </w:t>
            </w:r>
          </w:p>
        </w:tc>
      </w:tr>
      <w:tr w:rsidR="00CC395F" w:rsidRPr="00CC395F" w14:paraId="6994D3B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566C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45C1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2FEDFE54" w14:textId="64B099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842AEC9" w14:textId="524EE1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11383FCC" w14:textId="5B2B26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4225E" w14:textId="1AFF39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7,084.67 </w:t>
            </w:r>
          </w:p>
        </w:tc>
      </w:tr>
      <w:tr w:rsidR="00CC395F" w:rsidRPr="00CC395F" w14:paraId="73D7D0B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B35D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DB74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2D8CD26C" w14:textId="25D2B7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0E71327C" w14:textId="511BFE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A69D5" w14:textId="3F228E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FAADF5A" w14:textId="141AE3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91,635.50 </w:t>
            </w:r>
          </w:p>
        </w:tc>
      </w:tr>
      <w:tr w:rsidR="00CC395F" w:rsidRPr="00CC395F" w14:paraId="264FDA1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E214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011F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0ABEE54A" w14:textId="695C27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86EFB35" w14:textId="47920B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80A5A" w14:textId="03EFBA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20054" w14:textId="29F98C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04,253.75 </w:t>
            </w:r>
          </w:p>
        </w:tc>
      </w:tr>
      <w:tr w:rsidR="00CC395F" w:rsidRPr="00CC395F" w14:paraId="4D721D6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DB35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6D3E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E7CD61C" w14:textId="7D6DCB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062EADD7" w14:textId="256904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FD763" w14:textId="628B41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B86D958" w14:textId="7D6766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4,668.14 </w:t>
            </w:r>
          </w:p>
        </w:tc>
      </w:tr>
      <w:tr w:rsidR="00CC395F" w:rsidRPr="00CC395F" w14:paraId="6AA7768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EE8F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BF87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0997B192" w14:textId="47BF89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83D454" w14:textId="619BE8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56D63" w14:textId="05BB22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244C2" w14:textId="24C8E9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12A30FA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7AACAD"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3E3F32F4" w14:textId="6B71FA5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7,573,615.06 </w:t>
            </w:r>
          </w:p>
        </w:tc>
        <w:tc>
          <w:tcPr>
            <w:tcW w:w="0" w:type="auto"/>
            <w:tcBorders>
              <w:top w:val="nil"/>
              <w:left w:val="nil"/>
              <w:bottom w:val="single" w:sz="4" w:space="0" w:color="000000"/>
              <w:right w:val="single" w:sz="4" w:space="0" w:color="000000"/>
            </w:tcBorders>
            <w:shd w:val="clear" w:color="A5A5A5" w:fill="A5A5A5"/>
            <w:noWrap/>
            <w:vAlign w:val="bottom"/>
            <w:hideMark/>
          </w:tcPr>
          <w:p w14:paraId="199286C5" w14:textId="339FA06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548FC06" w14:textId="6267D03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BF93E74" w14:textId="30D07D3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7,573,615.06 </w:t>
            </w:r>
          </w:p>
        </w:tc>
      </w:tr>
      <w:tr w:rsidR="00CC395F" w:rsidRPr="00CC395F" w14:paraId="7FE0EFE1"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CCADF"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E1F85E1" w14:textId="1647F09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7A6003C4" w14:textId="742B656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7D8025" w14:textId="108C23C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A9F4B6" w14:textId="3130186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182,322.08 </w:t>
            </w:r>
          </w:p>
        </w:tc>
      </w:tr>
      <w:tr w:rsidR="00CC395F" w:rsidRPr="00CC395F" w14:paraId="5ADD79B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F7FC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5C4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545AF35" w14:textId="002039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7D5F3FBE" w14:textId="2C8277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D64C4" w14:textId="69C4F1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FA012" w14:textId="523931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9,949.52 </w:t>
            </w:r>
          </w:p>
        </w:tc>
      </w:tr>
      <w:tr w:rsidR="00CC395F" w:rsidRPr="00CC395F" w14:paraId="146BE7A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4285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B91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7D65FE7F" w14:textId="52F8ED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4CE1456C" w14:textId="545614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120AA" w14:textId="5DC2E8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F1131" w14:textId="695F39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359.04 </w:t>
            </w:r>
          </w:p>
        </w:tc>
      </w:tr>
      <w:tr w:rsidR="00CC395F" w:rsidRPr="00CC395F" w14:paraId="3276F2B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1F96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9F68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64A37A86" w14:textId="4119E3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6EA04C95" w14:textId="658493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6E22C" w14:textId="05F5AA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F7725" w14:textId="17BF8F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51.00 </w:t>
            </w:r>
          </w:p>
        </w:tc>
      </w:tr>
      <w:tr w:rsidR="00CC395F" w:rsidRPr="00CC395F" w14:paraId="4409877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A56D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6F208F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3E4FA30F" w14:textId="40E825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102F4580" w14:textId="2CF3BA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A0B2F" w14:textId="619F40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BA8B8" w14:textId="29B20B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62.52 </w:t>
            </w:r>
          </w:p>
        </w:tc>
      </w:tr>
      <w:tr w:rsidR="00CC395F" w:rsidRPr="00CC395F" w14:paraId="5372E7B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DCB33"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C893281" w14:textId="2ECB0EB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7,195,882.76 </w:t>
            </w:r>
          </w:p>
        </w:tc>
        <w:tc>
          <w:tcPr>
            <w:tcW w:w="0" w:type="auto"/>
            <w:tcBorders>
              <w:top w:val="nil"/>
              <w:left w:val="nil"/>
              <w:bottom w:val="single" w:sz="4" w:space="0" w:color="000000"/>
              <w:right w:val="single" w:sz="4" w:space="0" w:color="000000"/>
            </w:tcBorders>
            <w:shd w:val="clear" w:color="D8D8D8" w:fill="D8D8D8"/>
            <w:noWrap/>
            <w:vAlign w:val="bottom"/>
            <w:hideMark/>
          </w:tcPr>
          <w:p w14:paraId="06634394" w14:textId="51B4BD4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242789" w14:textId="077FC70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0D7108" w14:textId="27494C7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7,195,882.76 </w:t>
            </w:r>
          </w:p>
        </w:tc>
      </w:tr>
      <w:tr w:rsidR="00CC395F" w:rsidRPr="00CC395F" w14:paraId="5BA8B74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14FD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0F9E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C108E4D" w14:textId="5BEF26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12,020.50 </w:t>
            </w:r>
          </w:p>
        </w:tc>
        <w:tc>
          <w:tcPr>
            <w:tcW w:w="0" w:type="auto"/>
            <w:tcBorders>
              <w:top w:val="nil"/>
              <w:left w:val="nil"/>
              <w:bottom w:val="single" w:sz="4" w:space="0" w:color="000000"/>
              <w:right w:val="single" w:sz="4" w:space="0" w:color="000000"/>
            </w:tcBorders>
            <w:shd w:val="clear" w:color="auto" w:fill="auto"/>
            <w:noWrap/>
            <w:vAlign w:val="bottom"/>
            <w:hideMark/>
          </w:tcPr>
          <w:p w14:paraId="22300953" w14:textId="2DD84B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2779E" w14:textId="6F224F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3A04C" w14:textId="7990B8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12,020.50 </w:t>
            </w:r>
          </w:p>
        </w:tc>
      </w:tr>
      <w:tr w:rsidR="00CC395F" w:rsidRPr="00CC395F" w14:paraId="6E45E2F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CC2F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F53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55CD2F02" w14:textId="3E1FE7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B9149FA" w14:textId="59ED7F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FC506" w14:textId="379E5D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662C6" w14:textId="08AFFA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84.40 </w:t>
            </w:r>
          </w:p>
        </w:tc>
      </w:tr>
      <w:tr w:rsidR="00CC395F" w:rsidRPr="00CC395F" w14:paraId="63EA117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0D8A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3434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48D8A367" w14:textId="76CA6A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3A01917E" w14:textId="592274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757E7" w14:textId="73DFDF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41D8D" w14:textId="050C0E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1,879.32 </w:t>
            </w:r>
          </w:p>
        </w:tc>
      </w:tr>
      <w:tr w:rsidR="00CC395F" w:rsidRPr="00CC395F" w14:paraId="40DF4A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C469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CD23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35B96D22" w14:textId="012A77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259C936F" w14:textId="2B66CE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0DA40" w14:textId="2A6198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18352" w14:textId="4F5C20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4,973.52 </w:t>
            </w:r>
          </w:p>
        </w:tc>
      </w:tr>
      <w:tr w:rsidR="00CC395F" w:rsidRPr="00CC395F" w14:paraId="15F2449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2055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4FD7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657C3337" w14:textId="430180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68C5AA48" w14:textId="6982EE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27C2E" w14:textId="4FE5F7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29308" w14:textId="2FF00C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7,782.26 </w:t>
            </w:r>
          </w:p>
        </w:tc>
      </w:tr>
      <w:tr w:rsidR="00CC395F" w:rsidRPr="00CC395F" w14:paraId="5089AD9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E735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B3DE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2DE1847B" w14:textId="1A7F1A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22,460.24 </w:t>
            </w:r>
          </w:p>
        </w:tc>
        <w:tc>
          <w:tcPr>
            <w:tcW w:w="0" w:type="auto"/>
            <w:tcBorders>
              <w:top w:val="nil"/>
              <w:left w:val="nil"/>
              <w:bottom w:val="single" w:sz="4" w:space="0" w:color="000000"/>
              <w:right w:val="single" w:sz="4" w:space="0" w:color="000000"/>
            </w:tcBorders>
            <w:shd w:val="clear" w:color="auto" w:fill="auto"/>
            <w:noWrap/>
            <w:vAlign w:val="bottom"/>
            <w:hideMark/>
          </w:tcPr>
          <w:p w14:paraId="3FA42ED0" w14:textId="642D9B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4AA05" w14:textId="2923FA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B4E19" w14:textId="2CADF9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22,460.24 </w:t>
            </w:r>
          </w:p>
        </w:tc>
      </w:tr>
      <w:tr w:rsidR="00CC395F" w:rsidRPr="00CC395F" w14:paraId="7815DD9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49F9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A5C3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06B14C7B" w14:textId="31BA9A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5ACFC6A0" w14:textId="1D833F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3CDF3" w14:textId="03691D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0DDB5" w14:textId="446F97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09,493.76 </w:t>
            </w:r>
          </w:p>
        </w:tc>
      </w:tr>
      <w:tr w:rsidR="00CC395F" w:rsidRPr="00CC395F" w14:paraId="18B72FE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3792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C5C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D5950C4" w14:textId="23FAD6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267C32F1" w14:textId="6FDD76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B02D3" w14:textId="08A034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7FFC3" w14:textId="18E963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21.00 </w:t>
            </w:r>
          </w:p>
        </w:tc>
      </w:tr>
      <w:tr w:rsidR="00CC395F" w:rsidRPr="00CC395F" w14:paraId="2BB01F2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56EA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316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29689C32" w14:textId="4E0ECF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D3D055A" w14:textId="0812EF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329B6" w14:textId="1A1CB7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3E0B1" w14:textId="365CC6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76 </w:t>
            </w:r>
          </w:p>
        </w:tc>
      </w:tr>
      <w:tr w:rsidR="00CC395F" w:rsidRPr="00CC395F" w14:paraId="09D1485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81A5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69E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430E62FF" w14:textId="4C0C4F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19F8999F" w14:textId="689567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A1916" w14:textId="2DFF66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16743" w14:textId="45ADFB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7,551.36 </w:t>
            </w:r>
          </w:p>
        </w:tc>
      </w:tr>
      <w:tr w:rsidR="00CC395F" w:rsidRPr="00CC395F" w14:paraId="70625A8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171F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D35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7BD8DCE" w14:textId="11068C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3DF61A36" w14:textId="11F5AC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8658E" w14:textId="2E0E9A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CCD8E" w14:textId="3C5439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41,009.00 </w:t>
            </w:r>
          </w:p>
        </w:tc>
      </w:tr>
      <w:tr w:rsidR="00CC395F" w:rsidRPr="00CC395F" w14:paraId="0BE5A24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9228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F45C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0054B2DF" w14:textId="34E577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200.00 </w:t>
            </w:r>
          </w:p>
        </w:tc>
        <w:tc>
          <w:tcPr>
            <w:tcW w:w="0" w:type="auto"/>
            <w:tcBorders>
              <w:top w:val="nil"/>
              <w:left w:val="nil"/>
              <w:bottom w:val="single" w:sz="4" w:space="0" w:color="000000"/>
              <w:right w:val="single" w:sz="4" w:space="0" w:color="000000"/>
            </w:tcBorders>
            <w:shd w:val="clear" w:color="auto" w:fill="auto"/>
            <w:noWrap/>
            <w:vAlign w:val="bottom"/>
            <w:hideMark/>
          </w:tcPr>
          <w:p w14:paraId="4C5EC4BE" w14:textId="1A4A62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E7B8C" w14:textId="0FD85D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69FDF" w14:textId="2853DF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200.00 </w:t>
            </w:r>
          </w:p>
        </w:tc>
      </w:tr>
      <w:tr w:rsidR="00CC395F" w:rsidRPr="00CC395F" w14:paraId="69C4F29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0725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F2B9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4B79A8B" w14:textId="4B9BEC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52B08ECD" w14:textId="5898E9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3332D" w14:textId="45F443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F23FC" w14:textId="617EE3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95,216.82 </w:t>
            </w:r>
          </w:p>
        </w:tc>
      </w:tr>
      <w:tr w:rsidR="00CC395F" w:rsidRPr="00CC395F" w14:paraId="3DB436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A648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EEC8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7893CE74" w14:textId="62FB52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9641DD1" w14:textId="6C7171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8C77F" w14:textId="2C9067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A348B" w14:textId="289566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84.40 </w:t>
            </w:r>
          </w:p>
        </w:tc>
      </w:tr>
      <w:tr w:rsidR="00CC395F" w:rsidRPr="00CC395F" w14:paraId="5193291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D10F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0951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0FF39601" w14:textId="01489B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0ECE5C43" w14:textId="17F173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63D26" w14:textId="2645BD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4A73B" w14:textId="78C8EE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97,190.00 </w:t>
            </w:r>
          </w:p>
        </w:tc>
      </w:tr>
      <w:tr w:rsidR="00CC395F" w:rsidRPr="00CC395F" w14:paraId="764A8B1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B766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9FF4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6861E5B5" w14:textId="11F02E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0EB63815" w14:textId="24A930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2439C" w14:textId="699957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8AA8A" w14:textId="575DEB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6,089.00 </w:t>
            </w:r>
          </w:p>
        </w:tc>
      </w:tr>
      <w:tr w:rsidR="00CC395F" w:rsidRPr="00CC395F" w14:paraId="2F7B81C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678C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41D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37AFE146" w14:textId="018917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71620E92" w14:textId="4EDD2F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5F691" w14:textId="2CCEEE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0F883" w14:textId="1DDF29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85,704.40 </w:t>
            </w:r>
          </w:p>
        </w:tc>
      </w:tr>
      <w:tr w:rsidR="00CC395F" w:rsidRPr="00CC395F" w14:paraId="7E093F7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E36C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89D2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17B1BCBC" w14:textId="047623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18A22A94" w14:textId="1CD044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81EAC" w14:textId="4526E8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D7B16" w14:textId="4B39D5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0,395.70 </w:t>
            </w:r>
          </w:p>
        </w:tc>
      </w:tr>
      <w:tr w:rsidR="00CC395F" w:rsidRPr="00CC395F" w14:paraId="0CCB854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3B4C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C2C4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2CACF9E" w14:textId="7037AE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498BD2F7" w14:textId="7849AF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91D28" w14:textId="2BD5FE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04FB1" w14:textId="0D12DB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85.68 </w:t>
            </w:r>
          </w:p>
        </w:tc>
      </w:tr>
      <w:tr w:rsidR="00CC395F" w:rsidRPr="00CC395F" w14:paraId="70809D4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46A9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A7B2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2694301C" w14:textId="202D5D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E0675F2" w14:textId="544E11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77B3C" w14:textId="062FA7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FA115" w14:textId="7D5ACB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16.88 </w:t>
            </w:r>
          </w:p>
        </w:tc>
      </w:tr>
      <w:tr w:rsidR="00CC395F" w:rsidRPr="00CC395F" w14:paraId="5D658BC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DCC5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5C81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0D4A6FC1" w14:textId="2CB45F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7BADFE93" w14:textId="69F071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C47D5" w14:textId="3B87D0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CAF17" w14:textId="0D62A8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116.88 </w:t>
            </w:r>
          </w:p>
        </w:tc>
      </w:tr>
      <w:tr w:rsidR="00CC395F" w:rsidRPr="00CC395F" w14:paraId="3BF4871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0E03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7307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22A464E" w14:textId="12E805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4AD7DD80" w14:textId="3BC4A2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9560F" w14:textId="0965A4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76021" w14:textId="5B1C72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4,146.22 </w:t>
            </w:r>
          </w:p>
        </w:tc>
      </w:tr>
      <w:tr w:rsidR="00CC395F" w:rsidRPr="00CC395F" w14:paraId="195C5CE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EB7F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49DA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CF0F37A" w14:textId="495FAB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2B940B3" w14:textId="3D71CB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3E166" w14:textId="281C1F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B061C" w14:textId="40D536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17.00 </w:t>
            </w:r>
          </w:p>
        </w:tc>
      </w:tr>
      <w:tr w:rsidR="00CC395F" w:rsidRPr="00CC395F" w14:paraId="0ABF201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54A7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749D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B08B24A" w14:textId="6E0085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47ACC462" w14:textId="120FED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6B50C" w14:textId="1476F4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C7836" w14:textId="22E339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3,493.45 </w:t>
            </w:r>
          </w:p>
        </w:tc>
      </w:tr>
      <w:tr w:rsidR="00CC395F" w:rsidRPr="00CC395F" w14:paraId="31FEF43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F359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90D1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7D7846FA" w14:textId="7D5BD0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A47EF4B" w14:textId="748E88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3B723" w14:textId="000E25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5779A" w14:textId="29F6F7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9,220.00 </w:t>
            </w:r>
          </w:p>
        </w:tc>
      </w:tr>
      <w:tr w:rsidR="00CC395F" w:rsidRPr="00CC395F" w14:paraId="3C58D09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C119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C84E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932AB92" w14:textId="348E74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7ECAEDE" w14:textId="686988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D68A5" w14:textId="56D1E8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44E4C" w14:textId="123914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33.76 </w:t>
            </w:r>
          </w:p>
        </w:tc>
      </w:tr>
      <w:tr w:rsidR="00CC395F" w:rsidRPr="00CC395F" w14:paraId="29E0DFC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6E21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C266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23B2BE4" w14:textId="3B31B0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130FB32E" w14:textId="23B23E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9AE05" w14:textId="090CAB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5EC80" w14:textId="5FF6F2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5,558.53 </w:t>
            </w:r>
          </w:p>
        </w:tc>
      </w:tr>
      <w:tr w:rsidR="00CC395F" w:rsidRPr="00CC395F" w14:paraId="40EAF6B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507D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9D4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2EA5FB04" w14:textId="52ED55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309B9EFF" w14:textId="1710F6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F6E9B" w14:textId="77087C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32591" w14:textId="31894E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8,269.64 </w:t>
            </w:r>
          </w:p>
        </w:tc>
      </w:tr>
      <w:tr w:rsidR="00CC395F" w:rsidRPr="00CC395F" w14:paraId="6BADC6A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6C88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8CAC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1F97E9F2" w14:textId="456CE6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1F69E7D" w14:textId="70BEE5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AF662" w14:textId="1301E1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AC054" w14:textId="2C95A0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16.88 </w:t>
            </w:r>
          </w:p>
        </w:tc>
      </w:tr>
      <w:tr w:rsidR="00CC395F" w:rsidRPr="00CC395F" w14:paraId="7C0A7E4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B7EF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292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292A8733" w14:textId="08D66C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924,418.40 </w:t>
            </w:r>
          </w:p>
        </w:tc>
        <w:tc>
          <w:tcPr>
            <w:tcW w:w="0" w:type="auto"/>
            <w:tcBorders>
              <w:top w:val="nil"/>
              <w:left w:val="nil"/>
              <w:bottom w:val="single" w:sz="4" w:space="0" w:color="000000"/>
              <w:right w:val="single" w:sz="4" w:space="0" w:color="000000"/>
            </w:tcBorders>
            <w:shd w:val="clear" w:color="auto" w:fill="auto"/>
            <w:noWrap/>
            <w:vAlign w:val="bottom"/>
            <w:hideMark/>
          </w:tcPr>
          <w:p w14:paraId="5F91756F" w14:textId="01BEAC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30F38" w14:textId="197424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BC6C4" w14:textId="3DA354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924,418.40 </w:t>
            </w:r>
          </w:p>
        </w:tc>
      </w:tr>
      <w:tr w:rsidR="00CC395F" w:rsidRPr="00CC395F" w14:paraId="7D42C98A"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BA3EA"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22EC2957" w14:textId="11A48EC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1,669,078.11 </w:t>
            </w:r>
          </w:p>
        </w:tc>
        <w:tc>
          <w:tcPr>
            <w:tcW w:w="0" w:type="auto"/>
            <w:tcBorders>
              <w:top w:val="nil"/>
              <w:left w:val="nil"/>
              <w:bottom w:val="single" w:sz="4" w:space="0" w:color="000000"/>
              <w:right w:val="single" w:sz="4" w:space="0" w:color="000000"/>
            </w:tcBorders>
            <w:shd w:val="clear" w:color="D8D8D8" w:fill="D8D8D8"/>
            <w:noWrap/>
            <w:vAlign w:val="bottom"/>
            <w:hideMark/>
          </w:tcPr>
          <w:p w14:paraId="58FAC692" w14:textId="2E3995D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A0B252" w14:textId="4196893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E5C11D" w14:textId="538A5EA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1,669,078.11 </w:t>
            </w:r>
          </w:p>
        </w:tc>
      </w:tr>
      <w:tr w:rsidR="00CC395F" w:rsidRPr="00CC395F" w14:paraId="5E42250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AB5E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0779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0D8C98D" w14:textId="02290A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07B8FD11" w14:textId="1326DE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13CA8" w14:textId="7EB1E4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0DDD0" w14:textId="4A920E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97,224.48 </w:t>
            </w:r>
          </w:p>
        </w:tc>
      </w:tr>
      <w:tr w:rsidR="00CC395F" w:rsidRPr="00CC395F" w14:paraId="53B0887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24F9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303A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0AF19CB" w14:textId="5DB1E3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087D6694" w14:textId="15A655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4E98C" w14:textId="263F97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07905" w14:textId="302010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279,936.81 </w:t>
            </w:r>
          </w:p>
        </w:tc>
      </w:tr>
      <w:tr w:rsidR="00CC395F" w:rsidRPr="00CC395F" w14:paraId="550D334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0822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D866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745A09C3" w14:textId="6FA8DB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D3570B5" w14:textId="50FAF8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194C3" w14:textId="500D32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4E1D7" w14:textId="0E75F3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4,760.66 </w:t>
            </w:r>
          </w:p>
        </w:tc>
      </w:tr>
      <w:tr w:rsidR="00CC395F" w:rsidRPr="00CC395F" w14:paraId="4769A06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4EB1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B589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733BD6D" w14:textId="78FA0C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16F6ED92" w14:textId="381A5E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4ADF8" w14:textId="32E880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2B1D9" w14:textId="7635D1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4,777.66 </w:t>
            </w:r>
          </w:p>
        </w:tc>
      </w:tr>
      <w:tr w:rsidR="00CC395F" w:rsidRPr="00CC395F" w14:paraId="3B29DB6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B1FA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B19A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3B53BB10" w14:textId="79C5DD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163C32C7" w14:textId="533A26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4A73B" w14:textId="08AD66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038FA" w14:textId="448D1F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17,122.54 </w:t>
            </w:r>
          </w:p>
        </w:tc>
      </w:tr>
      <w:tr w:rsidR="00CC395F" w:rsidRPr="00CC395F" w14:paraId="3A65C96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3095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9F8F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5700113" w14:textId="599E4A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64E639B3" w14:textId="444315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07558" w14:textId="76CC4B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2B1B3" w14:textId="1600C0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9,172.06 </w:t>
            </w:r>
          </w:p>
        </w:tc>
      </w:tr>
      <w:tr w:rsidR="00CC395F" w:rsidRPr="00CC395F" w14:paraId="6E09C1E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C16A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E2B9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274BCDD3" w14:textId="573CEB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2223DC70" w14:textId="34D228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C84C9" w14:textId="5F6B39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EF387" w14:textId="01266F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2,101.16 </w:t>
            </w:r>
          </w:p>
        </w:tc>
      </w:tr>
      <w:tr w:rsidR="00CC395F" w:rsidRPr="00CC395F" w14:paraId="5D25F6C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F9DF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B123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4736EF38" w14:textId="6CBCF8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2184215F" w14:textId="5A7920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0EDCF" w14:textId="2B2178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01628" w14:textId="4D1197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3,077.36 </w:t>
            </w:r>
          </w:p>
        </w:tc>
      </w:tr>
      <w:tr w:rsidR="00CC395F" w:rsidRPr="00CC395F" w14:paraId="2ED3496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8D54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C073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4ECCFEA7" w14:textId="24F0D9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29521F51" w14:textId="097E87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82750" w14:textId="712534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90D70" w14:textId="57AA5A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0,902.96 </w:t>
            </w:r>
          </w:p>
        </w:tc>
      </w:tr>
      <w:tr w:rsidR="00CC395F" w:rsidRPr="00CC395F" w14:paraId="4F73B5A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3FC6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73BF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2F5057D" w14:textId="4CCDD1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3CE08F89" w14:textId="1EFEDE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F4FD1" w14:textId="5DFDB4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5BE9F" w14:textId="2E26E8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3,704.66 </w:t>
            </w:r>
          </w:p>
        </w:tc>
      </w:tr>
      <w:tr w:rsidR="00CC395F" w:rsidRPr="00CC395F" w14:paraId="16238DA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D4E7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71F6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CCD0197" w14:textId="176808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5FC3071F" w14:textId="30F417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52779" w14:textId="6DE2B7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8266B" w14:textId="25E313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41,449.56 </w:t>
            </w:r>
          </w:p>
        </w:tc>
      </w:tr>
      <w:tr w:rsidR="00CC395F" w:rsidRPr="00CC395F" w14:paraId="03BD333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EAC7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A44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4D8AB19C" w14:textId="2B93A8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CCC88A2" w14:textId="6D257D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2A7CA" w14:textId="6BE8C5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BAA4D" w14:textId="406129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7,448.42 </w:t>
            </w:r>
          </w:p>
        </w:tc>
      </w:tr>
      <w:tr w:rsidR="00CC395F" w:rsidRPr="00CC395F" w14:paraId="1BD33A9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2405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AF3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465AB1A1" w14:textId="34E53B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205D5604" w14:textId="3010FB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999D7" w14:textId="7EC53D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FA465" w14:textId="09E04F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26.66 </w:t>
            </w:r>
          </w:p>
        </w:tc>
      </w:tr>
      <w:tr w:rsidR="00CC395F" w:rsidRPr="00CC395F" w14:paraId="57A4A7E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BE77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A5DB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609A5839" w14:textId="63007C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1C3770A1" w14:textId="277D8D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895E0" w14:textId="68F93D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A6D7F" w14:textId="3D94C6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8,775.86 </w:t>
            </w:r>
          </w:p>
        </w:tc>
      </w:tr>
      <w:tr w:rsidR="00CC395F" w:rsidRPr="00CC395F" w14:paraId="0D4FE28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97D9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4DB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74B96A2B" w14:textId="2D5563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82AFA7F" w14:textId="237584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88BD0" w14:textId="256AD5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894CF" w14:textId="54F238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81,260.66 </w:t>
            </w:r>
          </w:p>
        </w:tc>
      </w:tr>
      <w:tr w:rsidR="00CC395F" w:rsidRPr="00CC395F" w14:paraId="662FD29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2B9C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EB60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0E9179C" w14:textId="47F9C8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293B8E05" w14:textId="1806C7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42131" w14:textId="6191C8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A4AAA" w14:textId="2CB69B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2,251.04 </w:t>
            </w:r>
          </w:p>
        </w:tc>
      </w:tr>
      <w:tr w:rsidR="00CC395F" w:rsidRPr="00CC395F" w14:paraId="3805ECE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FDA8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F52C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0FF82937" w14:textId="19CEC3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3E51D2EF" w14:textId="057705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5FE41" w14:textId="7B3FD2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7DEE0" w14:textId="3BE654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73,009.66 </w:t>
            </w:r>
          </w:p>
        </w:tc>
      </w:tr>
      <w:tr w:rsidR="00CC395F" w:rsidRPr="00CC395F" w14:paraId="6FC8406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D22B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9C2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774209E" w14:textId="0AB326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D142B82" w14:textId="060941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5F976" w14:textId="5C89C6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FF89C" w14:textId="450E4B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8,351.66 </w:t>
            </w:r>
          </w:p>
        </w:tc>
      </w:tr>
      <w:tr w:rsidR="00CC395F" w:rsidRPr="00CC395F" w14:paraId="5346317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C4A5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D0D6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6716FC02" w14:textId="4B453C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77CEB449" w14:textId="63C344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7535F" w14:textId="602CF0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5147" w14:textId="37E2E6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5,337.88 </w:t>
            </w:r>
          </w:p>
        </w:tc>
      </w:tr>
      <w:tr w:rsidR="00CC395F" w:rsidRPr="00CC395F" w14:paraId="397F753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4145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E433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6D94C854" w14:textId="58AA11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7FD61F52" w14:textId="0F1276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C80B4" w14:textId="4CD11B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2533B" w14:textId="2877B9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1,301.78 </w:t>
            </w:r>
          </w:p>
        </w:tc>
      </w:tr>
      <w:tr w:rsidR="00CC395F" w:rsidRPr="00CC395F" w14:paraId="11006F0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FF3C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6FED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359C56A0" w14:textId="01025B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49B41902" w14:textId="2AEDDB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03640" w14:textId="755CDA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DE487" w14:textId="5C9E9E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1,401.58 </w:t>
            </w:r>
          </w:p>
        </w:tc>
      </w:tr>
      <w:tr w:rsidR="00CC395F" w:rsidRPr="00CC395F" w14:paraId="3787B4A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08BE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307E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11825E71" w14:textId="5A2EF1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16DD9C2" w14:textId="199037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7D6F7" w14:textId="5C5BF8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ECCB9" w14:textId="0B0DE3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2,339.30 </w:t>
            </w:r>
          </w:p>
        </w:tc>
      </w:tr>
      <w:tr w:rsidR="00CC395F" w:rsidRPr="00CC395F" w14:paraId="43245C7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A445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D412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2097D2A" w14:textId="0123D6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011381BD" w14:textId="06E514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4DC17" w14:textId="33BAF3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C538C" w14:textId="256E3C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7,449.16 </w:t>
            </w:r>
          </w:p>
        </w:tc>
      </w:tr>
      <w:tr w:rsidR="00CC395F" w:rsidRPr="00CC395F" w14:paraId="6611005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B07D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94E3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1BEACF9A" w14:textId="22AC30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1A2B1A31" w14:textId="248EE6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89C13" w14:textId="1CD189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84950" w14:textId="139821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29,573.66 </w:t>
            </w:r>
          </w:p>
        </w:tc>
      </w:tr>
      <w:tr w:rsidR="00CC395F" w:rsidRPr="00CC395F" w14:paraId="5D7AA4F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6639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87AB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0B38A1EA" w14:textId="4E9836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16A842E9" w14:textId="691A29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BA143" w14:textId="0F389E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65F28" w14:textId="38FE46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3,329.86 </w:t>
            </w:r>
          </w:p>
        </w:tc>
      </w:tr>
      <w:tr w:rsidR="00CC395F" w:rsidRPr="00CC395F" w14:paraId="47656D8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69C0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6C70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E1CA61E" w14:textId="540B77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3C1DA191" w14:textId="4E4C05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C1B41" w14:textId="2668E4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E75D0" w14:textId="2222A2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4,434.66 </w:t>
            </w:r>
          </w:p>
        </w:tc>
      </w:tr>
      <w:tr w:rsidR="00CC395F" w:rsidRPr="00CC395F" w14:paraId="0279B2A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8157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B16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7199237" w14:textId="15489A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0B0B293E" w14:textId="1C0EBB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9DA28" w14:textId="2538AA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317EF" w14:textId="4DDAA0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9,996.66 </w:t>
            </w:r>
          </w:p>
        </w:tc>
      </w:tr>
      <w:tr w:rsidR="00CC395F" w:rsidRPr="00CC395F" w14:paraId="2E02E33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85C2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445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359B806" w14:textId="37817D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63F58FC6" w14:textId="476F33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997B6" w14:textId="2216FD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E19D4" w14:textId="7856C8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81,904.54 </w:t>
            </w:r>
          </w:p>
        </w:tc>
      </w:tr>
      <w:tr w:rsidR="00CC395F" w:rsidRPr="00CC395F" w14:paraId="423A430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29DE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15F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65C2E346" w14:textId="371943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0095D9D0" w14:textId="57DFB0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1AAD3" w14:textId="71D29C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32536" w14:textId="30D55C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3,022.76 </w:t>
            </w:r>
          </w:p>
        </w:tc>
      </w:tr>
      <w:tr w:rsidR="00CC395F" w:rsidRPr="00CC395F" w14:paraId="16DEB2A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AC4A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620D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2E6B578" w14:textId="4B9986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57CC7C82" w14:textId="7FA275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15EBE" w14:textId="5E728E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C7EDC" w14:textId="156C42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3,968.70 </w:t>
            </w:r>
          </w:p>
        </w:tc>
      </w:tr>
      <w:tr w:rsidR="00CC395F" w:rsidRPr="00CC395F" w14:paraId="6144B7E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8502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733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B750E31" w14:textId="441992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14AE520F" w14:textId="228FE4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EBE45" w14:textId="090381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65F71" w14:textId="419E3A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2,555.46 </w:t>
            </w:r>
          </w:p>
        </w:tc>
      </w:tr>
      <w:tr w:rsidR="00CC395F" w:rsidRPr="00CC395F" w14:paraId="6089B65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F0BF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B5C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086761F5" w14:textId="4C86AE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012598DF" w14:textId="6BE21F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66494" w14:textId="7AFD85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D32C5" w14:textId="791267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1,873.66 </w:t>
            </w:r>
          </w:p>
        </w:tc>
      </w:tr>
      <w:tr w:rsidR="00CC395F" w:rsidRPr="00CC395F" w14:paraId="7368CFA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54D4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2413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0F5C72BC" w14:textId="09B743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68AA6006" w14:textId="437410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2BC30" w14:textId="3D5EA7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A80DD" w14:textId="7CC4B1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9,875.66 </w:t>
            </w:r>
          </w:p>
        </w:tc>
      </w:tr>
      <w:tr w:rsidR="00CC395F" w:rsidRPr="00CC395F" w14:paraId="7F5FCB7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41C4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EAAF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3820816B" w14:textId="02F5B1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211C39B" w14:textId="0EFE3C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9F411" w14:textId="082306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4F316" w14:textId="566F84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9,068.54 </w:t>
            </w:r>
          </w:p>
        </w:tc>
      </w:tr>
      <w:tr w:rsidR="00CC395F" w:rsidRPr="00CC395F" w14:paraId="7CBF4EE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DAFA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7A93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FC2F114" w14:textId="17751C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4A76728" w14:textId="18E1CC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D29AC" w14:textId="6B077F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4718B" w14:textId="409364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8,351.66 </w:t>
            </w:r>
          </w:p>
        </w:tc>
      </w:tr>
      <w:tr w:rsidR="00CC395F" w:rsidRPr="00CC395F" w14:paraId="3941A7F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2F8B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B73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F89578B" w14:textId="537B4D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2F054BA" w14:textId="632F4F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F2642" w14:textId="613D62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B7EC8" w14:textId="77C445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06,509.52 </w:t>
            </w:r>
          </w:p>
        </w:tc>
      </w:tr>
      <w:tr w:rsidR="00CC395F" w:rsidRPr="00CC395F" w14:paraId="1468346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6BB7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308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EDCD1AA" w14:textId="6E718B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86434FC" w14:textId="4CAE44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1734C" w14:textId="227500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11CF3" w14:textId="1D49FD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7,449.16 </w:t>
            </w:r>
          </w:p>
        </w:tc>
      </w:tr>
      <w:tr w:rsidR="00CC395F" w:rsidRPr="00CC395F" w14:paraId="6053553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F9C2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64F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251AFE07" w14:textId="1612F8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79019CD" w14:textId="1A7748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A9D59" w14:textId="428F6E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32AEE" w14:textId="381D1A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5,480.04 </w:t>
            </w:r>
          </w:p>
        </w:tc>
      </w:tr>
      <w:tr w:rsidR="00CC395F" w:rsidRPr="00CC395F" w14:paraId="0FF6745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832EE"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07C6D784" w14:textId="7CB294D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282,272.48 </w:t>
            </w:r>
          </w:p>
        </w:tc>
        <w:tc>
          <w:tcPr>
            <w:tcW w:w="0" w:type="auto"/>
            <w:tcBorders>
              <w:top w:val="nil"/>
              <w:left w:val="nil"/>
              <w:bottom w:val="single" w:sz="4" w:space="0" w:color="000000"/>
              <w:right w:val="single" w:sz="4" w:space="0" w:color="000000"/>
            </w:tcBorders>
            <w:shd w:val="clear" w:color="D8D8D8" w:fill="D8D8D8"/>
            <w:noWrap/>
            <w:vAlign w:val="bottom"/>
            <w:hideMark/>
          </w:tcPr>
          <w:p w14:paraId="72468A96" w14:textId="21E26FF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3FA012" w14:textId="7D5A6AF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EC8483" w14:textId="7B9B180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282,272.48 </w:t>
            </w:r>
          </w:p>
        </w:tc>
      </w:tr>
      <w:tr w:rsidR="00CC395F" w:rsidRPr="00CC395F" w14:paraId="349F92E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A755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5545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0A125D10" w14:textId="4CBB4C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7D88EA27" w14:textId="684190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BD4FB" w14:textId="026FBE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64991" w14:textId="4865E3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9,054,846.90 </w:t>
            </w:r>
          </w:p>
        </w:tc>
      </w:tr>
      <w:tr w:rsidR="00CC395F" w:rsidRPr="00CC395F" w14:paraId="4C37160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34CA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FBCD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7B6C63B6" w14:textId="320EA0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3A34A2" w14:textId="43E025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1D38A" w14:textId="4E1B15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D20D0" w14:textId="131702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0,000.00 </w:t>
            </w:r>
          </w:p>
        </w:tc>
      </w:tr>
      <w:tr w:rsidR="00CC395F" w:rsidRPr="00CC395F" w14:paraId="0871E80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5782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ED63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429DE85B" w14:textId="33D45B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3EE7D11D" w14:textId="4B52B9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E1F26" w14:textId="4069C3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DD7EF" w14:textId="5CEB2B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3,036.10 </w:t>
            </w:r>
          </w:p>
        </w:tc>
      </w:tr>
      <w:tr w:rsidR="00CC395F" w:rsidRPr="00CC395F" w14:paraId="1294478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EC5B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38BF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3D2C7890" w14:textId="2D6752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1A083F" w14:textId="5237A0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B5437" w14:textId="2A58C1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AC195" w14:textId="4FEBE2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0,000.00 </w:t>
            </w:r>
          </w:p>
        </w:tc>
      </w:tr>
      <w:tr w:rsidR="00CC395F" w:rsidRPr="00CC395F" w14:paraId="7998918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8A6C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355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099CFEA3" w14:textId="300C3F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66E17081" w14:textId="52699A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5F507" w14:textId="61D24E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60A87" w14:textId="11B910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3,107.48 </w:t>
            </w:r>
          </w:p>
        </w:tc>
      </w:tr>
      <w:tr w:rsidR="00CC395F" w:rsidRPr="00CC395F" w14:paraId="4C9E4AF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43F9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933D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73A695CB" w14:textId="2F8201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58CD9304" w14:textId="1791D5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DED79" w14:textId="6F7ABA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C1FD0" w14:textId="06DED0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1,800.00 </w:t>
            </w:r>
          </w:p>
        </w:tc>
      </w:tr>
      <w:tr w:rsidR="00CC395F" w:rsidRPr="00CC395F" w14:paraId="5B0E183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F116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B087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35C17143" w14:textId="3D227F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5922E69D" w14:textId="611C11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5F59F" w14:textId="46FA0D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C8D69" w14:textId="5196D1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120.00 </w:t>
            </w:r>
          </w:p>
        </w:tc>
      </w:tr>
      <w:tr w:rsidR="00CC395F" w:rsidRPr="00CC395F" w14:paraId="6AA9054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42AC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A2E5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11C0D132" w14:textId="0A8C71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3,362.00 </w:t>
            </w:r>
          </w:p>
        </w:tc>
        <w:tc>
          <w:tcPr>
            <w:tcW w:w="0" w:type="auto"/>
            <w:tcBorders>
              <w:top w:val="nil"/>
              <w:left w:val="nil"/>
              <w:bottom w:val="single" w:sz="4" w:space="0" w:color="000000"/>
              <w:right w:val="single" w:sz="4" w:space="0" w:color="000000"/>
            </w:tcBorders>
            <w:shd w:val="clear" w:color="auto" w:fill="auto"/>
            <w:noWrap/>
            <w:vAlign w:val="bottom"/>
            <w:hideMark/>
          </w:tcPr>
          <w:p w14:paraId="2D261BF2" w14:textId="734B96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ACFE8" w14:textId="01F7A7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6CB92" w14:textId="62F18D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3,362.00 </w:t>
            </w:r>
          </w:p>
        </w:tc>
      </w:tr>
      <w:tr w:rsidR="00CC395F" w:rsidRPr="00CC395F" w14:paraId="178F2C87"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D5A46"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59BD2092" w14:textId="74594A1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479765AB" w14:textId="581CDCE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2428CA" w14:textId="650E9D4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3D94CB" w14:textId="4B32F87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244,059.63 </w:t>
            </w:r>
          </w:p>
        </w:tc>
      </w:tr>
      <w:tr w:rsidR="00CC395F" w:rsidRPr="00CC395F" w14:paraId="7D2874B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BF5D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2CE7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20B755CB" w14:textId="21B0A6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346306D1" w14:textId="5AC5D4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950FF" w14:textId="234EEB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53502" w14:textId="654782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219,253.56 </w:t>
            </w:r>
          </w:p>
        </w:tc>
      </w:tr>
      <w:tr w:rsidR="00CC395F" w:rsidRPr="00CC395F" w14:paraId="12102ED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2058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B6B8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3E09FA0E" w14:textId="59CC71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CAD244" w14:textId="2AE6A3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132C0" w14:textId="39CB08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4C47F" w14:textId="6C67AC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5,000.00 </w:t>
            </w:r>
          </w:p>
        </w:tc>
      </w:tr>
      <w:tr w:rsidR="00CC395F" w:rsidRPr="00CC395F" w14:paraId="10AB8A4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2D5C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F6EE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24BDB429" w14:textId="38A7FA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1CB55D7E" w14:textId="33C048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06105" w14:textId="3FBF80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6EA22" w14:textId="76E9FE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3,782.90 </w:t>
            </w:r>
          </w:p>
        </w:tc>
      </w:tr>
      <w:tr w:rsidR="00CC395F" w:rsidRPr="00CC395F" w14:paraId="0371FC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56B5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49BE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2BED29C9" w14:textId="1EE90B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4468C116" w14:textId="3EAB4E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44442" w14:textId="7A2D85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B5498" w14:textId="3D6DDA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7,948.00 </w:t>
            </w:r>
          </w:p>
        </w:tc>
      </w:tr>
      <w:tr w:rsidR="00CC395F" w:rsidRPr="00CC395F" w14:paraId="7F94581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505E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33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5A02103B" w14:textId="3D188A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1C357FB4" w14:textId="28B49C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0CED1" w14:textId="588892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B0B22" w14:textId="03A099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7,097.28 </w:t>
            </w:r>
          </w:p>
        </w:tc>
      </w:tr>
      <w:tr w:rsidR="00CC395F" w:rsidRPr="00CC395F" w14:paraId="64F1890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48DC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FC4E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5DF212B5" w14:textId="0CAEAA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2AC49175" w14:textId="76C6D3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CF7F7" w14:textId="0F6B3F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19CFD" w14:textId="7B8588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3,486.00 </w:t>
            </w:r>
          </w:p>
        </w:tc>
      </w:tr>
      <w:tr w:rsidR="00CC395F" w:rsidRPr="00CC395F" w14:paraId="1653CF9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3C26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63EA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62FED7A6" w14:textId="49171C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65A3D7B0" w14:textId="6C94EF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679B7" w14:textId="5A86C3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84834" w14:textId="41A9D3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7,491.89 </w:t>
            </w:r>
          </w:p>
        </w:tc>
      </w:tr>
      <w:tr w:rsidR="00CC395F" w:rsidRPr="00CC395F" w14:paraId="78F47712"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5016D2"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38841E5" w14:textId="159803A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3D54AC3C" w14:textId="1E5D8E3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4603C8E" w14:textId="06C522C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000DB8" w14:textId="45B04E0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4,045,928.06 </w:t>
            </w:r>
          </w:p>
        </w:tc>
      </w:tr>
      <w:tr w:rsidR="00CC395F" w:rsidRPr="00CC395F" w14:paraId="04AA4A4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8E1E7"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F4F3833" w14:textId="39E7095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2C0234" w14:textId="4151EBF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5D3A2A" w14:textId="450036B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8D3CB7" w14:textId="5D355BF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503,670.00 </w:t>
            </w:r>
          </w:p>
        </w:tc>
      </w:tr>
      <w:tr w:rsidR="00CC395F" w:rsidRPr="00CC395F" w14:paraId="2ABEB2A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1564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871C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0981ED23" w14:textId="7636FC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58730545" w14:textId="6709FD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E12B0" w14:textId="2697E1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FD5FB" w14:textId="3E580E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0,750.00 </w:t>
            </w:r>
          </w:p>
        </w:tc>
      </w:tr>
      <w:tr w:rsidR="00CC395F" w:rsidRPr="00CC395F" w14:paraId="3238F59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787B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DED9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5109498" w14:textId="7D12B7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782163C8" w14:textId="37FED2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DE452" w14:textId="233C57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CF096" w14:textId="7D042D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5,265.00 </w:t>
            </w:r>
          </w:p>
        </w:tc>
      </w:tr>
      <w:tr w:rsidR="00CC395F" w:rsidRPr="00CC395F" w14:paraId="126CD41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166A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D2B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3DB8DFDA" w14:textId="0CB372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8707872" w14:textId="18897A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9ADD8" w14:textId="0D3333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EF7D6" w14:textId="25549A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0,962.50 </w:t>
            </w:r>
          </w:p>
        </w:tc>
      </w:tr>
      <w:tr w:rsidR="00CC395F" w:rsidRPr="00CC395F" w14:paraId="3D2D787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0C54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D0F9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6CFC8CD7" w14:textId="25D13E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FB404A6" w14:textId="1F7E0A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3278D" w14:textId="6316C0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11E7E" w14:textId="0AFCA2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550.00 </w:t>
            </w:r>
          </w:p>
        </w:tc>
      </w:tr>
      <w:tr w:rsidR="00CC395F" w:rsidRPr="00CC395F" w14:paraId="1DAB054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3D57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FD97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52D78C44" w14:textId="35FDB8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2CF036" w14:textId="70AD75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8037D" w14:textId="133440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A8AE8" w14:textId="797D52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3,000.00 </w:t>
            </w:r>
          </w:p>
        </w:tc>
      </w:tr>
      <w:tr w:rsidR="00CC395F" w:rsidRPr="00CC395F" w14:paraId="7CB3A1D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66AC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ACDF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686C35F9" w14:textId="3FD822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1A5F88F8" w14:textId="50789C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66111" w14:textId="420E8A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6B440" w14:textId="34972C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0,667.50 </w:t>
            </w:r>
          </w:p>
        </w:tc>
      </w:tr>
      <w:tr w:rsidR="00CC395F" w:rsidRPr="00CC395F" w14:paraId="5C1106B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5996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A5FC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526935F3" w14:textId="79EEEB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9479168" w14:textId="61B151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20C5D" w14:textId="61E4AA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10D80" w14:textId="70D7D1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1,237.50 </w:t>
            </w:r>
          </w:p>
        </w:tc>
      </w:tr>
      <w:tr w:rsidR="00CC395F" w:rsidRPr="00CC395F" w14:paraId="42FCBC7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B167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8818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1ED2242" w14:textId="434E73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41480323" w14:textId="069936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D224C" w14:textId="024ABE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96326" w14:textId="4B8D4B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1,237.50 </w:t>
            </w:r>
          </w:p>
        </w:tc>
      </w:tr>
      <w:tr w:rsidR="00CC395F" w:rsidRPr="00CC395F" w14:paraId="016B6B63"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7D39C"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16DDFD76" w14:textId="718D468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D516006" w14:textId="2FFCB8D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DD9CF3" w14:textId="7AEF65A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DAD6CA" w14:textId="5FB3C80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152,798.69 </w:t>
            </w:r>
          </w:p>
        </w:tc>
      </w:tr>
      <w:tr w:rsidR="00CC395F" w:rsidRPr="00CC395F" w14:paraId="5B11F3E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377B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4EE5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370867CB" w14:textId="4785C3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5882B35B" w14:textId="4F6FBC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79761" w14:textId="38D826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73E99" w14:textId="53673E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504.00 </w:t>
            </w:r>
          </w:p>
        </w:tc>
      </w:tr>
      <w:tr w:rsidR="00CC395F" w:rsidRPr="00CC395F" w14:paraId="15DB946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6234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4567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1EB74212" w14:textId="45660E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776E70CC" w14:textId="62C0F2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A2E27" w14:textId="621F76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98BAC" w14:textId="0AF8AA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4,566.00 </w:t>
            </w:r>
          </w:p>
        </w:tc>
      </w:tr>
      <w:tr w:rsidR="00CC395F" w:rsidRPr="00CC395F" w14:paraId="3F5258B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8F42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B79F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A231E53" w14:textId="2A7579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504F19F6" w14:textId="5F2BC5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3DAF9" w14:textId="6FD96B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42572" w14:textId="57169A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6,919.20 </w:t>
            </w:r>
          </w:p>
        </w:tc>
      </w:tr>
      <w:tr w:rsidR="00CC395F" w:rsidRPr="00CC395F" w14:paraId="48B601C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2D47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E1E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4E1CF225" w14:textId="780A2C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782598C" w14:textId="768537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21D1C" w14:textId="446945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39F6D" w14:textId="31A493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0,768.00 </w:t>
            </w:r>
          </w:p>
        </w:tc>
      </w:tr>
      <w:tr w:rsidR="00CC395F" w:rsidRPr="00CC395F" w14:paraId="431F063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EDCA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2BBD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52BD1F84" w14:textId="0FCA96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C6EE0E5" w14:textId="3B3FBF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69826" w14:textId="5F7A2D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78CF2" w14:textId="415547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5,471.25 </w:t>
            </w:r>
          </w:p>
        </w:tc>
      </w:tr>
      <w:tr w:rsidR="00CC395F" w:rsidRPr="00CC395F" w14:paraId="28845A0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F41C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C48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30F4770F" w14:textId="6F9F87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2D88429B" w14:textId="4E444C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00B13" w14:textId="4A7600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5BEC7" w14:textId="3DC625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8,579.98 </w:t>
            </w:r>
          </w:p>
        </w:tc>
      </w:tr>
      <w:tr w:rsidR="00CC395F" w:rsidRPr="00CC395F" w14:paraId="7E2D4DB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EA79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03F0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74AE83B2" w14:textId="104AE9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5FF3E8B" w14:textId="15C637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F5682" w14:textId="65AF84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65DF1" w14:textId="34DAA6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34,000.00 </w:t>
            </w:r>
          </w:p>
        </w:tc>
      </w:tr>
      <w:tr w:rsidR="00CC395F" w:rsidRPr="00CC395F" w14:paraId="78D5FE9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C432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9BE0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297C2AF3" w14:textId="0DEDED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B88714A" w14:textId="164AD0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EE285" w14:textId="6D281B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502D3" w14:textId="72E4B5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4,500.00 </w:t>
            </w:r>
          </w:p>
        </w:tc>
      </w:tr>
      <w:tr w:rsidR="00CC395F" w:rsidRPr="00CC395F" w14:paraId="1AF39BE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57EC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DD63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1780A73F" w14:textId="1EC59E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3D9CE17F" w14:textId="58CD6D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39529" w14:textId="6100AB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E1F6F" w14:textId="57C827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4,590.00 </w:t>
            </w:r>
          </w:p>
        </w:tc>
      </w:tr>
      <w:tr w:rsidR="00CC395F" w:rsidRPr="00CC395F" w14:paraId="26E00BE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1798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05D9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262C451" w14:textId="07BDBF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62123130" w14:textId="257755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5EF80" w14:textId="457077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2055F" w14:textId="5DA280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1,025.76 </w:t>
            </w:r>
          </w:p>
        </w:tc>
      </w:tr>
      <w:tr w:rsidR="00CC395F" w:rsidRPr="00CC395F" w14:paraId="6AFB0BA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61DE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6C19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0DED757" w14:textId="6E91FF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3FF7F1A2" w14:textId="40DA8A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DA334" w14:textId="22B865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AC315" w14:textId="65D5B3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9,556.50 </w:t>
            </w:r>
          </w:p>
        </w:tc>
      </w:tr>
      <w:tr w:rsidR="00CC395F" w:rsidRPr="00CC395F" w14:paraId="767598D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B8B8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527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785798C6" w14:textId="5DB06F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538CE495" w14:textId="0B1C82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9FD52" w14:textId="0831A0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820C8" w14:textId="3C3D03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318.00 </w:t>
            </w:r>
          </w:p>
        </w:tc>
      </w:tr>
      <w:tr w:rsidR="00CC395F" w:rsidRPr="00CC395F" w14:paraId="70399FF8"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6894B"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167DB37A" w14:textId="22DE9A0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6F5B0FC2" w14:textId="703A2CD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786769" w14:textId="3B5CD76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23EA35" w14:textId="6C6F1D0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7,774,334.58 </w:t>
            </w:r>
          </w:p>
        </w:tc>
      </w:tr>
      <w:tr w:rsidR="00CC395F" w:rsidRPr="00CC395F" w14:paraId="6263773C" w14:textId="77777777" w:rsidTr="00CC395F">
        <w:trPr>
          <w:trHeight w:val="20"/>
        </w:trPr>
        <w:tc>
          <w:tcPr>
            <w:tcW w:w="0" w:type="auto"/>
            <w:tcBorders>
              <w:top w:val="nil"/>
              <w:left w:val="nil"/>
              <w:bottom w:val="single" w:sz="4" w:space="0" w:color="000000"/>
              <w:right w:val="nil"/>
            </w:tcBorders>
            <w:shd w:val="clear" w:color="auto" w:fill="auto"/>
            <w:noWrap/>
            <w:vAlign w:val="bottom"/>
            <w:hideMark/>
          </w:tcPr>
          <w:p w14:paraId="6DBAE2E1" w14:textId="77777777" w:rsidR="00CC395F" w:rsidRPr="00CC395F" w:rsidRDefault="00CC395F" w:rsidP="00CC395F">
            <w:pPr>
              <w:widowControl/>
              <w:spacing w:after="0" w:line="240" w:lineRule="auto"/>
              <w:contextualSpacing/>
              <w:rPr>
                <w:rFonts w:eastAsia="Times New Roman"/>
                <w:color w:val="000000"/>
              </w:rPr>
            </w:pPr>
            <w:r w:rsidRPr="00CC395F">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359EC042" w14:textId="77777777" w:rsidR="00CC395F" w:rsidRPr="00CC395F" w:rsidRDefault="00CC395F" w:rsidP="00CC395F">
            <w:pPr>
              <w:widowControl/>
              <w:spacing w:after="0" w:line="240" w:lineRule="auto"/>
              <w:contextualSpacing/>
              <w:rPr>
                <w:rFonts w:ascii="Arial Narrow" w:eastAsia="Times New Roman" w:hAnsi="Arial Narrow"/>
                <w:i/>
                <w:iCs/>
                <w:color w:val="000000"/>
              </w:rPr>
            </w:pPr>
            <w:r w:rsidRPr="00CC395F">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6427AD2" w14:textId="047BD147"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F6E91C5" w14:textId="147B39CB"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B1759" w14:textId="6CA709FB"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B7093" w14:textId="666F07C1"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1,234,000.00 </w:t>
            </w:r>
          </w:p>
        </w:tc>
      </w:tr>
      <w:tr w:rsidR="00CC395F" w:rsidRPr="00CC395F" w14:paraId="05C2161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2327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771E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149A5164" w14:textId="30A3EC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F3116F5" w14:textId="24D0D9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AA699" w14:textId="54FE37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FD25" w14:textId="7D245F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0.78 </w:t>
            </w:r>
          </w:p>
        </w:tc>
      </w:tr>
      <w:tr w:rsidR="00CC395F" w:rsidRPr="00CC395F" w14:paraId="5A5D386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6850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9AC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77146C4D" w14:textId="4ABF41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658BC4C0" w14:textId="32498A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7E07A" w14:textId="6DABA3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B8348" w14:textId="6DD8E2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4,076.12 </w:t>
            </w:r>
          </w:p>
        </w:tc>
      </w:tr>
      <w:tr w:rsidR="00CC395F" w:rsidRPr="00CC395F" w14:paraId="3BF2CFB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A817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4AFB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09E57C90" w14:textId="1D254D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43E85091" w14:textId="1917C1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7A39E" w14:textId="39A4EB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CAF2E" w14:textId="40396B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6,535.58 </w:t>
            </w:r>
          </w:p>
        </w:tc>
      </w:tr>
      <w:tr w:rsidR="00CC395F" w:rsidRPr="00CC395F" w14:paraId="0194DC7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8A20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50D10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4138576F" w14:textId="248B2D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297F0CE6" w14:textId="20A7B2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EA9A7" w14:textId="0BE186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F13D4" w14:textId="7BB444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1,185.84 </w:t>
            </w:r>
          </w:p>
        </w:tc>
      </w:tr>
      <w:tr w:rsidR="00CC395F" w:rsidRPr="00CC395F" w14:paraId="4203ACC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970B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5963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D1F8ADA" w14:textId="30446F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5E1E97BF" w14:textId="29D949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07053" w14:textId="1A7BA9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1F63F" w14:textId="309CBF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1,868.08 </w:t>
            </w:r>
          </w:p>
        </w:tc>
      </w:tr>
      <w:tr w:rsidR="00CC395F" w:rsidRPr="00CC395F" w14:paraId="4CD78BB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7E36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C88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2D01DBD5" w14:textId="70877E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3B5B4A54" w14:textId="56F147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F4B16" w14:textId="7C1720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06B46" w14:textId="742323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5,144.53 </w:t>
            </w:r>
          </w:p>
        </w:tc>
      </w:tr>
      <w:tr w:rsidR="00CC395F" w:rsidRPr="00CC395F" w14:paraId="33EABBB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78D3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0AD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47563426" w14:textId="6F54A5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511B7E54" w14:textId="3A8227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A4544" w14:textId="76A89A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018FF" w14:textId="0C8EA9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73,568.37 </w:t>
            </w:r>
          </w:p>
        </w:tc>
      </w:tr>
      <w:tr w:rsidR="00CC395F" w:rsidRPr="00CC395F" w14:paraId="36D9B5A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0B66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31D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024A5DF" w14:textId="561505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8FC2392" w14:textId="319545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D5D6C" w14:textId="4DF4DD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5D9B7" w14:textId="10ABFE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6,200.00 </w:t>
            </w:r>
          </w:p>
        </w:tc>
      </w:tr>
      <w:tr w:rsidR="00CC395F" w:rsidRPr="00CC395F" w14:paraId="272E63A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A22A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05BD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3AC08559" w14:textId="3A7204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6C8884B" w14:textId="1B392E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15A5F" w14:textId="17C79D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4C008" w14:textId="638819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0,856.08 </w:t>
            </w:r>
          </w:p>
        </w:tc>
      </w:tr>
      <w:tr w:rsidR="00CC395F" w:rsidRPr="00CC395F" w14:paraId="38034E1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2AED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AB43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451085B6" w14:textId="740A6F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25E667E4" w14:textId="78FC75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C6854" w14:textId="7DC6BD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B1178" w14:textId="202E2E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17,845.45 </w:t>
            </w:r>
          </w:p>
        </w:tc>
      </w:tr>
      <w:tr w:rsidR="00CC395F" w:rsidRPr="00CC395F" w14:paraId="044A56F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6D42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54D7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4FCA50CF" w14:textId="6C1A7C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1F8AE8F9" w14:textId="2DC858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84EC8" w14:textId="51DEEB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31C95" w14:textId="758EC4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9,273.85 </w:t>
            </w:r>
          </w:p>
        </w:tc>
      </w:tr>
      <w:tr w:rsidR="00CC395F" w:rsidRPr="00CC395F" w14:paraId="7C1285D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76DF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373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0BB0FC3D" w14:textId="5E22F7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1FC9747F" w14:textId="0EC326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6F8CB" w14:textId="1C56F8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33040" w14:textId="492F35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4,636.82 </w:t>
            </w:r>
          </w:p>
        </w:tc>
      </w:tr>
      <w:tr w:rsidR="00CC395F" w:rsidRPr="00CC395F" w14:paraId="40784C8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694C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75F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72113C83" w14:textId="709C9C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A4B5FC8" w14:textId="02471B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64E9A" w14:textId="682A54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246B4" w14:textId="34449B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1,013.18 </w:t>
            </w:r>
          </w:p>
        </w:tc>
      </w:tr>
      <w:tr w:rsidR="00CC395F" w:rsidRPr="00CC395F" w14:paraId="0790585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BAE4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ABE1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605AD3A4" w14:textId="7522BA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17761445" w14:textId="466797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45ECE" w14:textId="34F1ED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5C01A" w14:textId="198D2F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3,758.07 </w:t>
            </w:r>
          </w:p>
        </w:tc>
      </w:tr>
      <w:tr w:rsidR="00CC395F" w:rsidRPr="00CC395F" w14:paraId="5C784C7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8EA4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F76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94D8555" w14:textId="759EEF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E01181F" w14:textId="348BBA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73C0B" w14:textId="540285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76994" w14:textId="0D1A27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0,642.42 </w:t>
            </w:r>
          </w:p>
        </w:tc>
      </w:tr>
      <w:tr w:rsidR="00CC395F" w:rsidRPr="00CC395F" w14:paraId="7A5E8F0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B474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A4FE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202813FB" w14:textId="60C26E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3C934D77" w14:textId="30EF37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F9A6E" w14:textId="665670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463C0" w14:textId="483237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71,119.15 </w:t>
            </w:r>
          </w:p>
        </w:tc>
      </w:tr>
      <w:tr w:rsidR="00CC395F" w:rsidRPr="00CC395F" w14:paraId="5416149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2A63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034C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788555C2" w14:textId="19C514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2E37FEC5" w14:textId="3DCC7D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598D2" w14:textId="6ECB53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46E2E" w14:textId="0A2D24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518.74 </w:t>
            </w:r>
          </w:p>
        </w:tc>
      </w:tr>
      <w:tr w:rsidR="00CC395F" w:rsidRPr="00CC395F" w14:paraId="6979BC4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FDA9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28E0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DDE9599" w14:textId="2D8A1F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F1E1B98" w14:textId="50EF9E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590BB" w14:textId="0F8D32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E08BC" w14:textId="0E1C49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3,025.46 </w:t>
            </w:r>
          </w:p>
        </w:tc>
      </w:tr>
      <w:tr w:rsidR="00CC395F" w:rsidRPr="00CC395F" w14:paraId="14C3806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9A0D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BAA1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1D196D35" w14:textId="250AB2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737F41D9" w14:textId="2702DA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E197D" w14:textId="40ECB4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4D3C2" w14:textId="41576B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3,025.06 </w:t>
            </w:r>
          </w:p>
        </w:tc>
      </w:tr>
      <w:tr w:rsidR="00CC395F" w:rsidRPr="00CC395F" w14:paraId="209248F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2891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16F9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575233CA" w14:textId="3CAE2A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0799C0FA" w14:textId="23CA63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CDC36" w14:textId="26FDEB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8CF99" w14:textId="5AC4C8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3,821.56 </w:t>
            </w:r>
          </w:p>
        </w:tc>
      </w:tr>
      <w:tr w:rsidR="00CC395F" w:rsidRPr="00CC395F" w14:paraId="28B8DCC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6016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F8A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4E328CA1" w14:textId="348374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0449DC1A" w14:textId="7E9648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D7C3B" w14:textId="2076EA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3B268" w14:textId="155A32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24,469.92 </w:t>
            </w:r>
          </w:p>
        </w:tc>
      </w:tr>
      <w:tr w:rsidR="00CC395F" w:rsidRPr="00CC395F" w14:paraId="548CDA7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A107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56C3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2260194" w14:textId="4ECCE9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7717650D" w14:textId="33A24D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C9F34" w14:textId="2E96A7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474EB" w14:textId="512455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54,321.68 </w:t>
            </w:r>
          </w:p>
        </w:tc>
      </w:tr>
      <w:tr w:rsidR="00CC395F" w:rsidRPr="00CC395F" w14:paraId="683F375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57DF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D4C4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9C550A9" w14:textId="30295D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61B434D7" w14:textId="1B33F7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C06F4" w14:textId="135855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3993B" w14:textId="47B234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4,437.06 </w:t>
            </w:r>
          </w:p>
        </w:tc>
      </w:tr>
      <w:tr w:rsidR="00CC395F" w:rsidRPr="00CC395F" w14:paraId="4463105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B700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5B1C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FC30FF0" w14:textId="0D9C2C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59475DCD" w14:textId="1A62BA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665BB" w14:textId="70F405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96BC3" w14:textId="7241AC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3,630.78 </w:t>
            </w:r>
          </w:p>
        </w:tc>
      </w:tr>
      <w:tr w:rsidR="00CC395F" w:rsidRPr="00CC395F" w14:paraId="1D32C23F"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6FB4D"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1A939211" w14:textId="3596BEF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2A574887" w14:textId="71FEB5E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863F47" w14:textId="44959FC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3677A3" w14:textId="72D859C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771,707.79 </w:t>
            </w:r>
          </w:p>
        </w:tc>
      </w:tr>
      <w:tr w:rsidR="00CC395F" w:rsidRPr="00CC395F" w14:paraId="005E891C"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52B0C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625547A4" w14:textId="46353A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7CAA4DFE" w14:textId="4998AB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F0D4C" w14:textId="4CE7DD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DF88C" w14:textId="269BB6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44,723.87 </w:t>
            </w:r>
          </w:p>
        </w:tc>
      </w:tr>
      <w:tr w:rsidR="00CC395F" w:rsidRPr="00CC395F" w14:paraId="725A8A0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EA99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D35C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64855B20" w14:textId="6154A9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6B05C52C" w14:textId="2AAFC3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A0E10" w14:textId="57EBD4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A5701" w14:textId="6BDA92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9,860.00 </w:t>
            </w:r>
          </w:p>
        </w:tc>
      </w:tr>
      <w:tr w:rsidR="00CC395F" w:rsidRPr="00CC395F" w14:paraId="6FBE93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E038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991D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59AC58AB" w14:textId="10ECFA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43D26C1E" w14:textId="5791BE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A8620" w14:textId="7379FE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8618D" w14:textId="6EC046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1,650.00 </w:t>
            </w:r>
          </w:p>
        </w:tc>
      </w:tr>
      <w:tr w:rsidR="00CC395F" w:rsidRPr="00CC395F" w14:paraId="393BA85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224E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FCD8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43B77E5" w14:textId="39D1D4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8738892" w14:textId="526352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B36F5" w14:textId="3719EF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840C0" w14:textId="1FDF1C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15,838.92 </w:t>
            </w:r>
          </w:p>
        </w:tc>
      </w:tr>
      <w:tr w:rsidR="00CC395F" w:rsidRPr="00CC395F" w14:paraId="5925A1E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5C64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4863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2F1E699D" w14:textId="00B548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3CC68041" w14:textId="740EBF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31DC0" w14:textId="4A4A47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903F4" w14:textId="74E894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3,207.50 </w:t>
            </w:r>
          </w:p>
        </w:tc>
      </w:tr>
      <w:tr w:rsidR="00CC395F" w:rsidRPr="00CC395F" w14:paraId="1D7F41C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0CB6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7CF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6BF19F8C" w14:textId="15C81F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2F82A377" w14:textId="2D622B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5CB65" w14:textId="452D1E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8C040" w14:textId="3FEC86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2,406.25 </w:t>
            </w:r>
          </w:p>
        </w:tc>
      </w:tr>
      <w:tr w:rsidR="00CC395F" w:rsidRPr="00CC395F" w14:paraId="532D350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AE20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E20F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1993E905" w14:textId="6BF5BB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5A5F2242" w14:textId="1AA1A9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215B9" w14:textId="4DDC59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80238" w14:textId="4B297F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2,131.25 </w:t>
            </w:r>
          </w:p>
        </w:tc>
      </w:tr>
      <w:tr w:rsidR="00CC395F" w:rsidRPr="00CC395F" w14:paraId="6295D2A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7490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82C1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3E12755" w14:textId="2AF088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2FAEB6B4" w14:textId="344460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3F486" w14:textId="4A9569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8B06B" w14:textId="73F3BB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3,457.50 </w:t>
            </w:r>
          </w:p>
        </w:tc>
      </w:tr>
      <w:tr w:rsidR="00CC395F" w:rsidRPr="00CC395F" w14:paraId="058DD42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0011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71C8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6B0D8DCD" w14:textId="238B3C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0205E4DE" w14:textId="30A34C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9C1A3" w14:textId="19B7DF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64B67" w14:textId="4C0AF7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9,500.00 </w:t>
            </w:r>
          </w:p>
        </w:tc>
      </w:tr>
      <w:tr w:rsidR="00CC395F" w:rsidRPr="00CC395F" w14:paraId="5B94888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0099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D05F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34EB2807" w14:textId="141541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C6B7713" w14:textId="561AA2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3E847" w14:textId="264498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28D23" w14:textId="7D5DB0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3,575.00 </w:t>
            </w:r>
          </w:p>
        </w:tc>
      </w:tr>
      <w:tr w:rsidR="00CC395F" w:rsidRPr="00CC395F" w14:paraId="4AEA8D9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5E72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27E2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06F02C6" w14:textId="3ECABE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4DCA46E3" w14:textId="30DA6D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E4DF3" w14:textId="0FF160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15B2A" w14:textId="350302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4,562.50 </w:t>
            </w:r>
          </w:p>
        </w:tc>
      </w:tr>
      <w:tr w:rsidR="00CC395F" w:rsidRPr="00CC395F" w14:paraId="4455A1D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67E7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FA12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6F865F42" w14:textId="260AB2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1015E1E" w14:textId="49F95B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4512D" w14:textId="53FDD5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B38F5" w14:textId="1E0A7A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0,780.00 </w:t>
            </w:r>
          </w:p>
        </w:tc>
      </w:tr>
      <w:tr w:rsidR="00CC395F" w:rsidRPr="00CC395F" w14:paraId="4B62B98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E054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E392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2F3399BC" w14:textId="7352D7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699D91D8" w14:textId="28235F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0EF6C" w14:textId="549593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DE7EA" w14:textId="698039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3,760.00 </w:t>
            </w:r>
          </w:p>
        </w:tc>
      </w:tr>
      <w:tr w:rsidR="00CC395F" w:rsidRPr="00CC395F" w14:paraId="6FD1338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3E01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86B6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65EC5BB3" w14:textId="799C2F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786DEB5" w14:textId="45AFEC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AA92F" w14:textId="111F09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94B56" w14:textId="1E5119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550.00 </w:t>
            </w:r>
          </w:p>
        </w:tc>
      </w:tr>
      <w:tr w:rsidR="00CC395F" w:rsidRPr="00CC395F" w14:paraId="40C0153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2710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6C8D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507311BB" w14:textId="4A1600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97C0CEC" w14:textId="4975FF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89957" w14:textId="2E87B7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F961D" w14:textId="33649D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0,825.00 </w:t>
            </w:r>
          </w:p>
        </w:tc>
      </w:tr>
      <w:tr w:rsidR="00CC395F" w:rsidRPr="00CC395F" w14:paraId="7A3BF10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B75D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57BA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7EC64DE5" w14:textId="6CFFE9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8A75749" w14:textId="5F6D75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C4BBB" w14:textId="331A77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23853" w14:textId="6D5D16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0,962.50 </w:t>
            </w:r>
          </w:p>
        </w:tc>
      </w:tr>
      <w:tr w:rsidR="00CC395F" w:rsidRPr="00CC395F" w14:paraId="29CEFF1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B5A9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FF94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5339D947" w14:textId="265640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D514824" w14:textId="012AA3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974A1" w14:textId="611BC1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C1F87" w14:textId="1BA667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0,825.00 </w:t>
            </w:r>
          </w:p>
        </w:tc>
      </w:tr>
      <w:tr w:rsidR="00CC395F" w:rsidRPr="00CC395F" w14:paraId="727B076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C767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A53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155E746" w14:textId="67DB4A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9640EB" w14:textId="2537D6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56510" w14:textId="59DB75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31406" w14:textId="0615C2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5,000.00 </w:t>
            </w:r>
          </w:p>
        </w:tc>
      </w:tr>
      <w:tr w:rsidR="00CC395F" w:rsidRPr="00CC395F" w14:paraId="0FA201B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75D9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869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E909BD4" w14:textId="6DA983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4CB6F978" w14:textId="180580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D4830" w14:textId="06A23A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719E1" w14:textId="6A4FB8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9,862.50 </w:t>
            </w:r>
          </w:p>
        </w:tc>
      </w:tr>
      <w:tr w:rsidR="00CC395F" w:rsidRPr="00CC395F" w14:paraId="2D4344C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77F4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98A9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B55F875" w14:textId="4E26CB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C2945D1" w14:textId="7740C9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84E4C" w14:textId="4AAA0C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09EAF" w14:textId="18ACE3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1,100.00 </w:t>
            </w:r>
          </w:p>
        </w:tc>
      </w:tr>
      <w:tr w:rsidR="00CC395F" w:rsidRPr="00CC395F" w14:paraId="73D0E8D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1F34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E25E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58921E6F" w14:textId="727B28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78A675A4" w14:textId="4E83C6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C154F" w14:textId="3994CB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A2D92" w14:textId="288885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2,887.50 </w:t>
            </w:r>
          </w:p>
        </w:tc>
      </w:tr>
      <w:tr w:rsidR="00CC395F" w:rsidRPr="00CC395F" w14:paraId="6E91236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201B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869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3A37B6D2" w14:textId="61BE29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066D571B" w14:textId="4A7CC3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35EDB" w14:textId="6B5742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ACC4E" w14:textId="65CB24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1,100.00 </w:t>
            </w:r>
          </w:p>
        </w:tc>
      </w:tr>
      <w:tr w:rsidR="00CC395F" w:rsidRPr="00CC395F" w14:paraId="69BB277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7B4C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017E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190F2CD" w14:textId="22C6CB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0BF50B5" w14:textId="04C6F1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7E600" w14:textId="4D3357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F7B52" w14:textId="51CE9E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0,530.00 </w:t>
            </w:r>
          </w:p>
        </w:tc>
      </w:tr>
      <w:tr w:rsidR="00CC395F" w:rsidRPr="00CC395F" w14:paraId="2431915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5F8C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6413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97FA62E" w14:textId="6E4B30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41170116" w14:textId="39CD3E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182AF" w14:textId="0F17DE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F3750" w14:textId="3D3681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8,241.25 </w:t>
            </w:r>
          </w:p>
        </w:tc>
      </w:tr>
      <w:tr w:rsidR="00CC395F" w:rsidRPr="00CC395F" w14:paraId="776A188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222D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FFA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4CD55EBD" w14:textId="02AF82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30A04A09" w14:textId="14DE65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4F8CA" w14:textId="6EF951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915BB" w14:textId="1C90C5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0,598.75 </w:t>
            </w:r>
          </w:p>
        </w:tc>
      </w:tr>
      <w:tr w:rsidR="00CC395F" w:rsidRPr="00CC395F" w14:paraId="5D66B2D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ACD1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A45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6EA3FD77" w14:textId="22152B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243FA1AA" w14:textId="08FF86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9ABBC" w14:textId="01F6B0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E0EE2" w14:textId="6834D2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39,810.00 </w:t>
            </w:r>
          </w:p>
        </w:tc>
      </w:tr>
      <w:tr w:rsidR="00CC395F" w:rsidRPr="00CC395F" w14:paraId="21867C7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7411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7D8A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61006B31" w14:textId="297E7B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81D2ACA" w14:textId="122E74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F681E" w14:textId="4BDD36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A0D7A" w14:textId="1A03D8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0,962.50 </w:t>
            </w:r>
          </w:p>
        </w:tc>
      </w:tr>
      <w:tr w:rsidR="00CC395F" w:rsidRPr="00CC395F" w14:paraId="0EBA85E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0E32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627E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38669F1E" w14:textId="1D539D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3F30A95" w14:textId="42F176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9C7F4" w14:textId="6325E1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89C9A" w14:textId="4E470D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3,000.00 </w:t>
            </w:r>
          </w:p>
        </w:tc>
      </w:tr>
      <w:tr w:rsidR="00CC395F" w:rsidRPr="00CC395F" w14:paraId="173C361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F9B81"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7FED5A42" w14:textId="7AEBC1E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4FAC913C" w14:textId="1DEEDEA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4C7CFF" w14:textId="45F2420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640014" w14:textId="7B9A62C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7,781,496.82 </w:t>
            </w:r>
          </w:p>
        </w:tc>
      </w:tr>
      <w:tr w:rsidR="00CC395F" w:rsidRPr="00CC395F" w14:paraId="7F41D3EF"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F45D2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68A5CB73" w14:textId="00C527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3B7ADC69" w14:textId="336BDF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6759E" w14:textId="1BD17B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B278F" w14:textId="5C6277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16,840.00 </w:t>
            </w:r>
          </w:p>
        </w:tc>
      </w:tr>
      <w:tr w:rsidR="00CC395F" w:rsidRPr="00CC395F" w14:paraId="6E2E53E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C6B7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28C0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44A2579C" w14:textId="5A02BA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2307D391" w14:textId="6C46F9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C179F" w14:textId="312D64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32692" w14:textId="4F74A7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3,669.12 </w:t>
            </w:r>
          </w:p>
        </w:tc>
      </w:tr>
      <w:tr w:rsidR="00CC395F" w:rsidRPr="00CC395F" w14:paraId="729FA91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671C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6DE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2491192D" w14:textId="2F4673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6D7FA145" w14:textId="5035B5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AD0AC" w14:textId="7D3BAF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43305" w14:textId="0E39CE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988.08 </w:t>
            </w:r>
          </w:p>
        </w:tc>
      </w:tr>
      <w:tr w:rsidR="00CC395F" w:rsidRPr="00CC395F" w14:paraId="5D20AD0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74C8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F70B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2D850E8D" w14:textId="58B38B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648C15C8" w14:textId="223540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C7C56" w14:textId="561A3A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AD18C" w14:textId="3A0AFA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2.34 </w:t>
            </w:r>
          </w:p>
        </w:tc>
      </w:tr>
      <w:tr w:rsidR="00CC395F" w:rsidRPr="00CC395F" w14:paraId="02B0FD2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9F7E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8FC8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638D11DF" w14:textId="5FDEA6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35F38CC0" w14:textId="6F83D6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B7B70" w14:textId="31750B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B61C9" w14:textId="0A1952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4,439.60 </w:t>
            </w:r>
          </w:p>
        </w:tc>
      </w:tr>
      <w:tr w:rsidR="00CC395F" w:rsidRPr="00CC395F" w14:paraId="00BA21E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C473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5BDF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010660B1" w14:textId="0F5C4C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6CB8083E" w14:textId="38F11D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1173A" w14:textId="7A6CAE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4F63E" w14:textId="610694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4,549.68 </w:t>
            </w:r>
          </w:p>
        </w:tc>
      </w:tr>
      <w:tr w:rsidR="00CC395F" w:rsidRPr="00CC395F" w14:paraId="4596C28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4571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EE17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529C1680" w14:textId="0246DF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491813E7" w14:textId="1E0BAB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051DF" w14:textId="7BF495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1A064" w14:textId="571C93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9,185.44 </w:t>
            </w:r>
          </w:p>
        </w:tc>
      </w:tr>
      <w:tr w:rsidR="00CC395F" w:rsidRPr="00CC395F" w14:paraId="3758506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1059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3132B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F72CE9F" w14:textId="6B9225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26DA2A0" w14:textId="080881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48726" w14:textId="623B6C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1B165" w14:textId="7DDBB5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25.46 </w:t>
            </w:r>
          </w:p>
        </w:tc>
      </w:tr>
      <w:tr w:rsidR="00CC395F" w:rsidRPr="00CC395F" w14:paraId="5B3CAA1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0ED3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9052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DF6E55B" w14:textId="32E528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13C9C594" w14:textId="654553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D795C" w14:textId="552AE3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599E9" w14:textId="5682A2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43.12 </w:t>
            </w:r>
          </w:p>
        </w:tc>
      </w:tr>
      <w:tr w:rsidR="00CC395F" w:rsidRPr="00CC395F" w14:paraId="6990F42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5717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DF46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14C548DE" w14:textId="4D2C8D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6F892A63" w14:textId="2237B3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C0B93" w14:textId="342B1F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51118" w14:textId="04B88D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6,052.30 </w:t>
            </w:r>
          </w:p>
        </w:tc>
      </w:tr>
      <w:tr w:rsidR="00CC395F" w:rsidRPr="00CC395F" w14:paraId="46493B2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2BAE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9281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7B8454C5" w14:textId="40CC6B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EB4F5EA" w14:textId="7B3D03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ADEA9" w14:textId="5F29A3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CCC45" w14:textId="1A7DE3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25.46 </w:t>
            </w:r>
          </w:p>
        </w:tc>
      </w:tr>
      <w:tr w:rsidR="00CC395F" w:rsidRPr="00CC395F" w14:paraId="76CF235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F18E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BA95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6F3D4541" w14:textId="2BC56E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1C96B1BF" w14:textId="765EAA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DABD9" w14:textId="63085B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69E43" w14:textId="663944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90.14 </w:t>
            </w:r>
          </w:p>
        </w:tc>
      </w:tr>
      <w:tr w:rsidR="00CC395F" w:rsidRPr="00CC395F" w14:paraId="162EF81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C582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F11B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4F72D69" w14:textId="324B1C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2995FB20" w14:textId="63BAAF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FB644" w14:textId="0C7734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03F06" w14:textId="3A54B6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7,108.00 </w:t>
            </w:r>
          </w:p>
        </w:tc>
      </w:tr>
      <w:tr w:rsidR="00CC395F" w:rsidRPr="00CC395F" w14:paraId="2870CE8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0050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E081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6888D0FD" w14:textId="6F3E9E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63C65F23" w14:textId="492007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CAAC4" w14:textId="4CCF42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FEE01" w14:textId="219A4B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33.26 </w:t>
            </w:r>
          </w:p>
        </w:tc>
      </w:tr>
      <w:tr w:rsidR="00CC395F" w:rsidRPr="00CC395F" w14:paraId="1DCA847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0378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F4D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6E5BF877" w14:textId="172638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5957E171" w14:textId="5F0CA4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0A1C4" w14:textId="4235C9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A9D64" w14:textId="723DAE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4,696.14 </w:t>
            </w:r>
          </w:p>
        </w:tc>
      </w:tr>
      <w:tr w:rsidR="00CC395F" w:rsidRPr="00CC395F" w14:paraId="3437782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94F1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C924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034951E" w14:textId="67D68D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5C498C3F" w14:textId="720347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624DB" w14:textId="6BADFD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0A279" w14:textId="7F87D9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1,054.72 </w:t>
            </w:r>
          </w:p>
        </w:tc>
      </w:tr>
      <w:tr w:rsidR="00CC395F" w:rsidRPr="00CC395F" w14:paraId="0B53694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9BA5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DDE8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78F2C8D" w14:textId="3CA807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0AACDD97" w14:textId="38995A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D9E75" w14:textId="191DBC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4B59D" w14:textId="77E2B5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3,087.60 </w:t>
            </w:r>
          </w:p>
        </w:tc>
      </w:tr>
      <w:tr w:rsidR="00CC395F" w:rsidRPr="00CC395F" w14:paraId="5B0CE17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B92A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4F44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18CB7DE" w14:textId="1941AB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0E76723A" w14:textId="74FC1F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8E5D9" w14:textId="4A5028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6A5CF" w14:textId="652725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8,550.98 </w:t>
            </w:r>
          </w:p>
        </w:tc>
      </w:tr>
      <w:tr w:rsidR="00CC395F" w:rsidRPr="00CC395F" w14:paraId="3620523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37C9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F49D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39011559" w14:textId="06FAF1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799CD969" w14:textId="582ED5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D886F" w14:textId="034166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7C464" w14:textId="6E7CE0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283.02 </w:t>
            </w:r>
          </w:p>
        </w:tc>
      </w:tr>
      <w:tr w:rsidR="00CC395F" w:rsidRPr="00CC395F" w14:paraId="4348537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EAA7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DC6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B16378F" w14:textId="1AF478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3E5E2EDC" w14:textId="251B08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87375" w14:textId="45CD80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21890" w14:textId="07B6F3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2,628.90 </w:t>
            </w:r>
          </w:p>
        </w:tc>
      </w:tr>
      <w:tr w:rsidR="00CC395F" w:rsidRPr="00CC395F" w14:paraId="7046E68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69CE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E04E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EFE506E" w14:textId="3D93A5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D606F3F" w14:textId="5F90FB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86AD9" w14:textId="70A9D0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7F20E" w14:textId="1F45BC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0.78 </w:t>
            </w:r>
          </w:p>
        </w:tc>
      </w:tr>
      <w:tr w:rsidR="00CC395F" w:rsidRPr="00CC395F" w14:paraId="6270A1B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7AE0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B1CB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F79E69B" w14:textId="2C46CB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6290BCBF" w14:textId="59D847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5CF90" w14:textId="3DF8CC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8C1E6" w14:textId="32C460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2,881.12 </w:t>
            </w:r>
          </w:p>
        </w:tc>
      </w:tr>
      <w:tr w:rsidR="00CC395F" w:rsidRPr="00CC395F" w14:paraId="640B66A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8C1F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634C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51940039" w14:textId="0B6204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35D9788E" w14:textId="37B89F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2B500" w14:textId="478400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6C3E6" w14:textId="400633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21.56 </w:t>
            </w:r>
          </w:p>
        </w:tc>
      </w:tr>
      <w:tr w:rsidR="00CC395F" w:rsidRPr="00CC395F" w14:paraId="580005C2"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D52CF"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10E8FA4" w14:textId="4881364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76A94225" w14:textId="311BF46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5B6ECA" w14:textId="0271B2C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B62436" w14:textId="62C8946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7,761,887.43 </w:t>
            </w:r>
          </w:p>
        </w:tc>
      </w:tr>
      <w:tr w:rsidR="00CC395F" w:rsidRPr="00CC395F" w14:paraId="626F835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9D64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DD30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4F25BC10" w14:textId="1D7653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75AC89B3" w14:textId="275A69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B9AB3" w14:textId="480838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ABCD6" w14:textId="46B637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3,599.40 </w:t>
            </w:r>
          </w:p>
        </w:tc>
      </w:tr>
      <w:tr w:rsidR="00CC395F" w:rsidRPr="00CC395F" w14:paraId="0B4311B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D80E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827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39B97279" w14:textId="082A1B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A696C9E" w14:textId="0BAA1A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8B6A6" w14:textId="6D1463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3E290" w14:textId="18A918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2,498.75 </w:t>
            </w:r>
          </w:p>
        </w:tc>
      </w:tr>
      <w:tr w:rsidR="00CC395F" w:rsidRPr="00CC395F" w14:paraId="753B64F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BE88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3983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4C528F41" w14:textId="506781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164E8955" w14:textId="08871B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737C0" w14:textId="193DE1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2B197" w14:textId="04C49A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2,890.00 </w:t>
            </w:r>
          </w:p>
        </w:tc>
      </w:tr>
      <w:tr w:rsidR="00CC395F" w:rsidRPr="00CC395F" w14:paraId="3077C7B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C46C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2D51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44C5CD0B" w14:textId="3C9144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7357E8DF" w14:textId="6720D4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DB6F7" w14:textId="03DCC8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0D042" w14:textId="3663A4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44,019.75 </w:t>
            </w:r>
          </w:p>
        </w:tc>
      </w:tr>
      <w:tr w:rsidR="00CC395F" w:rsidRPr="00CC395F" w14:paraId="5C2D5D1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5204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32B9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B4D0351" w14:textId="7DF222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4854019" w14:textId="08915F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8DAB9" w14:textId="3C8C3B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BA44D" w14:textId="6AE1B8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14,655.00 </w:t>
            </w:r>
          </w:p>
        </w:tc>
      </w:tr>
      <w:tr w:rsidR="00CC395F" w:rsidRPr="00CC395F" w14:paraId="4CDA911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88C3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85D3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6EDFAFF" w14:textId="798339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52C302EB" w14:textId="17E6CCD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3DBFF" w14:textId="1F0018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B8B53" w14:textId="28A154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9,010.00 </w:t>
            </w:r>
          </w:p>
        </w:tc>
      </w:tr>
      <w:tr w:rsidR="00CC395F" w:rsidRPr="00CC395F" w14:paraId="7F30810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C627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949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453E345" w14:textId="5EE3E6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142915B" w14:textId="263E86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F07E2" w14:textId="56C7D8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E28F1" w14:textId="0E3ABF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7,362.30 </w:t>
            </w:r>
          </w:p>
        </w:tc>
      </w:tr>
      <w:tr w:rsidR="00CC395F" w:rsidRPr="00CC395F" w14:paraId="1F9D155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31C1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9BF3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5D59ED3C" w14:textId="32A0B1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5DEF0D8F" w14:textId="1C60E7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7FCF8" w14:textId="36F38D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07DA6" w14:textId="212C86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7,467.80 </w:t>
            </w:r>
          </w:p>
        </w:tc>
      </w:tr>
      <w:tr w:rsidR="00CC395F" w:rsidRPr="00CC395F" w14:paraId="635B772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9118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2879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B87947F" w14:textId="15D69E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4B58CFA3" w14:textId="473059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271AA" w14:textId="67A3B1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F4B3E" w14:textId="14AAF6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7,803.70 </w:t>
            </w:r>
          </w:p>
        </w:tc>
      </w:tr>
      <w:tr w:rsidR="00CC395F" w:rsidRPr="00CC395F" w14:paraId="29B10DE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75CC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FF67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6B8E4250" w14:textId="06094E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4B92DB2B" w14:textId="2836AA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ECDDF" w14:textId="14CC49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CC843" w14:textId="0A9F1E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7,291.40 </w:t>
            </w:r>
          </w:p>
        </w:tc>
      </w:tr>
      <w:tr w:rsidR="00CC395F" w:rsidRPr="00CC395F" w14:paraId="18240B0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FACE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95DD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7CA27405" w14:textId="668867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7F49DF5F" w14:textId="236129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B2D95" w14:textId="284606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08086" w14:textId="23CFB8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2,765.88 </w:t>
            </w:r>
          </w:p>
        </w:tc>
      </w:tr>
      <w:tr w:rsidR="00CC395F" w:rsidRPr="00CC395F" w14:paraId="4B24783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6AD0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7ED7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7D8C8EA4" w14:textId="2048FF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449292F" w14:textId="213235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DB070" w14:textId="2ECB0C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693A6" w14:textId="1F6AFD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5,548.00 </w:t>
            </w:r>
          </w:p>
        </w:tc>
      </w:tr>
      <w:tr w:rsidR="00CC395F" w:rsidRPr="00CC395F" w14:paraId="67B5C04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5434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2DE7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266CAB95" w14:textId="137BD0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1FF49BF" w14:textId="19C4A6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CFD54" w14:textId="76EDC8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F4A4B" w14:textId="6B004A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550.00 </w:t>
            </w:r>
          </w:p>
        </w:tc>
      </w:tr>
      <w:tr w:rsidR="00CC395F" w:rsidRPr="00CC395F" w14:paraId="4B5847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F199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6C5D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4FFFA0E" w14:textId="7B2B10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B28D328" w14:textId="00DD85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9B132" w14:textId="7641FF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FBB30" w14:textId="624735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8,437.25 </w:t>
            </w:r>
          </w:p>
        </w:tc>
      </w:tr>
      <w:tr w:rsidR="00CC395F" w:rsidRPr="00CC395F" w14:paraId="2CF481F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3F8B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9509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18763921" w14:textId="45F2CA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0A7A7345" w14:textId="1E1BE0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4CE19" w14:textId="0F6C67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3591E" w14:textId="180197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3,953.00 </w:t>
            </w:r>
          </w:p>
        </w:tc>
      </w:tr>
      <w:tr w:rsidR="00CC395F" w:rsidRPr="00CC395F" w14:paraId="1897A0D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B9B3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E00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4FA8E7B7" w14:textId="1F42AD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1DCE3059" w14:textId="5066A0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18A25" w14:textId="4E34A3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D6FAE" w14:textId="545720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8,501.00 </w:t>
            </w:r>
          </w:p>
        </w:tc>
      </w:tr>
      <w:tr w:rsidR="00CC395F" w:rsidRPr="00CC395F" w14:paraId="09A1045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2702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4B73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846BF21" w14:textId="2A336C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7D1F4D9F" w14:textId="1F12C1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1B789" w14:textId="477001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AD677" w14:textId="77D02D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5,534.20 </w:t>
            </w:r>
          </w:p>
        </w:tc>
      </w:tr>
      <w:tr w:rsidR="00CC395F" w:rsidRPr="00CC395F" w14:paraId="33BE8FF1"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FBA19"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1F0311AC" w14:textId="3AD7351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53C9BCFD" w14:textId="29E969F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642284" w14:textId="7300A2C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8D19FE" w14:textId="68A8039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300,032.75 </w:t>
            </w:r>
          </w:p>
        </w:tc>
      </w:tr>
      <w:tr w:rsidR="00CC395F" w:rsidRPr="00CC395F" w14:paraId="118CF89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4D41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8368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3F0125F9" w14:textId="72C71F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2A1A9321" w14:textId="7117F2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B3260" w14:textId="1C3483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88176" w14:textId="434DC8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6,365.00 </w:t>
            </w:r>
          </w:p>
        </w:tc>
      </w:tr>
      <w:tr w:rsidR="00CC395F" w:rsidRPr="00CC395F" w14:paraId="27C525E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9ED6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68BB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63AB0E39" w14:textId="79FB72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344D8EA1" w14:textId="7B321CD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57BE0" w14:textId="521CBE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DFB7F" w14:textId="34B169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234.00 </w:t>
            </w:r>
          </w:p>
        </w:tc>
      </w:tr>
      <w:tr w:rsidR="00CC395F" w:rsidRPr="00CC395F" w14:paraId="5EF9B3E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B438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AE95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3857648" w14:textId="0CADAD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217884A" w14:textId="096E7B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45A73" w14:textId="70F6C7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E9FE8" w14:textId="032F0A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6,273.00 </w:t>
            </w:r>
          </w:p>
        </w:tc>
      </w:tr>
      <w:tr w:rsidR="00CC395F" w:rsidRPr="00CC395F" w14:paraId="440C2F9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6863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7F7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7EA045DC" w14:textId="2A0C38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65A514D0" w14:textId="1E6027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C4E33" w14:textId="2091E2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0BDD1" w14:textId="139CDB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1,527.60 </w:t>
            </w:r>
          </w:p>
        </w:tc>
      </w:tr>
      <w:tr w:rsidR="00CC395F" w:rsidRPr="00CC395F" w14:paraId="706FF88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A846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6476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06ECED31" w14:textId="66BFFD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4A5436EF" w14:textId="273F7F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C4944" w14:textId="1DEF1E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37266" w14:textId="1E4E4D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0,692.00 </w:t>
            </w:r>
          </w:p>
        </w:tc>
      </w:tr>
      <w:tr w:rsidR="00CC395F" w:rsidRPr="00CC395F" w14:paraId="211113D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EC27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29B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6ECB21F3" w14:textId="38250C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01E26AC8" w14:textId="2BF942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725BD" w14:textId="211289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FAE84" w14:textId="3F51D1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195.00 </w:t>
            </w:r>
          </w:p>
        </w:tc>
      </w:tr>
      <w:tr w:rsidR="00CC395F" w:rsidRPr="00CC395F" w14:paraId="37F986A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3699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58B3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249A5E8D" w14:textId="289B36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512A0915" w14:textId="049E67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B5DDE" w14:textId="380080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CF56C" w14:textId="268733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1,124.00 </w:t>
            </w:r>
          </w:p>
        </w:tc>
      </w:tr>
      <w:tr w:rsidR="00CC395F" w:rsidRPr="00CC395F" w14:paraId="598D3C0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0AEC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D116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700AC66" w14:textId="00A632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7FE2B00C" w14:textId="57E25D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8CB40" w14:textId="23E55E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A18B6" w14:textId="384583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9,750.65 </w:t>
            </w:r>
          </w:p>
        </w:tc>
      </w:tr>
      <w:tr w:rsidR="00CC395F" w:rsidRPr="00CC395F" w14:paraId="45AC0E1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564C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857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537BD37D" w14:textId="59B82C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506D3A73" w14:textId="7109C5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83808" w14:textId="79B0E0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A2DBF" w14:textId="2C6BB8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5,871.50 </w:t>
            </w:r>
          </w:p>
        </w:tc>
      </w:tr>
      <w:tr w:rsidR="00CC395F" w:rsidRPr="00CC395F" w14:paraId="1D54805C"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A5767F"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0ABFE6CB" w14:textId="1A55D60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44,999,307.34 </w:t>
            </w:r>
          </w:p>
        </w:tc>
        <w:tc>
          <w:tcPr>
            <w:tcW w:w="0" w:type="auto"/>
            <w:tcBorders>
              <w:top w:val="nil"/>
              <w:left w:val="nil"/>
              <w:bottom w:val="single" w:sz="4" w:space="0" w:color="000000"/>
              <w:right w:val="single" w:sz="4" w:space="0" w:color="000000"/>
            </w:tcBorders>
            <w:shd w:val="clear" w:color="A5A5A5" w:fill="A5A5A5"/>
            <w:noWrap/>
            <w:vAlign w:val="bottom"/>
            <w:hideMark/>
          </w:tcPr>
          <w:p w14:paraId="7F05A893" w14:textId="774A678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40,501,310.64 </w:t>
            </w:r>
          </w:p>
        </w:tc>
        <w:tc>
          <w:tcPr>
            <w:tcW w:w="0" w:type="auto"/>
            <w:tcBorders>
              <w:top w:val="nil"/>
              <w:left w:val="nil"/>
              <w:bottom w:val="single" w:sz="4" w:space="0" w:color="000000"/>
              <w:right w:val="single" w:sz="4" w:space="0" w:color="000000"/>
            </w:tcBorders>
            <w:shd w:val="clear" w:color="A5A5A5" w:fill="A5A5A5"/>
            <w:noWrap/>
            <w:vAlign w:val="bottom"/>
            <w:hideMark/>
          </w:tcPr>
          <w:p w14:paraId="1720FD66" w14:textId="404AB62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7A5FE68" w14:textId="58D226D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85,500,617.98 </w:t>
            </w:r>
          </w:p>
        </w:tc>
      </w:tr>
      <w:tr w:rsidR="00CC395F" w:rsidRPr="00CC395F" w14:paraId="164D55FF"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CFA93"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4BB5B93C" w14:textId="2B67E1A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34,974,6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159018DA" w14:textId="2A7D702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2,784,361.35 </w:t>
            </w:r>
          </w:p>
        </w:tc>
        <w:tc>
          <w:tcPr>
            <w:tcW w:w="0" w:type="auto"/>
            <w:tcBorders>
              <w:top w:val="nil"/>
              <w:left w:val="nil"/>
              <w:bottom w:val="single" w:sz="4" w:space="0" w:color="000000"/>
              <w:right w:val="single" w:sz="4" w:space="0" w:color="000000"/>
            </w:tcBorders>
            <w:shd w:val="clear" w:color="D8D8D8" w:fill="D8D8D8"/>
            <w:noWrap/>
            <w:vAlign w:val="bottom"/>
            <w:hideMark/>
          </w:tcPr>
          <w:p w14:paraId="541625CE" w14:textId="2094552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B53C08" w14:textId="37305B8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57,759,010.20 </w:t>
            </w:r>
          </w:p>
        </w:tc>
      </w:tr>
      <w:tr w:rsidR="00CC395F" w:rsidRPr="00CC395F" w14:paraId="700083B3"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E8D59B"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257571B" w14:textId="08E365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3BB55856" w14:textId="603005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370AB78E" w14:textId="3C04AE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09409" w14:textId="2B2D10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0,955,288.35 </w:t>
            </w:r>
          </w:p>
        </w:tc>
      </w:tr>
      <w:tr w:rsidR="00CC395F" w:rsidRPr="00CC395F" w14:paraId="63DDF8C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95B05"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DB5A55B"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6C958C64" w14:textId="48DB63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4037CDBE" w14:textId="0757A4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CBDC7" w14:textId="2542C6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94746" w14:textId="7AA492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470,980.00 </w:t>
            </w:r>
          </w:p>
        </w:tc>
      </w:tr>
      <w:tr w:rsidR="00CC395F" w:rsidRPr="00CC395F" w14:paraId="43BB29A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E7FC0"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97DA31"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289A63CB" w14:textId="5C8062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45F31BFE" w14:textId="6B12D1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5B06C" w14:textId="628449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DEE36" w14:textId="510DB6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820,880.50 </w:t>
            </w:r>
          </w:p>
        </w:tc>
      </w:tr>
      <w:tr w:rsidR="00CC395F" w:rsidRPr="00CC395F" w14:paraId="1EBE2A2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9839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94FB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6BF39A4F" w14:textId="180664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7B73B485" w14:textId="1645FC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13AD8" w14:textId="0DCB0A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B32ED" w14:textId="52BF1B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41,315.00 </w:t>
            </w:r>
          </w:p>
        </w:tc>
      </w:tr>
      <w:tr w:rsidR="00CC395F" w:rsidRPr="00CC395F" w14:paraId="718C9AC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467A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81A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315AD9BD" w14:textId="260117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056006E6" w14:textId="7E5CCB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FF553DC" w14:textId="67B70A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F0281" w14:textId="2F05DA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389,830.00 </w:t>
            </w:r>
          </w:p>
        </w:tc>
      </w:tr>
      <w:tr w:rsidR="00CC395F" w:rsidRPr="00CC395F" w14:paraId="73FD1EE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A29C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1390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7B52F1C" w14:textId="5E4C2F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0CDD2B27" w14:textId="61E282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1BCD32D0" w14:textId="6E1325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31F85" w14:textId="363881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183,667.00 </w:t>
            </w:r>
          </w:p>
        </w:tc>
      </w:tr>
      <w:tr w:rsidR="00CC395F" w:rsidRPr="00CC395F" w14:paraId="67F47A8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835A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E188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21111332" w14:textId="445C2B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271A38B6" w14:textId="3318A0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33FE65E6" w14:textId="1CBE4F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802D8" w14:textId="48A640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81,789.95 </w:t>
            </w:r>
          </w:p>
        </w:tc>
      </w:tr>
      <w:tr w:rsidR="00CC395F" w:rsidRPr="00CC395F" w14:paraId="6A1EBF9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D10D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CD23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F2A53D7" w14:textId="34D613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5DF2550" w14:textId="6233C8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A74F78" w14:textId="33DDA0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08D87" w14:textId="2D8E49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519,315.00 </w:t>
            </w:r>
          </w:p>
        </w:tc>
      </w:tr>
      <w:tr w:rsidR="00CC395F" w:rsidRPr="00CC395F" w14:paraId="358841C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8EB8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18F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10C78D68" w14:textId="096704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52889596" w14:textId="3E5B19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F8E48" w14:textId="25F879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2447D" w14:textId="60D5DE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92,990.00 </w:t>
            </w:r>
          </w:p>
        </w:tc>
      </w:tr>
      <w:tr w:rsidR="00CC395F" w:rsidRPr="00CC395F" w14:paraId="56B87D0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071F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1088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182180FC" w14:textId="20EE40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585DF7EC" w14:textId="44D497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CF14D" w14:textId="7E9AAE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1E546" w14:textId="0002C7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734,307.50 </w:t>
            </w:r>
          </w:p>
        </w:tc>
      </w:tr>
      <w:tr w:rsidR="00CC395F" w:rsidRPr="00CC395F" w14:paraId="694364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1306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C20B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1A0EDE46" w14:textId="1F3B7C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4771F135" w14:textId="77BF11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93F468E" w14:textId="567E9D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2C0A8" w14:textId="44FBE2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98,432.50 </w:t>
            </w:r>
          </w:p>
        </w:tc>
      </w:tr>
      <w:tr w:rsidR="00CC395F" w:rsidRPr="00CC395F" w14:paraId="3874D9F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805F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8FB1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5E167E72" w14:textId="5FFF98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1FFDBF72" w14:textId="0A0A11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63EB2" w14:textId="604001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01B0A" w14:textId="3E069E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157,380.00 </w:t>
            </w:r>
          </w:p>
        </w:tc>
      </w:tr>
      <w:tr w:rsidR="00CC395F" w:rsidRPr="00CC395F" w14:paraId="1E74FEB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A097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A9A09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2E82F85B" w14:textId="51005E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717E8EAD" w14:textId="29695B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1F3477F7" w14:textId="4DF3B5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AEE9C" w14:textId="691316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22,082.00 </w:t>
            </w:r>
          </w:p>
        </w:tc>
      </w:tr>
      <w:tr w:rsidR="00CC395F" w:rsidRPr="00CC395F" w14:paraId="670C917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D54E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EFD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7496908F" w14:textId="18D564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F34B802" w14:textId="6DD403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3FA85" w14:textId="72A4BB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E9955" w14:textId="3B2678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315.00 </w:t>
            </w:r>
          </w:p>
        </w:tc>
      </w:tr>
      <w:tr w:rsidR="00CC395F" w:rsidRPr="00CC395F" w14:paraId="5940818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60C2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D00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62812C10" w14:textId="429B2A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10845488" w14:textId="2F7B2A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AB9C67" w14:textId="6EF0A6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C01B2" w14:textId="23A989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609,728.00 </w:t>
            </w:r>
          </w:p>
        </w:tc>
      </w:tr>
      <w:tr w:rsidR="00CC395F" w:rsidRPr="00CC395F" w14:paraId="0D76FA0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6978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0BED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6E05DD93" w14:textId="4FEC49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2123554" w14:textId="50451E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4CB21" w14:textId="4A10A7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19551" w14:textId="4A20D7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315.00 </w:t>
            </w:r>
          </w:p>
        </w:tc>
      </w:tr>
      <w:tr w:rsidR="00CC395F" w:rsidRPr="00CC395F" w14:paraId="724124A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26E2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7B9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601C22D" w14:textId="6CC09E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0C82EC93" w14:textId="6C37EE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15BA8E09" w14:textId="2307B5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79F73" w14:textId="4F6F7A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06,230.00 </w:t>
            </w:r>
          </w:p>
        </w:tc>
      </w:tr>
      <w:tr w:rsidR="00CC395F" w:rsidRPr="00CC395F" w14:paraId="38B50BE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7D86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6016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6A9063F1" w14:textId="0CC3F1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4057161A" w14:textId="26B041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67F7BF75" w14:textId="1C3436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8C771" w14:textId="3F9C15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8,383,449.00 </w:t>
            </w:r>
          </w:p>
        </w:tc>
      </w:tr>
      <w:tr w:rsidR="00CC395F" w:rsidRPr="00CC395F" w14:paraId="45DFC6E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69C0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B78E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14891127" w14:textId="7A7B67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6963CEAC" w14:textId="326997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C7D98" w14:textId="7B81C1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AF347" w14:textId="249EBB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813,125.00 </w:t>
            </w:r>
          </w:p>
        </w:tc>
      </w:tr>
      <w:tr w:rsidR="00CC395F" w:rsidRPr="00CC395F" w14:paraId="3EE7658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DE84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3E4C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3C0C4DA2" w14:textId="789F6D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F0B0130" w14:textId="332098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397744" w14:textId="079AF1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12399" w14:textId="385ECA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244,315.00 </w:t>
            </w:r>
          </w:p>
        </w:tc>
      </w:tr>
      <w:tr w:rsidR="00CC395F" w:rsidRPr="00CC395F" w14:paraId="4077422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F437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BE80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3410612" w14:textId="196756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3092BCDA" w14:textId="17EBF9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3C8A5" w14:textId="2A67ED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5266C" w14:textId="3536B8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37,315.00 </w:t>
            </w:r>
          </w:p>
        </w:tc>
      </w:tr>
      <w:tr w:rsidR="00CC395F" w:rsidRPr="00CC395F" w14:paraId="56714E8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13C9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E462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906CD3F" w14:textId="6E7CA4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4FC9365" w14:textId="4CB6A5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F7BA8" w14:textId="36AE8B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7C070" w14:textId="678541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315.00 </w:t>
            </w:r>
          </w:p>
        </w:tc>
      </w:tr>
      <w:tr w:rsidR="00CC395F" w:rsidRPr="00CC395F" w14:paraId="5C22059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F2D8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338C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F066A8F" w14:textId="711447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2432CD3D" w14:textId="17355D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BF8561B" w14:textId="391BCC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C2573" w14:textId="67750C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316,926.40 </w:t>
            </w:r>
          </w:p>
        </w:tc>
      </w:tr>
      <w:tr w:rsidR="00CC395F" w:rsidRPr="00CC395F" w14:paraId="61D7B3F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D22B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9641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A312371" w14:textId="7F9DB8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0A29672B" w14:textId="28A0DE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8A2D" w14:textId="36CBCF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CCAF9" w14:textId="6FCDBC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64,782.50 </w:t>
            </w:r>
          </w:p>
        </w:tc>
      </w:tr>
      <w:tr w:rsidR="00CC395F" w:rsidRPr="00CC395F" w14:paraId="3D00E66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EF5D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A62B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83AF5DB" w14:textId="3176EE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48F69C70" w14:textId="2B8B88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C5246" w14:textId="2C2C7C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D1C40" w14:textId="12959E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32,345.00 </w:t>
            </w:r>
          </w:p>
        </w:tc>
      </w:tr>
      <w:tr w:rsidR="00CC395F" w:rsidRPr="00CC395F" w14:paraId="1CA88D9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2CC5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6DD4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0A54EB28" w14:textId="1DA898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6CE0DA2" w14:textId="465767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DF138" w14:textId="0DF9C2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BC471" w14:textId="379282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478,500.00 </w:t>
            </w:r>
          </w:p>
        </w:tc>
      </w:tr>
      <w:tr w:rsidR="00CC395F" w:rsidRPr="00CC395F" w14:paraId="3A74D38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DB94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961D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19BC0DF0" w14:textId="0866F8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5E6F81EF" w14:textId="4B4B37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88E2E" w14:textId="6031FB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36B2D" w14:textId="6635E1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51,403.00 </w:t>
            </w:r>
          </w:p>
        </w:tc>
      </w:tr>
      <w:tr w:rsidR="00CC395F" w:rsidRPr="00CC395F" w14:paraId="121681C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2F15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1DC5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67EDCDC" w14:textId="462AF7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4BEBA2F0" w14:textId="3AE98A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6A1D0" w14:textId="753B4C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A6D20" w14:textId="6C39F5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582,753.00 </w:t>
            </w:r>
          </w:p>
        </w:tc>
      </w:tr>
      <w:tr w:rsidR="00CC395F" w:rsidRPr="00CC395F" w14:paraId="779F328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E461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428D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6B082D2" w14:textId="203BAC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1C9798B8" w14:textId="3422A0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7ECA89EE" w14:textId="46FCA7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A6D6B" w14:textId="069D86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70,422.00 </w:t>
            </w:r>
          </w:p>
        </w:tc>
      </w:tr>
      <w:tr w:rsidR="00CC395F" w:rsidRPr="00CC395F" w14:paraId="199742C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13DB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9F1B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190A0D70" w14:textId="7C9C6A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31B23829" w14:textId="65B807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158C2" w14:textId="680989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6D87B" w14:textId="5BA8B2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8,568,908.00 </w:t>
            </w:r>
          </w:p>
        </w:tc>
      </w:tr>
      <w:tr w:rsidR="00CC395F" w:rsidRPr="00CC395F" w14:paraId="0CF99E3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8792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C5F8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56984C6" w14:textId="551DAB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6C178BC0" w14:textId="199255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92D46" w14:textId="0720AF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ABF42" w14:textId="73CBC0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60,312.00 </w:t>
            </w:r>
          </w:p>
        </w:tc>
      </w:tr>
      <w:tr w:rsidR="00CC395F" w:rsidRPr="00CC395F" w14:paraId="5D8C9F5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63D8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23B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081E162D" w14:textId="4D41EC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8,374,085.50 </w:t>
            </w:r>
          </w:p>
        </w:tc>
        <w:tc>
          <w:tcPr>
            <w:tcW w:w="0" w:type="auto"/>
            <w:tcBorders>
              <w:top w:val="nil"/>
              <w:left w:val="nil"/>
              <w:bottom w:val="single" w:sz="4" w:space="0" w:color="000000"/>
              <w:right w:val="single" w:sz="4" w:space="0" w:color="000000"/>
            </w:tcBorders>
            <w:shd w:val="clear" w:color="auto" w:fill="auto"/>
            <w:noWrap/>
            <w:vAlign w:val="bottom"/>
            <w:hideMark/>
          </w:tcPr>
          <w:p w14:paraId="05456DE1" w14:textId="20CC6D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39506B0" w14:textId="55D8DF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E5F63" w14:textId="561DF3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9,010,245.50 </w:t>
            </w:r>
          </w:p>
        </w:tc>
      </w:tr>
      <w:tr w:rsidR="00CC395F" w:rsidRPr="00CC395F" w14:paraId="6C4512A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AA3C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9DFD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4B0CE6CA" w14:textId="02FB90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48FEA940" w14:textId="54A902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FDC3B" w14:textId="3080F6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0B76C" w14:textId="5FB9CF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22,983.00 </w:t>
            </w:r>
          </w:p>
        </w:tc>
      </w:tr>
      <w:tr w:rsidR="00CC395F" w:rsidRPr="00CC395F" w14:paraId="1DDDFFE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A54E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73A7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7E19E0CE" w14:textId="30E078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41D24449" w14:textId="27DD9D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26B54" w14:textId="1E16D6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C41F2" w14:textId="7A25F9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95,750.00 </w:t>
            </w:r>
          </w:p>
        </w:tc>
      </w:tr>
      <w:tr w:rsidR="00CC395F" w:rsidRPr="00CC395F" w14:paraId="0E43FC1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ECC1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81DF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420177FF" w14:textId="5231D5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D655C7C" w14:textId="5DD305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9DBA3" w14:textId="174EB7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BC6D8" w14:textId="03800A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315.00 </w:t>
            </w:r>
          </w:p>
        </w:tc>
      </w:tr>
      <w:tr w:rsidR="00CC395F" w:rsidRPr="00CC395F" w14:paraId="4E4D0501"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9C0B6"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9D2EA39" w14:textId="77C5467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4B7059F5" w14:textId="3ACFCF7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3,72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3037F042" w14:textId="7B61E1A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08EF29" w14:textId="1F9CD06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3,080,950.21 </w:t>
            </w:r>
          </w:p>
        </w:tc>
      </w:tr>
      <w:tr w:rsidR="00CC395F" w:rsidRPr="00CC395F" w14:paraId="65CB13D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C5CC54"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6E3CB1F7" w14:textId="481D2F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29844FE3" w14:textId="6BD64D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53F97461" w14:textId="6E8A97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2A0EE" w14:textId="552452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5,520,319.20 </w:t>
            </w:r>
          </w:p>
        </w:tc>
      </w:tr>
      <w:tr w:rsidR="00CC395F" w:rsidRPr="00CC395F" w14:paraId="2567A12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594F2"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EFE0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57DDD3E" w14:textId="0D382F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389D6E7D" w14:textId="7D079B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47885" w14:textId="5DE32F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04840" w14:textId="2EFDE3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0,341.00 </w:t>
            </w:r>
          </w:p>
        </w:tc>
      </w:tr>
      <w:tr w:rsidR="00CC395F" w:rsidRPr="00CC395F" w14:paraId="1904CA4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E6BB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688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D04FAE2" w14:textId="308106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13197AE2" w14:textId="798FAD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BEE37" w14:textId="1AA42F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EA413" w14:textId="5A514E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37,190.00 </w:t>
            </w:r>
          </w:p>
        </w:tc>
      </w:tr>
      <w:tr w:rsidR="00CC395F" w:rsidRPr="00CC395F" w14:paraId="76EBDE6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11CE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F71B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6ECB17A1" w14:textId="50D396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00566FA2" w14:textId="03400F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0F053BF2" w14:textId="2B59ED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97F31" w14:textId="7EE662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7,060,447.00 </w:t>
            </w:r>
          </w:p>
        </w:tc>
      </w:tr>
      <w:tr w:rsidR="00CC395F" w:rsidRPr="00CC395F" w14:paraId="336E2D8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0973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726C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A17606E" w14:textId="4846C3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7DDB4861" w14:textId="64E1BF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4AB12" w14:textId="4B4D14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B8DD" w14:textId="24C2FD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13,240.00 </w:t>
            </w:r>
          </w:p>
        </w:tc>
      </w:tr>
      <w:tr w:rsidR="00CC395F" w:rsidRPr="00CC395F" w14:paraId="5E90E93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480B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B821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5C9A855E" w14:textId="4A09FD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2EFB5F43" w14:textId="07CD4C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C824755" w14:textId="409495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77859" w14:textId="6F5832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50,550.00 </w:t>
            </w:r>
          </w:p>
        </w:tc>
      </w:tr>
      <w:tr w:rsidR="00CC395F" w:rsidRPr="00CC395F" w14:paraId="0E9DC35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EEB5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67F8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3C78519D" w14:textId="38178B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6EDFC481" w14:textId="3F91D9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19828C37" w14:textId="6D2408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9DD7E" w14:textId="56B334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168,878.78 </w:t>
            </w:r>
          </w:p>
        </w:tc>
      </w:tr>
      <w:tr w:rsidR="00CC395F" w:rsidRPr="00CC395F" w14:paraId="7962B30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BB25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6070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62D96E30" w14:textId="79AE72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4A6519ED" w14:textId="69F396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23A087EB" w14:textId="52FBFF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B0EA5" w14:textId="646638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81,170.75 </w:t>
            </w:r>
          </w:p>
        </w:tc>
      </w:tr>
      <w:tr w:rsidR="00CC395F" w:rsidRPr="00CC395F" w14:paraId="2C919FC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C43F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7CB1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9464CCE" w14:textId="58853C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8FD379B" w14:textId="311697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AF4B2" w14:textId="3E2F99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A4422" w14:textId="02F3EA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1,000.00 </w:t>
            </w:r>
          </w:p>
        </w:tc>
      </w:tr>
      <w:tr w:rsidR="00CC395F" w:rsidRPr="00CC395F" w14:paraId="14FACEF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AFD7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AA13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7B976C6E" w14:textId="603B21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7B27B3AA" w14:textId="0FCD75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3D247CC4" w14:textId="01883A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3365B" w14:textId="0F888D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63,275.00 </w:t>
            </w:r>
          </w:p>
        </w:tc>
      </w:tr>
      <w:tr w:rsidR="00CC395F" w:rsidRPr="00CC395F" w14:paraId="11722B0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1C51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2355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30D5BA9A" w14:textId="2A83FF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126477EC" w14:textId="0F74B6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33594146" w14:textId="088D4D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9D82D" w14:textId="45D62D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74,350.60 </w:t>
            </w:r>
          </w:p>
        </w:tc>
      </w:tr>
      <w:tr w:rsidR="00CC395F" w:rsidRPr="00CC395F" w14:paraId="0642F83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A83E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37A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6A20BF66" w14:textId="65E696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55BA751" w14:textId="6494AB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282E7A30" w14:textId="5495A9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239EA" w14:textId="4D8D6D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9,860.00 </w:t>
            </w:r>
          </w:p>
        </w:tc>
      </w:tr>
      <w:tr w:rsidR="00CC395F" w:rsidRPr="00CC395F" w14:paraId="5C7E275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9A64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CF0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6D9317E5" w14:textId="57FBF9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3F088B47" w14:textId="63CC19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45D3E99A" w14:textId="3E1427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5855F" w14:textId="1E0A55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2,443.71 </w:t>
            </w:r>
          </w:p>
        </w:tc>
      </w:tr>
      <w:tr w:rsidR="00CC395F" w:rsidRPr="00CC395F" w14:paraId="04A536F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7ED1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FD6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7A9FD1C" w14:textId="117239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00977" w14:textId="3E31D2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80275" w14:textId="3E6FB3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30F61" w14:textId="385EFB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1,000.00 </w:t>
            </w:r>
          </w:p>
        </w:tc>
      </w:tr>
      <w:tr w:rsidR="00CC395F" w:rsidRPr="00CC395F" w14:paraId="3EC37FF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A362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D997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733555C0" w14:textId="4297C9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02799B0" w14:textId="40E321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6A3FE75A" w14:textId="1E7352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B4F8C" w14:textId="3CF0A3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4,510.00 </w:t>
            </w:r>
          </w:p>
        </w:tc>
      </w:tr>
      <w:tr w:rsidR="00CC395F" w:rsidRPr="00CC395F" w14:paraId="3DCD985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2213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040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18091C7E" w14:textId="2705B2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096DB53" w14:textId="5CD9BB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8D8EB" w14:textId="29DFC3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67A14" w14:textId="02105C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1,000.00 </w:t>
            </w:r>
          </w:p>
        </w:tc>
      </w:tr>
      <w:tr w:rsidR="00CC395F" w:rsidRPr="00CC395F" w14:paraId="7EEB98B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AD0B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51D4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453FD8E5" w14:textId="21B7C8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3D70AF52" w14:textId="145C00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2A65F" w14:textId="7430A3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54C3A" w14:textId="60CA50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3,340.00 </w:t>
            </w:r>
          </w:p>
        </w:tc>
      </w:tr>
      <w:tr w:rsidR="00CC395F" w:rsidRPr="00CC395F" w14:paraId="0B4E6E1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FA01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C8D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088D8C32" w14:textId="3B2ACA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39481715" w14:textId="5DB231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A4DF5" w14:textId="194015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D74DD" w14:textId="3DDA52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80,200.00 </w:t>
            </w:r>
          </w:p>
        </w:tc>
      </w:tr>
      <w:tr w:rsidR="00CC395F" w:rsidRPr="00CC395F" w14:paraId="6B0F82B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1F40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C30B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0C6042B" w14:textId="1703F9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579AD317" w14:textId="325554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69A101A7" w14:textId="29172E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95DE0" w14:textId="50900B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40,574.00 </w:t>
            </w:r>
          </w:p>
        </w:tc>
      </w:tr>
      <w:tr w:rsidR="00CC395F" w:rsidRPr="00CC395F" w14:paraId="3BA7CC8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656B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A433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3DC245F0" w14:textId="6498B4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6101ECD1" w14:textId="7CC8F4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1E6E598" w14:textId="59C288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2BFA0" w14:textId="6F7CC4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10,671.00 </w:t>
            </w:r>
          </w:p>
        </w:tc>
      </w:tr>
      <w:tr w:rsidR="00CC395F" w:rsidRPr="00CC395F" w14:paraId="53C0287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EFC0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6E1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3F2925E8" w14:textId="55A2F0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28A015B7" w14:textId="794541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206DDE8E" w14:textId="0BC785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FB598" w14:textId="69B725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73,958.00 </w:t>
            </w:r>
          </w:p>
        </w:tc>
      </w:tr>
      <w:tr w:rsidR="00CC395F" w:rsidRPr="00CC395F" w14:paraId="0AD3CE1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DB87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ABF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679F6D2E" w14:textId="31D1BB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6A2C6D21" w14:textId="6E4A76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456368A6" w14:textId="267AFA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28418" w14:textId="161FB2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82,970.14 </w:t>
            </w:r>
          </w:p>
        </w:tc>
      </w:tr>
      <w:tr w:rsidR="00CC395F" w:rsidRPr="00CC395F" w14:paraId="0CFED7D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5D39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3517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0BBA68E8" w14:textId="356E1D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95731C0" w14:textId="0FDB77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11C3F54" w14:textId="4B15DE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67CA3" w14:textId="3A7FA7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60,605.00 </w:t>
            </w:r>
          </w:p>
        </w:tc>
      </w:tr>
      <w:tr w:rsidR="00CC395F" w:rsidRPr="00CC395F" w14:paraId="1BEE615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A680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E5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13207839" w14:textId="34B093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5FB0D774" w14:textId="2F66BA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1E46788D" w14:textId="461683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B72EC" w14:textId="5EBC6E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479,056.03 </w:t>
            </w:r>
          </w:p>
        </w:tc>
      </w:tr>
      <w:tr w:rsidR="00CC395F" w:rsidRPr="00CC395F" w14:paraId="37F0FB8A"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933EE"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18E9E577" w14:textId="3D2D117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0,754,0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6014BBF4" w14:textId="0BD4459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3,851,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167B628D" w14:textId="392EB7E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8065B6" w14:textId="3C37C86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4,605,975.05 </w:t>
            </w:r>
          </w:p>
        </w:tc>
      </w:tr>
      <w:tr w:rsidR="00CC395F" w:rsidRPr="00CC395F" w14:paraId="4077D107"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EA4C4"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0833BF8F" w14:textId="099135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4887F2" w14:textId="62DA93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2D943531" w14:textId="6BB196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97052" w14:textId="582CE5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969,200.50 </w:t>
            </w:r>
          </w:p>
        </w:tc>
      </w:tr>
      <w:tr w:rsidR="00CC395F" w:rsidRPr="00CC395F" w14:paraId="463D34F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AE28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0CE2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8216CBC" w14:textId="09E09E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5553579" w14:textId="0C6F19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1403D" w14:textId="0A34FA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A69D4" w14:textId="1547A5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400.00 </w:t>
            </w:r>
          </w:p>
        </w:tc>
      </w:tr>
      <w:tr w:rsidR="00CC395F" w:rsidRPr="00CC395F" w14:paraId="7F605EE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6981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57D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BCA8F79" w14:textId="6AD237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24EF07F9" w14:textId="6CB459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0111AE68" w14:textId="1BBEAB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C822E" w14:textId="62068C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1,900.00 </w:t>
            </w:r>
          </w:p>
        </w:tc>
      </w:tr>
      <w:tr w:rsidR="00CC395F" w:rsidRPr="00CC395F" w14:paraId="0CFBB49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6BBE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39F6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32071061" w14:textId="29E269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540C2AAF" w14:textId="4E3A4F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1CE666B" w14:textId="0773EF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C17D3" w14:textId="4D3D2B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88,210.00 </w:t>
            </w:r>
          </w:p>
        </w:tc>
      </w:tr>
      <w:tr w:rsidR="00CC395F" w:rsidRPr="00CC395F" w14:paraId="034238B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B12E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0841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7078BA06" w14:textId="0D02B2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62857DA0" w14:textId="18B3F8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631504C" w14:textId="512942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2400A" w14:textId="674DAD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70,560.00 </w:t>
            </w:r>
          </w:p>
        </w:tc>
      </w:tr>
      <w:tr w:rsidR="00CC395F" w:rsidRPr="00CC395F" w14:paraId="1FFF180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7828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837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03676B39" w14:textId="18361F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31892520" w14:textId="71FED8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75621809" w14:textId="6939D6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10230" w14:textId="455E15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516,184.00 </w:t>
            </w:r>
          </w:p>
        </w:tc>
      </w:tr>
      <w:tr w:rsidR="00CC395F" w:rsidRPr="00CC395F" w14:paraId="51E0D8C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A9B7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BF26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73CF847A" w14:textId="2F51AA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7B1A3075" w14:textId="51A058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1F2B6" w14:textId="35FCA7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913D9" w14:textId="357553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07,184.00 </w:t>
            </w:r>
          </w:p>
        </w:tc>
      </w:tr>
      <w:tr w:rsidR="00CC395F" w:rsidRPr="00CC395F" w14:paraId="5D3DD44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A302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60F6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62CA9878" w14:textId="517EF5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1482590" w14:textId="5C97FA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5C35B" w14:textId="7FB200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43CD1" w14:textId="0499E4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400.00 </w:t>
            </w:r>
          </w:p>
        </w:tc>
      </w:tr>
      <w:tr w:rsidR="00CC395F" w:rsidRPr="00CC395F" w14:paraId="3643EA3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5D06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80D9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6FCEAA27" w14:textId="1A2A4D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66298DF" w14:textId="5DF84E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F8F99C5" w14:textId="08146A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B16F2" w14:textId="420D50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38,624.78 </w:t>
            </w:r>
          </w:p>
        </w:tc>
      </w:tr>
      <w:tr w:rsidR="00CC395F" w:rsidRPr="00CC395F" w14:paraId="17B74F1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C8EF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85EE9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41F655B" w14:textId="133A51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38044FA" w14:textId="62D20B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2FA64" w14:textId="7D2DD2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CCAC8" w14:textId="3ECD99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3,300.00 </w:t>
            </w:r>
          </w:p>
        </w:tc>
      </w:tr>
      <w:tr w:rsidR="00CC395F" w:rsidRPr="00CC395F" w14:paraId="50E6B6F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123E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A4D6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63671F3C" w14:textId="1776EF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062625F4" w14:textId="794920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008ABD5D" w14:textId="088552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F4358" w14:textId="0B9EB5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1,325.00 </w:t>
            </w:r>
          </w:p>
        </w:tc>
      </w:tr>
      <w:tr w:rsidR="00CC395F" w:rsidRPr="00CC395F" w14:paraId="0D3C22A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594F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1B2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48A39830" w14:textId="202447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74,848.00 </w:t>
            </w:r>
          </w:p>
        </w:tc>
        <w:tc>
          <w:tcPr>
            <w:tcW w:w="0" w:type="auto"/>
            <w:tcBorders>
              <w:top w:val="nil"/>
              <w:left w:val="nil"/>
              <w:bottom w:val="single" w:sz="4" w:space="0" w:color="000000"/>
              <w:right w:val="single" w:sz="4" w:space="0" w:color="000000"/>
            </w:tcBorders>
            <w:shd w:val="clear" w:color="auto" w:fill="auto"/>
            <w:noWrap/>
            <w:vAlign w:val="bottom"/>
            <w:hideMark/>
          </w:tcPr>
          <w:p w14:paraId="47124FDD" w14:textId="38514A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248EB6BD" w14:textId="57EF67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54841" w14:textId="6BF54B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39,889.40 </w:t>
            </w:r>
          </w:p>
        </w:tc>
      </w:tr>
      <w:tr w:rsidR="00CC395F" w:rsidRPr="00CC395F" w14:paraId="359757D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A4A1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9440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04428035" w14:textId="1FA129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063D1A52" w14:textId="155630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75D94" w14:textId="5E3422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DF3E6" w14:textId="168917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9,000.00 </w:t>
            </w:r>
          </w:p>
        </w:tc>
      </w:tr>
      <w:tr w:rsidR="00CC395F" w:rsidRPr="00CC395F" w14:paraId="0758B01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0CA1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499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341583F4" w14:textId="5F00DC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874065A" w14:textId="5B94C7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474F3" w14:textId="40F93D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76857" w14:textId="79BEC1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400.00 </w:t>
            </w:r>
          </w:p>
        </w:tc>
      </w:tr>
      <w:tr w:rsidR="00CC395F" w:rsidRPr="00CC395F" w14:paraId="40F8E15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8A4C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6E7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476429A6" w14:textId="3452AD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89E9374" w14:textId="373A09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68BB44A" w14:textId="0BB99F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04AFB" w14:textId="2C2E44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0,500.00 </w:t>
            </w:r>
          </w:p>
        </w:tc>
      </w:tr>
      <w:tr w:rsidR="00CC395F" w:rsidRPr="00CC395F" w14:paraId="550672E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9B0D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28AC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24024670" w14:textId="1979A3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6550A3D" w14:textId="2E1670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66795" w14:textId="06B0AF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0730D" w14:textId="1C4985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3,800.00 </w:t>
            </w:r>
          </w:p>
        </w:tc>
      </w:tr>
      <w:tr w:rsidR="00CC395F" w:rsidRPr="00CC395F" w14:paraId="582DC65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371D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3487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605F7403" w14:textId="1330B5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48F28A2E" w14:textId="017B77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BE08D" w14:textId="038253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252E5" w14:textId="44F415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7,950.00 </w:t>
            </w:r>
          </w:p>
        </w:tc>
      </w:tr>
      <w:tr w:rsidR="00CC395F" w:rsidRPr="00CC395F" w14:paraId="63CA748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F5CC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863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0B4F862B" w14:textId="29A926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DADBB8" w14:textId="23A228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BC8E1" w14:textId="326C10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651EE" w14:textId="0A87DB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5,000.00 </w:t>
            </w:r>
          </w:p>
        </w:tc>
      </w:tr>
      <w:tr w:rsidR="00CC395F" w:rsidRPr="00CC395F" w14:paraId="65EECD6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5CD6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5477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0C92E39E" w14:textId="5770DC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7A32D9E5" w14:textId="59FAB2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E1A8F" w14:textId="1A154D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D96DF" w14:textId="3C4FEE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6,610.00 </w:t>
            </w:r>
          </w:p>
        </w:tc>
      </w:tr>
      <w:tr w:rsidR="00CC395F" w:rsidRPr="00CC395F" w14:paraId="17B737D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BAE0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138A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13C7829D" w14:textId="3D7D06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67EA84FE" w14:textId="679F02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AFCFAD0" w14:textId="143E65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EBEAD" w14:textId="77F3AA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2,452.00 </w:t>
            </w:r>
          </w:p>
        </w:tc>
      </w:tr>
      <w:tr w:rsidR="00CC395F" w:rsidRPr="00CC395F" w14:paraId="5A842E2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585B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6FB0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7818C44E" w14:textId="3B5618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92FEE34" w14:textId="1A17AC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ED23A32" w14:textId="57280A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F934B" w14:textId="79A8CD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0,655.77 </w:t>
            </w:r>
          </w:p>
        </w:tc>
      </w:tr>
      <w:tr w:rsidR="00CC395F" w:rsidRPr="00CC395F" w14:paraId="4B883D6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B894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E2CF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731057E5" w14:textId="3255BF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5508EDAB" w14:textId="3D5E4C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28E2A" w14:textId="0E213A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4C151" w14:textId="55C91E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5,582.00 </w:t>
            </w:r>
          </w:p>
        </w:tc>
      </w:tr>
      <w:tr w:rsidR="00CC395F" w:rsidRPr="00CC395F" w14:paraId="1051087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96BE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DF0B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70293862" w14:textId="1F74DF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7864EA81" w14:textId="6CC35C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854E13" w14:textId="414DE1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10871" w14:textId="1224C8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83,020.00 </w:t>
            </w:r>
          </w:p>
        </w:tc>
      </w:tr>
      <w:tr w:rsidR="00CC395F" w:rsidRPr="00CC395F" w14:paraId="6F3B26F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F968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D865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0178946" w14:textId="1924F1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1FA422F" w14:textId="3ECB20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9D361" w14:textId="2F1422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EDC99" w14:textId="51CF9A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6,610.00 </w:t>
            </w:r>
          </w:p>
        </w:tc>
      </w:tr>
      <w:tr w:rsidR="00CC395F" w:rsidRPr="00CC395F" w14:paraId="7AC6FE5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1E2E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AEC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49C1352E" w14:textId="329673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14221056" w14:textId="60B74A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79D978EC" w14:textId="62090A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0F317" w14:textId="5977FC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221,488.83 </w:t>
            </w:r>
          </w:p>
        </w:tc>
      </w:tr>
      <w:tr w:rsidR="00CC395F" w:rsidRPr="00CC395F" w14:paraId="294C50A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80B7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CFFE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E71ACFE" w14:textId="58B97E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3A06339D" w14:textId="5FD2C6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1AF6CF60" w14:textId="0B1FE4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E5857" w14:textId="65A061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621,244.48 </w:t>
            </w:r>
          </w:p>
        </w:tc>
      </w:tr>
      <w:tr w:rsidR="00CC395F" w:rsidRPr="00CC395F" w14:paraId="6D039AE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FA2E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9A8F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A343AB1" w14:textId="0F550E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30BC50CC" w14:textId="225B63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43747A4D" w14:textId="220E0E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4ADCB" w14:textId="0CE4D3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9,266.00 </w:t>
            </w:r>
          </w:p>
        </w:tc>
      </w:tr>
      <w:tr w:rsidR="00CC395F" w:rsidRPr="00CC395F" w14:paraId="1DC4D9A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9C2F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9691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C61EF72" w14:textId="6230B6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42BE2EC" w14:textId="6A5A20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2AD50E7" w14:textId="1BBB47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5673E" w14:textId="1D00B5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1,300.00 </w:t>
            </w:r>
          </w:p>
        </w:tc>
      </w:tr>
      <w:tr w:rsidR="00CC395F" w:rsidRPr="00CC395F" w14:paraId="7F59372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E7A6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A13F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2ABAE37" w14:textId="359E0E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0F472729" w14:textId="642DBF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37B605B2" w14:textId="31BC90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5582D" w14:textId="731579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21,472.29 </w:t>
            </w:r>
          </w:p>
        </w:tc>
      </w:tr>
      <w:tr w:rsidR="00CC395F" w:rsidRPr="00CC395F" w14:paraId="1D5E82F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68AF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D38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2DD9ED76" w14:textId="39D7D2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1C778F20" w14:textId="48B75A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A8E80" w14:textId="4EA7CC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9901A" w14:textId="3ACAEC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60,190.00 </w:t>
            </w:r>
          </w:p>
        </w:tc>
      </w:tr>
      <w:tr w:rsidR="00CC395F" w:rsidRPr="00CC395F" w14:paraId="57F32F0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2C4D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69C7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93E3137" w14:textId="31AE3B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51F2E199" w14:textId="6029D9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58385" w14:textId="2D5ECE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37675" w14:textId="523DF3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7,256.00 </w:t>
            </w:r>
          </w:p>
        </w:tc>
      </w:tr>
      <w:tr w:rsidR="00CC395F" w:rsidRPr="00CC395F" w14:paraId="0DCABEA9"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F9A3A"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19AC5A85" w14:textId="4563E80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2,770,8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1963AE" w14:textId="7A9D6D7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5D11C900" w14:textId="47C66DD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58E716" w14:textId="3AF7866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9,737,434.68 </w:t>
            </w:r>
          </w:p>
        </w:tc>
      </w:tr>
      <w:tr w:rsidR="00CC395F" w:rsidRPr="00CC395F" w14:paraId="6FC1A7F3"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1041B"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600747D0" w14:textId="439D75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125AE5C2" w14:textId="6CF995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D0C3B" w14:textId="317615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B1B96" w14:textId="3988EE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14,000.00 </w:t>
            </w:r>
          </w:p>
        </w:tc>
      </w:tr>
      <w:tr w:rsidR="00CC395F" w:rsidRPr="00CC395F" w14:paraId="17CF99C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504B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1FE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24A971E3" w14:textId="734D30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382DB59" w14:textId="5E8B76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59C8E" w14:textId="171347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3C868" w14:textId="5E6FB4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2,000.00 </w:t>
            </w:r>
          </w:p>
        </w:tc>
      </w:tr>
      <w:tr w:rsidR="00CC395F" w:rsidRPr="00CC395F" w14:paraId="2F898F8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B692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D81F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0B3FAC30" w14:textId="385EA7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BD5D9E" w14:textId="34034C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D4860" w14:textId="538832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E3369" w14:textId="334EB0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5,000.00 </w:t>
            </w:r>
          </w:p>
        </w:tc>
      </w:tr>
      <w:tr w:rsidR="00CC395F" w:rsidRPr="00CC395F" w14:paraId="7F5188D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305C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098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56AF9DFC" w14:textId="750C77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4CA87C" w14:textId="68B79C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87204" w14:textId="7376F3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ADC8B" w14:textId="5CF206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000.00 </w:t>
            </w:r>
          </w:p>
        </w:tc>
      </w:tr>
      <w:tr w:rsidR="00CC395F" w:rsidRPr="00CC395F" w14:paraId="7D9C88C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C040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3BC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BCF0A31" w14:textId="2F7992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0C6C6AE" w14:textId="146537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0C2A0" w14:textId="302F26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73D8E" w14:textId="2BC569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6,000.00 </w:t>
            </w:r>
          </w:p>
        </w:tc>
      </w:tr>
      <w:tr w:rsidR="00CC395F" w:rsidRPr="00CC395F" w14:paraId="604F589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71D0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1189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71FA2A1B" w14:textId="5533CA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52E3D4E" w14:textId="775B7B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29799" w14:textId="7C2E4A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EC69C" w14:textId="3AA53C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44,000.00 </w:t>
            </w:r>
          </w:p>
        </w:tc>
      </w:tr>
      <w:tr w:rsidR="00CC395F" w:rsidRPr="00CC395F" w14:paraId="4428F42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6ED6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F54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57E98D89" w14:textId="6F3AED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E7B536" w14:textId="21C3F9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F9670" w14:textId="0FD284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AF48A" w14:textId="65EF9A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r>
      <w:tr w:rsidR="00CC395F" w:rsidRPr="00CC395F" w14:paraId="5491D96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A4F1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8C23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2AF1C2F" w14:textId="5D1188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D90201" w14:textId="465B24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4A2EAC6A" w14:textId="1384FE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9465B" w14:textId="08E05F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9,062.68 </w:t>
            </w:r>
          </w:p>
        </w:tc>
      </w:tr>
      <w:tr w:rsidR="00CC395F" w:rsidRPr="00CC395F" w14:paraId="16150F3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D532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ADA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1B13AB2F" w14:textId="247F26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9AED0F" w14:textId="7F3759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54120" w14:textId="2D6866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038F3" w14:textId="21DBF7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r>
      <w:tr w:rsidR="00CC395F" w:rsidRPr="00CC395F" w14:paraId="5F245AD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4B62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D9AF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A2FB00E" w14:textId="568018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81E241" w14:textId="2B4879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190EE" w14:textId="77A7F0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1F8F0" w14:textId="141824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000.00 </w:t>
            </w:r>
          </w:p>
        </w:tc>
      </w:tr>
      <w:tr w:rsidR="00CC395F" w:rsidRPr="00CC395F" w14:paraId="22A4188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EBC4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9000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B91D98B" w14:textId="25443F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535F4B" w14:textId="7F39FC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BB880" w14:textId="2AE8CD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1BF39" w14:textId="78B768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5,000.00 </w:t>
            </w:r>
          </w:p>
        </w:tc>
      </w:tr>
      <w:tr w:rsidR="00CC395F" w:rsidRPr="00CC395F" w14:paraId="150D46C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D1BA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B9DA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754B04E6" w14:textId="6C8996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5A07DC78" w14:textId="1C19A4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1DD9A" w14:textId="479B06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F605F" w14:textId="0EAA0D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028.00 </w:t>
            </w:r>
          </w:p>
        </w:tc>
      </w:tr>
      <w:tr w:rsidR="00CC395F" w:rsidRPr="00CC395F" w14:paraId="1A92777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009F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C31B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35BCD8AE" w14:textId="19AE65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D16DD1" w14:textId="2A151D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EC644" w14:textId="1520EB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8E24B" w14:textId="24951B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000.00 </w:t>
            </w:r>
          </w:p>
        </w:tc>
      </w:tr>
      <w:tr w:rsidR="00CC395F" w:rsidRPr="00CC395F" w14:paraId="4F2F6FD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EA21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D489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3AF682A0" w14:textId="4BA5B5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FE0FB1" w14:textId="62C319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CAB6E" w14:textId="547BBA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9624C" w14:textId="739562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r>
      <w:tr w:rsidR="00CC395F" w:rsidRPr="00CC395F" w14:paraId="57DE498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2498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B58E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EFF14E5" w14:textId="208E48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AD19A1E" w14:textId="3147DA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22D5D" w14:textId="40CBE1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33907" w14:textId="51169C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000.00 </w:t>
            </w:r>
          </w:p>
        </w:tc>
      </w:tr>
      <w:tr w:rsidR="00CC395F" w:rsidRPr="00CC395F" w14:paraId="0F21562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8692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61F1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160256E5" w14:textId="55C6AC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CC5DDD" w14:textId="767D5B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9DCDA" w14:textId="7354FC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A4A86" w14:textId="4A1A8B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44,000.00 </w:t>
            </w:r>
          </w:p>
        </w:tc>
      </w:tr>
      <w:tr w:rsidR="00CC395F" w:rsidRPr="00CC395F" w14:paraId="75C67D5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2708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4CA6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3D64E06D" w14:textId="099927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620292BB" w14:textId="39628E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407AC" w14:textId="7F369C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70F00" w14:textId="4CAE37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8,000.00 </w:t>
            </w:r>
          </w:p>
        </w:tc>
      </w:tr>
      <w:tr w:rsidR="00CC395F" w:rsidRPr="00CC395F" w14:paraId="5DB6CCB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47F9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F112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3D20F9F4" w14:textId="3EA389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521CCC0" w14:textId="6F8559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8A3AF" w14:textId="68BADC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C6AC9" w14:textId="57EDCF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2,000.00 </w:t>
            </w:r>
          </w:p>
        </w:tc>
      </w:tr>
      <w:tr w:rsidR="00CC395F" w:rsidRPr="00CC395F" w14:paraId="68EECCD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9582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7ED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11F16C87" w14:textId="3E45E2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07,935.00 </w:t>
            </w:r>
          </w:p>
        </w:tc>
        <w:tc>
          <w:tcPr>
            <w:tcW w:w="0" w:type="auto"/>
            <w:tcBorders>
              <w:top w:val="nil"/>
              <w:left w:val="nil"/>
              <w:bottom w:val="single" w:sz="4" w:space="0" w:color="000000"/>
              <w:right w:val="single" w:sz="4" w:space="0" w:color="000000"/>
            </w:tcBorders>
            <w:shd w:val="clear" w:color="auto" w:fill="auto"/>
            <w:noWrap/>
            <w:vAlign w:val="bottom"/>
            <w:hideMark/>
          </w:tcPr>
          <w:p w14:paraId="75DD207A" w14:textId="746963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33D351" w14:textId="711489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EB2F3" w14:textId="38FFD8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027,935.00 </w:t>
            </w:r>
          </w:p>
        </w:tc>
      </w:tr>
      <w:tr w:rsidR="00CC395F" w:rsidRPr="00CC395F" w14:paraId="7799A94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4F8B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78A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78C59B82" w14:textId="78D5D0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EBC15D" w14:textId="58A5FA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5DF6F" w14:textId="74AD62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96636" w14:textId="2E134F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r>
      <w:tr w:rsidR="00CC395F" w:rsidRPr="00CC395F" w14:paraId="70739A5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F33E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6E03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7C835EE9" w14:textId="5EAAAC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DD09CD" w14:textId="5E6009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DF2BB" w14:textId="11AF54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5FA68" w14:textId="4C1FD8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5,000.00 </w:t>
            </w:r>
          </w:p>
        </w:tc>
      </w:tr>
      <w:tr w:rsidR="00CC395F" w:rsidRPr="00CC395F" w14:paraId="10CB17D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6301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EB1E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B1BA776" w14:textId="05FB2E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7EF42AB6" w14:textId="039BC4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787F1" w14:textId="4EF62A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72442" w14:textId="4E7144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1,225.00 </w:t>
            </w:r>
          </w:p>
        </w:tc>
      </w:tr>
      <w:tr w:rsidR="00CC395F" w:rsidRPr="00CC395F" w14:paraId="3F0DFC7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E6D1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C11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F8194A9" w14:textId="5AA710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09310CD0" w14:textId="374623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52CE1" w14:textId="0AEAD6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778BF" w14:textId="126FF1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80,952.00 </w:t>
            </w:r>
          </w:p>
        </w:tc>
      </w:tr>
      <w:tr w:rsidR="00CC395F" w:rsidRPr="00CC395F" w14:paraId="221010B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B872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B8FF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55EE0F07" w14:textId="79AE92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C370C3" w14:textId="721808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6CC9ADEC" w14:textId="07E31C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222B6" w14:textId="4CCE40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2,488.00 </w:t>
            </w:r>
          </w:p>
        </w:tc>
      </w:tr>
      <w:tr w:rsidR="00CC395F" w:rsidRPr="00CC395F" w14:paraId="75A9475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DA16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6E33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5F4757D2" w14:textId="052E74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F00FEF6" w14:textId="068205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1FDE1" w14:textId="043BE6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58AC4" w14:textId="032F2A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3,000.00 </w:t>
            </w:r>
          </w:p>
        </w:tc>
      </w:tr>
      <w:tr w:rsidR="00CC395F" w:rsidRPr="00CC395F" w14:paraId="6AFCB62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2562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0F5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46E74B20" w14:textId="7C17AA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39EEBB" w14:textId="4014CC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8492F" w14:textId="5DCC4E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C7454" w14:textId="6A180E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3,000.00 </w:t>
            </w:r>
          </w:p>
        </w:tc>
      </w:tr>
      <w:tr w:rsidR="00CC395F" w:rsidRPr="00CC395F" w14:paraId="6CA7C9A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47D2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17D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5958BD51" w14:textId="2E1B4B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63A524" w14:textId="7A6CA6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33250" w14:textId="5C046E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E17E8" w14:textId="24D4B0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0,000.00 </w:t>
            </w:r>
          </w:p>
        </w:tc>
      </w:tr>
      <w:tr w:rsidR="00CC395F" w:rsidRPr="00CC395F" w14:paraId="00D3AE8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0E65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242A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2E838B16" w14:textId="18ABBF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77B87FD" w14:textId="622815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CA2D8" w14:textId="075413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FF935" w14:textId="0BA3B0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6,000.00 </w:t>
            </w:r>
          </w:p>
        </w:tc>
      </w:tr>
      <w:tr w:rsidR="00CC395F" w:rsidRPr="00CC395F" w14:paraId="509FA7B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B5B5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CF5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06C3DBB" w14:textId="67687D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88FAD5" w14:textId="5FCBD4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BBDA7" w14:textId="149482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7AEAD" w14:textId="5687EF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000.00 </w:t>
            </w:r>
          </w:p>
        </w:tc>
      </w:tr>
      <w:tr w:rsidR="00CC395F" w:rsidRPr="00CC395F" w14:paraId="4FF0537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1F6B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29F2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6BF05862" w14:textId="06DF2D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E7B90CC" w14:textId="2EA786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EE335" w14:textId="2EACD7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F6741" w14:textId="4AA07B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3,000.00 </w:t>
            </w:r>
          </w:p>
        </w:tc>
      </w:tr>
      <w:tr w:rsidR="00CC395F" w:rsidRPr="00CC395F" w14:paraId="0406EF0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FAAB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513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ABDD0B5" w14:textId="27584B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C9967" w14:textId="34F006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E2C1" w14:textId="2FC59D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8D3E3" w14:textId="05FAF0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0,000.00 </w:t>
            </w:r>
          </w:p>
        </w:tc>
      </w:tr>
      <w:tr w:rsidR="00CC395F" w:rsidRPr="00CC395F" w14:paraId="5790C80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DCAB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6DE7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B3265F6" w14:textId="47E2C3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7E4E35" w14:textId="5E1CB9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17CE" w14:textId="0EDBC8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CF76C" w14:textId="54DF4A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000.00 </w:t>
            </w:r>
          </w:p>
        </w:tc>
      </w:tr>
      <w:tr w:rsidR="00CC395F" w:rsidRPr="00CC395F" w14:paraId="4700B67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5896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539B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760400A3" w14:textId="33252A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2996148" w14:textId="5C2506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5C892" w14:textId="77ECBB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C5278" w14:textId="1B5BBE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4,000.00 </w:t>
            </w:r>
          </w:p>
        </w:tc>
      </w:tr>
      <w:tr w:rsidR="00CC395F" w:rsidRPr="00CC395F" w14:paraId="55E909C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5559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1519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0CF37ECD" w14:textId="29A120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45429E4" w14:textId="7BB5D5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806DA" w14:textId="13902E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BB489" w14:textId="229ED2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5,400.00 </w:t>
            </w:r>
          </w:p>
        </w:tc>
      </w:tr>
      <w:tr w:rsidR="00CC395F" w:rsidRPr="00CC395F" w14:paraId="318888D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806D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AEB6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C468A77" w14:textId="7EAAB2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693AD736" w14:textId="6E9D1E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F26AF" w14:textId="3B118A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BC8EA" w14:textId="19ADFE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1,000.00 </w:t>
            </w:r>
          </w:p>
        </w:tc>
      </w:tr>
      <w:tr w:rsidR="00CC395F" w:rsidRPr="00CC395F" w14:paraId="73C3062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7008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7DBA2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6FEED983" w14:textId="201C11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91B597F" w14:textId="3110B6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52DFB" w14:textId="129CBB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1F603" w14:textId="035311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1,600.00 </w:t>
            </w:r>
          </w:p>
        </w:tc>
      </w:tr>
      <w:tr w:rsidR="00CC395F" w:rsidRPr="00CC395F" w14:paraId="4F2D559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FD28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C15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466B53FF" w14:textId="01F62F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1E823109" w14:textId="3031C5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FE01E" w14:textId="4359DA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59B11" w14:textId="457AD7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7,716.00 </w:t>
            </w:r>
          </w:p>
        </w:tc>
      </w:tr>
      <w:tr w:rsidR="00CC395F" w:rsidRPr="00CC395F" w14:paraId="069175D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86F1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9E5C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7BFB2EC" w14:textId="214597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603FB5BD" w14:textId="3DB918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C01BC" w14:textId="02BF23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B3641" w14:textId="2A38B4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04,500.00 </w:t>
            </w:r>
          </w:p>
        </w:tc>
      </w:tr>
      <w:tr w:rsidR="00CC395F" w:rsidRPr="00CC395F" w14:paraId="214BEA8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2D9D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B653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4377E373" w14:textId="3CA7D8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695D8A24" w14:textId="6CC508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97F57" w14:textId="4242F2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6F489" w14:textId="73B44F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33,528.00 </w:t>
            </w:r>
          </w:p>
        </w:tc>
      </w:tr>
      <w:tr w:rsidR="00CC395F" w:rsidRPr="00CC395F" w14:paraId="51FAD95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08B5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F5E9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4CFC2DE7" w14:textId="58F434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9E478" w14:textId="0C6CD8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E7223" w14:textId="6417C6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D7871" w14:textId="56127B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000.00 </w:t>
            </w:r>
          </w:p>
        </w:tc>
      </w:tr>
      <w:tr w:rsidR="00CC395F" w:rsidRPr="00CC395F" w14:paraId="34C65E4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0B64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D62D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1695898E" w14:textId="5FDB08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ACFF3" w14:textId="72AAD2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85C11" w14:textId="5AC857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0DA42" w14:textId="15471A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9,000.00 </w:t>
            </w:r>
          </w:p>
        </w:tc>
      </w:tr>
      <w:tr w:rsidR="00CC395F" w:rsidRPr="00CC395F" w14:paraId="2F590110"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BE86B"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7EB018CC" w14:textId="0EAAE41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B458B3" w14:textId="164D5C0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55BB97FA" w14:textId="1DACD8B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C24091" w14:textId="3632812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0,317,247.84 </w:t>
            </w:r>
          </w:p>
        </w:tc>
      </w:tr>
      <w:tr w:rsidR="00CC395F" w:rsidRPr="00CC395F" w14:paraId="6368D6D6"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8A867A"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155AA9F" w14:textId="1D09A3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E7F675B" w14:textId="26CC6F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58AD06D8" w14:textId="7D1F31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C5ED2" w14:textId="05C43C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946,654.80 </w:t>
            </w:r>
          </w:p>
        </w:tc>
      </w:tr>
      <w:tr w:rsidR="00CC395F" w:rsidRPr="00CC395F" w14:paraId="0EEB495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6AA5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2B96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434F9BC7" w14:textId="742756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601808B1" w14:textId="0556C7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1512619E" w14:textId="5F181D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7B2C7" w14:textId="458A50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00,530.00 </w:t>
            </w:r>
          </w:p>
        </w:tc>
      </w:tr>
      <w:tr w:rsidR="00CC395F" w:rsidRPr="00CC395F" w14:paraId="7A07D52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8996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2746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AC8D88E" w14:textId="189A74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46289574" w14:textId="44BB83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DFA6320" w14:textId="4AD77E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99041" w14:textId="1BA8D1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547,648.00 </w:t>
            </w:r>
          </w:p>
        </w:tc>
      </w:tr>
      <w:tr w:rsidR="00CC395F" w:rsidRPr="00CC395F" w14:paraId="265480C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830E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7CBC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43E1794B" w14:textId="20D11E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3BF71095" w14:textId="081DD3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3F1E8" w14:textId="151F44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41997" w14:textId="7CF336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99,912.00 </w:t>
            </w:r>
          </w:p>
        </w:tc>
      </w:tr>
      <w:tr w:rsidR="00CC395F" w:rsidRPr="00CC395F" w14:paraId="24600C1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DFBC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01FA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A9B7C99" w14:textId="2232DA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2A07CA22" w14:textId="758339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237F2" w14:textId="0A4C27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8FE3B" w14:textId="171011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51,448.00 </w:t>
            </w:r>
          </w:p>
        </w:tc>
      </w:tr>
      <w:tr w:rsidR="00CC395F" w:rsidRPr="00CC395F" w14:paraId="69A5154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D97A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03A8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4B8180B1" w14:textId="5EF757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4232DCB1" w14:textId="1D9B54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34495CB3" w14:textId="1320BA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6162A" w14:textId="0F85C7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765,801.25 </w:t>
            </w:r>
          </w:p>
        </w:tc>
      </w:tr>
      <w:tr w:rsidR="00CC395F" w:rsidRPr="00CC395F" w14:paraId="45AC2C1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DA06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E787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B0F3A60" w14:textId="1DB399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723F5EF9" w14:textId="5E8FC9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042B5818" w14:textId="2303D5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F37E9" w14:textId="3CF724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64,816.50 </w:t>
            </w:r>
          </w:p>
        </w:tc>
      </w:tr>
      <w:tr w:rsidR="00CC395F" w:rsidRPr="00CC395F" w14:paraId="6222F73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33F5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1210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559BF2B6" w14:textId="5217AA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5ABB17AB" w14:textId="035648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687D602" w14:textId="4B909E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9F13B" w14:textId="3EEA60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16,110.00 </w:t>
            </w:r>
          </w:p>
        </w:tc>
      </w:tr>
      <w:tr w:rsidR="00CC395F" w:rsidRPr="00CC395F" w14:paraId="43C56F5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3ECB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C6D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30F366E" w14:textId="21836F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59A80482" w14:textId="2CC63D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1D44F" w14:textId="438A6E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A8F73" w14:textId="10215C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2,464.00 </w:t>
            </w:r>
          </w:p>
        </w:tc>
      </w:tr>
      <w:tr w:rsidR="00CC395F" w:rsidRPr="00CC395F" w14:paraId="0F7D3B6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D7DE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4C9B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271B1213" w14:textId="620BF3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54913D44" w14:textId="31F25C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62E835CA" w14:textId="1D27B1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4694B" w14:textId="38AA34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4,610.00 </w:t>
            </w:r>
          </w:p>
        </w:tc>
      </w:tr>
      <w:tr w:rsidR="00CC395F" w:rsidRPr="00CC395F" w14:paraId="1D44E07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C98B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CA6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0E5ACB11" w14:textId="73203D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4C2D0133" w14:textId="6F90E7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7593D9F1" w14:textId="015A78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CD947" w14:textId="531CE8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918,529.00 </w:t>
            </w:r>
          </w:p>
        </w:tc>
      </w:tr>
      <w:tr w:rsidR="00CC395F" w:rsidRPr="00CC395F" w14:paraId="7431A56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3A65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06C0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0D6C68DD" w14:textId="337753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12FF9B7D" w14:textId="1ECCF8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72FCBC89" w14:textId="0B8A30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9C176" w14:textId="7646AB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88,761.29 </w:t>
            </w:r>
          </w:p>
        </w:tc>
      </w:tr>
      <w:tr w:rsidR="00CC395F" w:rsidRPr="00CC395F" w14:paraId="0192769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2856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3BFE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24466082" w14:textId="6C54E3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3AF10F4D" w14:textId="76C67B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4E007" w14:textId="61E559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34B55" w14:textId="6AC1FF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92,342.00 </w:t>
            </w:r>
          </w:p>
        </w:tc>
      </w:tr>
      <w:tr w:rsidR="00CC395F" w:rsidRPr="00CC395F" w14:paraId="7EBB0DF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CD8F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C98E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0803CAFD" w14:textId="1FDB6A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148F0E4D" w14:textId="263D48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2450E6" w14:textId="4B6DB2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078D9" w14:textId="42352E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00,301.00 </w:t>
            </w:r>
          </w:p>
        </w:tc>
      </w:tr>
      <w:tr w:rsidR="00CC395F" w:rsidRPr="00CC395F" w14:paraId="5A52AF5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31A0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AC7B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102CF919" w14:textId="1E0F69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285CF559" w14:textId="465E83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D12D4" w14:textId="7F27EF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80B08" w14:textId="6B545F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57,320.00 </w:t>
            </w:r>
          </w:p>
        </w:tc>
      </w:tr>
      <w:tr w:rsidR="00CC395F" w:rsidRPr="00CC395F" w14:paraId="1493D44A"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1D6F2D"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513EF1A1" w14:textId="7B8C61A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76C896FC" w14:textId="1D82764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8553829" w14:textId="34BED89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858450D" w14:textId="2DBF622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5,718,272.48 </w:t>
            </w:r>
          </w:p>
        </w:tc>
      </w:tr>
      <w:tr w:rsidR="00CC395F" w:rsidRPr="00CC395F" w14:paraId="079A9E61"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3DD7F"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49516F8" w14:textId="6B2551B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69F0D06" w14:textId="3ADA684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C36C6E" w14:textId="40632A2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239C37" w14:textId="74C4EE4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237,153.70 </w:t>
            </w:r>
          </w:p>
        </w:tc>
      </w:tr>
      <w:tr w:rsidR="00CC395F" w:rsidRPr="00CC395F" w14:paraId="4FDDC3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A9C92"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562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727A7E85" w14:textId="0372A1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6054B09F" w14:textId="080309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8AACA" w14:textId="56F44B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CD7DB" w14:textId="5C02DF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2,900.00 </w:t>
            </w:r>
          </w:p>
        </w:tc>
      </w:tr>
      <w:tr w:rsidR="00CC395F" w:rsidRPr="00CC395F" w14:paraId="469B27D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A005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CF41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FFDA778" w14:textId="3FFC55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310E8395" w14:textId="4DC6B7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AAE91" w14:textId="08B161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7B670" w14:textId="4DD427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3,050.00 </w:t>
            </w:r>
          </w:p>
        </w:tc>
      </w:tr>
      <w:tr w:rsidR="00CC395F" w:rsidRPr="00CC395F" w14:paraId="610F795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359D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A499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28D55649" w14:textId="6BC24D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1B5BE5BF" w14:textId="5730FC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97ED8" w14:textId="56A727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3EF9F" w14:textId="4533B3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9,387.50 </w:t>
            </w:r>
          </w:p>
        </w:tc>
      </w:tr>
      <w:tr w:rsidR="00CC395F" w:rsidRPr="00CC395F" w14:paraId="6DDFC14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E836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3D1D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72C72E7A" w14:textId="4DE861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E4EEFAF" w14:textId="70B0BC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E0609" w14:textId="15755D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A4B9A" w14:textId="79A16B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900.00 </w:t>
            </w:r>
          </w:p>
        </w:tc>
      </w:tr>
      <w:tr w:rsidR="00CC395F" w:rsidRPr="00CC395F" w14:paraId="12EB308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7F6D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4D1B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03D79B9" w14:textId="2CB6C0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7382CC" w14:textId="0FB81D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DCF15" w14:textId="4A0CEA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E45F3" w14:textId="4063AF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0,000.00 </w:t>
            </w:r>
          </w:p>
        </w:tc>
      </w:tr>
      <w:tr w:rsidR="00CC395F" w:rsidRPr="00CC395F" w14:paraId="0B40183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1D68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0D6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41BD9924" w14:textId="32E104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21A8E108" w14:textId="6D01F8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DB969" w14:textId="51E6F6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ED240" w14:textId="191B7D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5,916.20 </w:t>
            </w:r>
          </w:p>
        </w:tc>
      </w:tr>
      <w:tr w:rsidR="00CC395F" w:rsidRPr="00CC395F" w14:paraId="194938C3"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D5610"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00B6F1E" w14:textId="5C54F53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21B29A6E" w14:textId="6267A4E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DB4134" w14:textId="3FCE136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616087" w14:textId="6A55DD4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962,276.80 </w:t>
            </w:r>
          </w:p>
        </w:tc>
      </w:tr>
      <w:tr w:rsidR="00CC395F" w:rsidRPr="00CC395F" w14:paraId="74AA111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35F9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6FA0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28F28DAD" w14:textId="6CB25A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C31E2FC" w14:textId="7D0723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DE625" w14:textId="3E900A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2D202" w14:textId="319280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5,500.00 </w:t>
            </w:r>
          </w:p>
        </w:tc>
      </w:tr>
      <w:tr w:rsidR="00CC395F" w:rsidRPr="00CC395F" w14:paraId="361C54F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EE1B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6309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0282645A" w14:textId="00A63F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5F508837" w14:textId="1780BC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696AD" w14:textId="710614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F3C85" w14:textId="0A79B6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5,320.00 </w:t>
            </w:r>
          </w:p>
        </w:tc>
      </w:tr>
      <w:tr w:rsidR="00CC395F" w:rsidRPr="00CC395F" w14:paraId="34C9272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4ECE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27F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4E454F4A" w14:textId="32B9DB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53FFAC56" w14:textId="1B82E9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5302" w14:textId="2E48C6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43F8E" w14:textId="736804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8,775.00 </w:t>
            </w:r>
          </w:p>
        </w:tc>
      </w:tr>
      <w:tr w:rsidR="00CC395F" w:rsidRPr="00CC395F" w14:paraId="482DBA2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0718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FA71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6F960BD" w14:textId="61AE9C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8010E86" w14:textId="16DDBD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6F8AF" w14:textId="2E97F8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F086D" w14:textId="32E8D4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6,650.00 </w:t>
            </w:r>
          </w:p>
        </w:tc>
      </w:tr>
      <w:tr w:rsidR="00CC395F" w:rsidRPr="00CC395F" w14:paraId="0B49EAE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B95F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584E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6F88F0D4" w14:textId="590BCB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738BDD8A" w14:textId="258CDB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EDFF5" w14:textId="4BA284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29857" w14:textId="4617F5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00.00 </w:t>
            </w:r>
          </w:p>
        </w:tc>
      </w:tr>
      <w:tr w:rsidR="00CC395F" w:rsidRPr="00CC395F" w14:paraId="21F0D2C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5AAF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D64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3539225C" w14:textId="3AD32C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BE8019B" w14:textId="2491C4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27D83" w14:textId="029D3A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5DB24" w14:textId="3AF70F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1,200.00 </w:t>
            </w:r>
          </w:p>
        </w:tc>
      </w:tr>
      <w:tr w:rsidR="00CC395F" w:rsidRPr="00CC395F" w14:paraId="6D36292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3C89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3BCC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92CCE72" w14:textId="1917AA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36F8A3D6" w14:textId="053FB2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219F6" w14:textId="215A43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AEEAC" w14:textId="5D3DEB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0,131.30 </w:t>
            </w:r>
          </w:p>
        </w:tc>
      </w:tr>
      <w:tr w:rsidR="00CC395F" w:rsidRPr="00CC395F" w14:paraId="6BA93BA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507A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410F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6F5B0E58" w14:textId="34E45B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13423EAE" w14:textId="26FBC3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B64A9" w14:textId="0812BF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1A43B" w14:textId="741251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04,855.00 </w:t>
            </w:r>
          </w:p>
        </w:tc>
      </w:tr>
      <w:tr w:rsidR="00CC395F" w:rsidRPr="00CC395F" w14:paraId="0294AB1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2C43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F76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A414578" w14:textId="6309B1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7512DEF0" w14:textId="73BAAE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F8EED" w14:textId="49B47B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B101C" w14:textId="5EB99A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48,643.70 </w:t>
            </w:r>
          </w:p>
        </w:tc>
      </w:tr>
      <w:tr w:rsidR="00CC395F" w:rsidRPr="00CC395F" w14:paraId="37A6EB5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3B56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3A89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D673D64" w14:textId="5F8D27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CAACFF6" w14:textId="1E04AE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8F7C5" w14:textId="1AE00E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60D85" w14:textId="164D74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2,201.80 </w:t>
            </w:r>
          </w:p>
        </w:tc>
      </w:tr>
      <w:tr w:rsidR="00CC395F" w:rsidRPr="00CC395F" w14:paraId="19D197B0"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F1CC2"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81F0224" w14:textId="5AB9F64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8A1D361" w14:textId="04C4398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3701D5" w14:textId="6492A2C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4E412A" w14:textId="045B079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9,141,750.00 </w:t>
            </w:r>
          </w:p>
        </w:tc>
      </w:tr>
      <w:tr w:rsidR="00CC395F" w:rsidRPr="00CC395F" w14:paraId="716EBE7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50A7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E39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5DDCB335" w14:textId="459839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D3DF94" w14:textId="47EA27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51D1D" w14:textId="335898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AAE30" w14:textId="24F2EB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r>
      <w:tr w:rsidR="00CC395F" w:rsidRPr="00CC395F" w14:paraId="6D39142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EC0C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6D72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32F7ED59" w14:textId="403846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6C59396F" w14:textId="4D5D29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D49D1" w14:textId="6B1165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59F61" w14:textId="5BB70A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6,152.75 </w:t>
            </w:r>
          </w:p>
        </w:tc>
      </w:tr>
      <w:tr w:rsidR="00CC395F" w:rsidRPr="00CC395F" w14:paraId="089A394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6206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54D1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9FBE82A" w14:textId="64D8B9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3006678E" w14:textId="0E722F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F7354" w14:textId="0CD98C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80E98" w14:textId="36B8A8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6.50 </w:t>
            </w:r>
          </w:p>
        </w:tc>
      </w:tr>
      <w:tr w:rsidR="00CC395F" w:rsidRPr="00CC395F" w14:paraId="7166B5F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3C67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07D4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6429DF3" w14:textId="3B3931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4B263F8" w14:textId="15D762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21933" w14:textId="124F9E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DC053" w14:textId="3B22D1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5,252.75 </w:t>
            </w:r>
          </w:p>
        </w:tc>
      </w:tr>
      <w:tr w:rsidR="00CC395F" w:rsidRPr="00CC395F" w14:paraId="728BC8C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EF02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F45D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7D97C5E9" w14:textId="2EB8E2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4290764D" w14:textId="5838DD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74F26" w14:textId="6E436A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44338" w14:textId="5A0F0A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18,000.00 </w:t>
            </w:r>
          </w:p>
        </w:tc>
      </w:tr>
      <w:tr w:rsidR="00CC395F" w:rsidRPr="00CC395F" w14:paraId="47C6D3F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1793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327F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5C11F0FF" w14:textId="342CD9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57498B" w14:textId="35945C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D2A58" w14:textId="1CC8B5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E4B6F" w14:textId="24004E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r>
      <w:tr w:rsidR="00CC395F" w:rsidRPr="00CC395F" w14:paraId="2F73FA5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DDDA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C525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141EA553" w14:textId="2CB7ED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6B927F5" w14:textId="56C5EB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ED4CB" w14:textId="38F5EC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65413" w14:textId="0C53C3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6.50 </w:t>
            </w:r>
          </w:p>
        </w:tc>
      </w:tr>
      <w:tr w:rsidR="00CC395F" w:rsidRPr="00CC395F" w14:paraId="46B8425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7B7E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783D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73C8D3C5" w14:textId="5E213A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A712D84" w14:textId="7CF9FA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C1205" w14:textId="4DEA38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C2768" w14:textId="5C1446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98,925.00 </w:t>
            </w:r>
          </w:p>
        </w:tc>
      </w:tr>
      <w:tr w:rsidR="00CC395F" w:rsidRPr="00CC395F" w14:paraId="717A154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4D80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013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73A168DB" w14:textId="7882C3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12408B61" w14:textId="290325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FB86B" w14:textId="323C40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2B2D8" w14:textId="5D45C0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7,806.50 </w:t>
            </w:r>
          </w:p>
        </w:tc>
      </w:tr>
      <w:tr w:rsidR="00CC395F" w:rsidRPr="00CC395F" w14:paraId="75816CA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E2BD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5A1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485E645" w14:textId="62B2CF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DF9D8F" w14:textId="617460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C7580" w14:textId="1A59A9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4A7C3" w14:textId="77A1CA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r>
      <w:tr w:rsidR="00CC395F" w:rsidRPr="00CC395F" w14:paraId="3E52D7D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27E8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C4FD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03FED1CF" w14:textId="7BF2B6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C398C0" w14:textId="06B897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7D5D4" w14:textId="731967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30088" w14:textId="199F53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r>
      <w:tr w:rsidR="00CC395F" w:rsidRPr="00CC395F" w14:paraId="4DF13DB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F24B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FDF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25A00E8" w14:textId="6A9224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E1B605" w14:textId="6DAF95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0D3AE" w14:textId="5B81F0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58956" w14:textId="05F6F3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r>
      <w:tr w:rsidR="00CC395F" w:rsidRPr="00CC395F" w14:paraId="27D50D2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97AD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B1A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046316C" w14:textId="6CA2E6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E2B76D" w14:textId="5EDBE6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BD77" w14:textId="092243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87B97" w14:textId="53526C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r>
      <w:tr w:rsidR="00CC395F" w:rsidRPr="00CC395F" w14:paraId="43A0E71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7841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238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8769752" w14:textId="44B6B1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980B37" w14:textId="14AEF3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32281" w14:textId="1F4363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FB3DD" w14:textId="0AE39E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r>
      <w:tr w:rsidR="00CC395F" w:rsidRPr="00CC395F" w14:paraId="4518A28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E65F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9FA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86DE8E8" w14:textId="0E99B1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8CDE1B" w14:textId="6813CB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172C6" w14:textId="6BD405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DBEA" w14:textId="64BA07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r>
      <w:tr w:rsidR="00CC395F" w:rsidRPr="00CC395F" w14:paraId="2C7CB5E3"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FCCB7"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27FD60BF" w14:textId="344FC66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3E75582D" w14:textId="28F6345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C4998E" w14:textId="31CB329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43A2F2" w14:textId="1C34D98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650,422.98 </w:t>
            </w:r>
          </w:p>
        </w:tc>
      </w:tr>
      <w:tr w:rsidR="00CC395F" w:rsidRPr="00CC395F" w14:paraId="6FF897C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A7F0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5C75C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7C3DF03D" w14:textId="297058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6F3640E1" w14:textId="257DF7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3E729" w14:textId="7A1623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7C745" w14:textId="102A36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8,087.15 </w:t>
            </w:r>
          </w:p>
        </w:tc>
      </w:tr>
      <w:tr w:rsidR="00CC395F" w:rsidRPr="00CC395F" w14:paraId="7BE01B3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38F1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4A7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46C678DA" w14:textId="1733C1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7170EA6" w14:textId="75E294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9CCC5" w14:textId="089FAE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192EF" w14:textId="22AAC2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3,600.00 </w:t>
            </w:r>
          </w:p>
        </w:tc>
      </w:tr>
      <w:tr w:rsidR="00CC395F" w:rsidRPr="00CC395F" w14:paraId="03639CF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0444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910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7A8F64A5" w14:textId="48ABE4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6A1519AE" w14:textId="531097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71F46" w14:textId="66439B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78BF5" w14:textId="7EF4EC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9,500.00 </w:t>
            </w:r>
          </w:p>
        </w:tc>
      </w:tr>
      <w:tr w:rsidR="00CC395F" w:rsidRPr="00CC395F" w14:paraId="5A99A80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8503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A548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2F0A87C1" w14:textId="06D871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4206CB7C" w14:textId="48A141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91BC2" w14:textId="1AE63A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A8E6E" w14:textId="16DD42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3,950.00 </w:t>
            </w:r>
          </w:p>
        </w:tc>
      </w:tr>
      <w:tr w:rsidR="00CC395F" w:rsidRPr="00CC395F" w14:paraId="681478F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0629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34EB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8CE9E3E" w14:textId="35C1BB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995E00" w14:textId="3CFCA0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83005" w14:textId="027F20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6F9C6" w14:textId="796945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0,000.00 </w:t>
            </w:r>
          </w:p>
        </w:tc>
      </w:tr>
      <w:tr w:rsidR="00CC395F" w:rsidRPr="00CC395F" w14:paraId="2ED11A4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140F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64E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338E4743" w14:textId="2AD581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7450A91B" w14:textId="36FB1D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473DB" w14:textId="0610AA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D8CEB" w14:textId="5D6189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2,723.73 </w:t>
            </w:r>
          </w:p>
        </w:tc>
      </w:tr>
      <w:tr w:rsidR="00CC395F" w:rsidRPr="00CC395F" w14:paraId="6CD1FCB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90F6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F8E9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80E4A50" w14:textId="3A367B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45CAE2" w14:textId="531FBD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5288C" w14:textId="13CD9E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18B01" w14:textId="729C84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0,000.00 </w:t>
            </w:r>
          </w:p>
        </w:tc>
      </w:tr>
      <w:tr w:rsidR="00CC395F" w:rsidRPr="00CC395F" w14:paraId="618F526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8EA4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13C2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2E8D7624" w14:textId="3EE43C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03FA1222" w14:textId="0C0D8C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647AB" w14:textId="5B8AD0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83021" w14:textId="102C98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7,471.15 </w:t>
            </w:r>
          </w:p>
        </w:tc>
      </w:tr>
      <w:tr w:rsidR="00CC395F" w:rsidRPr="00CC395F" w14:paraId="250A6E0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9AC0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B4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3C0FCCC2" w14:textId="6DF1B0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452EF954" w14:textId="09C06C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FF6F7" w14:textId="186399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22758" w14:textId="5B7BB0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3,000.00 </w:t>
            </w:r>
          </w:p>
        </w:tc>
      </w:tr>
      <w:tr w:rsidR="00CC395F" w:rsidRPr="00CC395F" w14:paraId="7C78F09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BF5B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DD38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F29CE45" w14:textId="29F3BD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41DB052F" w14:textId="42F91F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2A6EE" w14:textId="17F038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ABD8C" w14:textId="48BAA8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2,090.95 </w:t>
            </w:r>
          </w:p>
        </w:tc>
      </w:tr>
      <w:tr w:rsidR="00CC395F" w:rsidRPr="00CC395F" w14:paraId="4D41B8DD"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3B6F1"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777E0859" w14:textId="3E668FA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134581" w14:textId="1038717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5E336A" w14:textId="5A696FE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E74346" w14:textId="1367EF3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1,726,669.00 </w:t>
            </w:r>
          </w:p>
        </w:tc>
      </w:tr>
      <w:tr w:rsidR="00CC395F" w:rsidRPr="00CC395F" w14:paraId="237AF24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DC422"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3A41F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30267A4" w14:textId="5E0158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3E4EEB86" w14:textId="509E90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E51B6" w14:textId="184283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1B1BF" w14:textId="296A1A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2,579.00 </w:t>
            </w:r>
          </w:p>
        </w:tc>
      </w:tr>
      <w:tr w:rsidR="00CC395F" w:rsidRPr="00CC395F" w14:paraId="6AD699B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E0BBA"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04A8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6BB9619E" w14:textId="4E1416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E2EDD3" w14:textId="1611EE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A8235" w14:textId="5AF967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1FAD4" w14:textId="4F785B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5,000.00 </w:t>
            </w:r>
          </w:p>
        </w:tc>
      </w:tr>
      <w:tr w:rsidR="00CC395F" w:rsidRPr="00CC395F" w14:paraId="119747F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3294A"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E3DD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50C15DE9" w14:textId="484866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253C9C52" w14:textId="703E16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5C61D" w14:textId="249420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E1597" w14:textId="2C6FAF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6,825.00 </w:t>
            </w:r>
          </w:p>
        </w:tc>
      </w:tr>
      <w:tr w:rsidR="00CC395F" w:rsidRPr="00CC395F" w14:paraId="48B44E2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1C046"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2A37F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FB0CB6D" w14:textId="04E9EB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7C78FB3F" w14:textId="3B477E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B9A3F" w14:textId="3D0DA0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92E31" w14:textId="1AC25E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300.00 </w:t>
            </w:r>
          </w:p>
        </w:tc>
      </w:tr>
      <w:tr w:rsidR="00CC395F" w:rsidRPr="00CC395F" w14:paraId="1C8B080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5F3E5"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0A82F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54F1159" w14:textId="519441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75597871" w14:textId="1BF278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E83A9" w14:textId="05BEB0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DA092" w14:textId="19439B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9,250.00 </w:t>
            </w:r>
          </w:p>
        </w:tc>
      </w:tr>
      <w:tr w:rsidR="00CC395F" w:rsidRPr="00CC395F" w14:paraId="68F3E97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FD055"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A813E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1C10B2FB" w14:textId="0EE92D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47AEF8C9" w14:textId="68F7AD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B1A4D" w14:textId="387580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CC94C" w14:textId="74D4DA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1,800.00 </w:t>
            </w:r>
          </w:p>
        </w:tc>
      </w:tr>
      <w:tr w:rsidR="00CC395F" w:rsidRPr="00CC395F" w14:paraId="20CC5D2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F96CC"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590EE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B9D0131" w14:textId="60AD5F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61438FC3" w14:textId="1C1EEA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F194F" w14:textId="579284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AD400" w14:textId="13A7C1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7,100.00 </w:t>
            </w:r>
          </w:p>
        </w:tc>
      </w:tr>
      <w:tr w:rsidR="00CC395F" w:rsidRPr="00CC395F" w14:paraId="0BAEFE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D5E94"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C238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05F7727E" w14:textId="6971D5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00EFF0F1" w14:textId="2FBB78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B04A0" w14:textId="52023A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D3503" w14:textId="59388B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1,100.00 </w:t>
            </w:r>
          </w:p>
        </w:tc>
      </w:tr>
      <w:tr w:rsidR="00CC395F" w:rsidRPr="00CC395F" w14:paraId="04F1921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AD64E"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AC3F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1F00C78A" w14:textId="7AABFC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7BF3CE53" w14:textId="0C023C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F3425" w14:textId="474228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06228" w14:textId="207DFE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2,050.00 </w:t>
            </w:r>
          </w:p>
        </w:tc>
      </w:tr>
      <w:tr w:rsidR="00CC395F" w:rsidRPr="00CC395F" w14:paraId="1B9A0FF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EED54"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6374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74787FC7" w14:textId="47E076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4DCAE11D" w14:textId="2901C0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AFE0F" w14:textId="1200AF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16E33" w14:textId="49363B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68,100.00 </w:t>
            </w:r>
          </w:p>
        </w:tc>
      </w:tr>
      <w:tr w:rsidR="00CC395F" w:rsidRPr="00CC395F" w14:paraId="5EDAC59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3142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9EAF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B8735A2" w14:textId="6F6CA7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4D21697C" w14:textId="652FDA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88787" w14:textId="348F16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3F27A" w14:textId="1B95B5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91,750.00 </w:t>
            </w:r>
          </w:p>
        </w:tc>
      </w:tr>
      <w:tr w:rsidR="00CC395F" w:rsidRPr="00CC395F" w14:paraId="1C8B32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A902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8729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AB10FEE" w14:textId="3E666A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BCE7B7" w14:textId="2AA1AE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2318C" w14:textId="2D29F9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38813" w14:textId="1DE2B2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0,000.00 </w:t>
            </w:r>
          </w:p>
        </w:tc>
      </w:tr>
      <w:tr w:rsidR="00CC395F" w:rsidRPr="00CC395F" w14:paraId="1561E78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916C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A9E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184B9B9" w14:textId="6D8D4B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5BD58DE6" w14:textId="53E636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1AA64" w14:textId="3A98D0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28A9A" w14:textId="614F13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8,905.00 </w:t>
            </w:r>
          </w:p>
        </w:tc>
      </w:tr>
      <w:tr w:rsidR="00CC395F" w:rsidRPr="00CC395F" w14:paraId="239B7D2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AF79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9FAE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E1B6AF4" w14:textId="7AABBD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E2CFDB" w14:textId="1FF8EA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CEDC2" w14:textId="148F59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A0638" w14:textId="1631C7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000.00 </w:t>
            </w:r>
          </w:p>
        </w:tc>
      </w:tr>
      <w:tr w:rsidR="00CC395F" w:rsidRPr="00CC395F" w14:paraId="1B43545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D609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055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EA37FDF" w14:textId="3D7EC0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016D5F03" w14:textId="62AD48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2B720" w14:textId="1FB4C5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839F1" w14:textId="04B29B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8,770.00 </w:t>
            </w:r>
          </w:p>
        </w:tc>
      </w:tr>
      <w:tr w:rsidR="00CC395F" w:rsidRPr="00CC395F" w14:paraId="6E2846B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7A42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0A95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EDCFAD1" w14:textId="4B66EF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2E8F2092" w14:textId="33E1CF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14DD7" w14:textId="755CA0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411EA" w14:textId="2D758A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6,375.00 </w:t>
            </w:r>
          </w:p>
        </w:tc>
      </w:tr>
      <w:tr w:rsidR="00CC395F" w:rsidRPr="00CC395F" w14:paraId="260B93D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DA53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6D9A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4178FD37" w14:textId="19D4E0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5996F222" w14:textId="6EB445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3E350" w14:textId="5A615E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4292F" w14:textId="6A0A4C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94,765.00 </w:t>
            </w:r>
          </w:p>
        </w:tc>
      </w:tr>
      <w:tr w:rsidR="00CC395F" w:rsidRPr="00CC395F" w14:paraId="5BB12584"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32B5C2"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25739E7B" w14:textId="7A20C54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7,817,216.25 </w:t>
            </w:r>
          </w:p>
        </w:tc>
        <w:tc>
          <w:tcPr>
            <w:tcW w:w="0" w:type="auto"/>
            <w:tcBorders>
              <w:top w:val="nil"/>
              <w:left w:val="nil"/>
              <w:bottom w:val="single" w:sz="4" w:space="0" w:color="000000"/>
              <w:right w:val="single" w:sz="4" w:space="0" w:color="000000"/>
            </w:tcBorders>
            <w:shd w:val="clear" w:color="A5A5A5" w:fill="A5A5A5"/>
            <w:noWrap/>
            <w:vAlign w:val="bottom"/>
            <w:hideMark/>
          </w:tcPr>
          <w:p w14:paraId="5F93A7B4" w14:textId="25C11C9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E95881F" w14:textId="180644A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993DE0A" w14:textId="64CF933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0,894,166.25 </w:t>
            </w:r>
          </w:p>
        </w:tc>
      </w:tr>
      <w:tr w:rsidR="00CC395F" w:rsidRPr="00CC395F" w14:paraId="4547F6D9"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92693"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249A547" w14:textId="1EF75F4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1,203,0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4E566065" w14:textId="39D6849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2BCE718" w14:textId="18FE22F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FA6CD9" w14:textId="1420F76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648,847.25 </w:t>
            </w:r>
          </w:p>
        </w:tc>
      </w:tr>
      <w:tr w:rsidR="00CC395F" w:rsidRPr="00CC395F" w14:paraId="0F92A61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5B0C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AD8B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0088E762" w14:textId="25FEBE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1F215A98" w14:textId="78D785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D3157" w14:textId="26D6CE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ABDD1" w14:textId="155015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86,728.00 </w:t>
            </w:r>
          </w:p>
        </w:tc>
      </w:tr>
      <w:tr w:rsidR="00CC395F" w:rsidRPr="00CC395F" w14:paraId="3C3E346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A34D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910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5096E210" w14:textId="2C8218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476B6C3C" w14:textId="08E20A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40D43" w14:textId="53D70A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DD0E2" w14:textId="1CC61F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9,865.16 </w:t>
            </w:r>
          </w:p>
        </w:tc>
      </w:tr>
      <w:tr w:rsidR="00CC395F" w:rsidRPr="00CC395F" w14:paraId="338D1F7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DD34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FF01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6B96D68" w14:textId="0F0864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32A6EF39" w14:textId="253B8D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41946" w14:textId="276FA8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A7BC7" w14:textId="7BA010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08,781.72 </w:t>
            </w:r>
          </w:p>
        </w:tc>
      </w:tr>
      <w:tr w:rsidR="00CC395F" w:rsidRPr="00CC395F" w14:paraId="34CF111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DFAC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B1C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4C9BF03" w14:textId="38F964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7AB1DED5" w14:textId="19176E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4BE7E41" w14:textId="7648CB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E343D" w14:textId="689202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61,210.81 </w:t>
            </w:r>
          </w:p>
        </w:tc>
      </w:tr>
      <w:tr w:rsidR="00CC395F" w:rsidRPr="00CC395F" w14:paraId="623B820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F5F5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991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249DEADB" w14:textId="28942B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5947939F" w14:textId="7F465B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9F72037" w14:textId="750C10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BB593" w14:textId="198D2A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8,541.24 </w:t>
            </w:r>
          </w:p>
        </w:tc>
      </w:tr>
      <w:tr w:rsidR="00CC395F" w:rsidRPr="00CC395F" w14:paraId="503C51E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87C9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1A21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7438339" w14:textId="409517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740E171E" w14:textId="573A5B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9CC03" w14:textId="545516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48182" w14:textId="61FDA5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266.28 </w:t>
            </w:r>
          </w:p>
        </w:tc>
      </w:tr>
      <w:tr w:rsidR="00CC395F" w:rsidRPr="00CC395F" w14:paraId="00D6487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DFAC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9AC0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0BB99AA8" w14:textId="74C0E1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6A6EDA26" w14:textId="040217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3C9B5" w14:textId="037F42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DFFCB" w14:textId="15ECF5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5,243.13 </w:t>
            </w:r>
          </w:p>
        </w:tc>
      </w:tr>
      <w:tr w:rsidR="00CC395F" w:rsidRPr="00CC395F" w14:paraId="3C50A84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6F7D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DC6B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433C81B1" w14:textId="2DB4EF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034833C7" w14:textId="3DFB72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70FEB" w14:textId="1E835D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A6DCF" w14:textId="509F5F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0,396.60 </w:t>
            </w:r>
          </w:p>
        </w:tc>
      </w:tr>
      <w:tr w:rsidR="00CC395F" w:rsidRPr="00CC395F" w14:paraId="7E07FB4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36F4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0A9F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39E56B55" w14:textId="08CBD5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3153665C" w14:textId="212B1E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AA006" w14:textId="7A9F98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A06C2" w14:textId="7237AC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6,033.52 </w:t>
            </w:r>
          </w:p>
        </w:tc>
      </w:tr>
      <w:tr w:rsidR="00CC395F" w:rsidRPr="00CC395F" w14:paraId="34021B7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F7C8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93E8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63019C8F" w14:textId="4D90FE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FE00505" w14:textId="0D06D2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D804F" w14:textId="069081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03B54" w14:textId="475124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8,021.36 </w:t>
            </w:r>
          </w:p>
        </w:tc>
      </w:tr>
      <w:tr w:rsidR="00CC395F" w:rsidRPr="00CC395F" w14:paraId="5D3C425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51B7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C9A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329FDF4B" w14:textId="4BFA2B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3A45FBF7" w14:textId="039531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003A8" w14:textId="4F2402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8FE1B" w14:textId="2F3AE0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2,221.40 </w:t>
            </w:r>
          </w:p>
        </w:tc>
      </w:tr>
      <w:tr w:rsidR="00CC395F" w:rsidRPr="00CC395F" w14:paraId="3A8C70D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932F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5B64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761F9032" w14:textId="66181D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33EBC168" w14:textId="27C587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77457" w14:textId="0E62D0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72B55" w14:textId="35B452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1,587.29 </w:t>
            </w:r>
          </w:p>
        </w:tc>
      </w:tr>
      <w:tr w:rsidR="00CC395F" w:rsidRPr="00CC395F" w14:paraId="4E9AE77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1359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244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B16C0AB" w14:textId="052176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62EA498B" w14:textId="3F455B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44937" w14:textId="782881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99627" w14:textId="155DE8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30,357.04 </w:t>
            </w:r>
          </w:p>
        </w:tc>
      </w:tr>
      <w:tr w:rsidR="00CC395F" w:rsidRPr="00CC395F" w14:paraId="5686016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F79A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AF44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17DB18C0" w14:textId="1FC758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4B512B02" w14:textId="41C303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BBA7B" w14:textId="04D7DF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DB07E" w14:textId="78BB78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94,895.68 </w:t>
            </w:r>
          </w:p>
        </w:tc>
      </w:tr>
      <w:tr w:rsidR="00CC395F" w:rsidRPr="00CC395F" w14:paraId="5965972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16E7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7AA1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26B50CB3" w14:textId="788606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AB4E86D" w14:textId="70086D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5651" w14:textId="17CC43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D4E85" w14:textId="3FFF17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2,743.04 </w:t>
            </w:r>
          </w:p>
        </w:tc>
      </w:tr>
      <w:tr w:rsidR="00CC395F" w:rsidRPr="00CC395F" w14:paraId="0C3E804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5080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243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2002EDEA" w14:textId="1ACD5D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2B6DF995" w14:textId="43E352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C9F39" w14:textId="48C528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51C3B" w14:textId="4DCC66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8,630.00 </w:t>
            </w:r>
          </w:p>
        </w:tc>
      </w:tr>
      <w:tr w:rsidR="00CC395F" w:rsidRPr="00CC395F" w14:paraId="4D60E75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D12B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3E34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5F42EABD" w14:textId="1122BF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25344D99" w14:textId="61C6FA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1A080" w14:textId="6C09C9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73801" w14:textId="389E59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2,809.60 </w:t>
            </w:r>
          </w:p>
        </w:tc>
      </w:tr>
      <w:tr w:rsidR="00CC395F" w:rsidRPr="00CC395F" w14:paraId="3F2AA78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777A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71E4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1B29D34" w14:textId="2EA017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C45D24B" w14:textId="56622D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17192" w14:textId="003711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EBE4A" w14:textId="60F6E2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6,515.38 </w:t>
            </w:r>
          </w:p>
        </w:tc>
      </w:tr>
      <w:tr w:rsidR="00CC395F" w:rsidRPr="00CC395F" w14:paraId="160848B0"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9D10A"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0855529" w14:textId="0B19FE9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6620C847" w14:textId="1225592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B04973" w14:textId="41A6B04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FE8BB5" w14:textId="1B2C1AC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303,473.42 </w:t>
            </w:r>
          </w:p>
        </w:tc>
      </w:tr>
      <w:tr w:rsidR="00CC395F" w:rsidRPr="00CC395F" w14:paraId="665E36A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95856"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EB14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13831EE6" w14:textId="4C30D1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28452304" w14:textId="10F9B9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D1289" w14:textId="7E943F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D19EA" w14:textId="218C94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7,256.42 </w:t>
            </w:r>
          </w:p>
        </w:tc>
      </w:tr>
      <w:tr w:rsidR="00CC395F" w:rsidRPr="00CC395F" w14:paraId="6F15AC1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3BCD9"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0A74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292EFFFA" w14:textId="515A60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0B1EECD8" w14:textId="093CAFD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0D7D6" w14:textId="66E11C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4FD84" w14:textId="23B37E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9,606.91 </w:t>
            </w:r>
          </w:p>
        </w:tc>
      </w:tr>
      <w:tr w:rsidR="00CC395F" w:rsidRPr="00CC395F" w14:paraId="09CA1B5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7DBF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ED5C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079BB924" w14:textId="3213F7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7C1A53FF" w14:textId="13E778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54723" w14:textId="4BC38B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6D9F6" w14:textId="45A575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1,553.00 </w:t>
            </w:r>
          </w:p>
        </w:tc>
      </w:tr>
      <w:tr w:rsidR="00CC395F" w:rsidRPr="00CC395F" w14:paraId="309A6D9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8837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9684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5091DD55" w14:textId="26084F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06E4DDA0" w14:textId="0C65BA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6EB24" w14:textId="449D4D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77768" w14:textId="1CC9E4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3,789.64 </w:t>
            </w:r>
          </w:p>
        </w:tc>
      </w:tr>
      <w:tr w:rsidR="00CC395F" w:rsidRPr="00CC395F" w14:paraId="6E6818F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AE10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83CC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184FCF8C" w14:textId="53FADE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48D9E502" w14:textId="748E33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34B93" w14:textId="57BE56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73C0A" w14:textId="58E44E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86,862.40 </w:t>
            </w:r>
          </w:p>
        </w:tc>
      </w:tr>
      <w:tr w:rsidR="00CC395F" w:rsidRPr="00CC395F" w14:paraId="76279E3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3880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6B14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5F5C2C90" w14:textId="19942E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E2671A4" w14:textId="69A05C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29EE8" w14:textId="098EDC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70DB6" w14:textId="1A6F41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2,500.00 </w:t>
            </w:r>
          </w:p>
        </w:tc>
      </w:tr>
      <w:tr w:rsidR="00CC395F" w:rsidRPr="00CC395F" w14:paraId="0F7FE84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DA22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2D43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344FDBA" w14:textId="3A9B31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38C6B332" w14:textId="43EEF3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54AEC" w14:textId="302D3E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81DB2" w14:textId="5D61AF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5,229.29 </w:t>
            </w:r>
          </w:p>
        </w:tc>
      </w:tr>
      <w:tr w:rsidR="00CC395F" w:rsidRPr="00CC395F" w14:paraId="1832303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ECEA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99A0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7CA5F5F2" w14:textId="750A8E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5D9401A" w14:textId="0D1667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CCA3B" w14:textId="6F4985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740C2" w14:textId="765AD9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633.32 </w:t>
            </w:r>
          </w:p>
        </w:tc>
      </w:tr>
      <w:tr w:rsidR="00CC395F" w:rsidRPr="00CC395F" w14:paraId="343D483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04AD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37E3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263E87C2" w14:textId="782D8F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47EAEDA6" w14:textId="76D3B9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BE0C9" w14:textId="4AABFE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B2C93" w14:textId="013AD7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2,430.00 </w:t>
            </w:r>
          </w:p>
        </w:tc>
      </w:tr>
      <w:tr w:rsidR="00CC395F" w:rsidRPr="00CC395F" w14:paraId="5F4F805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8B01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E572B3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12252F9" w14:textId="396178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CD5DA72" w14:textId="69416C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A25E6" w14:textId="7D876E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CC457" w14:textId="046B2D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490.94 </w:t>
            </w:r>
          </w:p>
        </w:tc>
      </w:tr>
      <w:tr w:rsidR="00CC395F" w:rsidRPr="00CC395F" w14:paraId="7D06CF4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B14D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B85C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4026E414" w14:textId="179DEC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2F089820" w14:textId="274220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0DAB0" w14:textId="20FD32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294B0" w14:textId="682EAE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1,168.82 </w:t>
            </w:r>
          </w:p>
        </w:tc>
      </w:tr>
      <w:tr w:rsidR="00CC395F" w:rsidRPr="00CC395F" w14:paraId="2A9BC67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B471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304E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1104A65" w14:textId="768FA7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5902BFCF" w14:textId="7EEC07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54E1A" w14:textId="407DE0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2167B" w14:textId="1B4EE6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7,902.68 </w:t>
            </w:r>
          </w:p>
        </w:tc>
      </w:tr>
      <w:tr w:rsidR="00CC395F" w:rsidRPr="00CC395F" w14:paraId="4DCFE0E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8B14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5843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5EBD7417" w14:textId="714597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51B6ED9" w14:textId="523DBA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8422A" w14:textId="0B5F1D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F1C1A" w14:textId="4BC174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0,050.00 </w:t>
            </w:r>
          </w:p>
        </w:tc>
      </w:tr>
      <w:tr w:rsidR="00CC395F" w:rsidRPr="00CC395F" w14:paraId="15F268DF"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2D6FA"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12E1A5A" w14:textId="40BDA9C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2,963,066.03 </w:t>
            </w:r>
          </w:p>
        </w:tc>
        <w:tc>
          <w:tcPr>
            <w:tcW w:w="0" w:type="auto"/>
            <w:tcBorders>
              <w:top w:val="nil"/>
              <w:left w:val="nil"/>
              <w:bottom w:val="single" w:sz="4" w:space="0" w:color="000000"/>
              <w:right w:val="single" w:sz="4" w:space="0" w:color="000000"/>
            </w:tcBorders>
            <w:shd w:val="clear" w:color="D8D8D8" w:fill="D8D8D8"/>
            <w:noWrap/>
            <w:vAlign w:val="bottom"/>
            <w:hideMark/>
          </w:tcPr>
          <w:p w14:paraId="30B5A6E5" w14:textId="5E0696A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D05B82" w14:textId="777B6A8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536C89" w14:textId="0AAE80D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3,013,066.03 </w:t>
            </w:r>
          </w:p>
        </w:tc>
      </w:tr>
      <w:tr w:rsidR="00CC395F" w:rsidRPr="00CC395F" w14:paraId="40EA081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DDED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AE84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0BD9D2D" w14:textId="0F1415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05436F5D" w14:textId="03F70F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3F61E" w14:textId="3004BC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585C5" w14:textId="56BEDF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50,692.18 </w:t>
            </w:r>
          </w:p>
        </w:tc>
      </w:tr>
      <w:tr w:rsidR="00CC395F" w:rsidRPr="00CC395F" w14:paraId="6BACF36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6125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B14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5989E006" w14:textId="1C408A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196419A7" w14:textId="4E2587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8DC7B" w14:textId="6A6A1B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F3919" w14:textId="04D80E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2,971.28 </w:t>
            </w:r>
          </w:p>
        </w:tc>
      </w:tr>
      <w:tr w:rsidR="00CC395F" w:rsidRPr="00CC395F" w14:paraId="5188D11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30E9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36BA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3856CE39" w14:textId="7213AF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75323CA4" w14:textId="3A4257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D5AEA" w14:textId="6F7137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575E2" w14:textId="51336B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5,068.94 </w:t>
            </w:r>
          </w:p>
        </w:tc>
      </w:tr>
      <w:tr w:rsidR="00CC395F" w:rsidRPr="00CC395F" w14:paraId="03D2387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EA6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F32F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FA39E8C" w14:textId="48497C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3065944" w14:textId="356515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B8202" w14:textId="5057E9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76DC1" w14:textId="1B8DC1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7,730.00 </w:t>
            </w:r>
          </w:p>
        </w:tc>
      </w:tr>
      <w:tr w:rsidR="00CC395F" w:rsidRPr="00CC395F" w14:paraId="070B9A5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D8A1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88D0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1E86D6C7" w14:textId="545339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35EA6197" w14:textId="16B55D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EBAC3" w14:textId="2D9C86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FD408" w14:textId="36753C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7,617.76 </w:t>
            </w:r>
          </w:p>
        </w:tc>
      </w:tr>
      <w:tr w:rsidR="00CC395F" w:rsidRPr="00CC395F" w14:paraId="2D5B6E5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CACE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22E0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3CDD8689" w14:textId="70AC6B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97EF922" w14:textId="5171C3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84C24" w14:textId="022E00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DE329" w14:textId="5E6B2C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1,620.22 </w:t>
            </w:r>
          </w:p>
        </w:tc>
      </w:tr>
      <w:tr w:rsidR="00CC395F" w:rsidRPr="00CC395F" w14:paraId="34BA1EF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5907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5202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7ACEF445" w14:textId="26A47A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7,028.82 </w:t>
            </w:r>
          </w:p>
        </w:tc>
        <w:tc>
          <w:tcPr>
            <w:tcW w:w="0" w:type="auto"/>
            <w:tcBorders>
              <w:top w:val="nil"/>
              <w:left w:val="nil"/>
              <w:bottom w:val="single" w:sz="4" w:space="0" w:color="000000"/>
              <w:right w:val="single" w:sz="4" w:space="0" w:color="000000"/>
            </w:tcBorders>
            <w:shd w:val="clear" w:color="auto" w:fill="auto"/>
            <w:noWrap/>
            <w:vAlign w:val="bottom"/>
            <w:hideMark/>
          </w:tcPr>
          <w:p w14:paraId="707DEA2F" w14:textId="46F6BF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DF54D" w14:textId="75CD71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857ED" w14:textId="4F3306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7,028.82 </w:t>
            </w:r>
          </w:p>
        </w:tc>
      </w:tr>
      <w:tr w:rsidR="00CC395F" w:rsidRPr="00CC395F" w14:paraId="42C9270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3D0C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D99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0DD515AA" w14:textId="0F548F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2ACC5FE" w14:textId="4FCA4B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473B1" w14:textId="6E9376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74602" w14:textId="513EE3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7,220.72 </w:t>
            </w:r>
          </w:p>
        </w:tc>
      </w:tr>
      <w:tr w:rsidR="00CC395F" w:rsidRPr="00CC395F" w14:paraId="78C2493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B7C9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8153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28F2765C" w14:textId="09EB2F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78B374AB" w14:textId="785B83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FCEBE" w14:textId="4EEF1E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B0400" w14:textId="444026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8,472.76 </w:t>
            </w:r>
          </w:p>
        </w:tc>
      </w:tr>
      <w:tr w:rsidR="00CC395F" w:rsidRPr="00CC395F" w14:paraId="63DAE50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EA32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624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0F045BF1" w14:textId="3262CE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3547E1FA" w14:textId="0CEBC8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4FADB" w14:textId="3CA339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85E87" w14:textId="522A28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482.96 </w:t>
            </w:r>
          </w:p>
        </w:tc>
      </w:tr>
      <w:tr w:rsidR="00CC395F" w:rsidRPr="00CC395F" w14:paraId="46134D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04B0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C1CF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290F46FC" w14:textId="312919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4A22E792" w14:textId="36BE62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AA475" w14:textId="5846A7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3DCDD" w14:textId="61DD9A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4,596.44 </w:t>
            </w:r>
          </w:p>
        </w:tc>
      </w:tr>
      <w:tr w:rsidR="00CC395F" w:rsidRPr="00CC395F" w14:paraId="7C66B55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9061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C9ED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2B2768C4" w14:textId="5E99FC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21EAF0EF" w14:textId="7F75F1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9D079" w14:textId="7D6447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F8F04" w14:textId="414D9E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2,126.16 </w:t>
            </w:r>
          </w:p>
        </w:tc>
      </w:tr>
      <w:tr w:rsidR="00CC395F" w:rsidRPr="00CC395F" w14:paraId="0FADD8E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7CF4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8B1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65E24DB6" w14:textId="4783DB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5CC1FB3" w14:textId="3505DE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8F509" w14:textId="010098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D4065" w14:textId="3AC877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2,312.68 </w:t>
            </w:r>
          </w:p>
        </w:tc>
      </w:tr>
      <w:tr w:rsidR="00CC395F" w:rsidRPr="00CC395F" w14:paraId="5641F59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5CB2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FD0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6451C727" w14:textId="5A9C74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30521296" w14:textId="496D5B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FE227" w14:textId="2C7665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3CDF5" w14:textId="320037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7,118.90 </w:t>
            </w:r>
          </w:p>
        </w:tc>
      </w:tr>
      <w:tr w:rsidR="00CC395F" w:rsidRPr="00CC395F" w14:paraId="72F3161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7ECE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889E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260166C" w14:textId="7A9D27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1B491876" w14:textId="534E70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C2E92" w14:textId="791106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390B9" w14:textId="0BB78F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2,569.16 </w:t>
            </w:r>
          </w:p>
        </w:tc>
      </w:tr>
      <w:tr w:rsidR="00CC395F" w:rsidRPr="00CC395F" w14:paraId="571A5AA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25E2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3894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54B6A47D" w14:textId="2AB4AE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8,912.43 </w:t>
            </w:r>
          </w:p>
        </w:tc>
        <w:tc>
          <w:tcPr>
            <w:tcW w:w="0" w:type="auto"/>
            <w:tcBorders>
              <w:top w:val="nil"/>
              <w:left w:val="nil"/>
              <w:bottom w:val="single" w:sz="4" w:space="0" w:color="000000"/>
              <w:right w:val="single" w:sz="4" w:space="0" w:color="000000"/>
            </w:tcBorders>
            <w:shd w:val="clear" w:color="auto" w:fill="auto"/>
            <w:noWrap/>
            <w:vAlign w:val="bottom"/>
            <w:hideMark/>
          </w:tcPr>
          <w:p w14:paraId="7DD1299F" w14:textId="085223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6AD46" w14:textId="5C3B29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241A7" w14:textId="65168C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8,912.43 </w:t>
            </w:r>
          </w:p>
        </w:tc>
      </w:tr>
      <w:tr w:rsidR="00CC395F" w:rsidRPr="00CC395F" w14:paraId="0D7B3F9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5C3F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CA7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5787F32D" w14:textId="3BDC13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1588F2D2" w14:textId="6D8BB4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8243A" w14:textId="175E64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298EB" w14:textId="3A27D3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30,048.46 </w:t>
            </w:r>
          </w:p>
        </w:tc>
      </w:tr>
      <w:tr w:rsidR="00CC395F" w:rsidRPr="00CC395F" w14:paraId="4C96231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24DE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47C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75154632" w14:textId="5E4D38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C32D0A4" w14:textId="232271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B13BF" w14:textId="0771F2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15D02" w14:textId="27D8A4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0,430.04 </w:t>
            </w:r>
          </w:p>
        </w:tc>
      </w:tr>
      <w:tr w:rsidR="00CC395F" w:rsidRPr="00CC395F" w14:paraId="1AF0A11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DF42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CC6E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69083981" w14:textId="206CBE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7B92E7AC" w14:textId="6246C5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CE9B35" w14:textId="5D860F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5257C" w14:textId="56BC2C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28,458.20 </w:t>
            </w:r>
          </w:p>
        </w:tc>
      </w:tr>
      <w:tr w:rsidR="00CC395F" w:rsidRPr="00CC395F" w14:paraId="2A5C9F9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11CE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E246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51E67700" w14:textId="2B141B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1702C12" w14:textId="1E11CF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765B0" w14:textId="77EC98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4DECB" w14:textId="3610CE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4,242.92 </w:t>
            </w:r>
          </w:p>
        </w:tc>
      </w:tr>
      <w:tr w:rsidR="00CC395F" w:rsidRPr="00CC395F" w14:paraId="3582876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4291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A50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0C520C19" w14:textId="5239C1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42A6DD2B" w14:textId="59FFEA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F9C68" w14:textId="230478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FF6D5" w14:textId="59102E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2,115.88 </w:t>
            </w:r>
          </w:p>
        </w:tc>
      </w:tr>
      <w:tr w:rsidR="00CC395F" w:rsidRPr="00CC395F" w14:paraId="175EB5B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12A4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0821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035ACC14" w14:textId="28B8BE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4D53BF15" w14:textId="565953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65BBA" w14:textId="534E30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9B2E7" w14:textId="6831D7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2,807.88 </w:t>
            </w:r>
          </w:p>
        </w:tc>
      </w:tr>
      <w:tr w:rsidR="00CC395F" w:rsidRPr="00CC395F" w14:paraId="7948B9F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D439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7784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705D6BD8" w14:textId="455DC3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4AFF1E93" w14:textId="5F477A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4D6D4" w14:textId="06F175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24C4C" w14:textId="305E13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0,958.80 </w:t>
            </w:r>
          </w:p>
        </w:tc>
      </w:tr>
      <w:tr w:rsidR="00CC395F" w:rsidRPr="00CC395F" w14:paraId="6E4B95E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3E71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44E0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7881DD5F" w14:textId="0311B7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29167156" w14:textId="27B0D8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6B267" w14:textId="44368B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7022A" w14:textId="12641A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9,371.53 </w:t>
            </w:r>
          </w:p>
        </w:tc>
      </w:tr>
      <w:tr w:rsidR="00CC395F" w:rsidRPr="00CC395F" w14:paraId="4003A74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3E43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7E01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10FC835D" w14:textId="5837A2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42483252" w14:textId="08A895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F3BB8" w14:textId="1AE1C2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2EA11" w14:textId="330BE9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2,045.18 </w:t>
            </w:r>
          </w:p>
        </w:tc>
      </w:tr>
      <w:tr w:rsidR="00CC395F" w:rsidRPr="00CC395F" w14:paraId="042143C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564F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E986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BDA080D" w14:textId="20BA79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673C9FD" w14:textId="355B8E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8E500" w14:textId="0C4826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5EEAA" w14:textId="014357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1,480.00 </w:t>
            </w:r>
          </w:p>
        </w:tc>
      </w:tr>
      <w:tr w:rsidR="00CC395F" w:rsidRPr="00CC395F" w14:paraId="043517B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29D9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356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9A99D3A" w14:textId="7383A9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B018D2A" w14:textId="6D8828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16EF4" w14:textId="0F12BD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A79A9" w14:textId="1D5EF7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1,506.28 </w:t>
            </w:r>
          </w:p>
        </w:tc>
      </w:tr>
      <w:tr w:rsidR="00CC395F" w:rsidRPr="00CC395F" w14:paraId="63B6705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B7A2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93C1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2FB36B71" w14:textId="1B29A0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12D9828" w14:textId="3EF3D2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302A9" w14:textId="708C7C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9D5DA" w14:textId="6E4D9F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9,547.69 </w:t>
            </w:r>
          </w:p>
        </w:tc>
      </w:tr>
      <w:tr w:rsidR="00CC395F" w:rsidRPr="00CC395F" w14:paraId="2AB86D0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0F0B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00D1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CA27542" w14:textId="6B1C5B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3F793945" w14:textId="7B3717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6F32B" w14:textId="4AD5F9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B9010" w14:textId="12AA00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3,941.74 </w:t>
            </w:r>
          </w:p>
        </w:tc>
      </w:tr>
      <w:tr w:rsidR="00CC395F" w:rsidRPr="00CC395F" w14:paraId="6CCF4A2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B417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C4F1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16834123" w14:textId="1EAD1A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44668F7E" w14:textId="5A6307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B9BF5" w14:textId="569D83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ACEE9" w14:textId="117767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7,703.44 </w:t>
            </w:r>
          </w:p>
        </w:tc>
      </w:tr>
      <w:tr w:rsidR="00CC395F" w:rsidRPr="00CC395F" w14:paraId="03D80F8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D8CF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6D4C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3A4E7EDC" w14:textId="6B5637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70659536" w14:textId="757902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A29EA" w14:textId="06B921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69BB2" w14:textId="00F238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3,816.76 </w:t>
            </w:r>
          </w:p>
        </w:tc>
      </w:tr>
      <w:tr w:rsidR="00CC395F" w:rsidRPr="00CC395F" w14:paraId="1474350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7857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798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171E766D" w14:textId="47B5BB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1,579.08 </w:t>
            </w:r>
          </w:p>
        </w:tc>
        <w:tc>
          <w:tcPr>
            <w:tcW w:w="0" w:type="auto"/>
            <w:tcBorders>
              <w:top w:val="nil"/>
              <w:left w:val="nil"/>
              <w:bottom w:val="single" w:sz="4" w:space="0" w:color="000000"/>
              <w:right w:val="single" w:sz="4" w:space="0" w:color="000000"/>
            </w:tcBorders>
            <w:shd w:val="clear" w:color="auto" w:fill="auto"/>
            <w:noWrap/>
            <w:vAlign w:val="bottom"/>
            <w:hideMark/>
          </w:tcPr>
          <w:p w14:paraId="06B1E7AD" w14:textId="57FD35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19489" w14:textId="0E3533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C50EB" w14:textId="3DB36C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1,579.08 </w:t>
            </w:r>
          </w:p>
        </w:tc>
      </w:tr>
      <w:tr w:rsidR="00CC395F" w:rsidRPr="00CC395F" w14:paraId="6B4D653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356B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35A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0753DB8" w14:textId="3DED90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CCD90BC" w14:textId="5A51A5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674C9" w14:textId="16616C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AF97E" w14:textId="5BB4D9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7,057.28 </w:t>
            </w:r>
          </w:p>
        </w:tc>
      </w:tr>
      <w:tr w:rsidR="00CC395F" w:rsidRPr="00CC395F" w14:paraId="37AADA5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0CC3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64C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C73E0D6" w14:textId="318A7F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448550D4" w14:textId="79CD0B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A9BBF" w14:textId="25E938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5DA34" w14:textId="1FDEEA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23,237.54 </w:t>
            </w:r>
          </w:p>
        </w:tc>
      </w:tr>
      <w:tr w:rsidR="00CC395F" w:rsidRPr="00CC395F" w14:paraId="5F9E629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6653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5B84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3DDAAE8B" w14:textId="3F962E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0966D9EC" w14:textId="0343BA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2FAE4" w14:textId="141E43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FD398" w14:textId="609F6E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3,077.76 </w:t>
            </w:r>
          </w:p>
        </w:tc>
      </w:tr>
      <w:tr w:rsidR="00CC395F" w:rsidRPr="00CC395F" w14:paraId="25C566B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A2CA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EDF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0F548E27" w14:textId="2D310A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39DE289D" w14:textId="3838B7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8DC97" w14:textId="75DAE0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34042" w14:textId="51EB57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1,152.72 </w:t>
            </w:r>
          </w:p>
        </w:tc>
      </w:tr>
      <w:tr w:rsidR="00CC395F" w:rsidRPr="00CC395F" w14:paraId="6DAEDB0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2950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D2FB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29BCACCB" w14:textId="1FA2F6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463DA077" w14:textId="5EF790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1E253" w14:textId="1BB939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475FA" w14:textId="7E890F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0,584.32 </w:t>
            </w:r>
          </w:p>
        </w:tc>
      </w:tr>
      <w:tr w:rsidR="00CC395F" w:rsidRPr="00CC395F" w14:paraId="285DD97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6D03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F0B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63ADC8B2" w14:textId="431D41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1CF9511F" w14:textId="4C8DF9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9E0CA" w14:textId="41723A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166A5" w14:textId="10FADA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87,361.12 </w:t>
            </w:r>
          </w:p>
        </w:tc>
      </w:tr>
      <w:tr w:rsidR="00CC395F" w:rsidRPr="00CC395F" w14:paraId="5CDEB976"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D7D35"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A692A35" w14:textId="38FE274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288,9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7F84DF75" w14:textId="149B870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7D9227" w14:textId="5263D22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5CA562" w14:textId="6D7104B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288,926.38 </w:t>
            </w:r>
          </w:p>
        </w:tc>
      </w:tr>
      <w:tr w:rsidR="00CC395F" w:rsidRPr="00CC395F" w14:paraId="4C0B9E0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DDA6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088E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7B008D1C" w14:textId="7F1639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5F3255CB" w14:textId="7F02E5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238DF" w14:textId="48583D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C7A9C" w14:textId="4D9D46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434,456.38 </w:t>
            </w:r>
          </w:p>
        </w:tc>
      </w:tr>
      <w:tr w:rsidR="00CC395F" w:rsidRPr="00CC395F" w14:paraId="51D5304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96F3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B9B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51A7D2BB" w14:textId="2A27D0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E4C32B1" w14:textId="48789F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17336" w14:textId="45408C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DC053" w14:textId="432A43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6,490.00 </w:t>
            </w:r>
          </w:p>
        </w:tc>
      </w:tr>
      <w:tr w:rsidR="00CC395F" w:rsidRPr="00CC395F" w14:paraId="23E5716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9235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D0EB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00E9EA6F" w14:textId="004461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28D34C0A" w14:textId="7ABC84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8D973" w14:textId="03C231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AF07F" w14:textId="782A04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7,980.00 </w:t>
            </w:r>
          </w:p>
        </w:tc>
      </w:tr>
      <w:tr w:rsidR="00CC395F" w:rsidRPr="00CC395F" w14:paraId="5AD2743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CA3A9"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155F4E0F" w14:textId="0A1FA01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044249C1" w14:textId="1602F46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141C58" w14:textId="635ED46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9054C0" w14:textId="3242CC8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216,276.32 </w:t>
            </w:r>
          </w:p>
        </w:tc>
      </w:tr>
      <w:tr w:rsidR="00CC395F" w:rsidRPr="00CC395F" w14:paraId="2F3C48A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2646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1F91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4D0DBA00" w14:textId="3595E2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22A57954" w14:textId="46E376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C5180" w14:textId="01BC0B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F6800" w14:textId="147A0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6,151.00 </w:t>
            </w:r>
          </w:p>
        </w:tc>
      </w:tr>
      <w:tr w:rsidR="00CC395F" w:rsidRPr="00CC395F" w14:paraId="668CF13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BBA3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35C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5F4EF533" w14:textId="5442D7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7321923F" w14:textId="2A140A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46A3A" w14:textId="377F0B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C3046" w14:textId="74BFC3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4,226.50 </w:t>
            </w:r>
          </w:p>
        </w:tc>
      </w:tr>
      <w:tr w:rsidR="00CC395F" w:rsidRPr="00CC395F" w14:paraId="2A2B8B0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E63D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9AE1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5338608D" w14:textId="284615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34DCE40E" w14:textId="4FF6B1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5B6F8" w14:textId="70A51D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8FF51" w14:textId="28A536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700.00 </w:t>
            </w:r>
          </w:p>
        </w:tc>
      </w:tr>
      <w:tr w:rsidR="00CC395F" w:rsidRPr="00CC395F" w14:paraId="0DB5720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1DF9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B7F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F01247E" w14:textId="594BC1D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09E1C13B" w14:textId="7B6794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EA48A" w14:textId="613C5D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B0D24" w14:textId="2C885D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3,192.50 </w:t>
            </w:r>
          </w:p>
        </w:tc>
      </w:tr>
      <w:tr w:rsidR="00CC395F" w:rsidRPr="00CC395F" w14:paraId="691FF4A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4476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3A0C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6E8C60F0" w14:textId="00A0D5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1A6FC52F" w14:textId="5233B3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C686D" w14:textId="42DE1B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EFAF6" w14:textId="3A605D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0,475.00 </w:t>
            </w:r>
          </w:p>
        </w:tc>
      </w:tr>
      <w:tr w:rsidR="00CC395F" w:rsidRPr="00CC395F" w14:paraId="4FF36F1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A4A5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1EB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7EB3904B" w14:textId="3D2660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9B37971" w14:textId="0C6D38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6C8FC" w14:textId="59C2F2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9125D" w14:textId="5F7324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4,420.00 </w:t>
            </w:r>
          </w:p>
        </w:tc>
      </w:tr>
      <w:tr w:rsidR="00CC395F" w:rsidRPr="00CC395F" w14:paraId="15D45E2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8947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DF3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2977EA5F" w14:textId="78DF59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86715BA" w14:textId="41259C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96AE5" w14:textId="12CC4F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6A370" w14:textId="3068C3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2,634.00 </w:t>
            </w:r>
          </w:p>
        </w:tc>
      </w:tr>
      <w:tr w:rsidR="00CC395F" w:rsidRPr="00CC395F" w14:paraId="47F53A3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CC2C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A1A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272A9163" w14:textId="505B85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27185A42" w14:textId="060F50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B60E7" w14:textId="144175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17056" w14:textId="2B858C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792.50 </w:t>
            </w:r>
          </w:p>
        </w:tc>
      </w:tr>
      <w:tr w:rsidR="00CC395F" w:rsidRPr="00CC395F" w14:paraId="01A345F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6AEC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C435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071F3C4B" w14:textId="463141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5458AFC2" w14:textId="7363FE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B8D40" w14:textId="4ACDC4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6C00A" w14:textId="1A4EEC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4,260.00 </w:t>
            </w:r>
          </w:p>
        </w:tc>
      </w:tr>
      <w:tr w:rsidR="00CC395F" w:rsidRPr="00CC395F" w14:paraId="74A634C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03154"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155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6EA93FB3" w14:textId="5815D3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6DFDA512" w14:textId="6BDE2E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284DF" w14:textId="7F5363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0370D" w14:textId="5FAEE3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840.00 </w:t>
            </w:r>
          </w:p>
        </w:tc>
      </w:tr>
      <w:tr w:rsidR="00CC395F" w:rsidRPr="00CC395F" w14:paraId="66D47E0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4E2B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BB11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A4C937" w14:textId="3331A6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5BC83458" w14:textId="2421F4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D0D5B" w14:textId="68B876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6196E" w14:textId="07425A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5,535.00 </w:t>
            </w:r>
          </w:p>
        </w:tc>
      </w:tr>
      <w:tr w:rsidR="00CC395F" w:rsidRPr="00CC395F" w14:paraId="7A0D8A0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2FA6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E106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7348DD7E" w14:textId="13FB65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D662371" w14:textId="650313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A7998" w14:textId="37E923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7AA5D" w14:textId="0A85C4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5,049.82 </w:t>
            </w:r>
          </w:p>
        </w:tc>
      </w:tr>
      <w:tr w:rsidR="00CC395F" w:rsidRPr="00CC395F" w14:paraId="2F45111D"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4C8D7"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F49D704" w14:textId="23556BA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0,842,3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0ECA987C" w14:textId="765B425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D489355" w14:textId="3C03B8B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48E5E4" w14:textId="55F78D8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423,576.85 </w:t>
            </w:r>
          </w:p>
        </w:tc>
      </w:tr>
      <w:tr w:rsidR="00CC395F" w:rsidRPr="00CC395F" w14:paraId="255C387F"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AE4FCB"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4537D272" w14:textId="16978C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099145FF" w14:textId="0B48AB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6EE4D" w14:textId="5281E2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0CF52" w14:textId="0002B8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164,288.77 </w:t>
            </w:r>
          </w:p>
        </w:tc>
      </w:tr>
      <w:tr w:rsidR="00CC395F" w:rsidRPr="00CC395F" w14:paraId="258864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0204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309D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556DC3AA" w14:textId="2EF1FB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EF837EE" w14:textId="13E26C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6AA3C" w14:textId="78E38B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D948B" w14:textId="7F005A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2,882.44 </w:t>
            </w:r>
          </w:p>
        </w:tc>
      </w:tr>
      <w:tr w:rsidR="00CC395F" w:rsidRPr="00CC395F" w14:paraId="3489B09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C461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8FC8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761D8928" w14:textId="3965FF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6623BEDC" w14:textId="22CF47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DFD87" w14:textId="722B07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3E455" w14:textId="42C9D9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0,258.54 </w:t>
            </w:r>
          </w:p>
        </w:tc>
      </w:tr>
      <w:tr w:rsidR="00CC395F" w:rsidRPr="00CC395F" w14:paraId="4664232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8EBE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DA16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2574D823" w14:textId="3938B6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0E947EA6" w14:textId="01D36F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B682A" w14:textId="6DEF9A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80680" w14:textId="77B796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5,213.48 </w:t>
            </w:r>
          </w:p>
        </w:tc>
      </w:tr>
      <w:tr w:rsidR="00CC395F" w:rsidRPr="00CC395F" w14:paraId="5EE0BB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66D9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7C19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35B192B" w14:textId="717176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38E179DD" w14:textId="62AD29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CD4B3" w14:textId="1A8180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8A075" w14:textId="01821A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6,672.72 </w:t>
            </w:r>
          </w:p>
        </w:tc>
      </w:tr>
      <w:tr w:rsidR="00CC395F" w:rsidRPr="00CC395F" w14:paraId="765BBC8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783AD"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387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748051F2" w14:textId="47499A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79D4AC51" w14:textId="537DEF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E3A5EB" w14:textId="60977F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12A60" w14:textId="5BF001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3,501.02 </w:t>
            </w:r>
          </w:p>
        </w:tc>
      </w:tr>
      <w:tr w:rsidR="00CC395F" w:rsidRPr="00CC395F" w14:paraId="140C3CC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CCD3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A14D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5E3E7616" w14:textId="6F448D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D451F1C" w14:textId="0DB146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7FC724F9" w14:textId="15495E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26051" w14:textId="0A266C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8,112.24 </w:t>
            </w:r>
          </w:p>
        </w:tc>
      </w:tr>
      <w:tr w:rsidR="00CC395F" w:rsidRPr="00CC395F" w14:paraId="119CA15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4790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4007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5532F042" w14:textId="3F8E09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1E37E6B3" w14:textId="282D77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19A28E2" w14:textId="2740C0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F475B" w14:textId="45FE32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0,626.00 </w:t>
            </w:r>
          </w:p>
        </w:tc>
      </w:tr>
      <w:tr w:rsidR="00CC395F" w:rsidRPr="00CC395F" w14:paraId="61B847D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6A74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B2CD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20E55310" w14:textId="55D935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18B03D98" w14:textId="38C608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7AD36" w14:textId="4D46BE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CC4E9" w14:textId="66392F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4,244.13 </w:t>
            </w:r>
          </w:p>
        </w:tc>
      </w:tr>
      <w:tr w:rsidR="00CC395F" w:rsidRPr="00CC395F" w14:paraId="440218C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868E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C80E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387A708B" w14:textId="5AE764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6,059.42 </w:t>
            </w:r>
          </w:p>
        </w:tc>
        <w:tc>
          <w:tcPr>
            <w:tcW w:w="0" w:type="auto"/>
            <w:tcBorders>
              <w:top w:val="nil"/>
              <w:left w:val="nil"/>
              <w:bottom w:val="single" w:sz="4" w:space="0" w:color="000000"/>
              <w:right w:val="single" w:sz="4" w:space="0" w:color="000000"/>
            </w:tcBorders>
            <w:shd w:val="clear" w:color="auto" w:fill="auto"/>
            <w:noWrap/>
            <w:vAlign w:val="bottom"/>
            <w:hideMark/>
          </w:tcPr>
          <w:p w14:paraId="4C3C4EAD" w14:textId="626064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0A315F2" w14:textId="4D77DC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DA940" w14:textId="2B329E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5,309.42 </w:t>
            </w:r>
          </w:p>
        </w:tc>
      </w:tr>
      <w:tr w:rsidR="00CC395F" w:rsidRPr="00CC395F" w14:paraId="2CDEF24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DD32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B3E5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65344788" w14:textId="53A564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21A90CC4" w14:textId="569ACD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B854E" w14:textId="5CE104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5F3D3" w14:textId="508D22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7,359.60 </w:t>
            </w:r>
          </w:p>
        </w:tc>
      </w:tr>
      <w:tr w:rsidR="00CC395F" w:rsidRPr="00CC395F" w14:paraId="5E0B66E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29E1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68BB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01DB3618" w14:textId="54996F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51B6D7C3" w14:textId="4ACB29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6E8031A6" w14:textId="7C2E16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DAE08" w14:textId="5125F0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1,043.20 </w:t>
            </w:r>
          </w:p>
        </w:tc>
      </w:tr>
      <w:tr w:rsidR="00CC395F" w:rsidRPr="00CC395F" w14:paraId="1A51BA8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8345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CC7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A0A9170" w14:textId="67BC7D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627A60E8" w14:textId="3428C0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4A1B7" w14:textId="59F301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C9F81" w14:textId="62F5FB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1,665.13 </w:t>
            </w:r>
          </w:p>
        </w:tc>
      </w:tr>
      <w:tr w:rsidR="00CC395F" w:rsidRPr="00CC395F" w14:paraId="3FA6180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D5B4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3A04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153812A5" w14:textId="4CF4FA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232FF16D" w14:textId="546421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D9FE5" w14:textId="39E5AA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BB7A3" w14:textId="26DACC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7,236.32 </w:t>
            </w:r>
          </w:p>
        </w:tc>
      </w:tr>
      <w:tr w:rsidR="00CC395F" w:rsidRPr="00CC395F" w14:paraId="0A46BA1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4EAB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E037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5F38C067" w14:textId="7C27F9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1F3A2223" w14:textId="0864CE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C4FB7" w14:textId="3162C6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ADF64" w14:textId="710556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887.40 </w:t>
            </w:r>
          </w:p>
        </w:tc>
      </w:tr>
      <w:tr w:rsidR="00CC395F" w:rsidRPr="00CC395F" w14:paraId="2DD8F73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DC40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6C2F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DE2904A" w14:textId="551753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57C64BCF" w14:textId="0B0697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737BC" w14:textId="2D8EC8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22AF2" w14:textId="3AB304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38,276.44 </w:t>
            </w:r>
          </w:p>
        </w:tc>
      </w:tr>
      <w:tr w:rsidR="00CC395F" w:rsidRPr="00CC395F" w14:paraId="0E3CF095"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90D451"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0A2E1161" w14:textId="0B75A77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50,533,144.08 </w:t>
            </w:r>
          </w:p>
        </w:tc>
        <w:tc>
          <w:tcPr>
            <w:tcW w:w="0" w:type="auto"/>
            <w:tcBorders>
              <w:top w:val="nil"/>
              <w:left w:val="nil"/>
              <w:bottom w:val="single" w:sz="4" w:space="0" w:color="000000"/>
              <w:right w:val="single" w:sz="4" w:space="0" w:color="000000"/>
            </w:tcBorders>
            <w:shd w:val="clear" w:color="A5A5A5" w:fill="A5A5A5"/>
            <w:noWrap/>
            <w:vAlign w:val="bottom"/>
            <w:hideMark/>
          </w:tcPr>
          <w:p w14:paraId="245D63B9" w14:textId="54EBECE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DC76D80" w14:textId="4EC0723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6C0914E" w14:textId="1293957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51,136,294.08 </w:t>
            </w:r>
          </w:p>
        </w:tc>
      </w:tr>
      <w:tr w:rsidR="00CC395F" w:rsidRPr="00CC395F" w14:paraId="3F38D66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64EE8"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686DFEC2" w14:textId="7DFEA80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5,947,037.82 </w:t>
            </w:r>
          </w:p>
        </w:tc>
        <w:tc>
          <w:tcPr>
            <w:tcW w:w="0" w:type="auto"/>
            <w:tcBorders>
              <w:top w:val="nil"/>
              <w:left w:val="nil"/>
              <w:bottom w:val="single" w:sz="4" w:space="0" w:color="000000"/>
              <w:right w:val="single" w:sz="4" w:space="0" w:color="000000"/>
            </w:tcBorders>
            <w:shd w:val="clear" w:color="D8D8D8" w:fill="D8D8D8"/>
            <w:noWrap/>
            <w:vAlign w:val="bottom"/>
            <w:hideMark/>
          </w:tcPr>
          <w:p w14:paraId="5ED34891" w14:textId="5596ED5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93D8B0" w14:textId="2F023CB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ECB500" w14:textId="55A161F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6,224,787.82 </w:t>
            </w:r>
          </w:p>
        </w:tc>
      </w:tr>
      <w:tr w:rsidR="00CC395F" w:rsidRPr="00CC395F" w14:paraId="4579783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6A53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CB00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0479EB38" w14:textId="385715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417251" w14:textId="19D8A3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B81BA" w14:textId="265CED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CA9AB" w14:textId="558943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000.00 </w:t>
            </w:r>
          </w:p>
        </w:tc>
      </w:tr>
      <w:tr w:rsidR="00CC395F" w:rsidRPr="00CC395F" w14:paraId="1B27017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5B7C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78F4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DEF7B2A" w14:textId="593EF4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4754F032" w14:textId="01616B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F8442" w14:textId="780CE8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1A680" w14:textId="07A427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97,500.00 </w:t>
            </w:r>
          </w:p>
        </w:tc>
      </w:tr>
      <w:tr w:rsidR="00CC395F" w:rsidRPr="00CC395F" w14:paraId="3CDDF40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0AE1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2889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2CF989E" w14:textId="447095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511EDE68" w14:textId="1CE2B7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72309" w14:textId="3BAEBC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7CF49" w14:textId="6BF554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0,880.00 </w:t>
            </w:r>
          </w:p>
        </w:tc>
      </w:tr>
      <w:tr w:rsidR="00CC395F" w:rsidRPr="00CC395F" w14:paraId="787C6C1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6858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E857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5B72B06B" w14:textId="373A70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59E6EDAF" w14:textId="0EEE65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0B39333C" w14:textId="10A3C0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F446A" w14:textId="19C37E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0,447.20 </w:t>
            </w:r>
          </w:p>
        </w:tc>
      </w:tr>
      <w:tr w:rsidR="00CC395F" w:rsidRPr="00CC395F" w14:paraId="60E3A4D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CC5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DB3C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03F68C66" w14:textId="45E027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2474D3E3" w14:textId="27CD0D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17319" w14:textId="6E496C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9526F" w14:textId="53606A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1,656.70 </w:t>
            </w:r>
          </w:p>
        </w:tc>
      </w:tr>
      <w:tr w:rsidR="00CC395F" w:rsidRPr="00CC395F" w14:paraId="04DE118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816B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C23F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448C0754" w14:textId="0D2579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4B020A7D" w14:textId="1A64E0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9499C" w14:textId="2E502B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9A43E" w14:textId="031286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67,414.10 </w:t>
            </w:r>
          </w:p>
        </w:tc>
      </w:tr>
      <w:tr w:rsidR="00CC395F" w:rsidRPr="00CC395F" w14:paraId="2A91A25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475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5235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18895357" w14:textId="640266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674EF3D0" w14:textId="4286FB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C7024" w14:textId="4722C6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6FF67" w14:textId="3E00F1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9,000.00 </w:t>
            </w:r>
          </w:p>
        </w:tc>
      </w:tr>
      <w:tr w:rsidR="00CC395F" w:rsidRPr="00CC395F" w14:paraId="1AFFB77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D6AC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6FEB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262737FB" w14:textId="73C9DC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99B6F2D" w14:textId="4BB828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4E6C3" w14:textId="482DCB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5C9BE" w14:textId="7421AC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80,500.00 </w:t>
            </w:r>
          </w:p>
        </w:tc>
      </w:tr>
      <w:tr w:rsidR="00CC395F" w:rsidRPr="00CC395F" w14:paraId="06DDE14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D682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194E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13BA61F9" w14:textId="6E2DC9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704D5144" w14:textId="1E3AB7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3864D" w14:textId="5A6CA8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427B2" w14:textId="3EBD7E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50,800.00 </w:t>
            </w:r>
          </w:p>
        </w:tc>
      </w:tr>
      <w:tr w:rsidR="00CC395F" w:rsidRPr="00CC395F" w14:paraId="1F31CB1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78FE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731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11298340" w14:textId="32D56D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009CF2AA" w14:textId="392E4B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61104" w14:textId="102C74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79535" w14:textId="78E8D0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72,100.00 </w:t>
            </w:r>
          </w:p>
        </w:tc>
      </w:tr>
      <w:tr w:rsidR="00CC395F" w:rsidRPr="00CC395F" w14:paraId="3D52021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9154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1ED7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34BEE377" w14:textId="67C58B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1A2916C9" w14:textId="2A164B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BEC98" w14:textId="002760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5950" w14:textId="298C63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4,800.00 </w:t>
            </w:r>
          </w:p>
        </w:tc>
      </w:tr>
      <w:tr w:rsidR="00CC395F" w:rsidRPr="00CC395F" w14:paraId="640F67A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81AC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7407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4C920E92" w14:textId="41973C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1A45C6FD" w14:textId="4F4218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FAA7C" w14:textId="26B1B9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C10F7" w14:textId="248BD8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10,275.40 </w:t>
            </w:r>
          </w:p>
        </w:tc>
      </w:tr>
      <w:tr w:rsidR="00CC395F" w:rsidRPr="00CC395F" w14:paraId="3528484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989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E264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70EC343" w14:textId="6C996B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1C65C2E6" w14:textId="6B58F7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2B811" w14:textId="669328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C14BB" w14:textId="4D74F8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93,400.00 </w:t>
            </w:r>
          </w:p>
        </w:tc>
      </w:tr>
      <w:tr w:rsidR="00CC395F" w:rsidRPr="00CC395F" w14:paraId="6BE1F41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8F1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6FFA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3B5A4D42" w14:textId="7DE9AF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67,580.00 </w:t>
            </w:r>
          </w:p>
        </w:tc>
        <w:tc>
          <w:tcPr>
            <w:tcW w:w="0" w:type="auto"/>
            <w:tcBorders>
              <w:top w:val="nil"/>
              <w:left w:val="nil"/>
              <w:bottom w:val="single" w:sz="4" w:space="0" w:color="000000"/>
              <w:right w:val="single" w:sz="4" w:space="0" w:color="000000"/>
            </w:tcBorders>
            <w:shd w:val="clear" w:color="auto" w:fill="auto"/>
            <w:noWrap/>
            <w:vAlign w:val="bottom"/>
            <w:hideMark/>
          </w:tcPr>
          <w:p w14:paraId="1252C189" w14:textId="24B3BB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74F1C" w14:textId="27FC5B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28A56" w14:textId="470159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67,580.00 </w:t>
            </w:r>
          </w:p>
        </w:tc>
      </w:tr>
      <w:tr w:rsidR="00CC395F" w:rsidRPr="00CC395F" w14:paraId="6AEED0E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E101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D08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3068236D" w14:textId="2246B5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2623DCD9" w14:textId="10226D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C38EA" w14:textId="27D35D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038CE" w14:textId="253D95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5,897.42 </w:t>
            </w:r>
          </w:p>
        </w:tc>
      </w:tr>
      <w:tr w:rsidR="00CC395F" w:rsidRPr="00CC395F" w14:paraId="1A15491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116A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F758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2F2DEE2E" w14:textId="00023F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10171EAD" w14:textId="42C201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07CA8" w14:textId="5BCB06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B2082" w14:textId="346DED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7,537.00 </w:t>
            </w:r>
          </w:p>
        </w:tc>
      </w:tr>
      <w:tr w:rsidR="00CC395F" w:rsidRPr="00CC395F" w14:paraId="60914E64"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0D6EF"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5E626CC8" w14:textId="48F7FF5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8,69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00F42C52" w14:textId="59DBB48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54FC57" w14:textId="3757348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615214" w14:textId="52F070B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8,966,853.71 </w:t>
            </w:r>
          </w:p>
        </w:tc>
      </w:tr>
      <w:tr w:rsidR="00CC395F" w:rsidRPr="00CC395F" w14:paraId="0FA436F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9331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8B36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1FF70794" w14:textId="157254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62EA8318" w14:textId="2E45A8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410C0" w14:textId="1696E8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37834" w14:textId="566D0E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8,984.96 </w:t>
            </w:r>
          </w:p>
        </w:tc>
      </w:tr>
      <w:tr w:rsidR="00CC395F" w:rsidRPr="00CC395F" w14:paraId="5D12217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C48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2332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3AD1F022" w14:textId="16AD33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F61755" w14:textId="50F3FD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9CD3A" w14:textId="3A46FE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31080" w14:textId="20F108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4,000.00 </w:t>
            </w:r>
          </w:p>
        </w:tc>
      </w:tr>
      <w:tr w:rsidR="00CC395F" w:rsidRPr="00CC395F" w14:paraId="6DD2282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9F93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A94E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342F97FF" w14:textId="6DAFEB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20E6D41A" w14:textId="3C00BC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3A157" w14:textId="2017A4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173C6" w14:textId="1D64A3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68,099.20 </w:t>
            </w:r>
          </w:p>
        </w:tc>
      </w:tr>
      <w:tr w:rsidR="00CC395F" w:rsidRPr="00CC395F" w14:paraId="1409437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C02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AF7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B772426" w14:textId="4FE5FC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44B28F02" w14:textId="698F91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52B54" w14:textId="4F6C7A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BE2B2" w14:textId="69D265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3,820.45 </w:t>
            </w:r>
          </w:p>
        </w:tc>
      </w:tr>
      <w:tr w:rsidR="00CC395F" w:rsidRPr="00CC395F" w14:paraId="6F15C07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EE78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50D1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43C33C03" w14:textId="494EB7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90,395.00 </w:t>
            </w:r>
          </w:p>
        </w:tc>
        <w:tc>
          <w:tcPr>
            <w:tcW w:w="0" w:type="auto"/>
            <w:tcBorders>
              <w:top w:val="nil"/>
              <w:left w:val="nil"/>
              <w:bottom w:val="single" w:sz="4" w:space="0" w:color="000000"/>
              <w:right w:val="single" w:sz="4" w:space="0" w:color="000000"/>
            </w:tcBorders>
            <w:shd w:val="clear" w:color="auto" w:fill="auto"/>
            <w:noWrap/>
            <w:vAlign w:val="bottom"/>
            <w:hideMark/>
          </w:tcPr>
          <w:p w14:paraId="33E21C14" w14:textId="53F701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BEEB4" w14:textId="06AF61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13526" w14:textId="7740BE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90,395.00 </w:t>
            </w:r>
          </w:p>
        </w:tc>
      </w:tr>
      <w:tr w:rsidR="00CC395F" w:rsidRPr="00CC395F" w14:paraId="0CD4276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6CB6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65DF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46C009B3" w14:textId="212EC0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5040F59D" w14:textId="329B24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B5CDA" w14:textId="511B25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608B7" w14:textId="5FE089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88,000.00 </w:t>
            </w:r>
          </w:p>
        </w:tc>
      </w:tr>
      <w:tr w:rsidR="00CC395F" w:rsidRPr="00CC395F" w14:paraId="3858907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7F8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28E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1FF74CC6" w14:textId="089D26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91,565.00 </w:t>
            </w:r>
          </w:p>
        </w:tc>
        <w:tc>
          <w:tcPr>
            <w:tcW w:w="0" w:type="auto"/>
            <w:tcBorders>
              <w:top w:val="nil"/>
              <w:left w:val="nil"/>
              <w:bottom w:val="single" w:sz="4" w:space="0" w:color="000000"/>
              <w:right w:val="single" w:sz="4" w:space="0" w:color="000000"/>
            </w:tcBorders>
            <w:shd w:val="clear" w:color="auto" w:fill="auto"/>
            <w:noWrap/>
            <w:vAlign w:val="bottom"/>
            <w:hideMark/>
          </w:tcPr>
          <w:p w14:paraId="6D4912EE" w14:textId="3E7CD8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82DD9" w14:textId="702C81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39B32" w14:textId="2ADE27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91,565.00 </w:t>
            </w:r>
          </w:p>
        </w:tc>
      </w:tr>
      <w:tr w:rsidR="00CC395F" w:rsidRPr="00CC395F" w14:paraId="4199C60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B24E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3C5E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43BBFECB" w14:textId="31B6AD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1E2A7D5A" w14:textId="0E6005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7A3BC" w14:textId="257F92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14C6C" w14:textId="11BE1E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0,040.00 </w:t>
            </w:r>
          </w:p>
        </w:tc>
      </w:tr>
      <w:tr w:rsidR="00CC395F" w:rsidRPr="00CC395F" w14:paraId="3350847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FAEA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BEC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0FDE9353" w14:textId="0872B4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68C6902C" w14:textId="209784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5CA98" w14:textId="230C62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9DE32" w14:textId="792875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1,229.00 </w:t>
            </w:r>
          </w:p>
        </w:tc>
      </w:tr>
      <w:tr w:rsidR="00CC395F" w:rsidRPr="00CC395F" w14:paraId="10CFB66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5DF2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DED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030937ED" w14:textId="56F63E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B338B8" w14:textId="7DF3CF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D93B878" w14:textId="03FC24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8CB55" w14:textId="705878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0,400.00 </w:t>
            </w:r>
          </w:p>
        </w:tc>
      </w:tr>
      <w:tr w:rsidR="00CC395F" w:rsidRPr="00CC395F" w14:paraId="283FAB6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557A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13B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7666506F" w14:textId="0657E2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28A5CA" w14:textId="36DF62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D0CC7" w14:textId="242CE5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FF254" w14:textId="2DE9A8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40,000.00 </w:t>
            </w:r>
          </w:p>
        </w:tc>
      </w:tr>
      <w:tr w:rsidR="00CC395F" w:rsidRPr="00CC395F" w14:paraId="3A8723E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EC94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BD01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578A66B5" w14:textId="6CA187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7393069E" w14:textId="2A7BB4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1C592" w14:textId="0E4CB6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55AB7" w14:textId="6986BE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4,250.00 </w:t>
            </w:r>
          </w:p>
        </w:tc>
      </w:tr>
      <w:tr w:rsidR="00CC395F" w:rsidRPr="00CC395F" w14:paraId="7C01812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887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55B7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50F22FDB" w14:textId="7812CD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7622BFAB" w14:textId="19AB88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FFE88" w14:textId="79F7A5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4612E" w14:textId="135442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5,168.10 </w:t>
            </w:r>
          </w:p>
        </w:tc>
      </w:tr>
      <w:tr w:rsidR="00CC395F" w:rsidRPr="00CC395F" w14:paraId="5BAA4C3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3E3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A1A3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0FC0460" w14:textId="0E6CC3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2F40954B" w14:textId="644E5C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C1D7C" w14:textId="2FAC9D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40392" w14:textId="2882E3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4,350.00 </w:t>
            </w:r>
          </w:p>
        </w:tc>
      </w:tr>
      <w:tr w:rsidR="00CC395F" w:rsidRPr="00CC395F" w14:paraId="70CC787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A0A6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E155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11768BF8" w14:textId="74432B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0BE47440" w14:textId="28D5B6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C75D8" w14:textId="0F0161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1BAF5" w14:textId="1B6085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3,487.00 </w:t>
            </w:r>
          </w:p>
        </w:tc>
      </w:tr>
      <w:tr w:rsidR="00CC395F" w:rsidRPr="00CC395F" w14:paraId="2BEFB29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7769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DE37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1E9C06E7" w14:textId="4482CF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62C18802" w14:textId="19C1CA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BA87E" w14:textId="0447B9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BB59A" w14:textId="6E6520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5,800.00 </w:t>
            </w:r>
          </w:p>
        </w:tc>
      </w:tr>
      <w:tr w:rsidR="00CC395F" w:rsidRPr="00CC395F" w14:paraId="503B607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31FC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5DA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41AA79D9" w14:textId="07EC9D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441155C5" w14:textId="3FE42D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43B88" w14:textId="70C964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CCFDB" w14:textId="192F5F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1,190.00 </w:t>
            </w:r>
          </w:p>
        </w:tc>
      </w:tr>
      <w:tr w:rsidR="00CC395F" w:rsidRPr="00CC395F" w14:paraId="47C4488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00C9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0F8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5FE5085C" w14:textId="3626A8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707EA5EF" w14:textId="08013F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0ACF9" w14:textId="3C7884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89CB5" w14:textId="2A1651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6,075.00 </w:t>
            </w:r>
          </w:p>
        </w:tc>
      </w:tr>
      <w:tr w:rsidR="00CC395F" w:rsidRPr="00CC395F" w14:paraId="24B1753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FC121"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6D40F783" w14:textId="03A5C64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9,264,2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70644556" w14:textId="7D3F773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C4F20C" w14:textId="07F7D78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868F4E" w14:textId="385DCC2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9,264,234.95 </w:t>
            </w:r>
          </w:p>
        </w:tc>
      </w:tr>
      <w:tr w:rsidR="00CC395F" w:rsidRPr="00CC395F" w14:paraId="11E0FCE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B222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A74E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BB3C557" w14:textId="5C5ED6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AA68B5F" w14:textId="504A75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DA397" w14:textId="270FAB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996CB" w14:textId="55D7E9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0,320.00 </w:t>
            </w:r>
          </w:p>
        </w:tc>
      </w:tr>
      <w:tr w:rsidR="00CC395F" w:rsidRPr="00CC395F" w14:paraId="7C2751A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24B4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1EF98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26585B62" w14:textId="00100B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26B68B2E" w14:textId="3EFA13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62F9D" w14:textId="20C87D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D73F3" w14:textId="443C59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6,820.00 </w:t>
            </w:r>
          </w:p>
        </w:tc>
      </w:tr>
      <w:tr w:rsidR="00CC395F" w:rsidRPr="00CC395F" w14:paraId="633D8AD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3CF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FE00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4BA1DE28" w14:textId="6CCF1B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D4832B" w14:textId="79B839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8CBE8" w14:textId="045A4B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36177" w14:textId="4B8EAA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60,000.00 </w:t>
            </w:r>
          </w:p>
        </w:tc>
      </w:tr>
      <w:tr w:rsidR="00CC395F" w:rsidRPr="00CC395F" w14:paraId="186313E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570F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B99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5FC91747" w14:textId="48AEAB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08ED93B" w14:textId="2861FB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08F7D" w14:textId="7374AD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D8D32" w14:textId="51AFF0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2,000.00 </w:t>
            </w:r>
          </w:p>
        </w:tc>
      </w:tr>
      <w:tr w:rsidR="00CC395F" w:rsidRPr="00CC395F" w14:paraId="71418C6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F924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CB12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4445C1F8" w14:textId="6B7F8C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432F30E5" w14:textId="1EAEF1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386F4" w14:textId="503344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CF63C" w14:textId="2A45E5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0,447.75 </w:t>
            </w:r>
          </w:p>
        </w:tc>
      </w:tr>
      <w:tr w:rsidR="00CC395F" w:rsidRPr="00CC395F" w14:paraId="0CB90CE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4A15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E508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1A856295" w14:textId="0F1049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0A239F83" w14:textId="18A71C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B0C9B" w14:textId="0A7B6D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F49A3" w14:textId="30EC9B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5,944.00 </w:t>
            </w:r>
          </w:p>
        </w:tc>
      </w:tr>
      <w:tr w:rsidR="00CC395F" w:rsidRPr="00CC395F" w14:paraId="24F3543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1143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09BE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06CAC42B" w14:textId="180B93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2BD45CC5" w14:textId="299926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7BF6C" w14:textId="57E224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73B26" w14:textId="14D279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68,223.75 </w:t>
            </w:r>
          </w:p>
        </w:tc>
      </w:tr>
      <w:tr w:rsidR="00CC395F" w:rsidRPr="00CC395F" w14:paraId="1A829E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19B9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9D3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655A4CB0" w14:textId="5AAA8A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3CE13D" w14:textId="38E2BA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9D12E" w14:textId="2E5A2F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A9A65" w14:textId="12DD24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0,000.00 </w:t>
            </w:r>
          </w:p>
        </w:tc>
      </w:tr>
      <w:tr w:rsidR="00CC395F" w:rsidRPr="00CC395F" w14:paraId="3583237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BFEE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F87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2B36F143" w14:textId="63CCC5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5D27213" w14:textId="0D0D83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F41D5" w14:textId="410F27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D56D4" w14:textId="44E5C6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1,800.00 </w:t>
            </w:r>
          </w:p>
        </w:tc>
      </w:tr>
      <w:tr w:rsidR="00CC395F" w:rsidRPr="00CC395F" w14:paraId="419E50B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447E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626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7FA94911" w14:textId="2793D6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651F51" w14:textId="2D8827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F2FEE" w14:textId="24AC8F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E9E92" w14:textId="35DE62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25,000.00 </w:t>
            </w:r>
          </w:p>
        </w:tc>
      </w:tr>
      <w:tr w:rsidR="00CC395F" w:rsidRPr="00CC395F" w14:paraId="75EA2A0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BBBC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F6A5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1C8FED38" w14:textId="797015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9,400.00 </w:t>
            </w:r>
          </w:p>
        </w:tc>
        <w:tc>
          <w:tcPr>
            <w:tcW w:w="0" w:type="auto"/>
            <w:tcBorders>
              <w:top w:val="nil"/>
              <w:left w:val="nil"/>
              <w:bottom w:val="single" w:sz="4" w:space="0" w:color="000000"/>
              <w:right w:val="single" w:sz="4" w:space="0" w:color="000000"/>
            </w:tcBorders>
            <w:shd w:val="clear" w:color="auto" w:fill="auto"/>
            <w:noWrap/>
            <w:vAlign w:val="bottom"/>
            <w:hideMark/>
          </w:tcPr>
          <w:p w14:paraId="588C2DBF" w14:textId="1F739C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3DF44" w14:textId="5A9DED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8F63D" w14:textId="1E77C7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9,400.00 </w:t>
            </w:r>
          </w:p>
        </w:tc>
      </w:tr>
      <w:tr w:rsidR="00CC395F" w:rsidRPr="00CC395F" w14:paraId="2D40691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AA8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5A67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012AA7" w14:textId="021B5A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55CE44AC" w14:textId="5BA0E7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D6BED" w14:textId="4E0D7C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23D17" w14:textId="1973E1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3,298.75 </w:t>
            </w:r>
          </w:p>
        </w:tc>
      </w:tr>
      <w:tr w:rsidR="00CC395F" w:rsidRPr="00CC395F" w14:paraId="58B2E21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C8CC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2D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35B18EE6" w14:textId="707EF6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7C3CC31" w14:textId="0824B1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D6E4F" w14:textId="247587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DA5F0" w14:textId="158EE5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1,160.00 </w:t>
            </w:r>
          </w:p>
        </w:tc>
      </w:tr>
      <w:tr w:rsidR="00CC395F" w:rsidRPr="00CC395F" w14:paraId="3E7DA70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8CAA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41BE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BCE2FB9" w14:textId="1FBAE0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09B3C3" w14:textId="717577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1F45D" w14:textId="2948CC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87A4B" w14:textId="6044B8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0,000.00 </w:t>
            </w:r>
          </w:p>
        </w:tc>
      </w:tr>
      <w:tr w:rsidR="00CC395F" w:rsidRPr="00CC395F" w14:paraId="64A7352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D606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742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73FC8853" w14:textId="198BC1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35,111.45 </w:t>
            </w:r>
          </w:p>
        </w:tc>
        <w:tc>
          <w:tcPr>
            <w:tcW w:w="0" w:type="auto"/>
            <w:tcBorders>
              <w:top w:val="nil"/>
              <w:left w:val="nil"/>
              <w:bottom w:val="single" w:sz="4" w:space="0" w:color="000000"/>
              <w:right w:val="single" w:sz="4" w:space="0" w:color="000000"/>
            </w:tcBorders>
            <w:shd w:val="clear" w:color="auto" w:fill="auto"/>
            <w:noWrap/>
            <w:vAlign w:val="bottom"/>
            <w:hideMark/>
          </w:tcPr>
          <w:p w14:paraId="3A06BDE8" w14:textId="360D40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03A89" w14:textId="2A2BEC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257AA" w14:textId="3BE118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35,111.45 </w:t>
            </w:r>
          </w:p>
        </w:tc>
      </w:tr>
      <w:tr w:rsidR="00CC395F" w:rsidRPr="00CC395F" w14:paraId="569CC1B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E820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EA86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6F501079" w14:textId="555832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6D94D89B" w14:textId="54AC26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6ACD2" w14:textId="4593F0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0A72A" w14:textId="7F40B7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2,500.00 </w:t>
            </w:r>
          </w:p>
        </w:tc>
      </w:tr>
      <w:tr w:rsidR="00CC395F" w:rsidRPr="00CC395F" w14:paraId="5E10D7E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078F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DCD1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2DE19CA9" w14:textId="4CE146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43C6CD" w14:textId="10D147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E8449" w14:textId="172032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5A7E2" w14:textId="089A39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00,000.00 </w:t>
            </w:r>
          </w:p>
        </w:tc>
      </w:tr>
      <w:tr w:rsidR="00CC395F" w:rsidRPr="00CC395F" w14:paraId="2536449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7D69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F591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677A583E" w14:textId="2D4E2D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5B9830E4" w14:textId="04310E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88A05" w14:textId="2A1AC8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3D0F0" w14:textId="45816E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32,209.25 </w:t>
            </w:r>
          </w:p>
        </w:tc>
      </w:tr>
      <w:tr w:rsidR="00CC395F" w:rsidRPr="00CC395F" w14:paraId="48F87285"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2895C"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4C8C57DA" w14:textId="0B2E89B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07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3F132056" w14:textId="47C80C8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CC4A6C" w14:textId="5EC0ED1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500081" w14:textId="3E1C5E8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075,383.55 </w:t>
            </w:r>
          </w:p>
        </w:tc>
      </w:tr>
      <w:tr w:rsidR="00CC395F" w:rsidRPr="00CC395F" w14:paraId="3499715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E44F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879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F2348EA" w14:textId="38C944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57B0F925" w14:textId="01D101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2ECDD" w14:textId="3876EC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5ADC1" w14:textId="04D1F5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85,201.95 </w:t>
            </w:r>
          </w:p>
        </w:tc>
      </w:tr>
      <w:tr w:rsidR="00CC395F" w:rsidRPr="00CC395F" w14:paraId="587B272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EFED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424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4F134FDC" w14:textId="0B055C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32EB897C" w14:textId="321F74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6165E" w14:textId="0CA072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4D018" w14:textId="3B7E34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9,640.00 </w:t>
            </w:r>
          </w:p>
        </w:tc>
      </w:tr>
      <w:tr w:rsidR="00CC395F" w:rsidRPr="00CC395F" w14:paraId="0F16BF0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988A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BB90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A95CC8F" w14:textId="52BC2B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06,319.10 </w:t>
            </w:r>
          </w:p>
        </w:tc>
        <w:tc>
          <w:tcPr>
            <w:tcW w:w="0" w:type="auto"/>
            <w:tcBorders>
              <w:top w:val="nil"/>
              <w:left w:val="nil"/>
              <w:bottom w:val="single" w:sz="4" w:space="0" w:color="000000"/>
              <w:right w:val="single" w:sz="4" w:space="0" w:color="000000"/>
            </w:tcBorders>
            <w:shd w:val="clear" w:color="auto" w:fill="auto"/>
            <w:noWrap/>
            <w:vAlign w:val="bottom"/>
            <w:hideMark/>
          </w:tcPr>
          <w:p w14:paraId="6FD55852" w14:textId="0A7D6D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A41D7" w14:textId="3DB0BA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CBF48" w14:textId="04B4A8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06,319.10 </w:t>
            </w:r>
          </w:p>
        </w:tc>
      </w:tr>
      <w:tr w:rsidR="00CC395F" w:rsidRPr="00CC395F" w14:paraId="3B65609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C029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CC69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98B06AF" w14:textId="4ED876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658C6F7E" w14:textId="421788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E21CB" w14:textId="5A8B10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34D99" w14:textId="61474B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3,052.50 </w:t>
            </w:r>
          </w:p>
        </w:tc>
      </w:tr>
      <w:tr w:rsidR="00CC395F" w:rsidRPr="00CC395F" w14:paraId="183A184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6C65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3B0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6E732D1E" w14:textId="40D94A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5396BF99" w14:textId="7FC65F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13968" w14:textId="04A642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4290B" w14:textId="32F3FF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11,170.00 </w:t>
            </w:r>
          </w:p>
        </w:tc>
      </w:tr>
      <w:tr w:rsidR="00CC395F" w:rsidRPr="00CC395F" w14:paraId="57E29E3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1A6AC"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2B23D047" w14:textId="330199C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0,231,717.23 </w:t>
            </w:r>
          </w:p>
        </w:tc>
        <w:tc>
          <w:tcPr>
            <w:tcW w:w="0" w:type="auto"/>
            <w:tcBorders>
              <w:top w:val="nil"/>
              <w:left w:val="nil"/>
              <w:bottom w:val="single" w:sz="4" w:space="0" w:color="000000"/>
              <w:right w:val="single" w:sz="4" w:space="0" w:color="000000"/>
            </w:tcBorders>
            <w:shd w:val="clear" w:color="D8D8D8" w:fill="D8D8D8"/>
            <w:noWrap/>
            <w:vAlign w:val="bottom"/>
            <w:hideMark/>
          </w:tcPr>
          <w:p w14:paraId="17FA0BB0" w14:textId="63CA30E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E9F14E2" w14:textId="52F4CCB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F119E9" w14:textId="116F315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0,281,717.23 </w:t>
            </w:r>
          </w:p>
        </w:tc>
      </w:tr>
      <w:tr w:rsidR="00CC395F" w:rsidRPr="00CC395F" w14:paraId="7FCF429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D2A4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CC94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25B19111" w14:textId="236792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2816F379" w14:textId="6AC5BF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72893" w14:textId="7D9AD0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C4B0C" w14:textId="0069B0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73,220.00 </w:t>
            </w:r>
          </w:p>
        </w:tc>
      </w:tr>
      <w:tr w:rsidR="00CC395F" w:rsidRPr="00CC395F" w14:paraId="292201E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B781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B22A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77EE77FA" w14:textId="54C9D3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7,423.05 </w:t>
            </w:r>
          </w:p>
        </w:tc>
        <w:tc>
          <w:tcPr>
            <w:tcW w:w="0" w:type="auto"/>
            <w:tcBorders>
              <w:top w:val="nil"/>
              <w:left w:val="nil"/>
              <w:bottom w:val="single" w:sz="4" w:space="0" w:color="000000"/>
              <w:right w:val="single" w:sz="4" w:space="0" w:color="000000"/>
            </w:tcBorders>
            <w:shd w:val="clear" w:color="auto" w:fill="auto"/>
            <w:noWrap/>
            <w:vAlign w:val="bottom"/>
            <w:hideMark/>
          </w:tcPr>
          <w:p w14:paraId="127D9AF3" w14:textId="61CB84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E09C1" w14:textId="234C7F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93B21" w14:textId="0D13F8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7,423.05 </w:t>
            </w:r>
          </w:p>
        </w:tc>
      </w:tr>
      <w:tr w:rsidR="00CC395F" w:rsidRPr="00CC395F" w14:paraId="727E8C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F588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3FE9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5AAA0479" w14:textId="0A45D8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477A8334" w14:textId="1FB2F5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83549" w14:textId="6849A7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111BA" w14:textId="575A53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1,500.00 </w:t>
            </w:r>
          </w:p>
        </w:tc>
      </w:tr>
      <w:tr w:rsidR="00CC395F" w:rsidRPr="00CC395F" w14:paraId="5490320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CF5C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DDAF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5EE6F3F3" w14:textId="2A20B8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299B86" w14:textId="45562C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05340" w14:textId="455E5A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6837B" w14:textId="1D9043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90,000.00 </w:t>
            </w:r>
          </w:p>
        </w:tc>
      </w:tr>
      <w:tr w:rsidR="00CC395F" w:rsidRPr="00CC395F" w14:paraId="705E9C1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B044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06B7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6567933D" w14:textId="1BFE7A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51887149" w14:textId="687BCD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EED76" w14:textId="39023F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8AFF2" w14:textId="77892F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81,800.00 </w:t>
            </w:r>
          </w:p>
        </w:tc>
      </w:tr>
      <w:tr w:rsidR="00CC395F" w:rsidRPr="00CC395F" w14:paraId="4EA74BC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6BC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C4ED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3DF9F51C" w14:textId="1652C0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3D0CF0" w14:textId="43F73C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61DE3" w14:textId="3B25E8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59157" w14:textId="682A51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510,000.00 </w:t>
            </w:r>
          </w:p>
        </w:tc>
      </w:tr>
      <w:tr w:rsidR="00CC395F" w:rsidRPr="00CC395F" w14:paraId="496E4D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2F1E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608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161E4AF2" w14:textId="39B4E9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232DF5C8" w14:textId="08C805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AB603" w14:textId="5896B0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563B3" w14:textId="5C1BBD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713.92 </w:t>
            </w:r>
          </w:p>
        </w:tc>
      </w:tr>
      <w:tr w:rsidR="00CC395F" w:rsidRPr="00CC395F" w14:paraId="70B8F0D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806B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69DD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4621B7D0" w14:textId="1A518F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169592B0" w14:textId="04A427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9218A" w14:textId="2EE2A6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85611" w14:textId="4B1999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21,633.55 </w:t>
            </w:r>
          </w:p>
        </w:tc>
      </w:tr>
      <w:tr w:rsidR="00CC395F" w:rsidRPr="00CC395F" w14:paraId="26B78E6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BB5D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B64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08CB5E38" w14:textId="306EB0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7CEA3B0B" w14:textId="26B1DF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817BF" w14:textId="28684D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3D2E1" w14:textId="52E944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2,200.00 </w:t>
            </w:r>
          </w:p>
        </w:tc>
      </w:tr>
      <w:tr w:rsidR="00CC395F" w:rsidRPr="00CC395F" w14:paraId="7134DDB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E0D1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8C36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C5D5275" w14:textId="747D5E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98,240.00 </w:t>
            </w:r>
          </w:p>
        </w:tc>
        <w:tc>
          <w:tcPr>
            <w:tcW w:w="0" w:type="auto"/>
            <w:tcBorders>
              <w:top w:val="nil"/>
              <w:left w:val="nil"/>
              <w:bottom w:val="single" w:sz="4" w:space="0" w:color="000000"/>
              <w:right w:val="single" w:sz="4" w:space="0" w:color="000000"/>
            </w:tcBorders>
            <w:shd w:val="clear" w:color="auto" w:fill="auto"/>
            <w:noWrap/>
            <w:vAlign w:val="bottom"/>
            <w:hideMark/>
          </w:tcPr>
          <w:p w14:paraId="03313F01" w14:textId="6B4FC3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4ABD71" w14:textId="500BCD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254BF" w14:textId="3E24CE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48,240.00 </w:t>
            </w:r>
          </w:p>
        </w:tc>
      </w:tr>
      <w:tr w:rsidR="00CC395F" w:rsidRPr="00CC395F" w14:paraId="3D19E0A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AB29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2F1B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02CF3081" w14:textId="2D8B7A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847B7C" w14:textId="612B83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22DD9" w14:textId="4263C0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5BA98" w14:textId="1877CF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0,000.00 </w:t>
            </w:r>
          </w:p>
        </w:tc>
      </w:tr>
      <w:tr w:rsidR="00CC395F" w:rsidRPr="00CC395F" w14:paraId="558E5AC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C69D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645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78A58096" w14:textId="17EDD1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0042FE12" w14:textId="6939A3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9AA85" w14:textId="743A48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F69B6" w14:textId="218F33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080.00 </w:t>
            </w:r>
          </w:p>
        </w:tc>
      </w:tr>
      <w:tr w:rsidR="00CC395F" w:rsidRPr="00CC395F" w14:paraId="7F86BCD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DF19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A118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102E9866" w14:textId="6D526F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58,000.00 </w:t>
            </w:r>
          </w:p>
        </w:tc>
        <w:tc>
          <w:tcPr>
            <w:tcW w:w="0" w:type="auto"/>
            <w:tcBorders>
              <w:top w:val="nil"/>
              <w:left w:val="nil"/>
              <w:bottom w:val="single" w:sz="4" w:space="0" w:color="000000"/>
              <w:right w:val="single" w:sz="4" w:space="0" w:color="000000"/>
            </w:tcBorders>
            <w:shd w:val="clear" w:color="auto" w:fill="auto"/>
            <w:noWrap/>
            <w:vAlign w:val="bottom"/>
            <w:hideMark/>
          </w:tcPr>
          <w:p w14:paraId="6699314E" w14:textId="27FE24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57CA4" w14:textId="525F77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B6A5B" w14:textId="13CBD0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58,000.00 </w:t>
            </w:r>
          </w:p>
        </w:tc>
      </w:tr>
      <w:tr w:rsidR="00CC395F" w:rsidRPr="00CC395F" w14:paraId="1C6369F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839E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362F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7C1848D0" w14:textId="16F19A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4AAE3E69" w14:textId="2EA10A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D1CE3" w14:textId="791BAA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9E2AB" w14:textId="5982DE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5,800.00 </w:t>
            </w:r>
          </w:p>
        </w:tc>
      </w:tr>
      <w:tr w:rsidR="00CC395F" w:rsidRPr="00CC395F" w14:paraId="4224626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4A3D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F102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71CC85B5" w14:textId="0F337C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325828" w14:textId="555AD3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CC37B" w14:textId="252868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4346D" w14:textId="03BD3C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0,000.00 </w:t>
            </w:r>
          </w:p>
        </w:tc>
      </w:tr>
      <w:tr w:rsidR="00CC395F" w:rsidRPr="00CC395F" w14:paraId="78EAEA4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FA57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AB7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0FB875E6" w14:textId="155752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328FC49C" w14:textId="501B62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65629" w14:textId="4F0A57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4334A" w14:textId="6D7981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18,860.00 </w:t>
            </w:r>
          </w:p>
        </w:tc>
      </w:tr>
      <w:tr w:rsidR="00CC395F" w:rsidRPr="00CC395F" w14:paraId="6DD5463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9D1C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267A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3C2E9A9A" w14:textId="765200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855,292.00 </w:t>
            </w:r>
          </w:p>
        </w:tc>
        <w:tc>
          <w:tcPr>
            <w:tcW w:w="0" w:type="auto"/>
            <w:tcBorders>
              <w:top w:val="nil"/>
              <w:left w:val="nil"/>
              <w:bottom w:val="single" w:sz="4" w:space="0" w:color="000000"/>
              <w:right w:val="single" w:sz="4" w:space="0" w:color="000000"/>
            </w:tcBorders>
            <w:shd w:val="clear" w:color="auto" w:fill="auto"/>
            <w:noWrap/>
            <w:vAlign w:val="bottom"/>
            <w:hideMark/>
          </w:tcPr>
          <w:p w14:paraId="62EDDD3C" w14:textId="3550D9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D3816" w14:textId="7C9853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D9668" w14:textId="5773C1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855,292.00 </w:t>
            </w:r>
          </w:p>
        </w:tc>
      </w:tr>
      <w:tr w:rsidR="00CC395F" w:rsidRPr="00CC395F" w14:paraId="258B706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4DB4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CAD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7CED9881" w14:textId="3F25BA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420094B5" w14:textId="49A6A9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5C9BC" w14:textId="41F05B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8ECF1" w14:textId="11DC63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8,837.20 </w:t>
            </w:r>
          </w:p>
        </w:tc>
      </w:tr>
      <w:tr w:rsidR="00CC395F" w:rsidRPr="00CC395F" w14:paraId="6DB5C3E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4899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E719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1457A51D" w14:textId="02D345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0166106C" w14:textId="49AC55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0AC44" w14:textId="5ADFED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D8CEA" w14:textId="6C5B5B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75,250.00 </w:t>
            </w:r>
          </w:p>
        </w:tc>
      </w:tr>
      <w:tr w:rsidR="00CC395F" w:rsidRPr="00CC395F" w14:paraId="0BAFCA2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A5ED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484B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3E44602" w14:textId="39C8F7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5E9949" w14:textId="260654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B73AB" w14:textId="7922BE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11B32" w14:textId="3628E9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0,000.00 </w:t>
            </w:r>
          </w:p>
        </w:tc>
      </w:tr>
      <w:tr w:rsidR="00CC395F" w:rsidRPr="00CC395F" w14:paraId="51FD506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A428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64BF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639E364C" w14:textId="6DF34D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795F872" w14:textId="3B5F2F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90A66" w14:textId="1BD299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0D4DA" w14:textId="58023E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2,000.00 </w:t>
            </w:r>
          </w:p>
        </w:tc>
      </w:tr>
      <w:tr w:rsidR="00CC395F" w:rsidRPr="00CC395F" w14:paraId="2093C3D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1B74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062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15261415" w14:textId="276627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70DD3381" w14:textId="31BD33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DDFCF" w14:textId="05DE1E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00375" w14:textId="18A94B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80,896.00 </w:t>
            </w:r>
          </w:p>
        </w:tc>
      </w:tr>
      <w:tr w:rsidR="00CC395F" w:rsidRPr="00CC395F" w14:paraId="38375C2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C9A1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165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32E4F7E8" w14:textId="4E922F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8,320.00 </w:t>
            </w:r>
          </w:p>
        </w:tc>
        <w:tc>
          <w:tcPr>
            <w:tcW w:w="0" w:type="auto"/>
            <w:tcBorders>
              <w:top w:val="nil"/>
              <w:left w:val="nil"/>
              <w:bottom w:val="single" w:sz="4" w:space="0" w:color="000000"/>
              <w:right w:val="single" w:sz="4" w:space="0" w:color="000000"/>
            </w:tcBorders>
            <w:shd w:val="clear" w:color="auto" w:fill="auto"/>
            <w:noWrap/>
            <w:vAlign w:val="bottom"/>
            <w:hideMark/>
          </w:tcPr>
          <w:p w14:paraId="15074305" w14:textId="5877B1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2D215" w14:textId="49844A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26378" w14:textId="03F4E8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8,320.00 </w:t>
            </w:r>
          </w:p>
        </w:tc>
      </w:tr>
      <w:tr w:rsidR="00CC395F" w:rsidRPr="00CC395F" w14:paraId="1D89FA3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7214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57EB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5F7AC9A2" w14:textId="035362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04962A91" w14:textId="6013FA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BA092" w14:textId="3F8E63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BB4BD" w14:textId="6E03F3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24,599.44 </w:t>
            </w:r>
          </w:p>
        </w:tc>
      </w:tr>
      <w:tr w:rsidR="00CC395F" w:rsidRPr="00CC395F" w14:paraId="2757633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FD2C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6509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505DCBED" w14:textId="127CF6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396529AD" w14:textId="31956C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C9EDF" w14:textId="08E1E8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7C6BA" w14:textId="0FB41B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000.00 </w:t>
            </w:r>
          </w:p>
        </w:tc>
      </w:tr>
      <w:tr w:rsidR="00CC395F" w:rsidRPr="00CC395F" w14:paraId="716EFA0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6D72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9C6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0A334965" w14:textId="38BF93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6C9353F9" w14:textId="7A2E99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95EB5" w14:textId="2AC984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32B48" w14:textId="63B3AE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6,956.07 </w:t>
            </w:r>
          </w:p>
        </w:tc>
      </w:tr>
      <w:tr w:rsidR="00CC395F" w:rsidRPr="00CC395F" w14:paraId="0E736F6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AE31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6DE0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2760388A" w14:textId="0D5A78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65CDFE" w14:textId="19CE69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C442B" w14:textId="6F3C73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FF69E" w14:textId="7A9F53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0,000.00 </w:t>
            </w:r>
          </w:p>
        </w:tc>
      </w:tr>
      <w:tr w:rsidR="00CC395F" w:rsidRPr="00CC395F" w14:paraId="475B506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670F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9127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5637465C" w14:textId="68FE29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93286A" w14:textId="6BE973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2410D" w14:textId="5A9648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661B3" w14:textId="6D740A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60,000.00 </w:t>
            </w:r>
          </w:p>
        </w:tc>
      </w:tr>
      <w:tr w:rsidR="00CC395F" w:rsidRPr="00CC395F" w14:paraId="77E8C54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8E62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1178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73BFFE23" w14:textId="4BDFEA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27858718" w14:textId="2C7BEA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C594B" w14:textId="012949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A6737" w14:textId="514E68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3,200.00 </w:t>
            </w:r>
          </w:p>
        </w:tc>
      </w:tr>
      <w:tr w:rsidR="00CC395F" w:rsidRPr="00CC395F" w14:paraId="032DA8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42A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CB7C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65321052" w14:textId="1EC177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A9163F" w14:textId="7D929C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73D6A" w14:textId="7E9BDA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BCCC6" w14:textId="1CB025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55,000.00 </w:t>
            </w:r>
          </w:p>
        </w:tc>
      </w:tr>
      <w:tr w:rsidR="00CC395F" w:rsidRPr="00CC395F" w14:paraId="477FC7D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A7BD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D6A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6C50214" w14:textId="69D545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5EEDA7A2" w14:textId="35D30C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4E10B" w14:textId="21AE61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A521E" w14:textId="68258F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5,075.00 </w:t>
            </w:r>
          </w:p>
        </w:tc>
      </w:tr>
      <w:tr w:rsidR="00CC395F" w:rsidRPr="00CC395F" w14:paraId="778C1E5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295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9003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2B19A88D" w14:textId="6A38A5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640503" w14:textId="0B5863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10B20" w14:textId="61C44A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48597" w14:textId="2194C1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0,000.00 </w:t>
            </w:r>
          </w:p>
        </w:tc>
      </w:tr>
      <w:tr w:rsidR="00CC395F" w:rsidRPr="00CC395F" w14:paraId="2E00E33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5567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2B8C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EF7377B" w14:textId="1CFA58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4D184253" w14:textId="26F4EF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53F6C" w14:textId="284D97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EE0D5" w14:textId="21ACA8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436,805.00 </w:t>
            </w:r>
          </w:p>
        </w:tc>
      </w:tr>
      <w:tr w:rsidR="00CC395F" w:rsidRPr="00CC395F" w14:paraId="29B043B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8B18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07DD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1C942B4" w14:textId="7E9157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10CECE" w14:textId="4ECC8E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A7F64" w14:textId="6B84C2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5EEE6" w14:textId="6EE2C8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0,000.00 </w:t>
            </w:r>
          </w:p>
        </w:tc>
      </w:tr>
      <w:tr w:rsidR="00CC395F" w:rsidRPr="00CC395F" w14:paraId="2FE43F5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1A59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DB100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1A0221BA" w14:textId="0B0413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5ED49FDB" w14:textId="691B23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572BF" w14:textId="0C9F99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FC93A" w14:textId="56CBE7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5,940.00 </w:t>
            </w:r>
          </w:p>
        </w:tc>
      </w:tr>
      <w:tr w:rsidR="00CC395F" w:rsidRPr="00CC395F" w14:paraId="5E4EBDD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F455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53A0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09BF392B" w14:textId="6E20F9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0800E364" w14:textId="3FE4C6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032B8" w14:textId="425CB8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689F2" w14:textId="3B1497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300.00 </w:t>
            </w:r>
          </w:p>
        </w:tc>
      </w:tr>
      <w:tr w:rsidR="00CC395F" w:rsidRPr="00CC395F" w14:paraId="7A70FA7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6A28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6B7D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2E678AEC" w14:textId="21049B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55495514" w14:textId="5BD577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1B5D5" w14:textId="599C0F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996DA" w14:textId="6F8A2C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8,776.00 </w:t>
            </w:r>
          </w:p>
        </w:tc>
      </w:tr>
      <w:tr w:rsidR="00CC395F" w:rsidRPr="00CC395F" w14:paraId="2CC538AC"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49199"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0927E9C" w14:textId="549A27A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2,323,3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3F101351" w14:textId="7ACF547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C1F2F3" w14:textId="732E8E9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923D07" w14:textId="647FFC8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2,323,316.82 </w:t>
            </w:r>
          </w:p>
        </w:tc>
      </w:tr>
      <w:tr w:rsidR="00CC395F" w:rsidRPr="00CC395F" w14:paraId="0818DF5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BEA8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1719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4170B129" w14:textId="230728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4947EA"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6558A39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87B710" w14:textId="0E05A2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00,000.00 </w:t>
            </w:r>
          </w:p>
        </w:tc>
      </w:tr>
      <w:tr w:rsidR="00CC395F" w:rsidRPr="00CC395F" w14:paraId="1322254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DCDD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DE5B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B32F4C0" w14:textId="2A6952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01,847.72 </w:t>
            </w:r>
          </w:p>
        </w:tc>
        <w:tc>
          <w:tcPr>
            <w:tcW w:w="0" w:type="auto"/>
            <w:tcBorders>
              <w:top w:val="nil"/>
              <w:left w:val="nil"/>
              <w:bottom w:val="single" w:sz="4" w:space="0" w:color="000000"/>
              <w:right w:val="single" w:sz="4" w:space="0" w:color="000000"/>
            </w:tcBorders>
            <w:shd w:val="clear" w:color="auto" w:fill="auto"/>
            <w:noWrap/>
            <w:vAlign w:val="bottom"/>
            <w:hideMark/>
          </w:tcPr>
          <w:p w14:paraId="2CE43DF9" w14:textId="0EB78D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A333A" w14:textId="059C0A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C13A2" w14:textId="4C2F5A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01,847.72 </w:t>
            </w:r>
          </w:p>
        </w:tc>
      </w:tr>
      <w:tr w:rsidR="00CC395F" w:rsidRPr="00CC395F" w14:paraId="4BFBCD8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DD1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7066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766DA88F" w14:textId="1D1ED2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67E85B8D" w14:textId="6E7153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D15C0" w14:textId="1E8C9C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84550" w14:textId="3461AF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76,360.00 </w:t>
            </w:r>
          </w:p>
        </w:tc>
      </w:tr>
      <w:tr w:rsidR="00CC395F" w:rsidRPr="00CC395F" w14:paraId="5D40DC8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933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2CB3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583B1BE7" w14:textId="08631A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6EAA50CB" w14:textId="2D7953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A80D2" w14:textId="131A15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CC28B" w14:textId="0C8680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3,960.00 </w:t>
            </w:r>
          </w:p>
        </w:tc>
      </w:tr>
      <w:tr w:rsidR="00CC395F" w:rsidRPr="00CC395F" w14:paraId="240A7C1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8F41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825E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36F25D04" w14:textId="1B0518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AE73D58" w14:textId="4906DE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9191B" w14:textId="312600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50D3C" w14:textId="1A201E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7,097.00 </w:t>
            </w:r>
          </w:p>
        </w:tc>
      </w:tr>
      <w:tr w:rsidR="00CC395F" w:rsidRPr="00CC395F" w14:paraId="6359932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7832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E5DB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DDEB97B" w14:textId="3ACE2D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447E88E9" w14:textId="55CE0F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73BB2" w14:textId="7F5FB2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9E877" w14:textId="0C1FB2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31,120.00 </w:t>
            </w:r>
          </w:p>
        </w:tc>
      </w:tr>
      <w:tr w:rsidR="00CC395F" w:rsidRPr="00CC395F" w14:paraId="4CEA339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04BD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A41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4B5B7FC9" w14:textId="22F574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04216D7" w14:textId="27D7D4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30142" w14:textId="79156C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421F0" w14:textId="077251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2,036.10 </w:t>
            </w:r>
          </w:p>
        </w:tc>
      </w:tr>
      <w:tr w:rsidR="00CC395F" w:rsidRPr="00CC395F" w14:paraId="2BECB52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9CCF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836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1ADB189B" w14:textId="2EF3C6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624BC554" w14:textId="516F08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E0B40" w14:textId="6FFEC6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240A9" w14:textId="2EF6D5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1,817.50 </w:t>
            </w:r>
          </w:p>
        </w:tc>
      </w:tr>
      <w:tr w:rsidR="00CC395F" w:rsidRPr="00CC395F" w14:paraId="00BADBC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E13B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689E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48952E85" w14:textId="7D9C64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1E2688CC" w14:textId="50009C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AC3D7" w14:textId="39652C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7DEC2" w14:textId="1F2A96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4,520.00 </w:t>
            </w:r>
          </w:p>
        </w:tc>
      </w:tr>
      <w:tr w:rsidR="00CC395F" w:rsidRPr="00CC395F" w14:paraId="1B17596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D4A6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B988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38C81D5F" w14:textId="6CB028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1B93EC" w14:textId="69E6B9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6B520" w14:textId="5FE56C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F7826" w14:textId="33A76F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000.00 </w:t>
            </w:r>
          </w:p>
        </w:tc>
      </w:tr>
      <w:tr w:rsidR="00CC395F" w:rsidRPr="00CC395F" w14:paraId="0479C0F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C8DA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3B22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76B5BA75" w14:textId="560DB7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34BF213A" w14:textId="45D8F9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A7854" w14:textId="1EE96E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6E237" w14:textId="4024FF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67,350.00 </w:t>
            </w:r>
          </w:p>
        </w:tc>
      </w:tr>
      <w:tr w:rsidR="00CC395F" w:rsidRPr="00CC395F" w14:paraId="3F74210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D06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2872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76D87DDF" w14:textId="2578CD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6A61BA83" w14:textId="1926F7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D2003" w14:textId="246065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1E68F" w14:textId="6821E8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80.00 </w:t>
            </w:r>
          </w:p>
        </w:tc>
      </w:tr>
      <w:tr w:rsidR="00CC395F" w:rsidRPr="00CC395F" w14:paraId="6A96D4E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42B0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2FCA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CF2DE4C" w14:textId="1A2419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2C46BE5C" w14:textId="662635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1A477" w14:textId="483494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F494A" w14:textId="105517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2,495.00 </w:t>
            </w:r>
          </w:p>
        </w:tc>
      </w:tr>
      <w:tr w:rsidR="00CC395F" w:rsidRPr="00CC395F" w14:paraId="332C28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39BC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C220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5D21F5E7" w14:textId="35F55E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AE381D2" w14:textId="4581E6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84C81" w14:textId="6FACD7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BA40A" w14:textId="061670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2,000.00 </w:t>
            </w:r>
          </w:p>
        </w:tc>
      </w:tr>
      <w:tr w:rsidR="00CC395F" w:rsidRPr="00CC395F" w14:paraId="6555C35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F287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11D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56ABF1EC" w14:textId="125E64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1D6CC420" w14:textId="7F1F1A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CCDD9" w14:textId="3EB2F1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1EFF3" w14:textId="5E9CEC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18,170.00 </w:t>
            </w:r>
          </w:p>
        </w:tc>
      </w:tr>
      <w:tr w:rsidR="00CC395F" w:rsidRPr="00CC395F" w14:paraId="5E0E174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4BD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879E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6D48744B" w14:textId="6D4F76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A24CFF" w14:textId="78B00C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08DE7" w14:textId="1816E0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0CAC2" w14:textId="536624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0,000.00 </w:t>
            </w:r>
          </w:p>
        </w:tc>
      </w:tr>
      <w:tr w:rsidR="00CC395F" w:rsidRPr="00CC395F" w14:paraId="497D959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EF5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698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4D46C124" w14:textId="6EB1D1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2E6C60CA" w14:textId="1B350E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9EFA4" w14:textId="4FDA7D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B1A47" w14:textId="4A99C0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0,760.00 </w:t>
            </w:r>
          </w:p>
        </w:tc>
      </w:tr>
      <w:tr w:rsidR="00CC395F" w:rsidRPr="00CC395F" w14:paraId="5E7FD5C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17E5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93D2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476AED56" w14:textId="38E93F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6C1FC7B1" w14:textId="29D2B8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CCE22" w14:textId="052E33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CB982" w14:textId="729AC0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3,000.00 </w:t>
            </w:r>
          </w:p>
        </w:tc>
      </w:tr>
      <w:tr w:rsidR="00CC395F" w:rsidRPr="00CC395F" w14:paraId="0DDFDBB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904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A916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38280CB5" w14:textId="143A54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37C46C1" w14:textId="2D798F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35380" w14:textId="760506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712DD" w14:textId="5E5180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4,450.00 </w:t>
            </w:r>
          </w:p>
        </w:tc>
      </w:tr>
      <w:tr w:rsidR="00CC395F" w:rsidRPr="00CC395F" w14:paraId="1F6CC02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D8B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F41F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3BF18A5A" w14:textId="7405E1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556355" w14:textId="273E3C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0760B" w14:textId="0196D0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D4663" w14:textId="0C9500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4,000.00 </w:t>
            </w:r>
          </w:p>
        </w:tc>
      </w:tr>
      <w:tr w:rsidR="00CC395F" w:rsidRPr="00CC395F" w14:paraId="08F7EE6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3485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A2A3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26C22AD7" w14:textId="267D26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53,840.00 </w:t>
            </w:r>
          </w:p>
        </w:tc>
        <w:tc>
          <w:tcPr>
            <w:tcW w:w="0" w:type="auto"/>
            <w:tcBorders>
              <w:top w:val="nil"/>
              <w:left w:val="nil"/>
              <w:bottom w:val="single" w:sz="4" w:space="0" w:color="000000"/>
              <w:right w:val="single" w:sz="4" w:space="0" w:color="000000"/>
            </w:tcBorders>
            <w:shd w:val="clear" w:color="auto" w:fill="auto"/>
            <w:noWrap/>
            <w:vAlign w:val="bottom"/>
            <w:hideMark/>
          </w:tcPr>
          <w:p w14:paraId="01F2500D" w14:textId="69825C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5C350" w14:textId="2C9673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29D92" w14:textId="5E6AE7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53,840.00 </w:t>
            </w:r>
          </w:p>
        </w:tc>
      </w:tr>
      <w:tr w:rsidR="00CC395F" w:rsidRPr="00CC395F" w14:paraId="32E9B81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0C95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9011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396BE48A" w14:textId="5E8FEF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7B2B4E68" w14:textId="0F8A45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BE889" w14:textId="61D58C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4BA3F" w14:textId="33741A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1,440.00 </w:t>
            </w:r>
          </w:p>
        </w:tc>
      </w:tr>
      <w:tr w:rsidR="00CC395F" w:rsidRPr="00CC395F" w14:paraId="0A731F3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7F8A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B4EF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69B18FA7" w14:textId="6B5DE3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5BE0FAC5" w14:textId="1D7F25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13021" w14:textId="2B18D6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056A8" w14:textId="05B7CC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6,656.00 </w:t>
            </w:r>
          </w:p>
        </w:tc>
      </w:tr>
      <w:tr w:rsidR="00CC395F" w:rsidRPr="00CC395F" w14:paraId="03B0BBB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02F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780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6A0302D0" w14:textId="315171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108FE731" w14:textId="04C432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4FF6A" w14:textId="0E88A2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783B1" w14:textId="22C959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57,949.50 </w:t>
            </w:r>
          </w:p>
        </w:tc>
      </w:tr>
      <w:tr w:rsidR="00CC395F" w:rsidRPr="00CC395F" w14:paraId="1CC321B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E92A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DFB5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5CF5805" w14:textId="4A33D7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2E70B2DA" w14:textId="5C4BB9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A1290" w14:textId="4C87F0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6EF16" w14:textId="205140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0,519.60 </w:t>
            </w:r>
          </w:p>
        </w:tc>
      </w:tr>
      <w:tr w:rsidR="00CC395F" w:rsidRPr="00CC395F" w14:paraId="275F062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1A3D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6CBE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C68B56D" w14:textId="4883B9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05215D" w14:textId="7301E2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DD5E9" w14:textId="48D852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41F69" w14:textId="22BDCD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000.00 </w:t>
            </w:r>
          </w:p>
        </w:tc>
      </w:tr>
      <w:tr w:rsidR="00CC395F" w:rsidRPr="00CC395F" w14:paraId="400BFAF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C567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E11E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3AD2DD95" w14:textId="50DB86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468B7C36" w14:textId="2E4933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910B6" w14:textId="68495B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01F0" w14:textId="55B3E0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600.00 </w:t>
            </w:r>
          </w:p>
        </w:tc>
      </w:tr>
      <w:tr w:rsidR="00CC395F" w:rsidRPr="00CC395F" w14:paraId="03ADB94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6CD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26B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714DE7F0" w14:textId="74C240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54C7C684" w14:textId="01BF57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79830" w14:textId="1687F4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621F0" w14:textId="660805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5,480.00 </w:t>
            </w:r>
          </w:p>
        </w:tc>
      </w:tr>
      <w:tr w:rsidR="00CC395F" w:rsidRPr="00CC395F" w14:paraId="72A7904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999C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C6D7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B80145F" w14:textId="1ACAC7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B9A4573" w14:textId="7767DF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70474" w14:textId="1C7C22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2880A" w14:textId="0E915B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5,740.00 </w:t>
            </w:r>
          </w:p>
        </w:tc>
      </w:tr>
      <w:tr w:rsidR="00CC395F" w:rsidRPr="00CC395F" w14:paraId="67654F7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7A7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9F9D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0BB23773" w14:textId="6050E8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4F05ECCD" w14:textId="5C76DB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A4CE4" w14:textId="75E761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48730" w14:textId="392711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00.00 </w:t>
            </w:r>
          </w:p>
        </w:tc>
      </w:tr>
      <w:tr w:rsidR="00CC395F" w:rsidRPr="00CC395F" w14:paraId="505B177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631B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F11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30E40B88" w14:textId="20E4CA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379B232B" w14:textId="146FB5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0FC64" w14:textId="1CE7E7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F6504" w14:textId="38B117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5,148.40 </w:t>
            </w:r>
          </w:p>
        </w:tc>
      </w:tr>
      <w:tr w:rsidR="00CC395F" w:rsidRPr="00CC395F" w14:paraId="774569A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0A62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2B8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38495942" w14:textId="6DFB3C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70F21450" w14:textId="29ECB5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22B04" w14:textId="64D62B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8E5EE" w14:textId="64B2E0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51,080.00 </w:t>
            </w:r>
          </w:p>
        </w:tc>
      </w:tr>
      <w:tr w:rsidR="00CC395F" w:rsidRPr="00CC395F" w14:paraId="33F4D197"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F276C5"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3CC3346A" w14:textId="0FDAECD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27BE9FF9" w14:textId="2E58DE5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0BE8A6" w14:textId="1E763E9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E9164C" w14:textId="14D4B47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94,406,512.65 </w:t>
            </w:r>
          </w:p>
        </w:tc>
      </w:tr>
      <w:tr w:rsidR="00CC395F" w:rsidRPr="00CC395F" w14:paraId="6886E18C"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954BD"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30D4AA0E" w14:textId="0F18730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698CBB4B" w14:textId="6DC400C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FA0EC7" w14:textId="1CC3250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15BCA9" w14:textId="74BF5DD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9,514,641.47 </w:t>
            </w:r>
          </w:p>
        </w:tc>
      </w:tr>
      <w:tr w:rsidR="00CC395F" w:rsidRPr="00CC395F" w14:paraId="774B0092"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987B777"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06961086" w14:textId="3E0941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6049250" w14:textId="29D734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DD24B" w14:textId="423A52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948CE" w14:textId="0FBC71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8,939.12 </w:t>
            </w:r>
          </w:p>
        </w:tc>
      </w:tr>
      <w:tr w:rsidR="00CC395F" w:rsidRPr="00CC395F" w14:paraId="1ED75906" w14:textId="77777777" w:rsidTr="00CC395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361CF56"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BD81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207E50B0" w14:textId="1EC253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28EA315A" w14:textId="6E56A6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41320" w14:textId="3BF98F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E8CC3" w14:textId="2A470F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6,755.86 </w:t>
            </w:r>
          </w:p>
        </w:tc>
      </w:tr>
      <w:tr w:rsidR="00CC395F" w:rsidRPr="00CC395F" w14:paraId="7E21EC2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EF2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90E1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50F0F34" w14:textId="1A16B4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DC71F3A" w14:textId="7ECF32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5A5AB" w14:textId="142267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19AC4" w14:textId="7B6DB2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5,780.00 </w:t>
            </w:r>
          </w:p>
        </w:tc>
      </w:tr>
      <w:tr w:rsidR="00CC395F" w:rsidRPr="00CC395F" w14:paraId="754E4D4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CCDA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AA93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4DB185E" w14:textId="161C39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4442C97B" w14:textId="390C10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84CC6" w14:textId="5E6455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620A4" w14:textId="470B94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6,000.00 </w:t>
            </w:r>
          </w:p>
        </w:tc>
      </w:tr>
      <w:tr w:rsidR="00CC395F" w:rsidRPr="00CC395F" w14:paraId="1E9152A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6F94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5EF0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1C7008BC" w14:textId="62D404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110BCD52" w14:textId="355B50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07F09" w14:textId="7F4867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6313F" w14:textId="76093F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859,289.24 </w:t>
            </w:r>
          </w:p>
        </w:tc>
      </w:tr>
      <w:tr w:rsidR="00CC395F" w:rsidRPr="00CC395F" w14:paraId="0F8A214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CA6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7F60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2E15A6F6" w14:textId="272606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FB2E4FE" w14:textId="1B5C7E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78B89" w14:textId="278055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0E781" w14:textId="4B46E0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3,629.92 </w:t>
            </w:r>
          </w:p>
        </w:tc>
      </w:tr>
      <w:tr w:rsidR="00CC395F" w:rsidRPr="00CC395F" w14:paraId="6AC77B6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C51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7D80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656680D1" w14:textId="02A430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2868C5B1" w14:textId="4FB308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4E321" w14:textId="68A448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A3BEF" w14:textId="06F597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8,790.00 </w:t>
            </w:r>
          </w:p>
        </w:tc>
      </w:tr>
      <w:tr w:rsidR="00CC395F" w:rsidRPr="00CC395F" w14:paraId="03E710E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5571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AC3D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30B777E2" w14:textId="590BB2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097ED7D2" w14:textId="053F62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A4809" w14:textId="2697AB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A7CAE" w14:textId="7713A2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526.05 </w:t>
            </w:r>
          </w:p>
        </w:tc>
      </w:tr>
      <w:tr w:rsidR="00CC395F" w:rsidRPr="00CC395F" w14:paraId="32ABAE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F3DF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9D9D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3BA7F403" w14:textId="4D59E9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3548F354" w14:textId="6E0EDD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BA7FE" w14:textId="1579DF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8AA3E" w14:textId="6D3765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29,680.00 </w:t>
            </w:r>
          </w:p>
        </w:tc>
      </w:tr>
      <w:tr w:rsidR="00CC395F" w:rsidRPr="00CC395F" w14:paraId="492D75F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E265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20B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35AD78C4" w14:textId="19AF48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5AFED011" w14:textId="56D783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10659" w14:textId="5DE80E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D6CEE" w14:textId="61C5BB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3,787.00 </w:t>
            </w:r>
          </w:p>
        </w:tc>
      </w:tr>
      <w:tr w:rsidR="00CC395F" w:rsidRPr="00CC395F" w14:paraId="0B7FBFB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30A4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E0A3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F5A4095" w14:textId="1FC4B8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746C9035" w14:textId="31E878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539AB" w14:textId="7278C4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204B4" w14:textId="5B10B7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42,864.32 </w:t>
            </w:r>
          </w:p>
        </w:tc>
      </w:tr>
      <w:tr w:rsidR="00CC395F" w:rsidRPr="00CC395F" w14:paraId="18FBA54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9A4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A03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466D1968" w14:textId="29233B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6274775B" w14:textId="764E4C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3D053" w14:textId="5D0110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BDA10" w14:textId="0736F7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0,911.86 </w:t>
            </w:r>
          </w:p>
        </w:tc>
      </w:tr>
      <w:tr w:rsidR="00CC395F" w:rsidRPr="00CC395F" w14:paraId="06EEECB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01D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DBA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4661E043" w14:textId="115158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33E54993" w14:textId="228F10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46111" w14:textId="3F4615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CD31F" w14:textId="345C43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52,143.94 </w:t>
            </w:r>
          </w:p>
        </w:tc>
      </w:tr>
      <w:tr w:rsidR="00CC395F" w:rsidRPr="00CC395F" w14:paraId="62165FE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B16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46C1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3D27102" w14:textId="6E7A7D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4659B4" w14:textId="30E20E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C3186" w14:textId="560C22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4A124" w14:textId="356F1D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5,000.00 </w:t>
            </w:r>
          </w:p>
        </w:tc>
      </w:tr>
      <w:tr w:rsidR="00CC395F" w:rsidRPr="00CC395F" w14:paraId="485ADCD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B459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89B2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5F45DC78" w14:textId="45967A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1627E09B" w14:textId="213635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05B33" w14:textId="7D0F25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7728B" w14:textId="7F63B7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89,840.00 </w:t>
            </w:r>
          </w:p>
        </w:tc>
      </w:tr>
      <w:tr w:rsidR="00CC395F" w:rsidRPr="00CC395F" w14:paraId="7580E80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645D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25C5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67DD4C85" w14:textId="592057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2FCD7F22" w14:textId="77287F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2F5A5" w14:textId="05C436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6A0EC" w14:textId="6C034D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290.00 </w:t>
            </w:r>
          </w:p>
        </w:tc>
      </w:tr>
      <w:tr w:rsidR="00CC395F" w:rsidRPr="00CC395F" w14:paraId="2A4BB5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38E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4D80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860A052" w14:textId="190616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6DF33577" w14:textId="6F73C2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7019B" w14:textId="13353C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55605" w14:textId="6ED034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30,711.96 </w:t>
            </w:r>
          </w:p>
        </w:tc>
      </w:tr>
      <w:tr w:rsidR="00CC395F" w:rsidRPr="00CC395F" w14:paraId="3119E93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6B7F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B6D2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6817010D" w14:textId="1D3804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55903D0B" w14:textId="429F19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2A95D" w14:textId="0F7819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80A82" w14:textId="6BA1C9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75,213.86 </w:t>
            </w:r>
          </w:p>
        </w:tc>
      </w:tr>
      <w:tr w:rsidR="00CC395F" w:rsidRPr="00CC395F" w14:paraId="2DDE517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4231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21F5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5DC9101D" w14:textId="45D3C7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57C1BA1" w14:textId="22F20B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CAE6F" w14:textId="6CC9A0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C7B9F" w14:textId="762E89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3,000.00 </w:t>
            </w:r>
          </w:p>
        </w:tc>
      </w:tr>
      <w:tr w:rsidR="00CC395F" w:rsidRPr="00CC395F" w14:paraId="26A82E9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772C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C345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00E17A01" w14:textId="2F839E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65121E0D" w14:textId="303ECE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7C094" w14:textId="7CB67E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3A344" w14:textId="17FCD7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7,500.00 </w:t>
            </w:r>
          </w:p>
        </w:tc>
      </w:tr>
      <w:tr w:rsidR="00CC395F" w:rsidRPr="00CC395F" w14:paraId="3C103E5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0BF9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69297B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60D30020" w14:textId="6A3E47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19B8B1C1" w14:textId="48DE5A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802B1" w14:textId="6C6F84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C2860" w14:textId="0AD33E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5,820.00 </w:t>
            </w:r>
          </w:p>
        </w:tc>
      </w:tr>
      <w:tr w:rsidR="00CC395F" w:rsidRPr="00CC395F" w14:paraId="26C3128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564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9FA3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51B0408E" w14:textId="243ADF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71A9731B" w14:textId="65A14C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1C5C1" w14:textId="283807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C22CE" w14:textId="227460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7,228.92 </w:t>
            </w:r>
          </w:p>
        </w:tc>
      </w:tr>
      <w:tr w:rsidR="00CC395F" w:rsidRPr="00CC395F" w14:paraId="6DF5748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B81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9EF1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60A5BE03" w14:textId="3FA1BE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51775A92" w14:textId="0AFD67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A78F0" w14:textId="6907BC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E9096" w14:textId="0328E3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45,845.00 </w:t>
            </w:r>
          </w:p>
        </w:tc>
      </w:tr>
      <w:tr w:rsidR="00CC395F" w:rsidRPr="00CC395F" w14:paraId="2DDA2A3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395D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8214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BC0DE2F" w14:textId="7600CA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7118788E" w14:textId="6543E9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5C45D" w14:textId="665310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0976" w14:textId="38F511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4,815.00 </w:t>
            </w:r>
          </w:p>
        </w:tc>
      </w:tr>
      <w:tr w:rsidR="00CC395F" w:rsidRPr="00CC395F" w14:paraId="72E5206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2AFC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DAAA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15378D5A" w14:textId="0BCB42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0F366547" w14:textId="7E062E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81562" w14:textId="52E4A1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91A1B" w14:textId="33DBDA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8,759.50 </w:t>
            </w:r>
          </w:p>
        </w:tc>
      </w:tr>
      <w:tr w:rsidR="00CC395F" w:rsidRPr="00CC395F" w14:paraId="5A66AB2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A0B9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C05A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46B201C1" w14:textId="4FDD6C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35FA2F64" w14:textId="6413C4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8E6D8" w14:textId="643BE5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CCC4D" w14:textId="405B81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500.00 </w:t>
            </w:r>
          </w:p>
        </w:tc>
      </w:tr>
      <w:tr w:rsidR="00CC395F" w:rsidRPr="00CC395F" w14:paraId="6E416EB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0E3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F4BB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326878A8" w14:textId="4AC036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6CE9A251" w14:textId="75741E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4DCBC" w14:textId="420F45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4F3F0" w14:textId="0D877D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28,496.60 </w:t>
            </w:r>
          </w:p>
        </w:tc>
      </w:tr>
      <w:tr w:rsidR="00CC395F" w:rsidRPr="00CC395F" w14:paraId="1A9AE9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1D33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1231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2BB62EC" w14:textId="5F4BA8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9CEDB77" w14:textId="5CA145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63514" w14:textId="3C0609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F19BA" w14:textId="402BCE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9,500.00 </w:t>
            </w:r>
          </w:p>
        </w:tc>
      </w:tr>
      <w:tr w:rsidR="00CC395F" w:rsidRPr="00CC395F" w14:paraId="0D24BB4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1451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546E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4E3DA578" w14:textId="7BFF01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2E01C430" w14:textId="51D332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025E1" w14:textId="0ABC03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9E44F" w14:textId="078EA8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4,335.00 </w:t>
            </w:r>
          </w:p>
        </w:tc>
      </w:tr>
      <w:tr w:rsidR="00CC395F" w:rsidRPr="00CC395F" w14:paraId="7B9E75D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056A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8F4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4D41DBB5" w14:textId="55D23D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72969A7F" w14:textId="03AAA5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201FC" w14:textId="17069C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2E029" w14:textId="182559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9,964.56 </w:t>
            </w:r>
          </w:p>
        </w:tc>
      </w:tr>
      <w:tr w:rsidR="00CC395F" w:rsidRPr="00CC395F" w14:paraId="0543933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D0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CFB5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2C2472B" w14:textId="4D6D6E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1230EFF3" w14:textId="35336E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20102" w14:textId="1B9195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DB1BA" w14:textId="79652D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7,915.00 </w:t>
            </w:r>
          </w:p>
        </w:tc>
      </w:tr>
      <w:tr w:rsidR="00CC395F" w:rsidRPr="00CC395F" w14:paraId="051FC04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4934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3F2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1CC47A4E" w14:textId="329F59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3894D1FC" w14:textId="78F28A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88D9C" w14:textId="6E8F2E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D6414" w14:textId="05A471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7,391.78 </w:t>
            </w:r>
          </w:p>
        </w:tc>
      </w:tr>
      <w:tr w:rsidR="00CC395F" w:rsidRPr="00CC395F" w14:paraId="603F546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F4B6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C03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944428E" w14:textId="3A016A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ABA2039" w14:textId="74F543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2F975" w14:textId="0CA3F0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8D3AB" w14:textId="432545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63,768.30 </w:t>
            </w:r>
          </w:p>
        </w:tc>
      </w:tr>
      <w:tr w:rsidR="00CC395F" w:rsidRPr="00CC395F" w14:paraId="5273F7B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5B6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DCD5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F3BEBB5" w14:textId="6B154D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8CE5BD1" w14:textId="16AF48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52B55" w14:textId="34E0DD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C1D83" w14:textId="0EAACD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83,911.48 </w:t>
            </w:r>
          </w:p>
        </w:tc>
      </w:tr>
      <w:tr w:rsidR="00CC395F" w:rsidRPr="00CC395F" w14:paraId="246694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3B69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FDF9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4322B5C5" w14:textId="092276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25A42CB2" w14:textId="3FE290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3723F" w14:textId="5ED86B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29C99" w14:textId="6C85E7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0,742.86 </w:t>
            </w:r>
          </w:p>
        </w:tc>
      </w:tr>
      <w:tr w:rsidR="00CC395F" w:rsidRPr="00CC395F" w14:paraId="3B05B21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D320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4AB9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76B81F37" w14:textId="0BEC38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10926CE1" w14:textId="483160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7BCCB" w14:textId="5362D8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29569" w14:textId="095A75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8,994.00 </w:t>
            </w:r>
          </w:p>
        </w:tc>
      </w:tr>
      <w:tr w:rsidR="00CC395F" w:rsidRPr="00CC395F" w14:paraId="38ED1EA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D3D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B6BF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14BA391A" w14:textId="6DC376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72D67C5" w14:textId="35E373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2DBCA" w14:textId="541C11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6AB74" w14:textId="116CE4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9,628.00 </w:t>
            </w:r>
          </w:p>
        </w:tc>
      </w:tr>
      <w:tr w:rsidR="00CC395F" w:rsidRPr="00CC395F" w14:paraId="2E1FEDB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E933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2599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15D37063" w14:textId="152D58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6B8B55D6" w14:textId="6218A9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8E4B5" w14:textId="279DA9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AD83B" w14:textId="2FF49C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08,583.80 </w:t>
            </w:r>
          </w:p>
        </w:tc>
      </w:tr>
      <w:tr w:rsidR="00CC395F" w:rsidRPr="00CC395F" w14:paraId="038724E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E7C5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5C63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5D310770" w14:textId="3BDCC0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CF73206" w14:textId="2CE405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6DDF4" w14:textId="253394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DC850" w14:textId="37A848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4,600.00 </w:t>
            </w:r>
          </w:p>
        </w:tc>
      </w:tr>
      <w:tr w:rsidR="00CC395F" w:rsidRPr="00CC395F" w14:paraId="49890D2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0574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083E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210F163" w14:textId="41E650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7F092CD7" w14:textId="3426A3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A380E" w14:textId="494731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545FC" w14:textId="2CBBE9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79.64 </w:t>
            </w:r>
          </w:p>
        </w:tc>
      </w:tr>
      <w:tr w:rsidR="00CC395F" w:rsidRPr="00CC395F" w14:paraId="18F90AA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B2CD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44E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58D11E97" w14:textId="165418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698F5F32" w14:textId="47C519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3E0EC" w14:textId="0686AF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89CD2" w14:textId="09B183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78,275.00 </w:t>
            </w:r>
          </w:p>
        </w:tc>
      </w:tr>
      <w:tr w:rsidR="00CC395F" w:rsidRPr="00CC395F" w14:paraId="55EC558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9F7A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F16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3F50878C" w14:textId="6F4D58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0F6CD06B" w14:textId="358E65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44215" w14:textId="4B4D81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7F5B8" w14:textId="7312BE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4,400.00 </w:t>
            </w:r>
          </w:p>
        </w:tc>
      </w:tr>
      <w:tr w:rsidR="00CC395F" w:rsidRPr="00CC395F" w14:paraId="481A72F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B30C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C313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AE8F7C6" w14:textId="21CE9B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06765D3F" w14:textId="0D9734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3E62C" w14:textId="17A3EB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1E6E0" w14:textId="15BA59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1,433.90 </w:t>
            </w:r>
          </w:p>
        </w:tc>
      </w:tr>
      <w:tr w:rsidR="00CC395F" w:rsidRPr="00CC395F" w14:paraId="5BB1DC98"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8BF33"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7F8BE915" w14:textId="736D0A7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3579B780" w14:textId="507938B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81807F" w14:textId="2CF97CA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2B3732" w14:textId="3D5516E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1,150,390.86 </w:t>
            </w:r>
          </w:p>
        </w:tc>
      </w:tr>
      <w:tr w:rsidR="00CC395F" w:rsidRPr="00CC395F" w14:paraId="675741DE" w14:textId="77777777" w:rsidTr="00CC395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16891B4"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3AA821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F4E05E0" w14:textId="3793FB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5F442177" w14:textId="62B1ED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4A9D2" w14:textId="00A726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3C417" w14:textId="05F994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46,493.52 </w:t>
            </w:r>
          </w:p>
        </w:tc>
      </w:tr>
      <w:tr w:rsidR="00CC395F" w:rsidRPr="00CC395F" w14:paraId="5E1180D7" w14:textId="77777777" w:rsidTr="00CC395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986CA53"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30CA27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6C1F15E" w14:textId="0D1F7C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09559531" w14:textId="32602F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93DF6" w14:textId="29CDDC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AD2F2" w14:textId="7671AE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3,440.30 </w:t>
            </w:r>
          </w:p>
        </w:tc>
      </w:tr>
      <w:tr w:rsidR="00CC395F" w:rsidRPr="00CC395F" w14:paraId="7AD3DCD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890B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5C4A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2DF62FA2" w14:textId="75F130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588E2228" w14:textId="003B7C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13D3C" w14:textId="0B5B61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7056F" w14:textId="689D0D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6,393.24 </w:t>
            </w:r>
          </w:p>
        </w:tc>
      </w:tr>
      <w:tr w:rsidR="00CC395F" w:rsidRPr="00CC395F" w14:paraId="138E66F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CA3C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340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4B9F9EC" w14:textId="533B41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3DB5920D" w14:textId="2E9AF9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0C2DA" w14:textId="3908FC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02600" w14:textId="10B015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9,129.22 </w:t>
            </w:r>
          </w:p>
        </w:tc>
      </w:tr>
      <w:tr w:rsidR="00CC395F" w:rsidRPr="00CC395F" w14:paraId="5816B35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0921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1EC2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098C6B0F" w14:textId="0D382F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6AF3D36C" w14:textId="7E585D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2C02F" w14:textId="76CD8F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39EEC" w14:textId="5EE3A5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1,703.80 </w:t>
            </w:r>
          </w:p>
        </w:tc>
      </w:tr>
      <w:tr w:rsidR="00CC395F" w:rsidRPr="00CC395F" w14:paraId="2D4CE9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B33F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4CA3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373E9133" w14:textId="41754E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7655169C" w14:textId="78A8B6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14AA5" w14:textId="4A85B3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96C09" w14:textId="3149C2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0,880.76 </w:t>
            </w:r>
          </w:p>
        </w:tc>
      </w:tr>
      <w:tr w:rsidR="00CC395F" w:rsidRPr="00CC395F" w14:paraId="720481F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80E2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3910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24BEE567" w14:textId="7F3E0A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4A735491" w14:textId="5EA638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028B3" w14:textId="2F0AC0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635B0" w14:textId="7D25D9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56,588.80 </w:t>
            </w:r>
          </w:p>
        </w:tc>
      </w:tr>
      <w:tr w:rsidR="00CC395F" w:rsidRPr="00CC395F" w14:paraId="0517471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B26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40B1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4F59AE5E" w14:textId="5D895B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3E833D84" w14:textId="776C97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BC3F9" w14:textId="107E50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A0B30" w14:textId="2FA97D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93,718.62 </w:t>
            </w:r>
          </w:p>
        </w:tc>
      </w:tr>
      <w:tr w:rsidR="00CC395F" w:rsidRPr="00CC395F" w14:paraId="6A02F2E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FFCD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3FE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08257805" w14:textId="4F9CF5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2079FD0F" w14:textId="573314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DE67E" w14:textId="512C17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03288" w14:textId="363EDB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2,266.10 </w:t>
            </w:r>
          </w:p>
        </w:tc>
      </w:tr>
      <w:tr w:rsidR="00CC395F" w:rsidRPr="00CC395F" w14:paraId="114895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D2D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2DB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81D66A0" w14:textId="391663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3AF6B6CE" w14:textId="0D658B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FDCE5" w14:textId="4AFBA9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A11C9" w14:textId="3BCCC0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918,442.84 </w:t>
            </w:r>
          </w:p>
        </w:tc>
      </w:tr>
      <w:tr w:rsidR="00CC395F" w:rsidRPr="00CC395F" w14:paraId="10B5D2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8009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A706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0726DBF7" w14:textId="12AC8F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78D13D36" w14:textId="48F103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64073" w14:textId="715240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32AC1" w14:textId="47867D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1,604.40 </w:t>
            </w:r>
          </w:p>
        </w:tc>
      </w:tr>
      <w:tr w:rsidR="00CC395F" w:rsidRPr="00CC395F" w14:paraId="3C45D30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DE38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E434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4597CC17" w14:textId="635FDB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6B7D6B57" w14:textId="500A95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BD267" w14:textId="7B7560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3A58B" w14:textId="1B1E53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2,691.62 </w:t>
            </w:r>
          </w:p>
        </w:tc>
      </w:tr>
      <w:tr w:rsidR="00CC395F" w:rsidRPr="00CC395F" w14:paraId="13932C6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D1D5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C5B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49F38647" w14:textId="4C48DD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1E732F61" w14:textId="1899D0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D710F" w14:textId="37AAA9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7179B" w14:textId="258CFA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9,653.44 </w:t>
            </w:r>
          </w:p>
        </w:tc>
      </w:tr>
      <w:tr w:rsidR="00CC395F" w:rsidRPr="00CC395F" w14:paraId="5D1A17F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B634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D72C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4FE985D9" w14:textId="22ACF2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4CC0C733" w14:textId="19B028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6C28D" w14:textId="62199E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25898" w14:textId="61D4B3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99,754.96 </w:t>
            </w:r>
          </w:p>
        </w:tc>
      </w:tr>
      <w:tr w:rsidR="00CC395F" w:rsidRPr="00CC395F" w14:paraId="428B601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6F7D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FA0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0F2EC45F" w14:textId="15149E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10303C1E" w14:textId="497867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F08F1" w14:textId="42647C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6C851" w14:textId="3ACE4E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78,031.10 </w:t>
            </w:r>
          </w:p>
        </w:tc>
      </w:tr>
      <w:tr w:rsidR="00CC395F" w:rsidRPr="00CC395F" w14:paraId="7E4A454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13A2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1AD8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47C1F4A" w14:textId="5164E2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08C939B8" w14:textId="7F3410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80789" w14:textId="56E973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5D561" w14:textId="027F68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737,580.36 </w:t>
            </w:r>
          </w:p>
        </w:tc>
      </w:tr>
      <w:tr w:rsidR="00CC395F" w:rsidRPr="00CC395F" w14:paraId="4927699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F9BC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871D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1BD34C2D" w14:textId="6036DC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141E1E63" w14:textId="1E9E54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06CBE" w14:textId="17E6CE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89860" w14:textId="7B5C6D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02,027.72 </w:t>
            </w:r>
          </w:p>
        </w:tc>
      </w:tr>
      <w:tr w:rsidR="00CC395F" w:rsidRPr="00CC395F" w14:paraId="491FB80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A57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D1DE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4B0004EC" w14:textId="3E9F28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5AC9B6D0" w14:textId="2A7B7F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724AE" w14:textId="7539E7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6D5E5" w14:textId="08FCA5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197,858.88 </w:t>
            </w:r>
          </w:p>
        </w:tc>
      </w:tr>
      <w:tr w:rsidR="00CC395F" w:rsidRPr="00CC395F" w14:paraId="27D03CD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4FF8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B9CF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40323934" w14:textId="6F578B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61C94892" w14:textId="68652E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1EA3A" w14:textId="4CC64C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356BD" w14:textId="6EBDC5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7,890.94 </w:t>
            </w:r>
          </w:p>
        </w:tc>
      </w:tr>
      <w:tr w:rsidR="00CC395F" w:rsidRPr="00CC395F" w14:paraId="102AB8C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BF9D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CD49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2223BDAE" w14:textId="51CED0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5030917B" w14:textId="4D7710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9EA48" w14:textId="141647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DBAC1" w14:textId="6516B3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80,269.86 </w:t>
            </w:r>
          </w:p>
        </w:tc>
      </w:tr>
      <w:tr w:rsidR="00CC395F" w:rsidRPr="00CC395F" w14:paraId="1A05938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079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B761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24FE4B2A" w14:textId="07FD34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4A965902" w14:textId="13D570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177E6" w14:textId="7AFDA0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161AF" w14:textId="4CD823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635,336.90 </w:t>
            </w:r>
          </w:p>
        </w:tc>
      </w:tr>
      <w:tr w:rsidR="00CC395F" w:rsidRPr="00CC395F" w14:paraId="1F7A658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84DF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507D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99A21D7" w14:textId="0B74D7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7910F611" w14:textId="04273F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CD686" w14:textId="63ABD4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E9F55" w14:textId="27EDED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680,425.90 </w:t>
            </w:r>
          </w:p>
        </w:tc>
      </w:tr>
      <w:tr w:rsidR="00CC395F" w:rsidRPr="00CC395F" w14:paraId="61516B9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65E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4995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7F6B5899" w14:textId="5EB779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5432D60C" w14:textId="71D44D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A7CED" w14:textId="2B924E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75F85" w14:textId="270E5C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2,775.22 </w:t>
            </w:r>
          </w:p>
        </w:tc>
      </w:tr>
      <w:tr w:rsidR="00CC395F" w:rsidRPr="00CC395F" w14:paraId="092A302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920F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2D53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780B4466" w14:textId="65A1AD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634BE295" w14:textId="5A1272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04CC3" w14:textId="3E6161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DBE7D" w14:textId="00903D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9,354.78 </w:t>
            </w:r>
          </w:p>
        </w:tc>
      </w:tr>
      <w:tr w:rsidR="00CC395F" w:rsidRPr="00CC395F" w14:paraId="023C5F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6839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2100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4BDD4816" w14:textId="4EBC11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03235DB8" w14:textId="78FFED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F1AA1" w14:textId="73BF95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D9AEF" w14:textId="531C28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75,757.18 </w:t>
            </w:r>
          </w:p>
        </w:tc>
      </w:tr>
      <w:tr w:rsidR="00CC395F" w:rsidRPr="00CC395F" w14:paraId="2D83295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9D3C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F01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2437DBDD" w14:textId="64A2E2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0DFA7119" w14:textId="3E6E15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18E51" w14:textId="474245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DA926" w14:textId="02C8E0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88,987.76 </w:t>
            </w:r>
          </w:p>
        </w:tc>
      </w:tr>
      <w:tr w:rsidR="00CC395F" w:rsidRPr="00CC395F" w14:paraId="096D1B9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5B73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26C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3975F588" w14:textId="4FF85D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7D592743" w14:textId="5FFB6B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432C5" w14:textId="3CA5CE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C8C1B" w14:textId="741672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2,035.00 </w:t>
            </w:r>
          </w:p>
        </w:tc>
      </w:tr>
      <w:tr w:rsidR="00CC395F" w:rsidRPr="00CC395F" w14:paraId="26251BC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871E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7A9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BBA2F1A" w14:textId="6A914A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10ADE71E" w14:textId="44204D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8283C" w14:textId="4DE0CF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C8ACB" w14:textId="10B9DF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013,427.04 </w:t>
            </w:r>
          </w:p>
        </w:tc>
      </w:tr>
      <w:tr w:rsidR="00CC395F" w:rsidRPr="00CC395F" w14:paraId="379A4DB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6507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9DC8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B3D9463" w14:textId="53D41A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44726B0A" w14:textId="4A3C48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126A3" w14:textId="16EDE0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42A69" w14:textId="6FBFDE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850,785.14 </w:t>
            </w:r>
          </w:p>
        </w:tc>
      </w:tr>
      <w:tr w:rsidR="00CC395F" w:rsidRPr="00CC395F" w14:paraId="7DF64E5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3DEA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1E54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5FE6374D" w14:textId="32C8D1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1DE462A3" w14:textId="3E67A9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8BCA3" w14:textId="6ED1E7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9A69D" w14:textId="4B6D73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982.54 </w:t>
            </w:r>
          </w:p>
        </w:tc>
      </w:tr>
      <w:tr w:rsidR="00CC395F" w:rsidRPr="00CC395F" w14:paraId="0A2166F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7CFC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B92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310777D" w14:textId="652946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59C4F6B0" w14:textId="19FAB9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89693" w14:textId="477B14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58109" w14:textId="4CE5A6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42,028.56 </w:t>
            </w:r>
          </w:p>
        </w:tc>
      </w:tr>
      <w:tr w:rsidR="00CC395F" w:rsidRPr="00CC395F" w14:paraId="2FF305E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8A7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D0E2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B0436F2" w14:textId="4DD5DD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7BBCC0C5" w14:textId="278CA7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C4420" w14:textId="26946F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E2B29" w14:textId="74C945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50,222.62 </w:t>
            </w:r>
          </w:p>
        </w:tc>
      </w:tr>
      <w:tr w:rsidR="00CC395F" w:rsidRPr="00CC395F" w14:paraId="1AB7CDF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555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24F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755CA7FD" w14:textId="4718B7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7EA59569" w14:textId="34E24C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1CAC4" w14:textId="240ED8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C9128" w14:textId="2A4386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25,793.60 </w:t>
            </w:r>
          </w:p>
        </w:tc>
      </w:tr>
      <w:tr w:rsidR="00CC395F" w:rsidRPr="00CC395F" w14:paraId="59F4BEB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4800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142F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79C31289" w14:textId="66C33E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4BAB07EE" w14:textId="0460EC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C2088" w14:textId="7C59B3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8F0E7" w14:textId="63085E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2,419.68 </w:t>
            </w:r>
          </w:p>
        </w:tc>
      </w:tr>
      <w:tr w:rsidR="00CC395F" w:rsidRPr="00CC395F" w14:paraId="28917F7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46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08C7C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67E4BA4A" w14:textId="6E2621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4CCB8E09" w14:textId="3BC662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4D15A" w14:textId="6C46AD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03A9F" w14:textId="10F924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79,402.09 </w:t>
            </w:r>
          </w:p>
        </w:tc>
      </w:tr>
      <w:tr w:rsidR="00CC395F" w:rsidRPr="00CC395F" w14:paraId="442480A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34D2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73A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37B7FCF9" w14:textId="030D83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28709E52" w14:textId="498FF5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67CAB" w14:textId="4C1F56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96D88" w14:textId="77BC1B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8,567.78 </w:t>
            </w:r>
          </w:p>
        </w:tc>
      </w:tr>
      <w:tr w:rsidR="00CC395F" w:rsidRPr="00CC395F" w14:paraId="7CBCC26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8E74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E64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1D86E3F" w14:textId="226056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70A4AEB" w14:textId="0F4333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8DFBC" w14:textId="240C40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BD1EB" w14:textId="7696D6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1,899.04 </w:t>
            </w:r>
          </w:p>
        </w:tc>
      </w:tr>
      <w:tr w:rsidR="00CC395F" w:rsidRPr="00CC395F" w14:paraId="2FE5D0E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C00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F344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73C5EC3F" w14:textId="00A404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0B052646" w14:textId="3F325E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A08CB" w14:textId="46EF3F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04AE2" w14:textId="7B3AEC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5,257.62 </w:t>
            </w:r>
          </w:p>
        </w:tc>
      </w:tr>
      <w:tr w:rsidR="00CC395F" w:rsidRPr="00CC395F" w14:paraId="34E9282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BCE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9D1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6634814A" w14:textId="0B745C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0750D85E" w14:textId="5D4F15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93184" w14:textId="397D2F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D649B" w14:textId="1EAE0A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94,393.88 </w:t>
            </w:r>
          </w:p>
        </w:tc>
      </w:tr>
      <w:tr w:rsidR="00CC395F" w:rsidRPr="00CC395F" w14:paraId="6FC0B85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56D7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6416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22778DFE" w14:textId="2E4F9A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5F8F1BFE" w14:textId="48DB2E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1CD7F" w14:textId="3D3796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53C07" w14:textId="1FDB15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4,837.56 </w:t>
            </w:r>
          </w:p>
        </w:tc>
      </w:tr>
      <w:tr w:rsidR="00CC395F" w:rsidRPr="00CC395F" w14:paraId="63C0C0B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BEEB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2B7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3535B5F6" w14:textId="4B183D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689274E8" w14:textId="33A365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BE09D" w14:textId="02F4CA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4DC4C" w14:textId="22B769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64,068.04 </w:t>
            </w:r>
          </w:p>
        </w:tc>
      </w:tr>
      <w:tr w:rsidR="00CC395F" w:rsidRPr="00CC395F" w14:paraId="791B613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EAA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3CE9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1DAAC36" w14:textId="337A4B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4D0D7699" w14:textId="737FD1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BA367" w14:textId="2AC5C5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85566" w14:textId="463BD8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045,285.62 </w:t>
            </w:r>
          </w:p>
        </w:tc>
      </w:tr>
      <w:tr w:rsidR="00CC395F" w:rsidRPr="00CC395F" w14:paraId="7053AC6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E18E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E5B8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DC9ABA0" w14:textId="0B3230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0CC9D658" w14:textId="28DE72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0B0CE" w14:textId="495AE4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BA994" w14:textId="35BEED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838,628.32 </w:t>
            </w:r>
          </w:p>
        </w:tc>
      </w:tr>
      <w:tr w:rsidR="00CC395F" w:rsidRPr="00CC395F" w14:paraId="711ABCB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971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0B75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41974C0B" w14:textId="1C7B454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44D12FE" w14:textId="69DA45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E81AC" w14:textId="293002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196CD" w14:textId="00CF8F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31,640.18 </w:t>
            </w:r>
          </w:p>
        </w:tc>
      </w:tr>
      <w:tr w:rsidR="00CC395F" w:rsidRPr="00CC395F" w14:paraId="29DF977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7753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81DE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AD1560E" w14:textId="3BFE84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2BDF3712" w14:textId="2A560F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07B2B" w14:textId="49379C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1DAFF" w14:textId="7D834B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75,612.17 </w:t>
            </w:r>
          </w:p>
        </w:tc>
      </w:tr>
      <w:tr w:rsidR="00CC395F" w:rsidRPr="00CC395F" w14:paraId="32A4E3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1BA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5EC0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9DDB78B" w14:textId="0EF5C2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9D733E5" w14:textId="7FEB67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EB10F" w14:textId="0FC6EC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B5042" w14:textId="61514D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84,257.46 </w:t>
            </w:r>
          </w:p>
        </w:tc>
      </w:tr>
      <w:tr w:rsidR="00CC395F" w:rsidRPr="00CC395F" w14:paraId="320CF25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9EF6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340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68E32917" w14:textId="37A2A6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6DAC57EE" w14:textId="3D059E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639FA" w14:textId="2519D2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AF0AD" w14:textId="2DEF59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26,592.14 </w:t>
            </w:r>
          </w:p>
        </w:tc>
      </w:tr>
      <w:tr w:rsidR="00CC395F" w:rsidRPr="00CC395F" w14:paraId="300CCA4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966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C312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7CE5C10F" w14:textId="55B1BC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152C693E" w14:textId="000CDB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E2EB0" w14:textId="537A35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1F47E" w14:textId="7FC152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917,487.82 </w:t>
            </w:r>
          </w:p>
        </w:tc>
      </w:tr>
      <w:tr w:rsidR="00CC395F" w:rsidRPr="00CC395F" w14:paraId="07A443B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9FF2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D8B4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1A55DB9F" w14:textId="049930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6AD723B9" w14:textId="697662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25C8D" w14:textId="772339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5803D" w14:textId="47A5E4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037,881.72 </w:t>
            </w:r>
          </w:p>
        </w:tc>
      </w:tr>
      <w:tr w:rsidR="00CC395F" w:rsidRPr="00CC395F" w14:paraId="12C33F6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6031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26E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270A5946" w14:textId="10FE98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530F9CE8" w14:textId="15D19E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35F41" w14:textId="4B7852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9F477" w14:textId="16EA86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18,936.22 </w:t>
            </w:r>
          </w:p>
        </w:tc>
      </w:tr>
      <w:tr w:rsidR="00CC395F" w:rsidRPr="00CC395F" w14:paraId="5D13D1A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3891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E0B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45520D5" w14:textId="3EA74C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20D94F57" w14:textId="6A1854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58CC7" w14:textId="528D4E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695C4" w14:textId="26A2CD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94,826.40 </w:t>
            </w:r>
          </w:p>
        </w:tc>
      </w:tr>
      <w:tr w:rsidR="00CC395F" w:rsidRPr="00CC395F" w14:paraId="7F6AADE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F79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83D9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18208575" w14:textId="7BE219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32AC8FAE" w14:textId="0E0062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0C634" w14:textId="52715D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07104" w14:textId="7C5842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61,004.24 </w:t>
            </w:r>
          </w:p>
        </w:tc>
      </w:tr>
      <w:tr w:rsidR="00CC395F" w:rsidRPr="00CC395F" w14:paraId="59648E9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E360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AC27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005343F9" w14:textId="4C2C1D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15635AC9" w14:textId="350583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E94C2" w14:textId="43B4C3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DA01D" w14:textId="324632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47,453.78 </w:t>
            </w:r>
          </w:p>
        </w:tc>
      </w:tr>
      <w:tr w:rsidR="00CC395F" w:rsidRPr="00CC395F" w14:paraId="7181384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ECF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7155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2C3A559E" w14:textId="286288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54F362EB" w14:textId="2B05EA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6A704" w14:textId="234A52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20F89" w14:textId="0D5541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50,606.38 </w:t>
            </w:r>
          </w:p>
        </w:tc>
      </w:tr>
      <w:tr w:rsidR="00CC395F" w:rsidRPr="00CC395F" w14:paraId="71F7CCC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9B320"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5D397B4F" w14:textId="10E8AD9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013C77BF" w14:textId="7B5DFFE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CA7909" w14:textId="182F263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920CE8" w14:textId="1EBE506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870,273.30 </w:t>
            </w:r>
          </w:p>
        </w:tc>
      </w:tr>
      <w:tr w:rsidR="00CC395F" w:rsidRPr="00CC395F" w14:paraId="3379111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8F89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4A4B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67902313" w14:textId="2B732D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1F9E6FE3" w14:textId="728939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72518" w14:textId="01A9F0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6C417" w14:textId="70EFA2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0,118.48 </w:t>
            </w:r>
          </w:p>
        </w:tc>
      </w:tr>
      <w:tr w:rsidR="00CC395F" w:rsidRPr="00CC395F" w14:paraId="743156E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0D03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1487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2C95DFB0" w14:textId="1BF84B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0CB33058" w14:textId="69D765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2456F" w14:textId="0D4106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E8645" w14:textId="4F7171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19,714.82 </w:t>
            </w:r>
          </w:p>
        </w:tc>
      </w:tr>
      <w:tr w:rsidR="00CC395F" w:rsidRPr="00CC395F" w14:paraId="52C6127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FFAC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40E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4ABB717F" w14:textId="71F87D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13FDE324" w14:textId="0DDC8A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F92EE" w14:textId="03B115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46671" w14:textId="1A5956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0,440.00 </w:t>
            </w:r>
          </w:p>
        </w:tc>
      </w:tr>
      <w:tr w:rsidR="00CC395F" w:rsidRPr="00CC395F" w14:paraId="520F9B5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07F3C"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ADDE641" w14:textId="78BBCD6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DD73411" w14:textId="6BDE13D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F52B99" w14:textId="5479E3F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9641A2" w14:textId="4205A40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0,871,207.02 </w:t>
            </w:r>
          </w:p>
        </w:tc>
      </w:tr>
      <w:tr w:rsidR="00CC395F" w:rsidRPr="00CC395F" w14:paraId="30571925" w14:textId="77777777" w:rsidTr="00CC395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BC7C827"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665B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F883C39" w14:textId="4E09E9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087B398B" w14:textId="4ADC1F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B2D02" w14:textId="7315EA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AA9AE" w14:textId="418884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262,622.13 </w:t>
            </w:r>
          </w:p>
        </w:tc>
      </w:tr>
      <w:tr w:rsidR="00CC395F" w:rsidRPr="00CC395F" w14:paraId="3B0B31FA" w14:textId="77777777" w:rsidTr="00CC395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86C7D48"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EE8A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78004307" w14:textId="33294E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D18671E" w14:textId="0B2FBB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8C23D" w14:textId="28CEFC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07DEB" w14:textId="24B8F4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96,940.00 </w:t>
            </w:r>
          </w:p>
        </w:tc>
      </w:tr>
      <w:tr w:rsidR="00CC395F" w:rsidRPr="00CC395F" w14:paraId="3BCC934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927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95D4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193B615B" w14:textId="012938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6129243" w14:textId="5F3F5D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1E2A3" w14:textId="19AA93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0804C" w14:textId="785C0D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624,790.00 </w:t>
            </w:r>
          </w:p>
        </w:tc>
      </w:tr>
      <w:tr w:rsidR="00CC395F" w:rsidRPr="00CC395F" w14:paraId="2FBF5F3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AB56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EFE0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1E7312F4" w14:textId="68962B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FAAE306" w14:textId="5776EB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4227E" w14:textId="251E6A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BEFEC" w14:textId="1CDD01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19,557.64 </w:t>
            </w:r>
          </w:p>
        </w:tc>
      </w:tr>
      <w:tr w:rsidR="00CC395F" w:rsidRPr="00CC395F" w14:paraId="1C0FED0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499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35E2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76F01D9D" w14:textId="4C882C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4ACFE40" w14:textId="40EC29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2E4F2" w14:textId="7C5945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5EFF5" w14:textId="5051CD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089,469.32 </w:t>
            </w:r>
          </w:p>
        </w:tc>
      </w:tr>
      <w:tr w:rsidR="00CC395F" w:rsidRPr="00CC395F" w14:paraId="57054DD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5378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F23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1C6E3AEE" w14:textId="5D2EB8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BD77063" w14:textId="704B75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F5B16" w14:textId="261248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61BA8" w14:textId="638DF9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9,662.78 </w:t>
            </w:r>
          </w:p>
        </w:tc>
      </w:tr>
      <w:tr w:rsidR="00CC395F" w:rsidRPr="00CC395F" w14:paraId="479F747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867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C779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388579A2" w14:textId="50B466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7398189C" w14:textId="4D0D2B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513EE" w14:textId="22F74E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A63A8" w14:textId="774971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849,807.18 </w:t>
            </w:r>
          </w:p>
        </w:tc>
      </w:tr>
      <w:tr w:rsidR="00CC395F" w:rsidRPr="00CC395F" w14:paraId="2005EDC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4876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C13E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D652ED6" w14:textId="6B5E39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1DC28303" w14:textId="02CC29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8D791" w14:textId="79C1D8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2A879" w14:textId="59AA3FD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9,972.10 </w:t>
            </w:r>
          </w:p>
        </w:tc>
      </w:tr>
      <w:tr w:rsidR="00CC395F" w:rsidRPr="00CC395F" w14:paraId="26BFC54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056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4A0C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6148D100" w14:textId="38C724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4186DD9E" w14:textId="73A3D1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0D076" w14:textId="40EED9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A2572" w14:textId="090106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12,011.48 </w:t>
            </w:r>
          </w:p>
        </w:tc>
      </w:tr>
      <w:tr w:rsidR="00CC395F" w:rsidRPr="00CC395F" w14:paraId="0898239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FCB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EA26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55190609" w14:textId="516FD2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3C095F16" w14:textId="338C22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1A456" w14:textId="6EAF6D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A4CCF" w14:textId="442312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23,020.85 </w:t>
            </w:r>
          </w:p>
        </w:tc>
      </w:tr>
      <w:tr w:rsidR="00CC395F" w:rsidRPr="00CC395F" w14:paraId="144F817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A5D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FFF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B058BC7" w14:textId="613E35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ED03A92" w14:textId="4227A2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3AE63" w14:textId="4A7A85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5BA0B" w14:textId="109021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2,500.00 </w:t>
            </w:r>
          </w:p>
        </w:tc>
      </w:tr>
      <w:tr w:rsidR="00CC395F" w:rsidRPr="00CC395F" w14:paraId="75BFB97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6B23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F7E6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57F05B5A" w14:textId="43A09E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AED7F4F" w14:textId="2EFE02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9DDF4" w14:textId="422CFA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4B4D3" w14:textId="0D184C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0,262.46 </w:t>
            </w:r>
          </w:p>
        </w:tc>
      </w:tr>
      <w:tr w:rsidR="00CC395F" w:rsidRPr="00CC395F" w14:paraId="5103A8A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B78B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357B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2986FF3" w14:textId="6ED101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5D0BBC21" w14:textId="653615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D2BC3" w14:textId="54789B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48F4A" w14:textId="7640CE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030,987.48 </w:t>
            </w:r>
          </w:p>
        </w:tc>
      </w:tr>
      <w:tr w:rsidR="00CC395F" w:rsidRPr="00CC395F" w14:paraId="5B57193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AD71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9F92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1C6718D1" w14:textId="357434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A2FDBC0" w14:textId="0D66B1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E15B6" w14:textId="7687F1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3D378" w14:textId="49BA72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6,143.60 </w:t>
            </w:r>
          </w:p>
        </w:tc>
      </w:tr>
      <w:tr w:rsidR="00CC395F" w:rsidRPr="00CC395F" w14:paraId="28B8DED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FCA7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735D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4D9A11B6" w14:textId="32B07A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AA65653" w14:textId="0C543E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A7482" w14:textId="15E342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48E92" w14:textId="66A338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92,860.00 </w:t>
            </w:r>
          </w:p>
        </w:tc>
      </w:tr>
      <w:tr w:rsidR="00CC395F" w:rsidRPr="00CC395F" w14:paraId="0D6CDE9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9CB2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26F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097B87E5" w14:textId="037D1D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6319173C" w14:textId="30AE5E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D37BB" w14:textId="6C1579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FE018" w14:textId="753014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0,600.00 </w:t>
            </w:r>
          </w:p>
        </w:tc>
      </w:tr>
      <w:tr w:rsidR="00CC395F" w:rsidRPr="00CC395F" w14:paraId="47996D1C"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A36FDE"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2D074F8C" w14:textId="475A0D7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5,561,398.10 </w:t>
            </w:r>
          </w:p>
        </w:tc>
        <w:tc>
          <w:tcPr>
            <w:tcW w:w="0" w:type="auto"/>
            <w:tcBorders>
              <w:top w:val="nil"/>
              <w:left w:val="nil"/>
              <w:bottom w:val="single" w:sz="4" w:space="0" w:color="000000"/>
              <w:right w:val="single" w:sz="4" w:space="0" w:color="000000"/>
            </w:tcBorders>
            <w:shd w:val="clear" w:color="A5A5A5" w:fill="A5A5A5"/>
            <w:noWrap/>
            <w:vAlign w:val="bottom"/>
            <w:hideMark/>
          </w:tcPr>
          <w:p w14:paraId="0C8374AC" w14:textId="5B2C6EF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A1F908D" w14:textId="50B7134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7F92F31" w14:textId="3ABB40C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7,483,668.10 </w:t>
            </w:r>
          </w:p>
        </w:tc>
      </w:tr>
      <w:tr w:rsidR="00CC395F" w:rsidRPr="00CC395F" w14:paraId="6529B2CD"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BA77B"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855117E" w14:textId="25DB6C4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028CF9A0" w14:textId="5689E61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512359" w14:textId="181AC16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C5FE54" w14:textId="40887C8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20,827.23 </w:t>
            </w:r>
          </w:p>
        </w:tc>
      </w:tr>
      <w:tr w:rsidR="00CC395F" w:rsidRPr="00CC395F" w14:paraId="348D62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D549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2F0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3BDFC42" w14:textId="00DDCB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0A836AF0" w14:textId="69FABD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A2F6F" w14:textId="60103D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AA2A6" w14:textId="7E4F68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195.44 </w:t>
            </w:r>
          </w:p>
        </w:tc>
      </w:tr>
      <w:tr w:rsidR="00CC395F" w:rsidRPr="00CC395F" w14:paraId="6CCE6CF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0B62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9E1D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183AF5B7" w14:textId="12F339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8F12ED2" w14:textId="6899E5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DF0C0" w14:textId="001EE0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9D403" w14:textId="23A184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3.93 </w:t>
            </w:r>
          </w:p>
        </w:tc>
      </w:tr>
      <w:tr w:rsidR="00CC395F" w:rsidRPr="00CC395F" w14:paraId="4D6AE82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7BD8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E2CD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14BA5327" w14:textId="60460C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B14B0FF" w14:textId="18CF9E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6F875" w14:textId="420063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687D5" w14:textId="3C20B1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7.86 </w:t>
            </w:r>
          </w:p>
        </w:tc>
      </w:tr>
      <w:tr w:rsidR="00CC395F" w:rsidRPr="00CC395F" w14:paraId="299CFD05"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92DB6"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D3B572B" w14:textId="24C908E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388BBB01" w14:textId="612EC7C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91D98C" w14:textId="6837DD0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D53B4EF" w14:textId="1E9F7D4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921,252.72 </w:t>
            </w:r>
          </w:p>
        </w:tc>
      </w:tr>
      <w:tr w:rsidR="00CC395F" w:rsidRPr="00CC395F" w14:paraId="4D66F52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36284"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710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B04B7B0" w14:textId="006B49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3F07A1E5" w14:textId="22AAEA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AA88F" w14:textId="2CB46A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2BAC" w14:textId="73765A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0,351.17 </w:t>
            </w:r>
          </w:p>
        </w:tc>
      </w:tr>
      <w:tr w:rsidR="00CC395F" w:rsidRPr="00CC395F" w14:paraId="222F4B6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898D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B38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456D321C" w14:textId="25BF77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9283F9B" w14:textId="7089BC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CD235" w14:textId="1DD892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91E3C" w14:textId="2A6701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70.70 </w:t>
            </w:r>
          </w:p>
        </w:tc>
      </w:tr>
      <w:tr w:rsidR="00CC395F" w:rsidRPr="00CC395F" w14:paraId="64DAD81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B9DC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1D24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73DFED0" w14:textId="6295BE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0652A6E" w14:textId="16CE78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9B8FE" w14:textId="669CBE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ACC01" w14:textId="76F9CD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70.70 </w:t>
            </w:r>
          </w:p>
        </w:tc>
      </w:tr>
      <w:tr w:rsidR="00CC395F" w:rsidRPr="00CC395F" w14:paraId="0A4B7AD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072F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7900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780D20A6" w14:textId="5324AB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A84C8" w14:textId="048253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4A586" w14:textId="5945DF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2F3F00B7" w14:textId="23907B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900.00 </w:t>
            </w:r>
          </w:p>
        </w:tc>
      </w:tr>
      <w:tr w:rsidR="00CC395F" w:rsidRPr="00CC395F" w14:paraId="79B1A6F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54B0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BFD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411256B0" w14:textId="7C9ABE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779470A8" w14:textId="1122BE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2CB41" w14:textId="3CE3B4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C3795" w14:textId="6D6653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9,868.75 </w:t>
            </w:r>
          </w:p>
        </w:tc>
      </w:tr>
      <w:tr w:rsidR="00CC395F" w:rsidRPr="00CC395F" w14:paraId="2F440AF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0786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7D3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1872CAB5" w14:textId="774D04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06D73409" w14:textId="48103E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3EC2E" w14:textId="3FBA0E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848F3" w14:textId="162078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7,191.40 </w:t>
            </w:r>
          </w:p>
        </w:tc>
      </w:tr>
      <w:tr w:rsidR="00CC395F" w:rsidRPr="00CC395F" w14:paraId="3967E08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5621F"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C72288A" w14:textId="76327D4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3289F17A" w14:textId="35D2CFE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01A9C3" w14:textId="619C5E8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7DA92E0" w14:textId="3546CDA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902,012.49 </w:t>
            </w:r>
          </w:p>
        </w:tc>
      </w:tr>
      <w:tr w:rsidR="00CC395F" w:rsidRPr="00CC395F" w14:paraId="23AF596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E0F62"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1091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2F0716DE" w14:textId="167BE7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E05161E" w14:textId="4F148B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E6413" w14:textId="5C3906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20B4F" w14:textId="61F0DB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9,499.00 </w:t>
            </w:r>
          </w:p>
        </w:tc>
      </w:tr>
      <w:tr w:rsidR="00CC395F" w:rsidRPr="00CC395F" w14:paraId="3B4B758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4E9A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5935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5B71AC32" w14:textId="7FC168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32E7DA4C" w14:textId="4E60D8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E712D" w14:textId="773DE6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87D79" w14:textId="2215D1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15,947.34 </w:t>
            </w:r>
          </w:p>
        </w:tc>
      </w:tr>
      <w:tr w:rsidR="00CC395F" w:rsidRPr="00CC395F" w14:paraId="3ADD564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7EA1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B99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5C059E07" w14:textId="26A0BF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5E8C5812" w14:textId="68A8D5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B8919" w14:textId="0EC5BC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766C3" w14:textId="012D3A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43,423.98 </w:t>
            </w:r>
          </w:p>
        </w:tc>
      </w:tr>
      <w:tr w:rsidR="00CC395F" w:rsidRPr="00CC395F" w14:paraId="6EFADB5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3692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535E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07920F74" w14:textId="2BEFD4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09678686" w14:textId="7BF581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06AB1" w14:textId="50CF4C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9E1FE" w14:textId="11D117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07,840.32 </w:t>
            </w:r>
          </w:p>
        </w:tc>
      </w:tr>
      <w:tr w:rsidR="00CC395F" w:rsidRPr="00CC395F" w14:paraId="57E8561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E25E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C0BB8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79E5FA42" w14:textId="61D703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6BEB13D" w14:textId="0648BF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21CFE" w14:textId="1BA288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F2014" w14:textId="6BBE50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227.86 </w:t>
            </w:r>
          </w:p>
        </w:tc>
      </w:tr>
      <w:tr w:rsidR="00CC395F" w:rsidRPr="00CC395F" w14:paraId="361DEDC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BFD2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AEB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57D77C68" w14:textId="2243A4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0CC95A0" w14:textId="22569B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4C78F" w14:textId="0DBF8A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887C7" w14:textId="1246BA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31.79 </w:t>
            </w:r>
          </w:p>
        </w:tc>
      </w:tr>
      <w:tr w:rsidR="00CC395F" w:rsidRPr="00CC395F" w14:paraId="27473F9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7251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68F4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6E02E81C" w14:textId="6F3E5E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008F7429" w14:textId="434329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7F149" w14:textId="0AB8F7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02D54" w14:textId="3250C1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280.00 </w:t>
            </w:r>
          </w:p>
        </w:tc>
      </w:tr>
      <w:tr w:rsidR="00CC395F" w:rsidRPr="00CC395F" w14:paraId="4F96EE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F8CD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A55F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8B1B4EF" w14:textId="4B972C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4770F7D" w14:textId="0CDDAE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A0002" w14:textId="6B6F50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F1F25" w14:textId="3555E5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5,227.86 </w:t>
            </w:r>
          </w:p>
        </w:tc>
      </w:tr>
      <w:tr w:rsidR="00CC395F" w:rsidRPr="00CC395F" w14:paraId="371DFAA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D203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A42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013395CA" w14:textId="375F5A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306045B" w14:textId="51D2A8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1E3B7" w14:textId="6CCD16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99B7D" w14:textId="48EB0F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75.72 </w:t>
            </w:r>
          </w:p>
        </w:tc>
      </w:tr>
      <w:tr w:rsidR="00CC395F" w:rsidRPr="00CC395F" w14:paraId="4705C01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5FA9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B3A7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19CF99C4" w14:textId="2A0545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AAB33" w14:textId="242681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6A9CD" w14:textId="352E19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19FD1B5B" w14:textId="6F313E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380.00 </w:t>
            </w:r>
          </w:p>
        </w:tc>
      </w:tr>
      <w:tr w:rsidR="00CC395F" w:rsidRPr="00CC395F" w14:paraId="531FE69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741B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00F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22AF6011" w14:textId="3C2A9A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D05395A" w14:textId="0A8E7B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60EFC" w14:textId="1CB2FB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9927F" w14:textId="2ECB78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7.86 </w:t>
            </w:r>
          </w:p>
        </w:tc>
      </w:tr>
      <w:tr w:rsidR="00CC395F" w:rsidRPr="00CC395F" w14:paraId="68059FA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E8B8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B44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14A0FFBC" w14:textId="135C38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7F7F791A" w14:textId="6384E3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5E849" w14:textId="0123D4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D0C83" w14:textId="160F8B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5,144.00 </w:t>
            </w:r>
          </w:p>
        </w:tc>
      </w:tr>
      <w:tr w:rsidR="00CC395F" w:rsidRPr="00CC395F" w14:paraId="1D98081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A079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1B10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3741217A" w14:textId="3CBF94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8AE072E" w14:textId="1A2917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662F4" w14:textId="67E952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381EEC0E" w14:textId="0084E6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87.86 </w:t>
            </w:r>
          </w:p>
        </w:tc>
      </w:tr>
      <w:tr w:rsidR="00CC395F" w:rsidRPr="00CC395F" w14:paraId="33EE371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B47E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231D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2DBE3B74" w14:textId="174353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75FB95C6" w14:textId="1F682A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DB574" w14:textId="1DAD03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70BF7" w14:textId="6660F6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7,991.25 </w:t>
            </w:r>
          </w:p>
        </w:tc>
      </w:tr>
      <w:tr w:rsidR="00CC395F" w:rsidRPr="00CC395F" w14:paraId="4D9A86C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3ED0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A16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2FEAC2AA" w14:textId="0D0A40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C3ACBCC" w14:textId="38E13A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93B5B" w14:textId="124178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701A1" w14:textId="39A761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31.79 </w:t>
            </w:r>
          </w:p>
        </w:tc>
      </w:tr>
      <w:tr w:rsidR="00CC395F" w:rsidRPr="00CC395F" w14:paraId="21F031F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061E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8687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543D0BCD" w14:textId="70DA4D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44FA9E80" w14:textId="47E1C5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F64F9" w14:textId="529830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18171" w14:textId="4B2B97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6,901.93 </w:t>
            </w:r>
          </w:p>
        </w:tc>
      </w:tr>
      <w:tr w:rsidR="00CC395F" w:rsidRPr="00CC395F" w14:paraId="701ED64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93B9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054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81CAB6F" w14:textId="427D00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EE9A428" w14:textId="07BC0F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B5C69" w14:textId="6C1250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505BA" w14:textId="7CA4EE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3.93 </w:t>
            </w:r>
          </w:p>
        </w:tc>
      </w:tr>
      <w:tr w:rsidR="00CC395F" w:rsidRPr="00CC395F" w14:paraId="768431F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ECFA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1620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485AAC5D" w14:textId="0A3F6D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3555C" w14:textId="607E80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E81A4" w14:textId="144926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6D003489" w14:textId="49859E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300.00 </w:t>
            </w:r>
          </w:p>
        </w:tc>
      </w:tr>
      <w:tr w:rsidR="00CC395F" w:rsidRPr="00CC395F" w14:paraId="76F863F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D8C3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949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2EFB7D88" w14:textId="2288AB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B921E" w14:textId="03A6D0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135DB" w14:textId="72AEA9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47ABEBCD" w14:textId="4050A4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690.00 </w:t>
            </w:r>
          </w:p>
        </w:tc>
      </w:tr>
      <w:tr w:rsidR="00CC395F" w:rsidRPr="00CC395F" w14:paraId="54567194"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F1641"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DA57F45" w14:textId="1833372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01107B19" w14:textId="1064A2D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4F1977" w14:textId="272009D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590CA97" w14:textId="226C00D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053,999.54 </w:t>
            </w:r>
          </w:p>
        </w:tc>
      </w:tr>
      <w:tr w:rsidR="00CC395F" w:rsidRPr="00CC395F" w14:paraId="51013B5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014C2"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90FB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21CFD5A" w14:textId="79CEDD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D305B0A" w14:textId="55AA85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143FC" w14:textId="271F37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9DA9B" w14:textId="7DD21D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207.68 </w:t>
            </w:r>
          </w:p>
        </w:tc>
      </w:tr>
      <w:tr w:rsidR="00CC395F" w:rsidRPr="00CC395F" w14:paraId="08E4B1E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F5386"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415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3F4A13F" w14:textId="0E85B0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1ADACF85" w14:textId="2FDE55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7EECB" w14:textId="167A44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0B48A" w14:textId="0CA07E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1,210.00 </w:t>
            </w:r>
          </w:p>
        </w:tc>
      </w:tr>
      <w:tr w:rsidR="00CC395F" w:rsidRPr="00CC395F" w14:paraId="29349BB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AA28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A99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25299F8F" w14:textId="6EEF4D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8DAFB94" w14:textId="4903C8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23350" w14:textId="55ECE1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DA72FAC" w14:textId="40D575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5,605.00 </w:t>
            </w:r>
          </w:p>
        </w:tc>
      </w:tr>
      <w:tr w:rsidR="00CC395F" w:rsidRPr="00CC395F" w14:paraId="6A17F8A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63C0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8D6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25CE4697" w14:textId="74927E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7576C480" w14:textId="14761E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D64CC" w14:textId="333412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0E184" w14:textId="68E999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0,912.86 </w:t>
            </w:r>
          </w:p>
        </w:tc>
      </w:tr>
      <w:tr w:rsidR="00CC395F" w:rsidRPr="00CC395F" w14:paraId="20C91E2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2E4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78E4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21999CF3" w14:textId="5BB45E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1D26CC61" w14:textId="6B1FDA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B5E41" w14:textId="293903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BEC95" w14:textId="2D1D00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0,854.00 </w:t>
            </w:r>
          </w:p>
        </w:tc>
      </w:tr>
      <w:tr w:rsidR="00CC395F" w:rsidRPr="00CC395F" w14:paraId="5562FD7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79E8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A913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F92C155" w14:textId="67A492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5C0F8A35" w14:textId="3FC780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5F329" w14:textId="3BC67E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E58EA" w14:textId="0C5369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140.00 </w:t>
            </w:r>
          </w:p>
        </w:tc>
      </w:tr>
      <w:tr w:rsidR="00CC395F" w:rsidRPr="00CC395F" w14:paraId="1CD85AA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3AC2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13FA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23C37C1A" w14:textId="2835F7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1D7CBF26" w14:textId="734D11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DD624" w14:textId="0299CE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D0BE6" w14:textId="24A000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070.00 </w:t>
            </w:r>
          </w:p>
        </w:tc>
      </w:tr>
      <w:tr w:rsidR="00CC395F" w:rsidRPr="00CC395F" w14:paraId="79973417"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B2C7C"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4866D23" w14:textId="47A607E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556,028.83 </w:t>
            </w:r>
          </w:p>
        </w:tc>
        <w:tc>
          <w:tcPr>
            <w:tcW w:w="0" w:type="auto"/>
            <w:tcBorders>
              <w:top w:val="nil"/>
              <w:left w:val="nil"/>
              <w:bottom w:val="single" w:sz="4" w:space="0" w:color="000000"/>
              <w:right w:val="single" w:sz="4" w:space="0" w:color="000000"/>
            </w:tcBorders>
            <w:shd w:val="clear" w:color="D8D8D8" w:fill="D8D8D8"/>
            <w:noWrap/>
            <w:vAlign w:val="bottom"/>
            <w:hideMark/>
          </w:tcPr>
          <w:p w14:paraId="24159442" w14:textId="693A741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E578D2" w14:textId="24B7B2A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059101F" w14:textId="45770C8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7,664,528.83 </w:t>
            </w:r>
          </w:p>
        </w:tc>
      </w:tr>
      <w:tr w:rsidR="00CC395F" w:rsidRPr="00CC395F" w14:paraId="332FF5D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64F37"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9CA5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3A56CBD" w14:textId="47AC9B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1C495A6A" w14:textId="001B46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E607C" w14:textId="08CD93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855EE" w14:textId="15ED19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256.41 </w:t>
            </w:r>
          </w:p>
        </w:tc>
      </w:tr>
      <w:tr w:rsidR="00CC395F" w:rsidRPr="00CC395F" w14:paraId="3DA051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6912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BFF9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61F8AC40" w14:textId="0B5C8A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1BF50B36" w14:textId="165CC2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BE90A" w14:textId="0A537C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7F6FB" w14:textId="4C89E4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59,825.00 </w:t>
            </w:r>
          </w:p>
        </w:tc>
      </w:tr>
      <w:tr w:rsidR="00CC395F" w:rsidRPr="00CC395F" w14:paraId="1E20C0D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F67B0"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99D9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534F4461" w14:textId="543969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2FF229E" w14:textId="7E6870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FD806" w14:textId="333352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F22BE" w14:textId="35E53A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3.93 </w:t>
            </w:r>
          </w:p>
        </w:tc>
      </w:tr>
      <w:tr w:rsidR="00CC395F" w:rsidRPr="00CC395F" w14:paraId="7B6F464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3421C"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C20F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566A4434" w14:textId="167113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764DE" w14:textId="6C67EC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57AA8" w14:textId="2195EE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6EEF48FC" w14:textId="62652D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08,500.00 </w:t>
            </w:r>
          </w:p>
        </w:tc>
      </w:tr>
      <w:tr w:rsidR="00CC395F" w:rsidRPr="00CC395F" w14:paraId="72979B7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884C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AEF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5CF98187" w14:textId="3D8E77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45.88 </w:t>
            </w:r>
          </w:p>
        </w:tc>
        <w:tc>
          <w:tcPr>
            <w:tcW w:w="0" w:type="auto"/>
            <w:tcBorders>
              <w:top w:val="nil"/>
              <w:left w:val="nil"/>
              <w:bottom w:val="single" w:sz="4" w:space="0" w:color="000000"/>
              <w:right w:val="single" w:sz="4" w:space="0" w:color="000000"/>
            </w:tcBorders>
            <w:shd w:val="clear" w:color="auto" w:fill="auto"/>
            <w:noWrap/>
            <w:vAlign w:val="bottom"/>
            <w:hideMark/>
          </w:tcPr>
          <w:p w14:paraId="6AEB0DFA" w14:textId="632B1B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42C46" w14:textId="6EA3D6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36E65" w14:textId="1B30EE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45.88 </w:t>
            </w:r>
          </w:p>
        </w:tc>
      </w:tr>
      <w:tr w:rsidR="00CC395F" w:rsidRPr="00CC395F" w14:paraId="52B49DF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42D5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C98C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7F3D13C1" w14:textId="4C20C7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652BC5AD" w14:textId="730322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B73B5" w14:textId="5080F6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2DC3D" w14:textId="761A25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386,203.80 </w:t>
            </w:r>
          </w:p>
        </w:tc>
      </w:tr>
      <w:tr w:rsidR="00CC395F" w:rsidRPr="00CC395F" w14:paraId="383B052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C394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D8BD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6F7AA27A" w14:textId="4908E0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EB80753" w14:textId="54BE08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DCF4D" w14:textId="2BAF51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66FC7" w14:textId="4E8E89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3,956.90 </w:t>
            </w:r>
          </w:p>
        </w:tc>
      </w:tr>
      <w:tr w:rsidR="00CC395F" w:rsidRPr="00CC395F" w14:paraId="5AC4DBD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1740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CCF4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6B78294F" w14:textId="1E31E4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BD5B215" w14:textId="00151E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DCF88" w14:textId="521C91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F70A5" w14:textId="64D236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8,659.86 </w:t>
            </w:r>
          </w:p>
        </w:tc>
      </w:tr>
      <w:tr w:rsidR="00CC395F" w:rsidRPr="00CC395F" w14:paraId="01134FB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2A15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394F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4955A656" w14:textId="2A4DA4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75DB0156" w14:textId="53A4C0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F471C" w14:textId="0DE30B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7FB93" w14:textId="319A3B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238.06 </w:t>
            </w:r>
          </w:p>
        </w:tc>
      </w:tr>
      <w:tr w:rsidR="00CC395F" w:rsidRPr="00CC395F" w14:paraId="3CC7D82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7137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3E96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D7EA3F5" w14:textId="136D0D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E64D209" w14:textId="28BB6C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A69A0" w14:textId="0001F1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30E79" w14:textId="185D00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87.86 </w:t>
            </w:r>
          </w:p>
        </w:tc>
      </w:tr>
      <w:tr w:rsidR="00CC395F" w:rsidRPr="00CC395F" w14:paraId="363E5C8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CCE6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713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30B26DBB" w14:textId="5694FA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8286584" w14:textId="633106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B56D6" w14:textId="153E13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F4070" w14:textId="6A27D7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1,811.13 </w:t>
            </w:r>
          </w:p>
        </w:tc>
      </w:tr>
      <w:tr w:rsidR="00CC395F" w:rsidRPr="00CC395F" w14:paraId="0BB94363"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0015B"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0F0CBE4" w14:textId="527C300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00CA966A" w14:textId="7453DCF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F916E7" w14:textId="261AC5F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CF0972D" w14:textId="6019A90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921,047.29 </w:t>
            </w:r>
          </w:p>
        </w:tc>
      </w:tr>
      <w:tr w:rsidR="00CC395F" w:rsidRPr="00CC395F" w14:paraId="45C49BD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AEFE0"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1461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FDA6813" w14:textId="72F1D2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18D76F94" w14:textId="6920AA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04FF8" w14:textId="2E6EF5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89059" w14:textId="27E010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767.56 </w:t>
            </w:r>
          </w:p>
        </w:tc>
      </w:tr>
      <w:tr w:rsidR="00CC395F" w:rsidRPr="00CC395F" w14:paraId="6D6FC22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B2DD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A8DC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7F5E3B72" w14:textId="516789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D1B860A" w14:textId="7490DE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210C4" w14:textId="3F2683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9EE97" w14:textId="3E3C9B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75.72 </w:t>
            </w:r>
          </w:p>
        </w:tc>
      </w:tr>
      <w:tr w:rsidR="00CC395F" w:rsidRPr="00CC395F" w14:paraId="71EE0BB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9492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96E4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207C042" w14:textId="04ABD0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75521" w14:textId="6FC8C3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9B2D2" w14:textId="7F8255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98E0857" w14:textId="0524F7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52DBC69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3D513"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22E4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70C5C3E9" w14:textId="3DA256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DF9C059" w14:textId="31C257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4F62B" w14:textId="60F7CC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48F62" w14:textId="7758B2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75.72 </w:t>
            </w:r>
          </w:p>
        </w:tc>
      </w:tr>
      <w:tr w:rsidR="00CC395F" w:rsidRPr="00CC395F" w14:paraId="029AD04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DB457"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C5D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06008BCF" w14:textId="6A2530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5E003F04" w14:textId="3030D0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E6CD8" w14:textId="2930E4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285FD" w14:textId="4C08D0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0,901.86 </w:t>
            </w:r>
          </w:p>
        </w:tc>
      </w:tr>
      <w:tr w:rsidR="00CC395F" w:rsidRPr="00CC395F" w14:paraId="7E1C02B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3E8B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46B0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F3C0B75" w14:textId="093C7B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0836F" w14:textId="351541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F23F2" w14:textId="2B6208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4BE2E709" w14:textId="1F7CAA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500.00 </w:t>
            </w:r>
          </w:p>
        </w:tc>
      </w:tr>
      <w:tr w:rsidR="00CC395F" w:rsidRPr="00CC395F" w14:paraId="7328967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19CD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AED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503E6CDA" w14:textId="1859CB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05E2C4C9" w14:textId="26F0A2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40179" w14:textId="2A001C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9707A" w14:textId="7343E8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6,526.43 </w:t>
            </w:r>
          </w:p>
        </w:tc>
      </w:tr>
      <w:tr w:rsidR="00CC395F" w:rsidRPr="00CC395F" w14:paraId="6B3FC7FA"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2257A8"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7B89B9D8" w14:textId="3BA0480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0,083,178.83 </w:t>
            </w:r>
          </w:p>
        </w:tc>
        <w:tc>
          <w:tcPr>
            <w:tcW w:w="0" w:type="auto"/>
            <w:tcBorders>
              <w:top w:val="nil"/>
              <w:left w:val="nil"/>
              <w:bottom w:val="single" w:sz="4" w:space="0" w:color="000000"/>
              <w:right w:val="single" w:sz="4" w:space="0" w:color="000000"/>
            </w:tcBorders>
            <w:shd w:val="clear" w:color="A5A5A5" w:fill="A5A5A5"/>
            <w:noWrap/>
            <w:vAlign w:val="bottom"/>
            <w:hideMark/>
          </w:tcPr>
          <w:p w14:paraId="6DAB905F" w14:textId="0CB02AC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9CE84EB" w14:textId="0C6BC7F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2CE27AE" w14:textId="617D186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0,083,178.83 </w:t>
            </w:r>
          </w:p>
        </w:tc>
      </w:tr>
      <w:tr w:rsidR="00CC395F" w:rsidRPr="00CC395F" w14:paraId="66945AB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7A2EE"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9624786" w14:textId="64A4426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1,618,522.18 </w:t>
            </w:r>
          </w:p>
        </w:tc>
        <w:tc>
          <w:tcPr>
            <w:tcW w:w="0" w:type="auto"/>
            <w:tcBorders>
              <w:top w:val="nil"/>
              <w:left w:val="nil"/>
              <w:bottom w:val="single" w:sz="4" w:space="0" w:color="000000"/>
              <w:right w:val="single" w:sz="4" w:space="0" w:color="000000"/>
            </w:tcBorders>
            <w:shd w:val="clear" w:color="D8D8D8" w:fill="D8D8D8"/>
            <w:noWrap/>
            <w:vAlign w:val="bottom"/>
            <w:hideMark/>
          </w:tcPr>
          <w:p w14:paraId="0A5EA8F7" w14:textId="37A6840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84B191" w14:textId="778CD2D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9CFD77" w14:textId="6800820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1,618,522.18 </w:t>
            </w:r>
          </w:p>
        </w:tc>
      </w:tr>
      <w:tr w:rsidR="00CC395F" w:rsidRPr="00CC395F" w14:paraId="36832F2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99ECF"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E541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31ED2850" w14:textId="4DCA05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723047BF" w14:textId="18F338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D5D8D" w14:textId="7240C0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ACB1A" w14:textId="19B08F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4,440.00 </w:t>
            </w:r>
          </w:p>
        </w:tc>
      </w:tr>
      <w:tr w:rsidR="00CC395F" w:rsidRPr="00CC395F" w14:paraId="46E4184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503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2C45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347232EA" w14:textId="7B4C10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1C180C9B" w14:textId="003485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868BA" w14:textId="223F00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6A048" w14:textId="0A4784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6,240.00 </w:t>
            </w:r>
          </w:p>
        </w:tc>
      </w:tr>
      <w:tr w:rsidR="00CC395F" w:rsidRPr="00CC395F" w14:paraId="7797AEC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3DE3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FD07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31C8CAB" w14:textId="0CE0AA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794D3B22" w14:textId="02A966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27E58" w14:textId="460841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5AB3E" w14:textId="1115B4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16,192.50 </w:t>
            </w:r>
          </w:p>
        </w:tc>
      </w:tr>
      <w:tr w:rsidR="00CC395F" w:rsidRPr="00CC395F" w14:paraId="11E0389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81FB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4B39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2EEBD14D" w14:textId="55A770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27C93816" w14:textId="65E389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977E9" w14:textId="3454B1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A1044" w14:textId="37250E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63,960.00 </w:t>
            </w:r>
          </w:p>
        </w:tc>
      </w:tr>
      <w:tr w:rsidR="00CC395F" w:rsidRPr="00CC395F" w14:paraId="1A7F3A4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8B07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7498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165CC0FF" w14:textId="393536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7F64C143" w14:textId="00EC30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7243F" w14:textId="5F4D5C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656EF" w14:textId="14BE5A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2,960.00 </w:t>
            </w:r>
          </w:p>
        </w:tc>
      </w:tr>
      <w:tr w:rsidR="00CC395F" w:rsidRPr="00CC395F" w14:paraId="46DC896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BD02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CFC2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738310ED" w14:textId="5BDDFA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062D5880" w14:textId="2DB257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8D87B" w14:textId="1FC595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5A015" w14:textId="0B6F0A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3,560.00 </w:t>
            </w:r>
          </w:p>
        </w:tc>
      </w:tr>
      <w:tr w:rsidR="00CC395F" w:rsidRPr="00CC395F" w14:paraId="6795BF8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1066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01F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3AAE6E92" w14:textId="2C0402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50D4B287" w14:textId="44C690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1B692" w14:textId="77BB20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5A421" w14:textId="5C4CEC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1,200.00 </w:t>
            </w:r>
          </w:p>
        </w:tc>
      </w:tr>
      <w:tr w:rsidR="00CC395F" w:rsidRPr="00CC395F" w14:paraId="4E8050B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0B1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CA1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0AD0FB40" w14:textId="6A10C3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0E43795B" w14:textId="0AB764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346E3" w14:textId="6740E9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36076" w14:textId="277987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480.00 </w:t>
            </w:r>
          </w:p>
        </w:tc>
      </w:tr>
      <w:tr w:rsidR="00CC395F" w:rsidRPr="00CC395F" w14:paraId="13E3DEB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4EFA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B4AA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07BB2F0D" w14:textId="42FB14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3308C57D" w14:textId="47DC55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D15FD" w14:textId="77C651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172FD" w14:textId="2EC7C7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4,132.00 </w:t>
            </w:r>
          </w:p>
        </w:tc>
      </w:tr>
      <w:tr w:rsidR="00CC395F" w:rsidRPr="00CC395F" w14:paraId="4083707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423C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CF7C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BF9BA5A" w14:textId="7C7523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566EBF53" w14:textId="27295D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EA891" w14:textId="623B85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5C593" w14:textId="03A2C4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400.00 </w:t>
            </w:r>
          </w:p>
        </w:tc>
      </w:tr>
      <w:tr w:rsidR="00CC395F" w:rsidRPr="00CC395F" w14:paraId="33281CD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E833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B88E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233EDB4F" w14:textId="261752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3D7028B0" w14:textId="67EC20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5AA41" w14:textId="6F0C68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12993" w14:textId="6734D3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3,360.00 </w:t>
            </w:r>
          </w:p>
        </w:tc>
      </w:tr>
      <w:tr w:rsidR="00CC395F" w:rsidRPr="00CC395F" w14:paraId="5ED78CE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669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26D9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7913F42D" w14:textId="39F49F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0D8B61E1" w14:textId="1384F1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6AE36" w14:textId="203299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60D4E" w14:textId="1AC1EB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6,114.18 </w:t>
            </w:r>
          </w:p>
        </w:tc>
      </w:tr>
      <w:tr w:rsidR="00CC395F" w:rsidRPr="00CC395F" w14:paraId="03D531C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5122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4FC7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27E531FA" w14:textId="011A8A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EBAFCC5" w14:textId="4FA4DE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FC6D8" w14:textId="75AAAA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C0590" w14:textId="0C570F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78,040.00 </w:t>
            </w:r>
          </w:p>
        </w:tc>
      </w:tr>
      <w:tr w:rsidR="00CC395F" w:rsidRPr="00CC395F" w14:paraId="2009F45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2AA6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6B023D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4E5B8A3B" w14:textId="570328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28D2C9D5" w14:textId="5612B6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5C666" w14:textId="71B583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8FE9D" w14:textId="2FCB25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1,800.00 </w:t>
            </w:r>
          </w:p>
        </w:tc>
      </w:tr>
      <w:tr w:rsidR="00CC395F" w:rsidRPr="00CC395F" w14:paraId="681A44C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069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9F6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29B6FFD7" w14:textId="04A581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3,898.00 </w:t>
            </w:r>
          </w:p>
        </w:tc>
        <w:tc>
          <w:tcPr>
            <w:tcW w:w="0" w:type="auto"/>
            <w:tcBorders>
              <w:top w:val="nil"/>
              <w:left w:val="nil"/>
              <w:bottom w:val="single" w:sz="4" w:space="0" w:color="000000"/>
              <w:right w:val="single" w:sz="4" w:space="0" w:color="000000"/>
            </w:tcBorders>
            <w:shd w:val="clear" w:color="auto" w:fill="auto"/>
            <w:noWrap/>
            <w:vAlign w:val="bottom"/>
            <w:hideMark/>
          </w:tcPr>
          <w:p w14:paraId="6C819912" w14:textId="207FCF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A29B2" w14:textId="093FE2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E69B4" w14:textId="17B0D3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3,898.00 </w:t>
            </w:r>
          </w:p>
        </w:tc>
      </w:tr>
      <w:tr w:rsidR="00CC395F" w:rsidRPr="00CC395F" w14:paraId="76F8CB0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D98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9A90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EB65B90" w14:textId="72193B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4E3A456" w14:textId="309829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46F5B" w14:textId="031AA5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0B00D" w14:textId="7929CA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280.00 </w:t>
            </w:r>
          </w:p>
        </w:tc>
      </w:tr>
      <w:tr w:rsidR="00CC395F" w:rsidRPr="00CC395F" w14:paraId="03E0BE7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0B4C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471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793491E6" w14:textId="6C5312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0CE0B6E" w14:textId="44A622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963F0" w14:textId="6DB572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BB419" w14:textId="36521A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280.00 </w:t>
            </w:r>
          </w:p>
        </w:tc>
      </w:tr>
      <w:tr w:rsidR="00CC395F" w:rsidRPr="00CC395F" w14:paraId="2B347F1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745C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DA54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3F9C25F" w14:textId="50BF89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2FA297D8" w14:textId="7E2549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81170" w14:textId="0A0CD0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1B29B" w14:textId="1455A8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6,120.00 </w:t>
            </w:r>
          </w:p>
        </w:tc>
      </w:tr>
      <w:tr w:rsidR="00CC395F" w:rsidRPr="00CC395F" w14:paraId="7C4D39B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BD2F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9507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55F15719" w14:textId="5B82B5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26A740D0" w14:textId="1F38EF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E2029" w14:textId="4737C9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4B25E" w14:textId="149D08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1,773.50 </w:t>
            </w:r>
          </w:p>
        </w:tc>
      </w:tr>
      <w:tr w:rsidR="00CC395F" w:rsidRPr="00CC395F" w14:paraId="77A27E2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BB44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045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55D929C7" w14:textId="15B3B8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07249DE0" w14:textId="7AE2CA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9410A" w14:textId="1659F9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0EBFC" w14:textId="41E778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4,600.00 </w:t>
            </w:r>
          </w:p>
        </w:tc>
      </w:tr>
      <w:tr w:rsidR="00CC395F" w:rsidRPr="00CC395F" w14:paraId="4AEC640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FB7A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54EC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026BB1E3" w14:textId="1E7B28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78940E87" w14:textId="74B269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E52AB" w14:textId="273826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6642E" w14:textId="0DEF3F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1,840.00 </w:t>
            </w:r>
          </w:p>
        </w:tc>
      </w:tr>
      <w:tr w:rsidR="00CC395F" w:rsidRPr="00CC395F" w14:paraId="6F372D6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5769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3853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1FF9E985" w14:textId="26F466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51804DAF" w14:textId="7041A4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11F85" w14:textId="5995F1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30F33" w14:textId="2653DD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7,680.00 </w:t>
            </w:r>
          </w:p>
        </w:tc>
      </w:tr>
      <w:tr w:rsidR="00CC395F" w:rsidRPr="00CC395F" w14:paraId="605D662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49E5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AF0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017685BB" w14:textId="7E1EBB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3AF4FB46" w14:textId="524D30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889F1" w14:textId="6D8BD7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0BBDD" w14:textId="266873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3,452.00 </w:t>
            </w:r>
          </w:p>
        </w:tc>
      </w:tr>
      <w:tr w:rsidR="00CC395F" w:rsidRPr="00CC395F" w14:paraId="5619B81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4D82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474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5E7FF93C" w14:textId="6A48DA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6E896D01" w14:textId="624E57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7A305" w14:textId="49B453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5C0C5" w14:textId="633E93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05,360.00 </w:t>
            </w:r>
          </w:p>
        </w:tc>
      </w:tr>
      <w:tr w:rsidR="00CC395F" w:rsidRPr="00CC395F" w14:paraId="2EF5BE3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8E3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1B96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7832B8C6" w14:textId="2A9425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E776A5" w14:textId="0A921B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F7560" w14:textId="23A927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6D11F" w14:textId="521CB6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0,000.00 </w:t>
            </w:r>
          </w:p>
        </w:tc>
      </w:tr>
      <w:tr w:rsidR="00CC395F" w:rsidRPr="00CC395F" w14:paraId="4E1C9C4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00CB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3B6A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51C3AC31" w14:textId="39DA3F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5AB1A71F" w14:textId="3F11B6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52980" w14:textId="3433DA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5FA26" w14:textId="553ADE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7,360.00 </w:t>
            </w:r>
          </w:p>
        </w:tc>
      </w:tr>
      <w:tr w:rsidR="00CC395F" w:rsidRPr="00CC395F" w14:paraId="5160FF1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51C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7FA1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4353427D" w14:textId="36CA95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6C2A9D55" w14:textId="3B5879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2C39C" w14:textId="67772D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709B8" w14:textId="7FE9F2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000.00 </w:t>
            </w:r>
          </w:p>
        </w:tc>
      </w:tr>
      <w:tr w:rsidR="00CC395F" w:rsidRPr="00CC395F" w14:paraId="24840217"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75613"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D1DD146" w14:textId="6DF92D3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6BF23103" w14:textId="35D5A1B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4F1DFA" w14:textId="4AF05EA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3DCA3A" w14:textId="57BB092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9,191,738.09 </w:t>
            </w:r>
          </w:p>
        </w:tc>
      </w:tr>
      <w:tr w:rsidR="00CC395F" w:rsidRPr="00CC395F" w14:paraId="59AD570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0FA21"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8B2A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50ABBD0" w14:textId="1C2342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57D3D9E0" w14:textId="703057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A52DE" w14:textId="3BE11F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A0F74" w14:textId="2832BE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7,000.00 </w:t>
            </w:r>
          </w:p>
        </w:tc>
      </w:tr>
      <w:tr w:rsidR="00CC395F" w:rsidRPr="00CC395F" w14:paraId="0BE2E4C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0C1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72F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6432BB72" w14:textId="0926E4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94DDFAE" w14:textId="6FCC14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AD2D5" w14:textId="1CD0B0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6E6D4" w14:textId="52687C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2,200.00 </w:t>
            </w:r>
          </w:p>
        </w:tc>
      </w:tr>
      <w:tr w:rsidR="00CC395F" w:rsidRPr="00CC395F" w14:paraId="5724B46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F6A6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1CF8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40934D47" w14:textId="23BE9F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E087176" w14:textId="61B07A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59F72" w14:textId="131B5F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2C1B0" w14:textId="4A5F48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8,080.00 </w:t>
            </w:r>
          </w:p>
        </w:tc>
      </w:tr>
      <w:tr w:rsidR="00CC395F" w:rsidRPr="00CC395F" w14:paraId="2D4BB9C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908A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D4AC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4D6A8DE8" w14:textId="0CFE76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0BD2E06A" w14:textId="32DDF4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801E6" w14:textId="2DA848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DA1A8" w14:textId="209B22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5,520.00 </w:t>
            </w:r>
          </w:p>
        </w:tc>
      </w:tr>
      <w:tr w:rsidR="00CC395F" w:rsidRPr="00CC395F" w14:paraId="090B761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2491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B4D6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44B6266A" w14:textId="46AB15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AEC85DB" w14:textId="23F951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7D1C3" w14:textId="5C48E4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71050" w14:textId="3035F2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19,800.00 </w:t>
            </w:r>
          </w:p>
        </w:tc>
      </w:tr>
      <w:tr w:rsidR="00CC395F" w:rsidRPr="00CC395F" w14:paraId="4198266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E20E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121D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6A7D4DB0" w14:textId="688DF7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41A4582" w14:textId="610956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96DA2" w14:textId="03E31B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FBEC9" w14:textId="320A57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4,240.00 </w:t>
            </w:r>
          </w:p>
        </w:tc>
      </w:tr>
      <w:tr w:rsidR="00CC395F" w:rsidRPr="00CC395F" w14:paraId="54A51C0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671D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A54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35909F82" w14:textId="765A3A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0844050A" w14:textId="22E997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1F6B3" w14:textId="7925BA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1EEFD" w14:textId="438FB3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6,960.00 </w:t>
            </w:r>
          </w:p>
        </w:tc>
      </w:tr>
      <w:tr w:rsidR="00CC395F" w:rsidRPr="00CC395F" w14:paraId="6196FAA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0163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25E7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597E73BD" w14:textId="3085C5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632AED34" w14:textId="42CB9D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AD20A" w14:textId="22408B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87D8E" w14:textId="053DAE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8,040.00 </w:t>
            </w:r>
          </w:p>
        </w:tc>
      </w:tr>
      <w:tr w:rsidR="00CC395F" w:rsidRPr="00CC395F" w14:paraId="0C36223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B3A9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30C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5511D88A" w14:textId="50A9E6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28ACF81B" w14:textId="10851A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6F2B6" w14:textId="6A18C1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9EDDC" w14:textId="1B7508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6,920.00 </w:t>
            </w:r>
          </w:p>
        </w:tc>
      </w:tr>
      <w:tr w:rsidR="00CC395F" w:rsidRPr="00CC395F" w14:paraId="4FF58E0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C595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C87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273116E8" w14:textId="21ACDA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21489741" w14:textId="64BFD0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F4B56" w14:textId="050BDB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A2153" w14:textId="7F0562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7,560.00 </w:t>
            </w:r>
          </w:p>
        </w:tc>
      </w:tr>
      <w:tr w:rsidR="00CC395F" w:rsidRPr="00CC395F" w14:paraId="316BD8D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644C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9C43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80A1D3E" w14:textId="0AD839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3710BFA5" w14:textId="61150B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4FAFB" w14:textId="58B548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D2116" w14:textId="090852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0,760.00 </w:t>
            </w:r>
          </w:p>
        </w:tc>
      </w:tr>
      <w:tr w:rsidR="00CC395F" w:rsidRPr="00CC395F" w14:paraId="63745FC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B5C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DEEE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1D53AA6E" w14:textId="24955B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2DBDF782" w14:textId="03A2D4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CFCE2" w14:textId="793B36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E4EF5" w14:textId="16E945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640.00 </w:t>
            </w:r>
          </w:p>
        </w:tc>
      </w:tr>
      <w:tr w:rsidR="00CC395F" w:rsidRPr="00CC395F" w14:paraId="4A28F25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AB8E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4091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2D3DF11B" w14:textId="6E9EE2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3C576E4D" w14:textId="01916E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F637B" w14:textId="601EAC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8218E" w14:textId="025ACB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4,880.00 </w:t>
            </w:r>
          </w:p>
        </w:tc>
      </w:tr>
      <w:tr w:rsidR="00CC395F" w:rsidRPr="00CC395F" w14:paraId="58E218C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514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87FA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2255ED8E" w14:textId="29996A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558729CA" w14:textId="6F324F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B15FB" w14:textId="0EBB83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711BA" w14:textId="1669DB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2,080.00 </w:t>
            </w:r>
          </w:p>
        </w:tc>
      </w:tr>
      <w:tr w:rsidR="00CC395F" w:rsidRPr="00CC395F" w14:paraId="55D6E5C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D12A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2AA9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2CF7A67F" w14:textId="1491E8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3BB13BB" w14:textId="3C75B2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0AC40" w14:textId="451ED6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CD961" w14:textId="357B90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0,320.00 </w:t>
            </w:r>
          </w:p>
        </w:tc>
      </w:tr>
      <w:tr w:rsidR="00CC395F" w:rsidRPr="00CC395F" w14:paraId="1951807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94FA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2273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4A9654FF" w14:textId="316C9A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04479E72" w14:textId="11C877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62CCB" w14:textId="21CD4C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1361E" w14:textId="71B1D2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19,480.00 </w:t>
            </w:r>
          </w:p>
        </w:tc>
      </w:tr>
      <w:tr w:rsidR="00CC395F" w:rsidRPr="00CC395F" w14:paraId="79A6F5F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9A46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3E69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14122864" w14:textId="681939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17A44FC9" w14:textId="7D70C8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58220" w14:textId="62BF04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DD0A1" w14:textId="0310FB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90,838.91 </w:t>
            </w:r>
          </w:p>
        </w:tc>
      </w:tr>
      <w:tr w:rsidR="00CC395F" w:rsidRPr="00CC395F" w14:paraId="6E2C90B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688C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A0CF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03F3A71" w14:textId="53F6310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04B1C012" w14:textId="51D993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21CCD" w14:textId="45AB9FD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7A908" w14:textId="778B6A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7,200.00 </w:t>
            </w:r>
          </w:p>
        </w:tc>
      </w:tr>
      <w:tr w:rsidR="00CC395F" w:rsidRPr="00CC395F" w14:paraId="1A713AA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9799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9F13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1D27ABA4" w14:textId="0D628F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15F07258" w14:textId="57DC27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F638C" w14:textId="1FF4F0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AD9F0" w14:textId="33793F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5,720.00 </w:t>
            </w:r>
          </w:p>
        </w:tc>
      </w:tr>
      <w:tr w:rsidR="00CC395F" w:rsidRPr="00CC395F" w14:paraId="12CF7C5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394B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C58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F780FD6" w14:textId="7D1E80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5C044A46" w14:textId="68CF8B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24EDA" w14:textId="2A92E9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7B87F" w14:textId="2277A9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2,840.00 </w:t>
            </w:r>
          </w:p>
        </w:tc>
      </w:tr>
      <w:tr w:rsidR="00CC395F" w:rsidRPr="00CC395F" w14:paraId="7DDC248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21D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AEAF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163DC77" w14:textId="1FB685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1F0DB4EC" w14:textId="10BD91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28697" w14:textId="394923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24C48" w14:textId="585B51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1,040.00 </w:t>
            </w:r>
          </w:p>
        </w:tc>
      </w:tr>
      <w:tr w:rsidR="00CC395F" w:rsidRPr="00CC395F" w14:paraId="3DEF858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19B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5CCB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C9C3D09" w14:textId="254EC3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0DE677F" w14:textId="7E412B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55C2F" w14:textId="37D9A2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E6A3D" w14:textId="377117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5,120.00 </w:t>
            </w:r>
          </w:p>
        </w:tc>
      </w:tr>
      <w:tr w:rsidR="00CC395F" w:rsidRPr="00CC395F" w14:paraId="7218C0B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1EE9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B2EA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3C89E362" w14:textId="489A41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0E5064A" w14:textId="0034A3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EF6A3" w14:textId="3CDE42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89611" w14:textId="418E05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73,520.00 </w:t>
            </w:r>
          </w:p>
        </w:tc>
      </w:tr>
      <w:tr w:rsidR="00CC395F" w:rsidRPr="00CC395F" w14:paraId="643DBE5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BC5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36F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1822C5AE" w14:textId="283504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090667BA" w14:textId="793B41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5F0EF" w14:textId="07CC51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8DAAA" w14:textId="7FE7BD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1,400.00 </w:t>
            </w:r>
          </w:p>
        </w:tc>
      </w:tr>
      <w:tr w:rsidR="00CC395F" w:rsidRPr="00CC395F" w14:paraId="27F4589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C50E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939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539F3C63" w14:textId="30D9C7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1EDC82D9" w14:textId="4FE2DB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4935B" w14:textId="508D2F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5B957" w14:textId="113B45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45,080.00 </w:t>
            </w:r>
          </w:p>
        </w:tc>
      </w:tr>
      <w:tr w:rsidR="00CC395F" w:rsidRPr="00CC395F" w14:paraId="0A25496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66BE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70DE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60FC6613" w14:textId="6CE7E6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E4D220" w14:textId="3B8227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DECB1" w14:textId="3AE2CD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E1EB0" w14:textId="331482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0,000.00 </w:t>
            </w:r>
          </w:p>
        </w:tc>
      </w:tr>
      <w:tr w:rsidR="00CC395F" w:rsidRPr="00CC395F" w14:paraId="3B94D3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E8F3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85E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28635527" w14:textId="2F2B48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5C68D04" w14:textId="105641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C8FBF" w14:textId="5A552B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35C31" w14:textId="22C6C0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4,160.00 </w:t>
            </w:r>
          </w:p>
        </w:tc>
      </w:tr>
      <w:tr w:rsidR="00CC395F" w:rsidRPr="00CC395F" w14:paraId="5655A58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E9D5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6F71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8B1D0B8" w14:textId="110C40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58A118DB" w14:textId="146135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366B2" w14:textId="6F6E20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78C0A" w14:textId="2D4A2B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42,339.18 </w:t>
            </w:r>
          </w:p>
        </w:tc>
      </w:tr>
      <w:tr w:rsidR="00CC395F" w:rsidRPr="00CC395F" w14:paraId="2A042DF2"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B8335"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AA56251" w14:textId="4F9F7D4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65B9A400" w14:textId="48381E2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D58764" w14:textId="11E91A1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B7D6AE" w14:textId="2C40E31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425,486.92 </w:t>
            </w:r>
          </w:p>
        </w:tc>
      </w:tr>
      <w:tr w:rsidR="00CC395F" w:rsidRPr="00CC395F" w14:paraId="42EA766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35D0D"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5A8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64066FC" w14:textId="2B0D67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FBBBFB0" w14:textId="332E96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5C396" w14:textId="194A0F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D4D0D" w14:textId="77D612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0,680.00 </w:t>
            </w:r>
          </w:p>
        </w:tc>
      </w:tr>
      <w:tr w:rsidR="00CC395F" w:rsidRPr="00CC395F" w14:paraId="5303083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D7782"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E76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08B71A99" w14:textId="218AB3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384190D" w14:textId="608CC1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1EDC7" w14:textId="415688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BAE0F" w14:textId="4AC800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4,280.00 </w:t>
            </w:r>
          </w:p>
        </w:tc>
      </w:tr>
      <w:tr w:rsidR="00CC395F" w:rsidRPr="00CC395F" w14:paraId="07BF55E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026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DCF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09D9EE4D" w14:textId="5D0CB4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97B8FF" w14:textId="03FD96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0CAE1" w14:textId="76A248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3F514" w14:textId="4C0C2D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0,000.00 </w:t>
            </w:r>
          </w:p>
        </w:tc>
      </w:tr>
      <w:tr w:rsidR="00CC395F" w:rsidRPr="00CC395F" w14:paraId="0B6AA2D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EE1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F89E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35CA5F26" w14:textId="4DB25E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2FB114CA" w14:textId="1716B6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75702" w14:textId="1C493A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1C875" w14:textId="7CD334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7,030.45 </w:t>
            </w:r>
          </w:p>
        </w:tc>
      </w:tr>
      <w:tr w:rsidR="00CC395F" w:rsidRPr="00CC395F" w14:paraId="783DC77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4DDE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1C6A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265FB9EF" w14:textId="49CF61D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16CCC8F" w14:textId="0A3E6C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04F69" w14:textId="065BAB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3313B" w14:textId="6FC8C2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2,074.00 </w:t>
            </w:r>
          </w:p>
        </w:tc>
      </w:tr>
      <w:tr w:rsidR="00CC395F" w:rsidRPr="00CC395F" w14:paraId="40315FF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A181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C025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E930D3D" w14:textId="1789C4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0A6FAF23" w14:textId="580C0D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E7A3F" w14:textId="1AFFDF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4CD5B" w14:textId="538CE1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8,742.00 </w:t>
            </w:r>
          </w:p>
        </w:tc>
      </w:tr>
      <w:tr w:rsidR="00CC395F" w:rsidRPr="00CC395F" w14:paraId="1AA8DD1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AEE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9170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6525437A" w14:textId="576B7D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619A9AA7" w14:textId="541E46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BD1C3" w14:textId="106FA1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AD831" w14:textId="0FD699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0,480.00 </w:t>
            </w:r>
          </w:p>
        </w:tc>
      </w:tr>
      <w:tr w:rsidR="00CC395F" w:rsidRPr="00CC395F" w14:paraId="0B1C313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787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68E9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FA94D8A" w14:textId="1CD4E6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D106566" w14:textId="7EEABE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ED1B9" w14:textId="503FBA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06D9E" w14:textId="728C4F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1,800.00 </w:t>
            </w:r>
          </w:p>
        </w:tc>
      </w:tr>
      <w:tr w:rsidR="00CC395F" w:rsidRPr="00CC395F" w14:paraId="7C8DBC3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809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2B7B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6B0F0521" w14:textId="425EF0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3A44A36C" w14:textId="4E8648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E3761" w14:textId="688EB6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F7993" w14:textId="3C0A10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5,920.00 </w:t>
            </w:r>
          </w:p>
        </w:tc>
      </w:tr>
      <w:tr w:rsidR="00CC395F" w:rsidRPr="00CC395F" w14:paraId="5D47CBD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980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789E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01B336CC" w14:textId="354790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5349E096" w14:textId="3E6CF8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9C857" w14:textId="67BF74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78706" w14:textId="50571B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0,040.00 </w:t>
            </w:r>
          </w:p>
        </w:tc>
      </w:tr>
      <w:tr w:rsidR="00CC395F" w:rsidRPr="00CC395F" w14:paraId="77B32F3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388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661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656A5A10" w14:textId="2FDD9B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3C0DFD44" w14:textId="637F24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9F14A" w14:textId="249E29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AB10D" w14:textId="017B65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120.00 </w:t>
            </w:r>
          </w:p>
        </w:tc>
      </w:tr>
      <w:tr w:rsidR="00CC395F" w:rsidRPr="00CC395F" w14:paraId="697D8E5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7D31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AA99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19A81C0F" w14:textId="63946F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61493302" w14:textId="7A660E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6B01D" w14:textId="31D4B2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F20F3" w14:textId="4FB320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3,480.47 </w:t>
            </w:r>
          </w:p>
        </w:tc>
      </w:tr>
      <w:tr w:rsidR="00CC395F" w:rsidRPr="00CC395F" w14:paraId="0C42899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9F3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4031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F4650A7" w14:textId="70A92B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479120B0" w14:textId="62310E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FC9E5" w14:textId="2D7FDA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11461" w14:textId="65E05B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3,600.00 </w:t>
            </w:r>
          </w:p>
        </w:tc>
      </w:tr>
      <w:tr w:rsidR="00CC395F" w:rsidRPr="00CC395F" w14:paraId="08097DF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4B0E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297D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76279606" w14:textId="644402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67B3679A" w14:textId="0D0FD6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A6FDC" w14:textId="58269B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240DD" w14:textId="5EC2F9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03,840.00 </w:t>
            </w:r>
          </w:p>
        </w:tc>
      </w:tr>
      <w:tr w:rsidR="00CC395F" w:rsidRPr="00CC395F" w14:paraId="783BC8D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2C77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A1A424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2C6D3399" w14:textId="687A1D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746148F3" w14:textId="06AA98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88059" w14:textId="1DDDC6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0A9BA" w14:textId="5B8BD0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76,400.00 </w:t>
            </w:r>
          </w:p>
        </w:tc>
      </w:tr>
      <w:tr w:rsidR="00CC395F" w:rsidRPr="00CC395F" w14:paraId="3E084F17"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41B06"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4DD7D09" w14:textId="7D89718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5012A387" w14:textId="075A4CE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18430A" w14:textId="070E2EA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D0BE09" w14:textId="0DA00B2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847,431.64 </w:t>
            </w:r>
          </w:p>
        </w:tc>
      </w:tr>
      <w:tr w:rsidR="00CC395F" w:rsidRPr="00CC395F" w14:paraId="5AE4759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EEAA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D564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AB37F17" w14:textId="453112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131F7006" w14:textId="3A42ED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9416A" w14:textId="7396E0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F51EE" w14:textId="0F69C5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47,431.64 </w:t>
            </w:r>
          </w:p>
        </w:tc>
      </w:tr>
      <w:tr w:rsidR="00CC395F" w:rsidRPr="00CC395F" w14:paraId="4D2F7429"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7F7E45"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7B1BC5D3" w14:textId="6ECA76F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76,041,953.87 </w:t>
            </w:r>
          </w:p>
        </w:tc>
        <w:tc>
          <w:tcPr>
            <w:tcW w:w="0" w:type="auto"/>
            <w:tcBorders>
              <w:top w:val="nil"/>
              <w:left w:val="nil"/>
              <w:bottom w:val="single" w:sz="4" w:space="0" w:color="000000"/>
              <w:right w:val="single" w:sz="4" w:space="0" w:color="000000"/>
            </w:tcBorders>
            <w:shd w:val="clear" w:color="A5A5A5" w:fill="A5A5A5"/>
            <w:noWrap/>
            <w:vAlign w:val="bottom"/>
            <w:hideMark/>
          </w:tcPr>
          <w:p w14:paraId="738128A9" w14:textId="1134038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01C2B9" w14:textId="60375AE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97F945" w14:textId="2B22672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76,041,953.87 </w:t>
            </w:r>
          </w:p>
        </w:tc>
      </w:tr>
      <w:tr w:rsidR="00CC395F" w:rsidRPr="00CC395F" w14:paraId="33560676"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882761"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725B8FF3" w14:textId="07188C9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9,293,436.06 </w:t>
            </w:r>
          </w:p>
        </w:tc>
        <w:tc>
          <w:tcPr>
            <w:tcW w:w="0" w:type="auto"/>
            <w:tcBorders>
              <w:top w:val="nil"/>
              <w:left w:val="nil"/>
              <w:bottom w:val="single" w:sz="4" w:space="0" w:color="000000"/>
              <w:right w:val="single" w:sz="4" w:space="0" w:color="000000"/>
            </w:tcBorders>
            <w:shd w:val="clear" w:color="D8D8D8" w:fill="D8D8D8"/>
            <w:noWrap/>
            <w:vAlign w:val="bottom"/>
            <w:hideMark/>
          </w:tcPr>
          <w:p w14:paraId="3DAE43B4" w14:textId="176F203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6835EB" w14:textId="79E61CE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E956ED" w14:textId="30C86A1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9,293,436.06 </w:t>
            </w:r>
          </w:p>
        </w:tc>
      </w:tr>
      <w:tr w:rsidR="00CC395F" w:rsidRPr="00CC395F" w14:paraId="5A6F122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2A34E"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F90E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49E7804E" w14:textId="03278D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32109E" w14:textId="54B611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466E7" w14:textId="25EEB2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C55CE" w14:textId="578865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74DDACC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8E69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423E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76F2FD8E" w14:textId="104D05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62F63535" w14:textId="2990EC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41F94" w14:textId="68F3A9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C24C5" w14:textId="709A6D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6,320.00 </w:t>
            </w:r>
          </w:p>
        </w:tc>
      </w:tr>
      <w:tr w:rsidR="00CC395F" w:rsidRPr="00CC395F" w14:paraId="7E267EA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A923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8BAF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72F9BEB1" w14:textId="29E312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157D24" w14:textId="5A7752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EBD33" w14:textId="4D935D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D0F63" w14:textId="7211EA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02FBD58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62FA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DEE4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56DC16BA" w14:textId="11B5A0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60C917" w14:textId="5B1BD5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F6A4C" w14:textId="185994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DB184" w14:textId="2EF966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0FA0426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A8B2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865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566C20E0" w14:textId="7A5E10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0D36061F" w14:textId="6CEB27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59772" w14:textId="766F4B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FD57E" w14:textId="78EC0E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128.00 </w:t>
            </w:r>
          </w:p>
        </w:tc>
      </w:tr>
      <w:tr w:rsidR="00CC395F" w:rsidRPr="00CC395F" w14:paraId="77F2E5F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F5F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316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1DCBFA85" w14:textId="5F45A6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355672AB" w14:textId="1E5646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9E65B" w14:textId="361C27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721E6" w14:textId="7B8A09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602.00 </w:t>
            </w:r>
          </w:p>
        </w:tc>
      </w:tr>
      <w:tr w:rsidR="00CC395F" w:rsidRPr="00CC395F" w14:paraId="4B2C080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D303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F6E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6DA48069" w14:textId="061118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ADF3F7E" w14:textId="74CB56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3AEA6" w14:textId="5DFF88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FE308" w14:textId="259715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r>
      <w:tr w:rsidR="00CC395F" w:rsidRPr="00CC395F" w14:paraId="21ED1B3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E00D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3065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B06B6A1" w14:textId="3B5EC3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7B9930D3" w14:textId="095F73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3160C" w14:textId="3FB433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1ACE5" w14:textId="1DCBF7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812,033.74 </w:t>
            </w:r>
          </w:p>
        </w:tc>
      </w:tr>
      <w:tr w:rsidR="00CC395F" w:rsidRPr="00CC395F" w14:paraId="4D680E6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AA03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0580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7DD2741" w14:textId="20AEBE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7,506.22 </w:t>
            </w:r>
          </w:p>
        </w:tc>
        <w:tc>
          <w:tcPr>
            <w:tcW w:w="0" w:type="auto"/>
            <w:tcBorders>
              <w:top w:val="nil"/>
              <w:left w:val="nil"/>
              <w:bottom w:val="single" w:sz="4" w:space="0" w:color="000000"/>
              <w:right w:val="single" w:sz="4" w:space="0" w:color="000000"/>
            </w:tcBorders>
            <w:shd w:val="clear" w:color="auto" w:fill="auto"/>
            <w:noWrap/>
            <w:vAlign w:val="bottom"/>
            <w:hideMark/>
          </w:tcPr>
          <w:p w14:paraId="2A37E359" w14:textId="4626F5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9950A" w14:textId="1977B3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773F5" w14:textId="1CD9D2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7,506.22 </w:t>
            </w:r>
          </w:p>
        </w:tc>
      </w:tr>
      <w:tr w:rsidR="00CC395F" w:rsidRPr="00CC395F" w14:paraId="0A908BD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CE6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CC96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0B66762B" w14:textId="43C880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74D0009F" w14:textId="4B24D1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4CC05" w14:textId="4F2887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3CA30" w14:textId="2F0194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9,780.88 </w:t>
            </w:r>
          </w:p>
        </w:tc>
      </w:tr>
      <w:tr w:rsidR="00CC395F" w:rsidRPr="00CC395F" w14:paraId="5461F51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0DF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B97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371C87CB" w14:textId="40C964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5C92402D" w14:textId="0858AD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4D87C" w14:textId="767A15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1FA98" w14:textId="666BF2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5,225.22 </w:t>
            </w:r>
          </w:p>
        </w:tc>
      </w:tr>
      <w:tr w:rsidR="00CC395F" w:rsidRPr="00CC395F" w14:paraId="3B6C4CB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44F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D057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40A7D44A" w14:textId="59506E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187F2DA" w14:textId="523404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C521C" w14:textId="03EB6E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6EFDC" w14:textId="121827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r>
      <w:tr w:rsidR="00CC395F" w:rsidRPr="00CC395F" w14:paraId="28DDC69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820E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2697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0DB52BF7" w14:textId="0AE728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7A645082" w14:textId="3EA7AF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18AC0" w14:textId="0ED024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4EDF3" w14:textId="3CDB10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4,645.00 </w:t>
            </w:r>
          </w:p>
        </w:tc>
      </w:tr>
      <w:tr w:rsidR="00CC395F" w:rsidRPr="00CC395F" w14:paraId="30C110C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7DD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876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410BA1C8" w14:textId="172D99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64A3E55" w14:textId="10E81F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64A6D" w14:textId="039225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201B4" w14:textId="02B022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9,300.00 </w:t>
            </w:r>
          </w:p>
        </w:tc>
      </w:tr>
      <w:tr w:rsidR="00CC395F" w:rsidRPr="00CC395F" w14:paraId="7871017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D483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7EFA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3671776A" w14:textId="273568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9FEFB9E" w14:textId="6CB26A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7BBA3" w14:textId="4E4B77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60A85" w14:textId="23F9CB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r>
      <w:tr w:rsidR="00CC395F" w:rsidRPr="00CC395F" w14:paraId="0BFCA949"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21404"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41D69294" w14:textId="07262C5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5FC20949" w14:textId="27AD373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EB2756" w14:textId="080A215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50E4B6" w14:textId="7D22020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646,869.37 </w:t>
            </w:r>
          </w:p>
        </w:tc>
      </w:tr>
      <w:tr w:rsidR="00CC395F" w:rsidRPr="00CC395F" w14:paraId="7A00023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712E2"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C5F3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2CFE79CF" w14:textId="7949B8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993BB2A" w14:textId="37C574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0003D" w14:textId="48C59A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61707" w14:textId="5D82E0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r>
      <w:tr w:rsidR="00CC395F" w:rsidRPr="00CC395F" w14:paraId="70848FF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23F3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FFA3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7ECF1D11" w14:textId="15011F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6A9B1693" w14:textId="46269D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DF9EA" w14:textId="20837E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97128" w14:textId="008C0F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1,503.62 </w:t>
            </w:r>
          </w:p>
        </w:tc>
      </w:tr>
      <w:tr w:rsidR="00CC395F" w:rsidRPr="00CC395F" w14:paraId="701A552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501A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E34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59D44C28" w14:textId="6E0CFE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407A8228" w14:textId="1B3787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01A63" w14:textId="4A9943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12A58" w14:textId="5740D2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72,180.75 </w:t>
            </w:r>
          </w:p>
        </w:tc>
      </w:tr>
      <w:tr w:rsidR="00CC395F" w:rsidRPr="00CC395F" w14:paraId="0939ECD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18BB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ABD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49640022" w14:textId="436BFB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C65FA23" w14:textId="34E9AA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9C5C4" w14:textId="7A47B0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4BAC2" w14:textId="095C78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r>
      <w:tr w:rsidR="00CC395F" w:rsidRPr="00CC395F" w14:paraId="6E5FAD1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EDC7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C0F6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2A07C447" w14:textId="24CF16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70193D0" w14:textId="0D5412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058FE" w14:textId="49D861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2FE96" w14:textId="18D80F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4,395.00 </w:t>
            </w:r>
          </w:p>
        </w:tc>
      </w:tr>
      <w:tr w:rsidR="00CC395F" w:rsidRPr="00CC395F" w14:paraId="35FA797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05B37"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2384398" w14:textId="6867CCF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2,672,252.32 </w:t>
            </w:r>
          </w:p>
        </w:tc>
        <w:tc>
          <w:tcPr>
            <w:tcW w:w="0" w:type="auto"/>
            <w:tcBorders>
              <w:top w:val="nil"/>
              <w:left w:val="nil"/>
              <w:bottom w:val="single" w:sz="4" w:space="0" w:color="000000"/>
              <w:right w:val="single" w:sz="4" w:space="0" w:color="000000"/>
            </w:tcBorders>
            <w:shd w:val="clear" w:color="D8D8D8" w:fill="D8D8D8"/>
            <w:noWrap/>
            <w:vAlign w:val="bottom"/>
            <w:hideMark/>
          </w:tcPr>
          <w:p w14:paraId="0385E64E" w14:textId="48AA5ED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E0E7C5" w14:textId="2395F8F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285B90" w14:textId="1FAC58B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2,672,252.32 </w:t>
            </w:r>
          </w:p>
        </w:tc>
      </w:tr>
      <w:tr w:rsidR="00CC395F" w:rsidRPr="00CC395F" w14:paraId="3A11C64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3AE10"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98D1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6C7710DC" w14:textId="4C1C5B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378,629.13 </w:t>
            </w:r>
          </w:p>
        </w:tc>
        <w:tc>
          <w:tcPr>
            <w:tcW w:w="0" w:type="auto"/>
            <w:tcBorders>
              <w:top w:val="nil"/>
              <w:left w:val="nil"/>
              <w:bottom w:val="single" w:sz="4" w:space="0" w:color="000000"/>
              <w:right w:val="single" w:sz="4" w:space="0" w:color="000000"/>
            </w:tcBorders>
            <w:shd w:val="clear" w:color="auto" w:fill="auto"/>
            <w:noWrap/>
            <w:vAlign w:val="bottom"/>
            <w:hideMark/>
          </w:tcPr>
          <w:p w14:paraId="2ECEAFC6" w14:textId="14ACDF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A0F7A" w14:textId="1FE813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09F47" w14:textId="6FDEF7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378,629.13 </w:t>
            </w:r>
          </w:p>
        </w:tc>
      </w:tr>
      <w:tr w:rsidR="00CC395F" w:rsidRPr="00CC395F" w14:paraId="1218BD6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178C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326F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BEB7054" w14:textId="66FB25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2413E19" w14:textId="4CEE39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84163" w14:textId="248CE5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159FF" w14:textId="0A5F3C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1,465.00 </w:t>
            </w:r>
          </w:p>
        </w:tc>
      </w:tr>
      <w:tr w:rsidR="00CC395F" w:rsidRPr="00CC395F" w14:paraId="41D3EA9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5CF6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1D5B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30BFC124" w14:textId="1142CA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6153D3" w14:textId="1812F2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9A602" w14:textId="1424B4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28B31" w14:textId="5DEAD8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505E0F7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AD18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631B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34CE2082" w14:textId="1DA502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62C1EBB3" w14:textId="061F71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C0F03" w14:textId="102B2A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8CFE3" w14:textId="49D5FD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97,902.00 </w:t>
            </w:r>
          </w:p>
        </w:tc>
      </w:tr>
      <w:tr w:rsidR="00CC395F" w:rsidRPr="00CC395F" w14:paraId="6061559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3A69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AB35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45DEEB32" w14:textId="72192C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13F1A7CC" w14:textId="0AFE33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EED4A" w14:textId="1EEC0F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201DC" w14:textId="5D8EBC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32,663.69 </w:t>
            </w:r>
          </w:p>
        </w:tc>
      </w:tr>
      <w:tr w:rsidR="00CC395F" w:rsidRPr="00CC395F" w14:paraId="061C611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E0EE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F57F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384F6019" w14:textId="51C991B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58267B18" w14:textId="716236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D23A8" w14:textId="76E30E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DB900" w14:textId="403FBE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8,154.75 </w:t>
            </w:r>
          </w:p>
        </w:tc>
      </w:tr>
      <w:tr w:rsidR="00CC395F" w:rsidRPr="00CC395F" w14:paraId="7CAF3EF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4CBC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A5BC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372F8389" w14:textId="1A62A5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D5F8FC" w14:textId="6A2558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DA9B3" w14:textId="1C98CA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3FCCF" w14:textId="7E38E9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21C28AE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FDB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13A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7BD06705" w14:textId="2B979D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50D130C" w14:textId="15F340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059F2" w14:textId="76A9B1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787A8" w14:textId="4C74BC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780.00 </w:t>
            </w:r>
          </w:p>
        </w:tc>
      </w:tr>
      <w:tr w:rsidR="00CC395F" w:rsidRPr="00CC395F" w14:paraId="5CD24F7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7A9F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F5D3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B47D894" w14:textId="491681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E4C7830" w14:textId="3503BD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B9BC8" w14:textId="1EF94F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43966" w14:textId="6CBB9C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7BBC16D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EDF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2BF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18494979" w14:textId="4171C1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E9474BB" w14:textId="76801A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F189B" w14:textId="4D25ED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FB0A6" w14:textId="0BE0DD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1,465.00 </w:t>
            </w:r>
          </w:p>
        </w:tc>
      </w:tr>
      <w:tr w:rsidR="00CC395F" w:rsidRPr="00CC395F" w14:paraId="07B4823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4EDE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8836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D04D176" w14:textId="55E833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3CE4A908" w14:textId="09AE0F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579D7" w14:textId="5D5FE5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FF018" w14:textId="611E4C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164,965.00 </w:t>
            </w:r>
          </w:p>
        </w:tc>
      </w:tr>
      <w:tr w:rsidR="00CC395F" w:rsidRPr="00CC395F" w14:paraId="4371A69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4E0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4C0B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09726495" w14:textId="00C511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48966D9" w14:textId="50F464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B4795" w14:textId="180072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5F42C" w14:textId="1881EA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1134147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0CB8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D616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266F427B" w14:textId="62C204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15561EDC" w14:textId="58B80D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A9DEA" w14:textId="7D6F10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8D220" w14:textId="64FE65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448,877.75 </w:t>
            </w:r>
          </w:p>
        </w:tc>
      </w:tr>
      <w:tr w:rsidR="00CC395F" w:rsidRPr="00CC395F" w14:paraId="418BD51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18B9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51D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0657500" w14:textId="285DC2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F4662EF" w14:textId="1E8A64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E2DD0" w14:textId="4351A4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046DF" w14:textId="41D99A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2,500.00 </w:t>
            </w:r>
          </w:p>
        </w:tc>
      </w:tr>
      <w:tr w:rsidR="00CC395F" w:rsidRPr="00CC395F" w14:paraId="1F65564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A2BF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4A7E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75DAEDBC" w14:textId="711B0D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ADF3FCD" w14:textId="29F4AE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F9B14" w14:textId="492941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D0EA1" w14:textId="6BBBAA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56F028F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A973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6E04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3F870DD0" w14:textId="7A7121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B29AE5E" w14:textId="3632C8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22C4" w14:textId="75AB6A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99224" w14:textId="572A46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1,465.00 </w:t>
            </w:r>
          </w:p>
        </w:tc>
      </w:tr>
      <w:tr w:rsidR="00CC395F" w:rsidRPr="00CC395F" w14:paraId="181DAAD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0B0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1830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101CA7B8" w14:textId="322364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5B0135" w14:textId="287856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A0D0B" w14:textId="3DAF7B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34114" w14:textId="2F3BC7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7BF8A83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0FE2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339D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21FE4B9" w14:textId="4033E0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5C965656" w14:textId="220AC8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B05E0" w14:textId="5AE952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D13AE" w14:textId="0F397F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6,930.00 </w:t>
            </w:r>
          </w:p>
        </w:tc>
      </w:tr>
      <w:tr w:rsidR="00CC395F" w:rsidRPr="00CC395F" w14:paraId="35CF2A6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9E2F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576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B6E9368" w14:textId="1282E2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C19EFF3" w14:textId="5C3CD9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6F7CC" w14:textId="5C4F08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D21A1" w14:textId="6D8811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1,465.00 </w:t>
            </w:r>
          </w:p>
        </w:tc>
      </w:tr>
      <w:tr w:rsidR="00CC395F" w:rsidRPr="00CC395F" w14:paraId="2F2B3E1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B97F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124E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2D90E99D" w14:textId="201108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5EFB03" w14:textId="40369C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066CC" w14:textId="261EA9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48F9A" w14:textId="710825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20D54DE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8FFF3"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37FC4B9" w14:textId="7660212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7AAD6EF" w14:textId="1A6F140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044DB0" w14:textId="1267A7D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2541FE" w14:textId="62EBBC1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970,677.02 </w:t>
            </w:r>
          </w:p>
        </w:tc>
      </w:tr>
      <w:tr w:rsidR="00CC395F" w:rsidRPr="00CC395F" w14:paraId="71FFB2D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B5909"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833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793E943F" w14:textId="263A8B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0CA33F6" w14:textId="4BA416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866F8" w14:textId="77A9A0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302A6" w14:textId="0AD81F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4D9ED88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C63E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17C8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1DE3C26E" w14:textId="698BFC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A6B8F2" w14:textId="1D3E43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20497" w14:textId="386599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6E52D" w14:textId="2471DE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2FAA19A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52B7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1B3E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351F4A75" w14:textId="29EC41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C78446C" w14:textId="447A0D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59582" w14:textId="3618A0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597DD" w14:textId="1874B8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1FBAB0F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6F12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EAC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CA8C496" w14:textId="25C266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8A67D1" w14:textId="4592DD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D6EAF" w14:textId="565201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BD410" w14:textId="4C57C4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65E338F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32A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AA5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114C6EC1" w14:textId="42C469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C41A5A0" w14:textId="4D6282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BB7DA" w14:textId="7C8320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90009" w14:textId="6DCA84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37F4D98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C43C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0F5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42159956" w14:textId="2886CA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A85920" w14:textId="02A076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FF525" w14:textId="2F1814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C6215" w14:textId="716B9A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4977DCB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9EFA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BAA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7554E2E6" w14:textId="13C89E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54917CC7" w14:textId="0F4023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CB56F" w14:textId="4E29BD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946AE" w14:textId="771E77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148,896.38 </w:t>
            </w:r>
          </w:p>
        </w:tc>
      </w:tr>
      <w:tr w:rsidR="00CC395F" w:rsidRPr="00CC395F" w14:paraId="3D8CFFC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ADAF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E9C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180D4CBF" w14:textId="3DB88F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45FAC6" w14:textId="640997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27166" w14:textId="21AF30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50602" w14:textId="551DF9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47895E3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DF1B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F446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B9F5F50" w14:textId="651517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182F44" w14:textId="7C1004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A2E2D" w14:textId="13775F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A5288" w14:textId="646120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2FC3198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06E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43F4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70BCC017" w14:textId="0C5FEE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2213C4" w14:textId="68D04F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CFEC5" w14:textId="545FFD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6D116" w14:textId="0CF000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2766261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730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D1492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47EF837B" w14:textId="2B5FF0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93CF43" w14:textId="79B3A1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3256B" w14:textId="624060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F38CF" w14:textId="2E8E34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217D771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0753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E44B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360E994A" w14:textId="116CBC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691B74F0" w14:textId="5304FC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1F8D9" w14:textId="7A9D50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4789F" w14:textId="64DD75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3,240.64 </w:t>
            </w:r>
          </w:p>
        </w:tc>
      </w:tr>
      <w:tr w:rsidR="00CC395F" w:rsidRPr="00CC395F" w14:paraId="4D84458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E123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E44B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73EEDCE" w14:textId="03C967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35E30F" w14:textId="0A214B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48D84" w14:textId="76A6F3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5DD56" w14:textId="4FBF57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78830F9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CC08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315D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5E09E3A5" w14:textId="5DBD00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6F2B99" w14:textId="1C53DB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873B0" w14:textId="2F6830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AD804" w14:textId="3403F1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05,000.00 </w:t>
            </w:r>
          </w:p>
        </w:tc>
      </w:tr>
      <w:tr w:rsidR="00CC395F" w:rsidRPr="00CC395F" w14:paraId="7CDAAE6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A49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6596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6C31A421" w14:textId="1D96DB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7277A8" w14:textId="18E78A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530A4" w14:textId="55DCCE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7B76D" w14:textId="64A17C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2DCD0FA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12F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2020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1BC41385" w14:textId="2C2535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2D9468" w14:textId="693C77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33160" w14:textId="47B0B8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9F051" w14:textId="559A7F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3954F29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D2F7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1AC0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1E0BE25" w14:textId="2A2576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EB36D5" w14:textId="4D1338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3555C" w14:textId="111396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E7BF1" w14:textId="1F1E56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1790089F"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C6268"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987DC71" w14:textId="016E37A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3,458,719.10 </w:t>
            </w:r>
          </w:p>
        </w:tc>
        <w:tc>
          <w:tcPr>
            <w:tcW w:w="0" w:type="auto"/>
            <w:tcBorders>
              <w:top w:val="nil"/>
              <w:left w:val="nil"/>
              <w:bottom w:val="single" w:sz="4" w:space="0" w:color="000000"/>
              <w:right w:val="single" w:sz="4" w:space="0" w:color="000000"/>
            </w:tcBorders>
            <w:shd w:val="clear" w:color="D8D8D8" w:fill="D8D8D8"/>
            <w:noWrap/>
            <w:vAlign w:val="bottom"/>
            <w:hideMark/>
          </w:tcPr>
          <w:p w14:paraId="5C20986A" w14:textId="1A424F2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8411A4" w14:textId="123CA66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A5B971" w14:textId="55F7A3F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3,458,719.10 </w:t>
            </w:r>
          </w:p>
        </w:tc>
      </w:tr>
      <w:tr w:rsidR="00CC395F" w:rsidRPr="00CC395F" w14:paraId="7DB5224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78BA4"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4B7D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0B2CB155" w14:textId="15216C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808,310.37 </w:t>
            </w:r>
          </w:p>
        </w:tc>
        <w:tc>
          <w:tcPr>
            <w:tcW w:w="0" w:type="auto"/>
            <w:tcBorders>
              <w:top w:val="nil"/>
              <w:left w:val="nil"/>
              <w:bottom w:val="single" w:sz="4" w:space="0" w:color="000000"/>
              <w:right w:val="single" w:sz="4" w:space="0" w:color="000000"/>
            </w:tcBorders>
            <w:shd w:val="clear" w:color="auto" w:fill="auto"/>
            <w:noWrap/>
            <w:vAlign w:val="bottom"/>
            <w:hideMark/>
          </w:tcPr>
          <w:p w14:paraId="4C9BCCA4" w14:textId="3B0D65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6835A" w14:textId="2FA9DD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9CA04" w14:textId="4A7B8E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808,310.37 </w:t>
            </w:r>
          </w:p>
        </w:tc>
      </w:tr>
      <w:tr w:rsidR="00CC395F" w:rsidRPr="00CC395F" w14:paraId="7678633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067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5759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316CE0F2" w14:textId="45CBE8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38FE7B82" w14:textId="0ED7EE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4EAAB" w14:textId="6DF195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B5DB1" w14:textId="51C9B0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8,780.00 </w:t>
            </w:r>
          </w:p>
        </w:tc>
      </w:tr>
      <w:tr w:rsidR="00CC395F" w:rsidRPr="00CC395F" w14:paraId="46BB2E4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2457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09B7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0D48C98C" w14:textId="152EB3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68C4DE" w14:textId="5B2A72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55DA8" w14:textId="7F79A3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6A3D0" w14:textId="24C802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8,570.00 </w:t>
            </w:r>
          </w:p>
        </w:tc>
      </w:tr>
      <w:tr w:rsidR="00CC395F" w:rsidRPr="00CC395F" w14:paraId="03A9AA9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A4BB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80FC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2B327D78" w14:textId="199644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B042A34" w14:textId="110540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3DCE9" w14:textId="65D6E4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ED68C" w14:textId="03D741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1396372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11EE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BF79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2B2603A5" w14:textId="76C391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6C6695B9" w14:textId="6EB32A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AD0AB" w14:textId="1D1D3C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410B5" w14:textId="2ACC15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7,508.00 </w:t>
            </w:r>
          </w:p>
        </w:tc>
      </w:tr>
      <w:tr w:rsidR="00CC395F" w:rsidRPr="00CC395F" w14:paraId="33D00D2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FCFA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E21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3D415B54" w14:textId="00227D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F596F2C" w14:textId="79C49B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AB3A9" w14:textId="33E15E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B61F1" w14:textId="7650C4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2298FD1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5A65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BADF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2FEE1D26" w14:textId="7DA12D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5CE0FFAA" w14:textId="0B144E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CF3D3" w14:textId="440A94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2C209" w14:textId="3AA369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07,200.00 </w:t>
            </w:r>
          </w:p>
        </w:tc>
      </w:tr>
      <w:tr w:rsidR="00CC395F" w:rsidRPr="00CC395F" w14:paraId="480A41B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20F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AF11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1420A77A" w14:textId="0E064F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43C5A0CD" w14:textId="486428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6BC21" w14:textId="3816F9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C07CA" w14:textId="5CB6AA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0,789.00 </w:t>
            </w:r>
          </w:p>
        </w:tc>
      </w:tr>
      <w:tr w:rsidR="00CC395F" w:rsidRPr="00CC395F" w14:paraId="49FAE57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847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605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4B9C64C" w14:textId="0D3DC7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65F8FAE5" w14:textId="027549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E0041" w14:textId="56CB08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C8804" w14:textId="262029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97,915.00 </w:t>
            </w:r>
          </w:p>
        </w:tc>
      </w:tr>
      <w:tr w:rsidR="00CC395F" w:rsidRPr="00CC395F" w14:paraId="74AEE62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2471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E52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409B84AB" w14:textId="785C2B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93D72C2" w14:textId="412238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83FC3" w14:textId="26440C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2FA05" w14:textId="7CEA53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48F026C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023C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8AF4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55DA177B" w14:textId="5F580C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AC3A2DA" w14:textId="095A8E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B3E84" w14:textId="432707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A2612" w14:textId="01B300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633DA8C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C660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3DEA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2D72B0DF" w14:textId="70FD48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3F837ED" w14:textId="3676E0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63B92" w14:textId="59C2C6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7F38E" w14:textId="309657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7D89F9A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B1F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617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421E7B23" w14:textId="51B420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666BF3D" w14:textId="745957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3529D" w14:textId="460CC9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52781" w14:textId="7EDEB7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72C29B9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BF8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694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312A4376" w14:textId="11EA3E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3D6ADB10" w14:textId="4AF568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2BC72" w14:textId="549B58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42DC4" w14:textId="7D2AA9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5,700.00 </w:t>
            </w:r>
          </w:p>
        </w:tc>
      </w:tr>
      <w:tr w:rsidR="00CC395F" w:rsidRPr="00CC395F" w14:paraId="0CFBB66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7C76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867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08718106" w14:textId="778941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56F85CB" w14:textId="554E66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C8295" w14:textId="2679E6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A4CB2" w14:textId="6542FD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5C25C95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0F9A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5BD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281133A8" w14:textId="5D190E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36F7773E" w14:textId="10E8CC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65CBD" w14:textId="221687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0A8FB" w14:textId="29FB90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684,045.00 </w:t>
            </w:r>
          </w:p>
        </w:tc>
      </w:tr>
      <w:tr w:rsidR="00CC395F" w:rsidRPr="00CC395F" w14:paraId="7B03D4A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922B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5646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5B08A2EC" w14:textId="15AB4D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0,479.00 </w:t>
            </w:r>
          </w:p>
        </w:tc>
        <w:tc>
          <w:tcPr>
            <w:tcW w:w="0" w:type="auto"/>
            <w:tcBorders>
              <w:top w:val="nil"/>
              <w:left w:val="nil"/>
              <w:bottom w:val="single" w:sz="4" w:space="0" w:color="000000"/>
              <w:right w:val="single" w:sz="4" w:space="0" w:color="000000"/>
            </w:tcBorders>
            <w:shd w:val="clear" w:color="auto" w:fill="auto"/>
            <w:noWrap/>
            <w:vAlign w:val="bottom"/>
            <w:hideMark/>
          </w:tcPr>
          <w:p w14:paraId="755F0EB9" w14:textId="6C6240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4CAFD" w14:textId="64DF20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C2872" w14:textId="0C103D0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0,479.00 </w:t>
            </w:r>
          </w:p>
        </w:tc>
      </w:tr>
      <w:tr w:rsidR="00CC395F" w:rsidRPr="00CC395F" w14:paraId="7A61D42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33FA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DA9B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01555064" w14:textId="4409C2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0F9BD8E" w14:textId="1502B7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9D763" w14:textId="03952F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8DE5C" w14:textId="1F63C4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5,350.00 </w:t>
            </w:r>
          </w:p>
        </w:tc>
      </w:tr>
      <w:tr w:rsidR="00CC395F" w:rsidRPr="00CC395F" w14:paraId="0D60280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4C66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CC03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237443E" w14:textId="06909C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D41C9D4" w14:textId="0D1ED6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8928C" w14:textId="6F12E2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AD81B" w14:textId="26AAC9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1,980.00 </w:t>
            </w:r>
          </w:p>
        </w:tc>
      </w:tr>
      <w:tr w:rsidR="00CC395F" w:rsidRPr="00CC395F" w14:paraId="3A5DF2B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CDB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41B5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63BA94F3" w14:textId="2C12C5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7F12A23" w14:textId="0FF358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A3DDB" w14:textId="69B85E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3DCCA" w14:textId="29E293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5,780.00 </w:t>
            </w:r>
          </w:p>
        </w:tc>
      </w:tr>
      <w:tr w:rsidR="00CC395F" w:rsidRPr="00CC395F" w14:paraId="08A92B5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528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7F9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5D03C4F4" w14:textId="3ACDB2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74A7B781" w14:textId="008560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7BB29" w14:textId="00F5B1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3F1EE" w14:textId="7FD7F5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6,850.00 </w:t>
            </w:r>
          </w:p>
        </w:tc>
      </w:tr>
      <w:tr w:rsidR="00CC395F" w:rsidRPr="00CC395F" w14:paraId="727C222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14B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F25D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048BBED1" w14:textId="1C1A9E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28,577.73 </w:t>
            </w:r>
          </w:p>
        </w:tc>
        <w:tc>
          <w:tcPr>
            <w:tcW w:w="0" w:type="auto"/>
            <w:tcBorders>
              <w:top w:val="nil"/>
              <w:left w:val="nil"/>
              <w:bottom w:val="single" w:sz="4" w:space="0" w:color="000000"/>
              <w:right w:val="single" w:sz="4" w:space="0" w:color="000000"/>
            </w:tcBorders>
            <w:shd w:val="clear" w:color="auto" w:fill="auto"/>
            <w:noWrap/>
            <w:vAlign w:val="bottom"/>
            <w:hideMark/>
          </w:tcPr>
          <w:p w14:paraId="00240842" w14:textId="72EC2D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D8587" w14:textId="5335B5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82C56" w14:textId="7F8AC2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28,577.73 </w:t>
            </w:r>
          </w:p>
        </w:tc>
      </w:tr>
      <w:tr w:rsidR="00CC395F" w:rsidRPr="00CC395F" w14:paraId="77B2B10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6325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6123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1E6697D0" w14:textId="2D421E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60DABE88" w14:textId="74812F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C5B8C" w14:textId="2B0F97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0D22B" w14:textId="251520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2,435.00 </w:t>
            </w:r>
          </w:p>
        </w:tc>
      </w:tr>
      <w:tr w:rsidR="00CC395F" w:rsidRPr="00CC395F" w14:paraId="0BF6B99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D36A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65CA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01FCCD5C" w14:textId="514490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A5EE45D" w14:textId="54BDB1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BA87F" w14:textId="6828CA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BB90D" w14:textId="41F288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1,000.00 </w:t>
            </w:r>
          </w:p>
        </w:tc>
      </w:tr>
      <w:tr w:rsidR="00CC395F" w:rsidRPr="00CC395F" w14:paraId="6811714D"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398914"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214C8DD9" w14:textId="1EA5049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10EA7F8C" w14:textId="4864FED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2BDCCD" w14:textId="5A19901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0C26E21" w14:textId="132130B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8,773,076.29 </w:t>
            </w:r>
          </w:p>
        </w:tc>
      </w:tr>
      <w:tr w:rsidR="00CC395F" w:rsidRPr="00CC395F" w14:paraId="594D21F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4875F"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7A39E64E" w14:textId="5796918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1A453148" w14:textId="6B763F3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804B14" w14:textId="0126D25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CD39C0" w14:textId="25156CC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828,117.16 </w:t>
            </w:r>
          </w:p>
        </w:tc>
      </w:tr>
      <w:tr w:rsidR="00CC395F" w:rsidRPr="00CC395F" w14:paraId="27BAEAB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D772B"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1966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8A472FF" w14:textId="20E2F5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47DC583C" w14:textId="41F828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1C717" w14:textId="288CB1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FC0A1" w14:textId="465FC2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9,630.00 </w:t>
            </w:r>
          </w:p>
        </w:tc>
      </w:tr>
      <w:tr w:rsidR="00CC395F" w:rsidRPr="00CC395F" w14:paraId="2224EE8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C5F9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B817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4227DC3" w14:textId="5AA335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0A3F58EA" w14:textId="5D398C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2CFE4" w14:textId="43A219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E313A" w14:textId="69B434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6,096.53 </w:t>
            </w:r>
          </w:p>
        </w:tc>
      </w:tr>
      <w:tr w:rsidR="00CC395F" w:rsidRPr="00CC395F" w14:paraId="0B1DCD5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FF88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D349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0E6986E" w14:textId="5EECE9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5972BA88" w14:textId="75A3A4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AD5F0" w14:textId="08CC28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E2C8F" w14:textId="607AF9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5,849.15 </w:t>
            </w:r>
          </w:p>
        </w:tc>
      </w:tr>
      <w:tr w:rsidR="00CC395F" w:rsidRPr="00CC395F" w14:paraId="7886135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BCEF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E8D7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51265550" w14:textId="4462A3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6A3CFA7" w14:textId="6E564B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22199" w14:textId="25A848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F9B95" w14:textId="4F6B1E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3,966.82 </w:t>
            </w:r>
          </w:p>
        </w:tc>
      </w:tr>
      <w:tr w:rsidR="00CC395F" w:rsidRPr="00CC395F" w14:paraId="6459C89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0931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708A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353FD2F" w14:textId="583C4F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1824B9FC" w14:textId="1F917B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FBE14" w14:textId="1FD18F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BF4B0" w14:textId="54ED92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6,364.71 </w:t>
            </w:r>
          </w:p>
        </w:tc>
      </w:tr>
      <w:tr w:rsidR="00CC395F" w:rsidRPr="00CC395F" w14:paraId="1C791E4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0E98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B9B0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21369A0F" w14:textId="163011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46C0EE84" w14:textId="70A4A9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B1937" w14:textId="002567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335F6" w14:textId="45C13F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6,370.00 </w:t>
            </w:r>
          </w:p>
        </w:tc>
      </w:tr>
      <w:tr w:rsidR="00CC395F" w:rsidRPr="00CC395F" w14:paraId="236329E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BCE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7575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285F6586" w14:textId="25BC69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6EC69E3E" w14:textId="76B682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1A530" w14:textId="4BF93C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AF53C" w14:textId="0AD674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8,283.89 </w:t>
            </w:r>
          </w:p>
        </w:tc>
      </w:tr>
      <w:tr w:rsidR="00CC395F" w:rsidRPr="00CC395F" w14:paraId="19797A6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B2DE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DC0F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17511588" w14:textId="0F2354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1CB3CCAA" w14:textId="1BEF15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F4976" w14:textId="7D5A87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1F415" w14:textId="2B126C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3,458.80 </w:t>
            </w:r>
          </w:p>
        </w:tc>
      </w:tr>
      <w:tr w:rsidR="00CC395F" w:rsidRPr="00CC395F" w14:paraId="5E99212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8C2C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59A4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6F6C2F91" w14:textId="7FF0D9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469BA19" w14:textId="38E516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524A2" w14:textId="309A2A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AFC45" w14:textId="076D5D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03,379.32 </w:t>
            </w:r>
          </w:p>
        </w:tc>
      </w:tr>
      <w:tr w:rsidR="00CC395F" w:rsidRPr="00CC395F" w14:paraId="2C6F1C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AA26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40D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990EC52" w14:textId="12FDE4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7C6C93A" w14:textId="51B503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27BD4" w14:textId="11F9F4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551FB" w14:textId="78AFF01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9,492.94 </w:t>
            </w:r>
          </w:p>
        </w:tc>
      </w:tr>
      <w:tr w:rsidR="00CC395F" w:rsidRPr="00CC395F" w14:paraId="487DA40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1140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A40C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1A743C9C" w14:textId="3EB89D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845DB20" w14:textId="2B0C61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44C25" w14:textId="6F5A44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9E21B" w14:textId="34E009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5,225.00 </w:t>
            </w:r>
          </w:p>
        </w:tc>
      </w:tr>
      <w:tr w:rsidR="00CC395F" w:rsidRPr="00CC395F" w14:paraId="18B38911"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AED7A"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9450CA2" w14:textId="2A18E56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090255E2" w14:textId="48C0C8D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A566F7" w14:textId="5FEBCDD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6BDD7C" w14:textId="60701B7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3,098,776.85 </w:t>
            </w:r>
          </w:p>
        </w:tc>
      </w:tr>
      <w:tr w:rsidR="00CC395F" w:rsidRPr="00CC395F" w14:paraId="2D7D229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DFF55"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9358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B6720C2" w14:textId="7690FF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2E608C78" w14:textId="7FE9AD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990D7" w14:textId="0FC889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65941" w14:textId="785B6A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46,090.42 </w:t>
            </w:r>
          </w:p>
        </w:tc>
      </w:tr>
      <w:tr w:rsidR="00CC395F" w:rsidRPr="00CC395F" w14:paraId="4555D86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3DD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10C7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2AC808E6" w14:textId="27107B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570A26F6" w14:textId="5D7FC1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5892E" w14:textId="010DF3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C6D13" w14:textId="0796B7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25,523.95 </w:t>
            </w:r>
          </w:p>
        </w:tc>
      </w:tr>
      <w:tr w:rsidR="00CC395F" w:rsidRPr="00CC395F" w14:paraId="1593F71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AF88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D0D1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3ECE29B" w14:textId="164A53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11BE42AF" w14:textId="7F7D02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0ED0B" w14:textId="6FD89E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2A50C" w14:textId="4A9841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0,830.18 </w:t>
            </w:r>
          </w:p>
        </w:tc>
      </w:tr>
      <w:tr w:rsidR="00CC395F" w:rsidRPr="00CC395F" w14:paraId="65E8C89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A78D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A508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187134E0" w14:textId="7EAAC7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A062E52" w14:textId="37CEE6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BDB6D" w14:textId="452DD3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DC40F" w14:textId="605FBB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86,846.54 </w:t>
            </w:r>
          </w:p>
        </w:tc>
      </w:tr>
      <w:tr w:rsidR="00CC395F" w:rsidRPr="00CC395F" w14:paraId="0EB6A19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4F2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AF0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11851CAE" w14:textId="5FF5BF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3AA9ECD8" w14:textId="7BAA98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FE5B3" w14:textId="51B48A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BC597" w14:textId="4EA199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15,784.32 </w:t>
            </w:r>
          </w:p>
        </w:tc>
      </w:tr>
      <w:tr w:rsidR="00CC395F" w:rsidRPr="00CC395F" w14:paraId="1D313EC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27F3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82F6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4FEB5D7" w14:textId="3A022D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7A92E0E1" w14:textId="034DBA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A0787" w14:textId="73DBCB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FC68C" w14:textId="7117A1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9,368.82 </w:t>
            </w:r>
          </w:p>
        </w:tc>
      </w:tr>
      <w:tr w:rsidR="00CC395F" w:rsidRPr="00CC395F" w14:paraId="1481B36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1FD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82EC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0218A454" w14:textId="4B6D6DC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664D7ED" w14:textId="73BF61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C556C" w14:textId="6B9E48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5F528" w14:textId="631813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918,705.15 </w:t>
            </w:r>
          </w:p>
        </w:tc>
      </w:tr>
      <w:tr w:rsidR="00CC395F" w:rsidRPr="00CC395F" w14:paraId="314B42F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D123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1D6D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4DB319E" w14:textId="0C01A9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80B79DB" w14:textId="0BCC50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E78FD" w14:textId="0CFA54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43EC0" w14:textId="058043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4,206.65 </w:t>
            </w:r>
          </w:p>
        </w:tc>
      </w:tr>
      <w:tr w:rsidR="00CC395F" w:rsidRPr="00CC395F" w14:paraId="69649F3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3C7E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7E2A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12EC0F6" w14:textId="022314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9AD8238" w14:textId="303748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98AEA" w14:textId="47D424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3146B" w14:textId="255D7E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7,487.08 </w:t>
            </w:r>
          </w:p>
        </w:tc>
      </w:tr>
      <w:tr w:rsidR="00CC395F" w:rsidRPr="00CC395F" w14:paraId="7CC848F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CA8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2132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6E749B72" w14:textId="3AA969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0A7C690A" w14:textId="40C2D1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66B97" w14:textId="037EF4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A5A37" w14:textId="7A476C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1,502.54 </w:t>
            </w:r>
          </w:p>
        </w:tc>
      </w:tr>
      <w:tr w:rsidR="00CC395F" w:rsidRPr="00CC395F" w14:paraId="7EA6AFE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31D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A747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7C43DB57" w14:textId="376ABC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2428314" w14:textId="78AC5B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B7473" w14:textId="1715BF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F45FB" w14:textId="5F875E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12,431.20 </w:t>
            </w:r>
          </w:p>
        </w:tc>
      </w:tr>
      <w:tr w:rsidR="00CC395F" w:rsidRPr="00CC395F" w14:paraId="5FDF509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67D24"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lastRenderedPageBreak/>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2EBBAA7" w14:textId="038B2BC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286453B7" w14:textId="5D1F7D2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EC4C0E" w14:textId="4777F0C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2E84E3" w14:textId="3197270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4,933,766.09 </w:t>
            </w:r>
          </w:p>
        </w:tc>
      </w:tr>
      <w:tr w:rsidR="00CC395F" w:rsidRPr="00CC395F" w14:paraId="3F3E4A3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43310"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79DB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0CFB4CF5" w14:textId="382639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1FC3F8B2" w14:textId="51892F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88627" w14:textId="047BB3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F5690" w14:textId="761010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65,619.99 </w:t>
            </w:r>
          </w:p>
        </w:tc>
      </w:tr>
      <w:tr w:rsidR="00CC395F" w:rsidRPr="00CC395F" w14:paraId="53307CF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2321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87DD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704060A4" w14:textId="2D7D40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70C874FA" w14:textId="55591E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C8F55" w14:textId="7B9B5C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39B1B" w14:textId="69E454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031,039.59 </w:t>
            </w:r>
          </w:p>
        </w:tc>
      </w:tr>
      <w:tr w:rsidR="00CC395F" w:rsidRPr="00CC395F" w14:paraId="456918B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75B3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3F38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569236A4" w14:textId="03E410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42471F0C" w14:textId="61D443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EF7A9" w14:textId="70AFF7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FE23D" w14:textId="0F0928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25,845.86 </w:t>
            </w:r>
          </w:p>
        </w:tc>
      </w:tr>
      <w:tr w:rsidR="00CC395F" w:rsidRPr="00CC395F" w14:paraId="1364C5C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694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09E0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4F1B85ED" w14:textId="39837A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6DEDB9F3" w14:textId="43FA55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38BD9" w14:textId="729183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8E551" w14:textId="10CED5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74,842.95 </w:t>
            </w:r>
          </w:p>
        </w:tc>
      </w:tr>
      <w:tr w:rsidR="00CC395F" w:rsidRPr="00CC395F" w14:paraId="7A76BD0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3E4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7574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038B61D9" w14:textId="238140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15357BFB" w14:textId="71237F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1FDDD" w14:textId="309DA3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4CB2B" w14:textId="03F62F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6,420.00 </w:t>
            </w:r>
          </w:p>
        </w:tc>
      </w:tr>
      <w:tr w:rsidR="00CC395F" w:rsidRPr="00CC395F" w14:paraId="4441328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ED5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D7AC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D7C2BE9" w14:textId="792DE7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1FAD8102" w14:textId="2CA9D2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AEAD6" w14:textId="73D57F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00E07" w14:textId="68140D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81,816.30 </w:t>
            </w:r>
          </w:p>
        </w:tc>
      </w:tr>
      <w:tr w:rsidR="00CC395F" w:rsidRPr="00CC395F" w14:paraId="5A41B79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BEF5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87F1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10117E70" w14:textId="2F3279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0A2C4EAE" w14:textId="1D1D1D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32155" w14:textId="249B1C7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29598" w14:textId="5CBDB9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0,104.18 </w:t>
            </w:r>
          </w:p>
        </w:tc>
      </w:tr>
      <w:tr w:rsidR="00CC395F" w:rsidRPr="00CC395F" w14:paraId="075D3A8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DB34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2F8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1E365F03" w14:textId="7177B3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26E7B914" w14:textId="7BB893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3F694" w14:textId="1D8C61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75C16" w14:textId="653043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17,826.07 </w:t>
            </w:r>
          </w:p>
        </w:tc>
      </w:tr>
      <w:tr w:rsidR="00CC395F" w:rsidRPr="00CC395F" w14:paraId="6109D66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B65C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B314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3EBDF896" w14:textId="1E1494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8F66823" w14:textId="423427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5D1CB" w14:textId="098C32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E32BC" w14:textId="661337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0,251.15 </w:t>
            </w:r>
          </w:p>
        </w:tc>
      </w:tr>
      <w:tr w:rsidR="00CC395F" w:rsidRPr="00CC395F" w14:paraId="5EFFB0D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408EF"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B87A3E5" w14:textId="30D539A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4DA777AF" w14:textId="7048FC4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A75934" w14:textId="79939E9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15F78F" w14:textId="64B6115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6,062,442.25 </w:t>
            </w:r>
          </w:p>
        </w:tc>
      </w:tr>
      <w:tr w:rsidR="00CC395F" w:rsidRPr="00CC395F" w14:paraId="46986C8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311E60"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16707AB" w14:textId="07515D74"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89DE6D6" w14:textId="7D3A752E"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D9708" w14:textId="20124D96" w:rsidR="00CC395F" w:rsidRPr="00CC395F" w:rsidRDefault="00CC395F" w:rsidP="00CC395F">
            <w:pPr>
              <w:widowControl/>
              <w:spacing w:after="0" w:line="240" w:lineRule="auto"/>
              <w:contextualSpacing/>
              <w:jc w:val="right"/>
              <w:rPr>
                <w:rFonts w:ascii="Arial Narrow" w:eastAsia="Times New Roman" w:hAnsi="Arial Narrow"/>
                <w:i/>
                <w:iCs/>
                <w:color w:val="000000"/>
              </w:rPr>
            </w:pPr>
            <w:r w:rsidRPr="00CC395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7D370" w14:textId="471175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6,442,703.84 </w:t>
            </w:r>
          </w:p>
        </w:tc>
      </w:tr>
      <w:tr w:rsidR="00CC395F" w:rsidRPr="00CC395F" w14:paraId="59F9E1B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8F340"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8C78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7D3B4162" w14:textId="2ED985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65484769" w14:textId="5AAADB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8616F" w14:textId="1C9D43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EB472" w14:textId="546F03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57,148.41 </w:t>
            </w:r>
          </w:p>
        </w:tc>
      </w:tr>
      <w:tr w:rsidR="00CC395F" w:rsidRPr="00CC395F" w14:paraId="7E9D33A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5ECA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45FB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46B9C1C8" w14:textId="4C0E9E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5F4BF39D" w14:textId="35D14E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DC5B1" w14:textId="5547D0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61A94" w14:textId="6C4FCF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331,350.00 </w:t>
            </w:r>
          </w:p>
        </w:tc>
      </w:tr>
      <w:tr w:rsidR="00CC395F" w:rsidRPr="00CC395F" w14:paraId="7EDEA62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4516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4E43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50F40A8A" w14:textId="3DE508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D4533F0" w14:textId="10D6B3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655EE" w14:textId="6029E6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B59D5" w14:textId="628048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030.00 </w:t>
            </w:r>
          </w:p>
        </w:tc>
      </w:tr>
      <w:tr w:rsidR="00CC395F" w:rsidRPr="00CC395F" w14:paraId="3A0E510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84E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9AFF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8819CCF" w14:textId="69795F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F697CA7" w14:textId="163C18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FE922" w14:textId="2789C7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AEB8" w14:textId="706AA5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030.00 </w:t>
            </w:r>
          </w:p>
        </w:tc>
      </w:tr>
      <w:tr w:rsidR="00CC395F" w:rsidRPr="00CC395F" w14:paraId="1B932B1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6D73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B9E9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72BEF9FD" w14:textId="50CCB6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3894C89" w14:textId="45D796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9E448" w14:textId="6B4FC8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7870E" w14:textId="0E0F7E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883,180.00 </w:t>
            </w:r>
          </w:p>
        </w:tc>
      </w:tr>
      <w:tr w:rsidR="00CC395F" w:rsidRPr="00CC395F" w14:paraId="7A8BDFB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9C455"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E1DF80C" w14:textId="600772F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3EC1D846" w14:textId="57F235A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92CF32" w14:textId="34B6B05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237BDD" w14:textId="29587EA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849,973.94 </w:t>
            </w:r>
          </w:p>
        </w:tc>
      </w:tr>
      <w:tr w:rsidR="00CC395F" w:rsidRPr="00CC395F" w14:paraId="10A8350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371A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C412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175B5593" w14:textId="2F7425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25EEA013" w14:textId="271839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FD12B" w14:textId="09BBF0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8376A" w14:textId="541303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91,606.38 </w:t>
            </w:r>
          </w:p>
        </w:tc>
      </w:tr>
      <w:tr w:rsidR="00CC395F" w:rsidRPr="00CC395F" w14:paraId="78ADA71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8231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619D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D8B398E" w14:textId="69A100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612BE99B" w14:textId="44876D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DC43C" w14:textId="4D9EC9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E2556" w14:textId="661D028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37,467.56 </w:t>
            </w:r>
          </w:p>
        </w:tc>
      </w:tr>
      <w:tr w:rsidR="00CC395F" w:rsidRPr="00CC395F" w14:paraId="6D9F37A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171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393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D3AA26D" w14:textId="5EC011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D75FFD8" w14:textId="1FC888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4EFE9" w14:textId="46D1B8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4B3F6" w14:textId="032AF5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20,900.00 </w:t>
            </w:r>
          </w:p>
        </w:tc>
      </w:tr>
      <w:tr w:rsidR="00CC395F" w:rsidRPr="00CC395F" w14:paraId="31575B0C"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281E14"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6E168F26" w14:textId="72274A2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3,107,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27E933F" w14:textId="4101539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E3CE32" w14:textId="6FDD083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6A4D2C" w14:textId="4E13E3D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3,107,413.00 </w:t>
            </w:r>
          </w:p>
        </w:tc>
      </w:tr>
      <w:tr w:rsidR="00CC395F" w:rsidRPr="00CC395F" w14:paraId="2406BDC8"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CA802"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AD64DF6" w14:textId="05BCC03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A79AC4F" w14:textId="5718D62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D439A7" w14:textId="1C3C0AF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B4852C" w14:textId="3447FE1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0,657,900.00 </w:t>
            </w:r>
          </w:p>
        </w:tc>
      </w:tr>
      <w:tr w:rsidR="00CC395F" w:rsidRPr="00CC395F" w14:paraId="221537D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B6AF0"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2456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5B9CDCC0" w14:textId="293C0D2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BCDA045" w14:textId="58CD92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A4DD6" w14:textId="710564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8CB41" w14:textId="35F657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5,600.00 </w:t>
            </w:r>
          </w:p>
        </w:tc>
      </w:tr>
      <w:tr w:rsidR="00CC395F" w:rsidRPr="00CC395F" w14:paraId="3C95F33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B360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5647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358D1276" w14:textId="4C6DF8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0A06CC" w14:textId="7A388C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37E61" w14:textId="1CCCEA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4008B" w14:textId="50A5BF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6FED0CC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F736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AC64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536654B" w14:textId="1E901A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D8C89E" w14:textId="1E9E4C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4FBC3" w14:textId="5D2EB0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B41AE" w14:textId="051DFA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3D7A9E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0706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61E1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26ACB152" w14:textId="6BEEBF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A1B5847" w14:textId="159C29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66C32" w14:textId="0C0AB9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169D1" w14:textId="48F4DE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5,600.00 </w:t>
            </w:r>
          </w:p>
        </w:tc>
      </w:tr>
      <w:tr w:rsidR="00CC395F" w:rsidRPr="00CC395F" w14:paraId="0A9AED8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7655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74FA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37D7E1CF" w14:textId="4CFF55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FE8CC0" w14:textId="1F7FAD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A97B1" w14:textId="55513C8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A112D" w14:textId="35ED1E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34D7271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6D17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FC83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01E16A36" w14:textId="3A9015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B446E0" w14:textId="2673CF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FCE22" w14:textId="5A69F7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38ECC" w14:textId="4FD15E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65B8950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3E9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305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C964249" w14:textId="5585D4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79B4FF" w14:textId="0B7B89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1899C" w14:textId="53BD0A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8D999" w14:textId="37B372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46D17D9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B0A8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0ECE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255E76B3" w14:textId="5F01FD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33FC7DD4" w14:textId="0D48CD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40ED2" w14:textId="47D7D9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98235" w14:textId="0485A9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00,500.00 </w:t>
            </w:r>
          </w:p>
        </w:tc>
      </w:tr>
      <w:tr w:rsidR="00CC395F" w:rsidRPr="00CC395F" w14:paraId="5CF71DF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C7CB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8AD4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0B7B625F" w14:textId="7789C3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797C21" w14:textId="28C4C1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BB882" w14:textId="359E88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227BF" w14:textId="4FB6CC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7948943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626B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6F5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6A366F2A" w14:textId="7E9189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5539458" w14:textId="689652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ED800" w14:textId="71E369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13E48" w14:textId="650F45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5,600.00 </w:t>
            </w:r>
          </w:p>
        </w:tc>
      </w:tr>
      <w:tr w:rsidR="00CC395F" w:rsidRPr="00CC395F" w14:paraId="4306358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B07E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A0CF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63714669" w14:textId="410B16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BA717B1" w14:textId="03440A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4AA35" w14:textId="0A296F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282F9" w14:textId="750B16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45,600.00 </w:t>
            </w:r>
          </w:p>
        </w:tc>
      </w:tr>
      <w:tr w:rsidR="00CC395F" w:rsidRPr="00CC395F" w14:paraId="1F68C79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1519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2FE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53453C0E" w14:textId="5CFC1F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1DD21C" w14:textId="0A66F1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23AA9" w14:textId="07F9AE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151F7" w14:textId="159B86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4E89CC4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DF43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F1F0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59660DBB" w14:textId="28933A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29B5FF" w14:textId="3D75B5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7C32A" w14:textId="00E0BA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6FFB1" w14:textId="42BD57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4C17D67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DB9D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E8F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7D603FA8" w14:textId="2402EC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76FE19" w14:textId="67E57B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EFED8" w14:textId="3E9B5A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35E64" w14:textId="4F4742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5,000.00 </w:t>
            </w:r>
          </w:p>
        </w:tc>
      </w:tr>
      <w:tr w:rsidR="00CC395F" w:rsidRPr="00CC395F" w14:paraId="53ED10A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BF4C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9D30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5A6091FF" w14:textId="773F33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CDCC29" w14:textId="597BC8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E29A6" w14:textId="564698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0763C" w14:textId="6D319D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33806E9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3A8E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3C3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44CDF197" w14:textId="26B7B4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BA14CF" w14:textId="1D250B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D12B5" w14:textId="67060E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36480" w14:textId="12C34FC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389F9C7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F899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D83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FD6C655" w14:textId="77D72E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38265" w14:textId="1721D5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E3C86" w14:textId="5280D7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4C6BC" w14:textId="0DF533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3D9F762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2D93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5396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08C8E7E3" w14:textId="713CCE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74A86A" w14:textId="3CABEB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D9FC7" w14:textId="14EFD2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79B1E" w14:textId="6E4DB7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50,000.00 </w:t>
            </w:r>
          </w:p>
        </w:tc>
      </w:tr>
      <w:tr w:rsidR="00CC395F" w:rsidRPr="00CC395F" w14:paraId="41B96EF0"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3B212"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3C532D76" w14:textId="64DF877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E03E84C" w14:textId="46C8F25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F3A30B" w14:textId="3E58E5F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C2CB5D" w14:textId="7ABAFCE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238,450.00 </w:t>
            </w:r>
          </w:p>
        </w:tc>
      </w:tr>
      <w:tr w:rsidR="00CC395F" w:rsidRPr="00CC395F" w14:paraId="43F50B9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1D55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230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7CBFD7D" w14:textId="78464F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C88479" w14:textId="5C3B51C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EC431" w14:textId="0B8479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9420D" w14:textId="7D71BF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925,000.00 </w:t>
            </w:r>
          </w:p>
        </w:tc>
      </w:tr>
      <w:tr w:rsidR="00CC395F" w:rsidRPr="00CC395F" w14:paraId="267A154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9FFC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6A5C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56F18786" w14:textId="36AEBB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AE8F22E" w14:textId="6E39F6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F81AA" w14:textId="74BC62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E1E03" w14:textId="70C663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0.00 </w:t>
            </w:r>
          </w:p>
        </w:tc>
      </w:tr>
      <w:tr w:rsidR="00CC395F" w:rsidRPr="00CC395F" w14:paraId="0BACC0C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EC40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3BAE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7E251E41" w14:textId="53E37C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1069F9E" w14:textId="75A7CF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661EB" w14:textId="5D9CED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72F0B" w14:textId="2EC1B03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0.00 </w:t>
            </w:r>
          </w:p>
        </w:tc>
      </w:tr>
      <w:tr w:rsidR="00CC395F" w:rsidRPr="00CC395F" w14:paraId="7365415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B9E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4E94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65964BFE" w14:textId="352E54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1EE2B22" w14:textId="4B0017E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9ABB7" w14:textId="62D7A8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D68B1" w14:textId="7661B6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0.00 </w:t>
            </w:r>
          </w:p>
        </w:tc>
      </w:tr>
      <w:tr w:rsidR="00CC395F" w:rsidRPr="00CC395F" w14:paraId="07CCF4C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85F5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DE0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2F539C95" w14:textId="67EC03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35AABE18" w14:textId="13CB9C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B80DF" w14:textId="39F446D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BE944" w14:textId="75E27F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84,150.00 </w:t>
            </w:r>
          </w:p>
        </w:tc>
      </w:tr>
      <w:tr w:rsidR="00CC395F" w:rsidRPr="00CC395F" w14:paraId="1C28BBB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710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8E83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21126BA" w14:textId="7EB155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07076F83" w14:textId="22CCCB6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DA212" w14:textId="2A940F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F7032" w14:textId="20026F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65,300.00 </w:t>
            </w:r>
          </w:p>
        </w:tc>
      </w:tr>
      <w:tr w:rsidR="00CC395F" w:rsidRPr="00CC395F" w14:paraId="3F40E76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60E0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6203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3D4F358D" w14:textId="2678AC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22C62BF4" w14:textId="72C575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0FF4B" w14:textId="329271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E96F3" w14:textId="5B4AF6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52,800.00 </w:t>
            </w:r>
          </w:p>
        </w:tc>
      </w:tr>
      <w:tr w:rsidR="00CC395F" w:rsidRPr="00CC395F" w14:paraId="0ABCC93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B2A6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650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56A71986" w14:textId="63D76E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38AFAFA" w14:textId="63C44C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B25BB" w14:textId="22FCA8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359C4" w14:textId="3FB70E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02,800.00 </w:t>
            </w:r>
          </w:p>
        </w:tc>
      </w:tr>
      <w:tr w:rsidR="00CC395F" w:rsidRPr="00CC395F" w14:paraId="196C2E68"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017CE"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81DDEA0" w14:textId="02FE895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4,269,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CF28116" w14:textId="0A74884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4EDE1E" w14:textId="6FD0C3A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ABF66C" w14:textId="5B818BB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4,269,513.00 </w:t>
            </w:r>
          </w:p>
        </w:tc>
      </w:tr>
      <w:tr w:rsidR="00CC395F" w:rsidRPr="00CC395F" w14:paraId="53F095A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D16C8"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FF0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2C8935D" w14:textId="14BFDD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CA2790" w14:textId="6AFE6E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C6B71" w14:textId="53702F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2CDBA" w14:textId="36F865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00,000.00 </w:t>
            </w:r>
          </w:p>
        </w:tc>
      </w:tr>
      <w:tr w:rsidR="00CC395F" w:rsidRPr="00CC395F" w14:paraId="72D2277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AD973"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4F5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41ECED7" w14:textId="744833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2CF1BB83" w14:textId="340DDE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36D47" w14:textId="5F4B99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40AB9" w14:textId="622BD1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14,950.00 </w:t>
            </w:r>
          </w:p>
        </w:tc>
      </w:tr>
      <w:tr w:rsidR="00CC395F" w:rsidRPr="00CC395F" w14:paraId="4EFF17B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06C8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0335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0C0F32BC" w14:textId="62AF5D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3E1A0667" w14:textId="60A13A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4686D" w14:textId="650504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6CA42" w14:textId="685DAB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1,800.00 </w:t>
            </w:r>
          </w:p>
        </w:tc>
      </w:tr>
      <w:tr w:rsidR="00CC395F" w:rsidRPr="00CC395F" w14:paraId="553B711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EA68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715A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255AF1B" w14:textId="36CBF0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0C2B950D" w14:textId="6608E7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1B8F5" w14:textId="35B839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199C6" w14:textId="45B5F9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01,850.00 </w:t>
            </w:r>
          </w:p>
        </w:tc>
      </w:tr>
      <w:tr w:rsidR="00CC395F" w:rsidRPr="00CC395F" w14:paraId="51490A1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DAA9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7122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01C0B9E4" w14:textId="66290A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59A81121" w14:textId="7F0803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60CC3" w14:textId="0A187E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4634A" w14:textId="52147B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44,350.00 </w:t>
            </w:r>
          </w:p>
        </w:tc>
      </w:tr>
      <w:tr w:rsidR="00CC395F" w:rsidRPr="00CC395F" w14:paraId="48FD442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5B62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ACCA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098A7A64" w14:textId="4970FF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085FFA2" w14:textId="52C90E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CB142" w14:textId="3B3E0A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90ECA" w14:textId="375268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9,950.00 </w:t>
            </w:r>
          </w:p>
        </w:tc>
      </w:tr>
      <w:tr w:rsidR="00CC395F" w:rsidRPr="00CC395F" w14:paraId="7A05E4B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D549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290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20432251" w14:textId="31EB0A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A884F3F" w14:textId="02E108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50B36" w14:textId="24C70A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C02F6" w14:textId="17435D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9,350.00 </w:t>
            </w:r>
          </w:p>
        </w:tc>
      </w:tr>
      <w:tr w:rsidR="00CC395F" w:rsidRPr="00CC395F" w14:paraId="2AEF9A7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4B7F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B27D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3082EB15" w14:textId="4DB48B3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298163B7" w14:textId="549E35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B2A36" w14:textId="1C3CA29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F4570" w14:textId="3753F0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4,650.00 </w:t>
            </w:r>
          </w:p>
        </w:tc>
      </w:tr>
      <w:tr w:rsidR="00CC395F" w:rsidRPr="00CC395F" w14:paraId="4E32E64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6D58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B4CC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27FD3DDE" w14:textId="060957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393B43BE" w14:textId="31310A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29E8D" w14:textId="12F4EF4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9487C" w14:textId="262B47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42,400.00 </w:t>
            </w:r>
          </w:p>
        </w:tc>
      </w:tr>
      <w:tr w:rsidR="00CC395F" w:rsidRPr="00CC395F" w14:paraId="7A40909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9DE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60BB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714CD780" w14:textId="1E7A69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BF45026" w14:textId="3B6833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38504" w14:textId="351AB3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2C1AC" w14:textId="1BFB05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39,950.00 </w:t>
            </w:r>
          </w:p>
        </w:tc>
      </w:tr>
      <w:tr w:rsidR="00CC395F" w:rsidRPr="00CC395F" w14:paraId="06B0938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7B1F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34B1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38147C96" w14:textId="2100A2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04FC480F" w14:textId="5C7EC2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51873" w14:textId="47DC9A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7EC0A" w14:textId="163259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8,563.00 </w:t>
            </w:r>
          </w:p>
        </w:tc>
      </w:tr>
      <w:tr w:rsidR="00CC395F" w:rsidRPr="00CC395F" w14:paraId="4E357D3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8E20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34E8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6C07744A" w14:textId="3CA050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5053B62" w14:textId="1EFFBD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40C38" w14:textId="0449F0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5B6A8" w14:textId="5BFEFB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9,350.00 </w:t>
            </w:r>
          </w:p>
        </w:tc>
      </w:tr>
      <w:tr w:rsidR="00CC395F" w:rsidRPr="00CC395F" w14:paraId="5DA290C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203A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2A82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7F99F0DA" w14:textId="47BA37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4FB9D1BB" w14:textId="393DAE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FDA90" w14:textId="69D43B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081CE" w14:textId="6D9095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52,350.00 </w:t>
            </w:r>
          </w:p>
        </w:tc>
      </w:tr>
      <w:tr w:rsidR="00CC395F" w:rsidRPr="00CC395F" w14:paraId="6696332D"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8F23E"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46920718" w14:textId="69647E4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270400" w14:textId="215BBBC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D15D80" w14:textId="31994CA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FCC7C0" w14:textId="1CE3BB6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916,050.00 </w:t>
            </w:r>
          </w:p>
        </w:tc>
      </w:tr>
      <w:tr w:rsidR="00CC395F" w:rsidRPr="00CC395F" w14:paraId="06063BB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63059"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9887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12263287" w14:textId="2016F48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E6D15F8" w14:textId="4AFE3C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0BC63" w14:textId="48CF54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7EE04" w14:textId="27A3CD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r>
      <w:tr w:rsidR="00CC395F" w:rsidRPr="00CC395F" w14:paraId="4F55D0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E716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0D7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4925ADD2" w14:textId="334551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58A3325" w14:textId="159CF6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8F4D2" w14:textId="2D2A6F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50915" w14:textId="071DD4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r>
      <w:tr w:rsidR="00CC395F" w:rsidRPr="00CC395F" w14:paraId="035487E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E15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D5EF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AA22CE2" w14:textId="3D5AA7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AA0C88B" w14:textId="452582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A72A9" w14:textId="540C67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D8208" w14:textId="4F88EE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r>
      <w:tr w:rsidR="00CC395F" w:rsidRPr="00CC395F" w14:paraId="20F5964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F666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7D54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63FD2808" w14:textId="23B8E7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1F599B2" w14:textId="5419AE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5EC86" w14:textId="32ED33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FA6A0" w14:textId="5DFCD5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r>
      <w:tr w:rsidR="00CC395F" w:rsidRPr="00CC395F" w14:paraId="769C9C0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32A1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2775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F692D49" w14:textId="37E6FB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0FAF37B" w14:textId="378927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B84BC" w14:textId="4A444E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FEBFA" w14:textId="5B5E57A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r>
      <w:tr w:rsidR="00CC395F" w:rsidRPr="00CC395F" w14:paraId="736A691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A3FF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4999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0C55B60A" w14:textId="466FA5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F35523B" w14:textId="2CE45A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08EE7" w14:textId="1F8367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71C37" w14:textId="7302EE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85,500.00 </w:t>
            </w:r>
          </w:p>
        </w:tc>
      </w:tr>
      <w:tr w:rsidR="00CC395F" w:rsidRPr="00CC395F" w14:paraId="6FA1EFB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E878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1F65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3D457A6C" w14:textId="06C825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2D7647E5" w14:textId="1B1579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DAAF" w14:textId="474E5D6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231C7" w14:textId="63814E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81,550.00 </w:t>
            </w:r>
          </w:p>
        </w:tc>
      </w:tr>
      <w:tr w:rsidR="00CC395F" w:rsidRPr="00CC395F" w14:paraId="7CC1CA0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7518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035B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F995665" w14:textId="37771D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8941AE9" w14:textId="51E362F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93BA7" w14:textId="69A343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25BCB" w14:textId="55E7F4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r>
      <w:tr w:rsidR="00CC395F" w:rsidRPr="00CC395F" w14:paraId="5073522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FBA6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E7E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2C51E504" w14:textId="23804F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CCB8545" w14:textId="51DBCB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49876" w14:textId="055F1A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9AC07" w14:textId="796B3B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14,900.00 </w:t>
            </w:r>
          </w:p>
        </w:tc>
      </w:tr>
      <w:tr w:rsidR="00CC395F" w:rsidRPr="00CC395F" w14:paraId="03A171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3EF2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B43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137E2679" w14:textId="1A075A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9969F29" w14:textId="384333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4D25E" w14:textId="479667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73E43" w14:textId="4127CA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r>
      <w:tr w:rsidR="00CC395F" w:rsidRPr="00CC395F" w14:paraId="178D451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3EC9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7317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2FD29F2B" w14:textId="289E75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E30F9C8" w14:textId="17B9F7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B3A3B" w14:textId="35466BC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5DBB4" w14:textId="00842F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r>
      <w:tr w:rsidR="00CC395F" w:rsidRPr="00CC395F" w14:paraId="5BEBD065" w14:textId="77777777" w:rsidTr="00CC395F">
        <w:trPr>
          <w:trHeight w:val="20"/>
        </w:trPr>
        <w:tc>
          <w:tcPr>
            <w:tcW w:w="0" w:type="auto"/>
            <w:tcBorders>
              <w:top w:val="nil"/>
              <w:left w:val="single" w:sz="4" w:space="0" w:color="000000"/>
              <w:bottom w:val="nil"/>
              <w:right w:val="nil"/>
            </w:tcBorders>
            <w:shd w:val="clear" w:color="auto" w:fill="auto"/>
            <w:vAlign w:val="center"/>
            <w:hideMark/>
          </w:tcPr>
          <w:p w14:paraId="219F47F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7698775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52272FAD" w14:textId="7079F2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45CEF6A" w14:textId="5C2373A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9A11B" w14:textId="30C48A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65C5A" w14:textId="76A4017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14,900.00 </w:t>
            </w:r>
          </w:p>
        </w:tc>
      </w:tr>
      <w:tr w:rsidR="00CC395F" w:rsidRPr="00CC395F" w14:paraId="226A0C9B" w14:textId="77777777" w:rsidTr="00CC395F">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00A687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FB4F73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2C7D3C8C" w14:textId="120A6E6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5B8888FB" w14:textId="32243A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1FFBFDA2" w14:textId="45DF77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213DF5FD" w14:textId="5C331E5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500.00 </w:t>
            </w:r>
          </w:p>
        </w:tc>
      </w:tr>
      <w:tr w:rsidR="00CC395F" w:rsidRPr="00CC395F" w14:paraId="00B8F6F2"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24EBA"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11432D29" w14:textId="33B329E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59282D79" w14:textId="4807CFD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56561E8" w14:textId="1DD608E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69F126" w14:textId="34A74FD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61,240,409.75 </w:t>
            </w:r>
          </w:p>
        </w:tc>
      </w:tr>
      <w:tr w:rsidR="00CC395F" w:rsidRPr="00CC395F" w14:paraId="3A682BEA"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640B5"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64D52B1" w14:textId="7204B4F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3F6A4E08" w14:textId="34C999A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405ACD" w14:textId="518F573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E858C4" w14:textId="416BCCC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6,544,679.38 </w:t>
            </w:r>
          </w:p>
        </w:tc>
      </w:tr>
      <w:tr w:rsidR="00CC395F" w:rsidRPr="00CC395F" w14:paraId="50D0886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97863"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C59A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C479CBB" w14:textId="5EEC13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2547599" w14:textId="45E107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022E1" w14:textId="06732D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709B4" w14:textId="7AD891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82,476.25 </w:t>
            </w:r>
          </w:p>
        </w:tc>
      </w:tr>
      <w:tr w:rsidR="00CC395F" w:rsidRPr="00CC395F" w14:paraId="3CA5CAD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E63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98F1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3C413B0" w14:textId="239858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74344411" w14:textId="733F14C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4270E" w14:textId="3231D3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B06B2" w14:textId="71D440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287,352.00 </w:t>
            </w:r>
          </w:p>
        </w:tc>
      </w:tr>
      <w:tr w:rsidR="00CC395F" w:rsidRPr="00CC395F" w14:paraId="4997A01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3DA5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D4BC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D11B06C" w14:textId="690FEF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AA9D482" w14:textId="7C5AD2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A5EAF" w14:textId="2BFEC7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F4925" w14:textId="47FE49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1,423.63 </w:t>
            </w:r>
          </w:p>
        </w:tc>
      </w:tr>
      <w:tr w:rsidR="00CC395F" w:rsidRPr="00CC395F" w14:paraId="0FE9AF2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53F1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219B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49067F3" w14:textId="7DDD092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2F0CE97" w14:textId="2AD97A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22D41" w14:textId="49A372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EEB83" w14:textId="4B2FAA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766.25 </w:t>
            </w:r>
          </w:p>
        </w:tc>
      </w:tr>
      <w:tr w:rsidR="00CC395F" w:rsidRPr="00CC395F" w14:paraId="1715140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1E07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C3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30708092" w14:textId="06BDD6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67013961" w14:textId="0B1D2A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31DFF" w14:textId="5761EC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29EB8" w14:textId="499F63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98,800.75 </w:t>
            </w:r>
          </w:p>
        </w:tc>
      </w:tr>
      <w:tr w:rsidR="00CC395F" w:rsidRPr="00CC395F" w14:paraId="68BE673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D79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E952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4A7BEE67" w14:textId="67FFBE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0F75AFFA" w14:textId="5F7B59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CC0AB" w14:textId="72B352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83877" w14:textId="12AF856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25,472.50 </w:t>
            </w:r>
          </w:p>
        </w:tc>
      </w:tr>
      <w:tr w:rsidR="00CC395F" w:rsidRPr="00CC395F" w14:paraId="48614B6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A495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CC72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57E10BB1" w14:textId="0654E9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F8A6E0C" w14:textId="04C9B9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CC004" w14:textId="744AA72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F2474" w14:textId="25B21F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23,850.00 </w:t>
            </w:r>
          </w:p>
        </w:tc>
      </w:tr>
      <w:tr w:rsidR="00CC395F" w:rsidRPr="00CC395F" w14:paraId="74A38E4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6CBE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9C8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2B3BC5F7" w14:textId="766482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2F265BFD" w14:textId="39CA59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3C8C8" w14:textId="388E45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A929F" w14:textId="038575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968,565.56 </w:t>
            </w:r>
          </w:p>
        </w:tc>
      </w:tr>
      <w:tr w:rsidR="00CC395F" w:rsidRPr="00CC395F" w14:paraId="2CF7766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5234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69E7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0EAA7FB2" w14:textId="78223D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3DF18D2E" w14:textId="6CF609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1FC6B" w14:textId="599F82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D857E" w14:textId="7037CA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8,072.44 </w:t>
            </w:r>
          </w:p>
        </w:tc>
      </w:tr>
      <w:tr w:rsidR="00CC395F" w:rsidRPr="00CC395F" w14:paraId="7591F3E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63CB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2FBA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1D0D666D" w14:textId="00266D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61F29E2" w14:textId="4F37DA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6851E" w14:textId="48D5E0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D8459" w14:textId="39A2441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8,900.00 </w:t>
            </w:r>
          </w:p>
        </w:tc>
      </w:tr>
      <w:tr w:rsidR="00CC395F" w:rsidRPr="00CC395F" w14:paraId="766AE034"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6BEFB"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419A0D6" w14:textId="57D4936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63C231C" w14:textId="064EF0B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1BBC32" w14:textId="4C0970F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0F8788" w14:textId="18D0839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748,685.25 </w:t>
            </w:r>
          </w:p>
        </w:tc>
      </w:tr>
      <w:tr w:rsidR="00CC395F" w:rsidRPr="00CC395F" w14:paraId="2280A6D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82A91"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5EA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5D2A358E" w14:textId="7D676A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7558185" w14:textId="509340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6AB99" w14:textId="65F228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1F615" w14:textId="2D0659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532.50 </w:t>
            </w:r>
          </w:p>
        </w:tc>
      </w:tr>
      <w:tr w:rsidR="00CC395F" w:rsidRPr="00CC395F" w14:paraId="4CCFD2C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C961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6B4F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73A3670" w14:textId="7E24DB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F472926" w14:textId="6A4B97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27510" w14:textId="3272CB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1D3FB" w14:textId="5B8F94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7,195.00 </w:t>
            </w:r>
          </w:p>
        </w:tc>
      </w:tr>
      <w:tr w:rsidR="00CC395F" w:rsidRPr="00CC395F" w14:paraId="020134D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64B4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1B51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D5DCB5E" w14:textId="00F679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24F809B" w14:textId="364B39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5A1A3" w14:textId="1B8828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6B033" w14:textId="408516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22,520.25 </w:t>
            </w:r>
          </w:p>
        </w:tc>
      </w:tr>
      <w:tr w:rsidR="00CC395F" w:rsidRPr="00CC395F" w14:paraId="785B3A6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4FA2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D0F5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061292C3" w14:textId="01C6D8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1194EF20" w14:textId="053539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65F84" w14:textId="5A4291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B09F8" w14:textId="5F54241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943.75 </w:t>
            </w:r>
          </w:p>
        </w:tc>
      </w:tr>
      <w:tr w:rsidR="00CC395F" w:rsidRPr="00CC395F" w14:paraId="7EA51B5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C62F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DD7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ED0482D" w14:textId="590EC4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76DAC8E" w14:textId="0C6503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1A4FF" w14:textId="270E99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38334" w14:textId="030BFD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8,831.25 </w:t>
            </w:r>
          </w:p>
        </w:tc>
      </w:tr>
      <w:tr w:rsidR="00CC395F" w:rsidRPr="00CC395F" w14:paraId="1E26930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767B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1F86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60D327A3" w14:textId="33626C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1FA4761A" w14:textId="084DC9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38DC7" w14:textId="51439E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2C5F6" w14:textId="1DEE1B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8,831.25 </w:t>
            </w:r>
          </w:p>
        </w:tc>
      </w:tr>
      <w:tr w:rsidR="00CC395F" w:rsidRPr="00CC395F" w14:paraId="0F0A54A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4693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5106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407282A7" w14:textId="3BA6C9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40B0EAC" w14:textId="1913A3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E9355" w14:textId="42078D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6FC37" w14:textId="52B068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8,831.25 </w:t>
            </w:r>
          </w:p>
        </w:tc>
      </w:tr>
      <w:tr w:rsidR="00CC395F" w:rsidRPr="00CC395F" w14:paraId="313D9803"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F6BF5"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9BD5A30" w14:textId="696CA6E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5039C884" w14:textId="07BA294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CE4B11" w14:textId="0EBD23B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22A039" w14:textId="19731CC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8,361,942.88 </w:t>
            </w:r>
          </w:p>
        </w:tc>
      </w:tr>
      <w:tr w:rsidR="00CC395F" w:rsidRPr="00CC395F" w14:paraId="704733D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D87B4"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BCB5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DC4EFB2" w14:textId="543669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72C5BE7" w14:textId="05BC1F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E7766" w14:textId="6836B8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74CAA" w14:textId="2F5278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3,854.63 </w:t>
            </w:r>
          </w:p>
        </w:tc>
      </w:tr>
      <w:tr w:rsidR="00CC395F" w:rsidRPr="00CC395F" w14:paraId="7FEEF8A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BEA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D9AE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2BADB158" w14:textId="3E36E1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17953BC" w14:textId="33EBFAA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E3A2C" w14:textId="2F0687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A92E1" w14:textId="707360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24,143.75 </w:t>
            </w:r>
          </w:p>
        </w:tc>
      </w:tr>
      <w:tr w:rsidR="00CC395F" w:rsidRPr="00CC395F" w14:paraId="0B459C7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57F5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3562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6FD8B7C" w14:textId="7EFF03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37DCE233" w14:textId="782650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E8350" w14:textId="0BDA84F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0642A" w14:textId="01DC58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2,435.00 </w:t>
            </w:r>
          </w:p>
        </w:tc>
      </w:tr>
      <w:tr w:rsidR="00CC395F" w:rsidRPr="00CC395F" w14:paraId="7C9A50A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01EC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89B5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2B6B5E06" w14:textId="12620B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5102DFB9" w14:textId="334D83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DAA59" w14:textId="7BE3BA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D18FD" w14:textId="0F6021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81,299.38 </w:t>
            </w:r>
          </w:p>
        </w:tc>
      </w:tr>
      <w:tr w:rsidR="00CC395F" w:rsidRPr="00CC395F" w14:paraId="0B4908D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5096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5D2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19279085" w14:textId="1A624D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DDFEB5A" w14:textId="7DD058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4958B" w14:textId="3DDA60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9B1A9" w14:textId="57FC70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940.00 </w:t>
            </w:r>
          </w:p>
        </w:tc>
      </w:tr>
      <w:tr w:rsidR="00CC395F" w:rsidRPr="00CC395F" w14:paraId="5E44144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527B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1DB9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0C13114" w14:textId="57D25EC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E849938" w14:textId="671841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6C1BA" w14:textId="75C86B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2C1E1" w14:textId="06BC472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8,900.00 </w:t>
            </w:r>
          </w:p>
        </w:tc>
      </w:tr>
      <w:tr w:rsidR="00CC395F" w:rsidRPr="00CC395F" w14:paraId="260BE63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A9C1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3165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C0BF3ED" w14:textId="71BA06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1997E0D" w14:textId="62E266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57FFB" w14:textId="2BC80CE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B900E" w14:textId="4D8D4A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940.00 </w:t>
            </w:r>
          </w:p>
        </w:tc>
      </w:tr>
      <w:tr w:rsidR="00CC395F" w:rsidRPr="00CC395F" w14:paraId="2558D14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B229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BFD6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63F58234" w14:textId="1B134E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5C90F5A8" w14:textId="6ABC1D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D1608" w14:textId="192315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30F3E" w14:textId="3618E9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2,545.63 </w:t>
            </w:r>
          </w:p>
        </w:tc>
      </w:tr>
      <w:tr w:rsidR="00CC395F" w:rsidRPr="00CC395F" w14:paraId="2FB6F38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1757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567C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2FCADA37" w14:textId="7D5C9B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14224E2B" w14:textId="3DFB70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8777" w14:textId="2B34BB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28A6B" w14:textId="61DE08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40,265.00 </w:t>
            </w:r>
          </w:p>
        </w:tc>
      </w:tr>
      <w:tr w:rsidR="00CC395F" w:rsidRPr="00CC395F" w14:paraId="6AC7263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A25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5632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1699656D" w14:textId="0C3A46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15D4B80E" w14:textId="6DDA5F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5A012" w14:textId="2FEB15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A81BF" w14:textId="2B36292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6,377.70 </w:t>
            </w:r>
          </w:p>
        </w:tc>
      </w:tr>
      <w:tr w:rsidR="00CC395F" w:rsidRPr="00CC395F" w14:paraId="5839D1A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31E1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7600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3AAF0FC" w14:textId="46791F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FEBDFAA" w14:textId="51D290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08129" w14:textId="6D3FA9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7B3E0" w14:textId="174B37A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1,025.00 </w:t>
            </w:r>
          </w:p>
        </w:tc>
      </w:tr>
      <w:tr w:rsidR="00CC395F" w:rsidRPr="00CC395F" w14:paraId="10F8E69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CBA6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7C6E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779567D2" w14:textId="799211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9BCEB96" w14:textId="448D569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69C8E" w14:textId="25529E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0BCDD" w14:textId="2BC5BD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1,025.00 </w:t>
            </w:r>
          </w:p>
        </w:tc>
      </w:tr>
      <w:tr w:rsidR="00CC395F" w:rsidRPr="00CC395F" w14:paraId="4EAA2D3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429E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8F32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73546C97" w14:textId="123EA1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08D6C5C2" w14:textId="3B25CE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D6258" w14:textId="109E077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28CA8" w14:textId="1E259C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15,653.75 </w:t>
            </w:r>
          </w:p>
        </w:tc>
      </w:tr>
      <w:tr w:rsidR="00CC395F" w:rsidRPr="00CC395F" w14:paraId="73501A1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457F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05EA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03CDDB4" w14:textId="2A35739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A120779" w14:textId="2ED909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598EF" w14:textId="710934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8B27C" w14:textId="43263E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940.00 </w:t>
            </w:r>
          </w:p>
        </w:tc>
      </w:tr>
      <w:tr w:rsidR="00CC395F" w:rsidRPr="00CC395F" w14:paraId="0B48C8D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6D2C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018A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254E4650" w14:textId="7DE441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46EC32C5" w14:textId="6034C3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482E2" w14:textId="2A48DB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E17B5" w14:textId="7E756D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6,226.30 </w:t>
            </w:r>
          </w:p>
        </w:tc>
      </w:tr>
      <w:tr w:rsidR="00CC395F" w:rsidRPr="00CC395F" w14:paraId="2360978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E8D65"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31DA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18E47D57" w14:textId="4AC967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10A9208A" w14:textId="1CBE45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20EDF" w14:textId="790F0E4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15874" w14:textId="7B6D51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30,198.75 </w:t>
            </w:r>
          </w:p>
        </w:tc>
      </w:tr>
      <w:tr w:rsidR="00CC395F" w:rsidRPr="00CC395F" w14:paraId="2C035C0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24B5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244D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F88CBD2" w14:textId="38F1C2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E000297" w14:textId="32595D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049C0" w14:textId="0FE75B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A1E00" w14:textId="708EA2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5,940.00 </w:t>
            </w:r>
          </w:p>
        </w:tc>
      </w:tr>
      <w:tr w:rsidR="00CC395F" w:rsidRPr="00CC395F" w14:paraId="4449093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F58B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42AE68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0CD9B909" w14:textId="0F9F9F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179C3D67" w14:textId="349ADC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C558F" w14:textId="4B06DB0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B312F" w14:textId="25A0AC1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93,655.49 </w:t>
            </w:r>
          </w:p>
        </w:tc>
      </w:tr>
      <w:tr w:rsidR="00CC395F" w:rsidRPr="00CC395F" w14:paraId="73B2049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3EE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81AF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76FE5588" w14:textId="4584A3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43546" w14:textId="342F58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61C8371" w14:textId="5AEDBB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B44B2" w14:textId="12C0667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15,600.00 </w:t>
            </w:r>
          </w:p>
        </w:tc>
      </w:tr>
      <w:tr w:rsidR="00CC395F" w:rsidRPr="00CC395F" w14:paraId="4DF7F01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6819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6B0B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C35FFB2" w14:textId="0DB8B8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4E9F37BD" w14:textId="32731C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A32F6" w14:textId="29F1B7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1F762" w14:textId="5273F7A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4,977.50 </w:t>
            </w:r>
          </w:p>
        </w:tc>
      </w:tr>
      <w:tr w:rsidR="00CC395F" w:rsidRPr="00CC395F" w14:paraId="3FBDC436"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3C5BB"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085630F" w14:textId="129A895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78362544" w14:textId="25016CB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409458" w14:textId="302992D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87CA82" w14:textId="428F472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2,585,102.24 </w:t>
            </w:r>
          </w:p>
        </w:tc>
      </w:tr>
      <w:tr w:rsidR="00CC395F" w:rsidRPr="00CC395F" w14:paraId="58C3B9F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D2FC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F79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7C9E6BA5" w14:textId="148D8D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64949AF1" w14:textId="5936DB6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8EF16" w14:textId="02C0B1B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8E92C" w14:textId="6427B7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5,012.91 </w:t>
            </w:r>
          </w:p>
        </w:tc>
      </w:tr>
      <w:tr w:rsidR="00CC395F" w:rsidRPr="00CC395F" w14:paraId="50CFDEE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2056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553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79701EBF" w14:textId="62BB62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D5884C3" w14:textId="6094C7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A24F4" w14:textId="523908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85EA2" w14:textId="24E1FB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8,900.00 </w:t>
            </w:r>
          </w:p>
        </w:tc>
      </w:tr>
      <w:tr w:rsidR="00CC395F" w:rsidRPr="00CC395F" w14:paraId="0C79A0F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7A5D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1824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14404DA4" w14:textId="32D356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01EF509E" w14:textId="5495ED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46E2D" w14:textId="768FC5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397B5" w14:textId="4DAFAE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089,803.80 </w:t>
            </w:r>
          </w:p>
        </w:tc>
      </w:tr>
      <w:tr w:rsidR="00CC395F" w:rsidRPr="00CC395F" w14:paraId="514F8A4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148B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FB9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5BBF4ED7" w14:textId="56AA8D9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55407AD3" w14:textId="756B0AE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4DFFF" w14:textId="33C36E8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21055" w14:textId="74A695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53,673.19 </w:t>
            </w:r>
          </w:p>
        </w:tc>
      </w:tr>
      <w:tr w:rsidR="00CC395F" w:rsidRPr="00CC395F" w14:paraId="7563BE8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7C47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8F5C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56BA9AF4" w14:textId="4CAFFC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FD7688B" w14:textId="4DA77A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27789" w14:textId="365CD0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090D8" w14:textId="2B9DC6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355.00 </w:t>
            </w:r>
          </w:p>
        </w:tc>
      </w:tr>
      <w:tr w:rsidR="00CC395F" w:rsidRPr="00CC395F" w14:paraId="1F7E61E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0FAD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2D93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18358FD" w14:textId="15AA2D5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6F9A546" w14:textId="047E9B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62D38" w14:textId="0D1933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1AAED" w14:textId="7F4C207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48,917.08 </w:t>
            </w:r>
          </w:p>
        </w:tc>
      </w:tr>
      <w:tr w:rsidR="00CC395F" w:rsidRPr="00CC395F" w14:paraId="533BED7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EA9E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87AE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339FB90D" w14:textId="7DA3CF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18AE5FE" w14:textId="681F74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5F294" w14:textId="44B554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7DF2C" w14:textId="7809F0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57,593.13 </w:t>
            </w:r>
          </w:p>
        </w:tc>
      </w:tr>
      <w:tr w:rsidR="00CC395F" w:rsidRPr="00CC395F" w14:paraId="29BBFCE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1F9B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6F67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214A2A85" w14:textId="33622B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354DEA63" w14:textId="5DAD37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5A90A" w14:textId="4DBF10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2ACA5" w14:textId="20B4C2A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12,365.50 </w:t>
            </w:r>
          </w:p>
        </w:tc>
      </w:tr>
      <w:tr w:rsidR="00CC395F" w:rsidRPr="00CC395F" w14:paraId="0A47D63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1EBB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C44A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7882F34A" w14:textId="72F19D7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52BC4D4D" w14:textId="75B335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E60B6" w14:textId="4082C8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0E283" w14:textId="630F74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2,710.00 </w:t>
            </w:r>
          </w:p>
        </w:tc>
      </w:tr>
      <w:tr w:rsidR="00CC395F" w:rsidRPr="00CC395F" w14:paraId="280B335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1917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720E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65663C79" w14:textId="6A9ADB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1E2ACB3F" w14:textId="65BBAC8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3E8D4" w14:textId="014BEF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80F03" w14:textId="394804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29,988.13 </w:t>
            </w:r>
          </w:p>
        </w:tc>
      </w:tr>
      <w:tr w:rsidR="00CC395F" w:rsidRPr="00CC395F" w14:paraId="0A07028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E824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9A60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1C843803" w14:textId="0F4894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17658529" w14:textId="6E2DAE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246F8" w14:textId="09299F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96019" w14:textId="630E37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94,150.33 </w:t>
            </w:r>
          </w:p>
        </w:tc>
      </w:tr>
      <w:tr w:rsidR="00CC395F" w:rsidRPr="00CC395F" w14:paraId="73A4236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99D02"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9420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635BF88" w14:textId="3B13E80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3701B3D3" w14:textId="007FBD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C8350" w14:textId="59F3C0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66FDA" w14:textId="6001B2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08,576.31 </w:t>
            </w:r>
          </w:p>
        </w:tc>
      </w:tr>
      <w:tr w:rsidR="00CC395F" w:rsidRPr="00CC395F" w14:paraId="4DA770F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EFE61"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1D90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50FE33F" w14:textId="492250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4D8DAB79" w14:textId="3789EE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F814A7" w14:textId="159656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D2063" w14:textId="306E5B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924,585.00 </w:t>
            </w:r>
          </w:p>
        </w:tc>
      </w:tr>
      <w:tr w:rsidR="00CC395F" w:rsidRPr="00CC395F" w14:paraId="5FB435F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546FD"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1258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0729D981" w14:textId="705057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B89F085" w14:textId="4EE813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D032C" w14:textId="72C3ED4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F7558" w14:textId="10223E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355.00 </w:t>
            </w:r>
          </w:p>
        </w:tc>
      </w:tr>
      <w:tr w:rsidR="00CC395F" w:rsidRPr="00CC395F" w14:paraId="77D3F9B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74B14"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80BE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60CD0A8F" w14:textId="5E9D2ED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351AFCE5" w14:textId="414EAD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4BB13" w14:textId="4EA480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9B899" w14:textId="00FD33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82,395.00 </w:t>
            </w:r>
          </w:p>
        </w:tc>
      </w:tr>
      <w:tr w:rsidR="00CC395F" w:rsidRPr="00CC395F" w14:paraId="011C9AB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F6228"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5646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06EAD03E" w14:textId="109AF7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79438CCC" w14:textId="55667A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D69BE" w14:textId="4877A7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E6CC5" w14:textId="1BD0E8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13,721.86 </w:t>
            </w:r>
          </w:p>
        </w:tc>
      </w:tr>
      <w:tr w:rsidR="00CC395F" w:rsidRPr="00CC395F" w14:paraId="1306EEA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689CA6"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654E664B" w14:textId="1C5AFA1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29,349,909.40 </w:t>
            </w:r>
          </w:p>
        </w:tc>
        <w:tc>
          <w:tcPr>
            <w:tcW w:w="0" w:type="auto"/>
            <w:tcBorders>
              <w:top w:val="nil"/>
              <w:left w:val="nil"/>
              <w:bottom w:val="single" w:sz="4" w:space="0" w:color="000000"/>
              <w:right w:val="single" w:sz="4" w:space="0" w:color="000000"/>
            </w:tcBorders>
            <w:shd w:val="clear" w:color="A5A5A5" w:fill="A5A5A5"/>
            <w:noWrap/>
            <w:vAlign w:val="bottom"/>
            <w:hideMark/>
          </w:tcPr>
          <w:p w14:paraId="0BB73652" w14:textId="7D4DCD3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EABB0EC" w14:textId="1539376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6BAF0BFF" w14:textId="74DAF85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38,712,773.80 </w:t>
            </w:r>
          </w:p>
        </w:tc>
      </w:tr>
      <w:tr w:rsidR="00CC395F" w:rsidRPr="00CC395F" w14:paraId="68DE5A59"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F4E99"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5C76FEB3" w14:textId="3B9BC5F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7,353,814.46 </w:t>
            </w:r>
          </w:p>
        </w:tc>
        <w:tc>
          <w:tcPr>
            <w:tcW w:w="0" w:type="auto"/>
            <w:tcBorders>
              <w:top w:val="nil"/>
              <w:left w:val="nil"/>
              <w:bottom w:val="single" w:sz="4" w:space="0" w:color="000000"/>
              <w:right w:val="single" w:sz="4" w:space="0" w:color="000000"/>
            </w:tcBorders>
            <w:shd w:val="clear" w:color="D8D8D8" w:fill="D8D8D8"/>
            <w:noWrap/>
            <w:vAlign w:val="bottom"/>
            <w:hideMark/>
          </w:tcPr>
          <w:p w14:paraId="5C15FEEE" w14:textId="3C93753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E1CB7F" w14:textId="0D2B7E4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B48BB93" w14:textId="6896035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7,424,769.46 </w:t>
            </w:r>
          </w:p>
        </w:tc>
      </w:tr>
      <w:tr w:rsidR="00CC395F" w:rsidRPr="00CC395F" w14:paraId="4DA7CB3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CE877"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EF8C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5F8B5C3C" w14:textId="0A5415C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989,429.88 </w:t>
            </w:r>
          </w:p>
        </w:tc>
        <w:tc>
          <w:tcPr>
            <w:tcW w:w="0" w:type="auto"/>
            <w:tcBorders>
              <w:top w:val="nil"/>
              <w:left w:val="nil"/>
              <w:bottom w:val="single" w:sz="4" w:space="0" w:color="000000"/>
              <w:right w:val="single" w:sz="4" w:space="0" w:color="000000"/>
            </w:tcBorders>
            <w:shd w:val="clear" w:color="auto" w:fill="auto"/>
            <w:noWrap/>
            <w:vAlign w:val="bottom"/>
            <w:hideMark/>
          </w:tcPr>
          <w:p w14:paraId="005E5792" w14:textId="26D451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2337D" w14:textId="097D620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E05C5" w14:textId="345EF6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989,429.88 </w:t>
            </w:r>
          </w:p>
        </w:tc>
      </w:tr>
      <w:tr w:rsidR="00CC395F" w:rsidRPr="00CC395F" w14:paraId="69247A1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CF6C5"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3B6F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628EDB93" w14:textId="1B7FF9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1D8A78EF" w14:textId="3F9D04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E3D31" w14:textId="754943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E6EDF" w14:textId="04FCAD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68,748.24 </w:t>
            </w:r>
          </w:p>
        </w:tc>
      </w:tr>
      <w:tr w:rsidR="00CC395F" w:rsidRPr="00CC395F" w14:paraId="4FA7B0A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DB7A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A501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7D4F4976" w14:textId="68DC541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65C21C2A" w14:textId="245513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F7177" w14:textId="5375C9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0C5E2" w14:textId="4B2BC3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3,117.44 </w:t>
            </w:r>
          </w:p>
        </w:tc>
      </w:tr>
      <w:tr w:rsidR="00CC395F" w:rsidRPr="00CC395F" w14:paraId="29C96D3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20283"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74CB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03678691" w14:textId="20B2DC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35A21A0E" w14:textId="7DF842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E5976" w14:textId="7D7A66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ADD8E" w14:textId="5E9502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5,651.60 </w:t>
            </w:r>
          </w:p>
        </w:tc>
      </w:tr>
      <w:tr w:rsidR="00CC395F" w:rsidRPr="00CC395F" w14:paraId="20DC571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F57B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573B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63B59BC2" w14:textId="7A8538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49253E9D" w14:textId="120D6F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FDE69" w14:textId="773B54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41FAA" w14:textId="0FAD97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56,911.20 </w:t>
            </w:r>
          </w:p>
        </w:tc>
      </w:tr>
      <w:tr w:rsidR="00CC395F" w:rsidRPr="00CC395F" w14:paraId="6A0B80A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4DAE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DA9F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5F7DC2AA" w14:textId="467FB1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76A1E978" w14:textId="58D35C4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68825" w14:textId="2E845B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1CE7C" w14:textId="1E2036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27,793.72 </w:t>
            </w:r>
          </w:p>
        </w:tc>
      </w:tr>
      <w:tr w:rsidR="00CC395F" w:rsidRPr="00CC395F" w14:paraId="17AA5C3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8153"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534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302790E" w14:textId="71F58F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63,340.27 </w:t>
            </w:r>
          </w:p>
        </w:tc>
        <w:tc>
          <w:tcPr>
            <w:tcW w:w="0" w:type="auto"/>
            <w:tcBorders>
              <w:top w:val="nil"/>
              <w:left w:val="nil"/>
              <w:bottom w:val="single" w:sz="4" w:space="0" w:color="000000"/>
              <w:right w:val="single" w:sz="4" w:space="0" w:color="000000"/>
            </w:tcBorders>
            <w:shd w:val="clear" w:color="auto" w:fill="auto"/>
            <w:noWrap/>
            <w:vAlign w:val="bottom"/>
            <w:hideMark/>
          </w:tcPr>
          <w:p w14:paraId="70EAE6F3" w14:textId="1864EF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AE272" w14:textId="53A173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E3E73" w14:textId="626258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263,340.27 </w:t>
            </w:r>
          </w:p>
        </w:tc>
      </w:tr>
      <w:tr w:rsidR="00CC395F" w:rsidRPr="00CC395F" w14:paraId="1BFD990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0EB97"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B0DD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8CEF967" w14:textId="7953C5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0742A768" w14:textId="4B4A1F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D0318" w14:textId="5421A33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C800B" w14:textId="2317163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02,785.90 </w:t>
            </w:r>
          </w:p>
        </w:tc>
      </w:tr>
      <w:tr w:rsidR="00CC395F" w:rsidRPr="00CC395F" w14:paraId="4D0FB59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4D9A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E4D9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50732146" w14:textId="748BBF8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BD05398" w14:textId="5BCC7F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3CDE7" w14:textId="4CA75E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EEF1C" w14:textId="4C8AF6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49,086.88 </w:t>
            </w:r>
          </w:p>
        </w:tc>
      </w:tr>
      <w:tr w:rsidR="00CC395F" w:rsidRPr="00CC395F" w14:paraId="0029A48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69AE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268F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506190BD" w14:textId="75A090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03,718.08 </w:t>
            </w:r>
          </w:p>
        </w:tc>
        <w:tc>
          <w:tcPr>
            <w:tcW w:w="0" w:type="auto"/>
            <w:tcBorders>
              <w:top w:val="nil"/>
              <w:left w:val="nil"/>
              <w:bottom w:val="single" w:sz="4" w:space="0" w:color="000000"/>
              <w:right w:val="single" w:sz="4" w:space="0" w:color="000000"/>
            </w:tcBorders>
            <w:shd w:val="clear" w:color="auto" w:fill="auto"/>
            <w:noWrap/>
            <w:vAlign w:val="bottom"/>
            <w:hideMark/>
          </w:tcPr>
          <w:p w14:paraId="49FA87BD" w14:textId="04E513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638C6" w14:textId="1369021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CD8F9" w14:textId="22A80A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003,718.08 </w:t>
            </w:r>
          </w:p>
        </w:tc>
      </w:tr>
      <w:tr w:rsidR="00CC395F" w:rsidRPr="00CC395F" w14:paraId="72AC7D7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A6B78"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9C7E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731744C1" w14:textId="619D7C5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5EB59DC4" w14:textId="5F24864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25991" w14:textId="6F53AA7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55E3090F" w14:textId="731039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1,615.98 </w:t>
            </w:r>
          </w:p>
        </w:tc>
      </w:tr>
      <w:tr w:rsidR="00CC395F" w:rsidRPr="00CC395F" w14:paraId="0E112CF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6D08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B54D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5341941E" w14:textId="4EAB54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15DC1399" w14:textId="5FC885D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8A01C" w14:textId="0FA286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32F9C" w14:textId="5ADB54D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75,553.64 </w:t>
            </w:r>
          </w:p>
        </w:tc>
      </w:tr>
      <w:tr w:rsidR="00CC395F" w:rsidRPr="00CC395F" w14:paraId="323C319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7796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8D3D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6FE4734A" w14:textId="47DEF6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2A27CBF4" w14:textId="25C78A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82309" w14:textId="4A260E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4F07A" w14:textId="61B5E5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03,531.70 </w:t>
            </w:r>
          </w:p>
        </w:tc>
      </w:tr>
      <w:tr w:rsidR="00CC395F" w:rsidRPr="00CC395F" w14:paraId="1AFC71D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64F62"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035E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340177FA" w14:textId="54BEDD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3764721C" w14:textId="28673B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A702B" w14:textId="26CF78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DECDA" w14:textId="560F13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26,812.84 </w:t>
            </w:r>
          </w:p>
        </w:tc>
      </w:tr>
      <w:tr w:rsidR="00CC395F" w:rsidRPr="00CC395F" w14:paraId="0423A40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83D5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7071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55E7727D" w14:textId="11180FA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2B2018A7" w14:textId="1BBD5A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E8016" w14:textId="441CFC9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46F10" w14:textId="1CAEE43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22,925.28 </w:t>
            </w:r>
          </w:p>
        </w:tc>
      </w:tr>
      <w:tr w:rsidR="00CC395F" w:rsidRPr="00CC395F" w14:paraId="26F067C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8DCB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7299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65A3AE5E" w14:textId="382E1D5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5,116.54 </w:t>
            </w:r>
          </w:p>
        </w:tc>
        <w:tc>
          <w:tcPr>
            <w:tcW w:w="0" w:type="auto"/>
            <w:tcBorders>
              <w:top w:val="nil"/>
              <w:left w:val="nil"/>
              <w:bottom w:val="single" w:sz="4" w:space="0" w:color="000000"/>
              <w:right w:val="single" w:sz="4" w:space="0" w:color="000000"/>
            </w:tcBorders>
            <w:shd w:val="clear" w:color="auto" w:fill="auto"/>
            <w:noWrap/>
            <w:vAlign w:val="bottom"/>
            <w:hideMark/>
          </w:tcPr>
          <w:p w14:paraId="5365399E" w14:textId="652CD15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04AB2" w14:textId="5306A2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E88E0" w14:textId="4AEC0F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95,116.54 </w:t>
            </w:r>
          </w:p>
        </w:tc>
      </w:tr>
      <w:tr w:rsidR="00CC395F" w:rsidRPr="00CC395F" w14:paraId="466899E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ACF9A"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B469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44212F62" w14:textId="12333D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4823927A" w14:textId="7BD91F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71DED" w14:textId="1F05C9E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3CB23" w14:textId="1FDFB4F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144,911.10 </w:t>
            </w:r>
          </w:p>
        </w:tc>
      </w:tr>
      <w:tr w:rsidR="00CC395F" w:rsidRPr="00CC395F" w14:paraId="3088D5F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4031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64AB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147E0AE8" w14:textId="6F2610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42751C61" w14:textId="305249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E94A0" w14:textId="17ED3B5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87A5F" w14:textId="659781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5,270.58 </w:t>
            </w:r>
          </w:p>
        </w:tc>
      </w:tr>
      <w:tr w:rsidR="00CC395F" w:rsidRPr="00CC395F" w14:paraId="19F6BEB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66B56"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0719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6A2CCA1" w14:textId="1F44FBE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0,808.50 </w:t>
            </w:r>
          </w:p>
        </w:tc>
        <w:tc>
          <w:tcPr>
            <w:tcW w:w="0" w:type="auto"/>
            <w:tcBorders>
              <w:top w:val="nil"/>
              <w:left w:val="nil"/>
              <w:bottom w:val="single" w:sz="4" w:space="0" w:color="000000"/>
              <w:right w:val="single" w:sz="4" w:space="0" w:color="000000"/>
            </w:tcBorders>
            <w:shd w:val="clear" w:color="auto" w:fill="auto"/>
            <w:noWrap/>
            <w:vAlign w:val="bottom"/>
            <w:hideMark/>
          </w:tcPr>
          <w:p w14:paraId="4E91125B" w14:textId="3E8FA5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A0D0B" w14:textId="62A88C7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32CA0" w14:textId="35B965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0,808.50 </w:t>
            </w:r>
          </w:p>
        </w:tc>
      </w:tr>
      <w:tr w:rsidR="00CC395F" w:rsidRPr="00CC395F" w14:paraId="541710A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F76B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AAE4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257C2160" w14:textId="42FD36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26191BF8" w14:textId="44EBBB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2C67F" w14:textId="2B50E7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5C1F6" w14:textId="38105B4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91,791.64 </w:t>
            </w:r>
          </w:p>
        </w:tc>
      </w:tr>
      <w:tr w:rsidR="00CC395F" w:rsidRPr="00CC395F" w14:paraId="24CDA7E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7E57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9C7B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94E8827" w14:textId="2BC471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24C9F226" w14:textId="13A77D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B5532" w14:textId="16EE38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0649D" w14:textId="276755D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388.00 </w:t>
            </w:r>
          </w:p>
        </w:tc>
      </w:tr>
      <w:tr w:rsidR="00CC395F" w:rsidRPr="00CC395F" w14:paraId="2B077CC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EE086"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8307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99869DA" w14:textId="248AFF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0721919D" w14:textId="3B2757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2DDBD71A" w14:textId="4EEF9A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7DA95" w14:textId="36EF5B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47,626.74 </w:t>
            </w:r>
          </w:p>
        </w:tc>
      </w:tr>
      <w:tr w:rsidR="00CC395F" w:rsidRPr="00CC395F" w14:paraId="5753045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9C7D6"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440C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32B5B237" w14:textId="736202A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7F82AA23" w14:textId="6034BF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C60FD4" w14:textId="004AB2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A0F76" w14:textId="6844FAF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80,489.87 </w:t>
            </w:r>
          </w:p>
        </w:tc>
      </w:tr>
      <w:tr w:rsidR="00CC395F" w:rsidRPr="00CC395F" w14:paraId="1B8B361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9A66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11F2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1FA4BFF6" w14:textId="77B09D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0E64FAF7" w14:textId="55526B2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C8ADB" w14:textId="49A5AD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7C515" w14:textId="5080B0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65,510.76 </w:t>
            </w:r>
          </w:p>
        </w:tc>
      </w:tr>
      <w:tr w:rsidR="00CC395F" w:rsidRPr="00CC395F" w14:paraId="737AC3F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72816"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9A70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0E4901D3" w14:textId="0A05989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21D7A610" w14:textId="337C97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A864E" w14:textId="04F2D7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F5E03" w14:textId="74DC632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83,369.62 </w:t>
            </w:r>
          </w:p>
        </w:tc>
      </w:tr>
      <w:tr w:rsidR="00CC395F" w:rsidRPr="00CC395F" w14:paraId="2098345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DB2E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41FD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EC6DE4B" w14:textId="0CAC0C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E4A8C87" w14:textId="7528F72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E1A78" w14:textId="6802963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A3827" w14:textId="4533FE9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37,458.46 </w:t>
            </w:r>
          </w:p>
        </w:tc>
      </w:tr>
      <w:tr w:rsidR="00CC395F" w:rsidRPr="00CC395F" w14:paraId="1327B5D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C6F68"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AAA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688A49DA" w14:textId="5CFD7C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1C4012BB" w14:textId="542CD8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B3DF0" w14:textId="6D0797A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40E41" w14:textId="2BD93A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57,005.00 </w:t>
            </w:r>
          </w:p>
        </w:tc>
      </w:tr>
      <w:tr w:rsidR="00CC395F" w:rsidRPr="00CC395F" w14:paraId="002311D4"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82C7B"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1E4F650B" w14:textId="699E14F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902,504.90 </w:t>
            </w:r>
          </w:p>
        </w:tc>
        <w:tc>
          <w:tcPr>
            <w:tcW w:w="0" w:type="auto"/>
            <w:tcBorders>
              <w:top w:val="nil"/>
              <w:left w:val="nil"/>
              <w:bottom w:val="single" w:sz="4" w:space="0" w:color="000000"/>
              <w:right w:val="single" w:sz="4" w:space="0" w:color="000000"/>
            </w:tcBorders>
            <w:shd w:val="clear" w:color="D8D8D8" w:fill="D8D8D8"/>
            <w:noWrap/>
            <w:vAlign w:val="bottom"/>
            <w:hideMark/>
          </w:tcPr>
          <w:p w14:paraId="66E4224C" w14:textId="26D1AE1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04AC81" w14:textId="6BB1BA20"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5AA41C" w14:textId="266624C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5,902,504.90 </w:t>
            </w:r>
          </w:p>
        </w:tc>
      </w:tr>
      <w:tr w:rsidR="00CC395F" w:rsidRPr="00CC395F" w14:paraId="46C7C02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F9F4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E0F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04D93C45" w14:textId="6C887F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1CE9CD67" w14:textId="55C59F8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9B3F2" w14:textId="692A09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92859" w14:textId="11DFE9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984,094.26 </w:t>
            </w:r>
          </w:p>
        </w:tc>
      </w:tr>
      <w:tr w:rsidR="00CC395F" w:rsidRPr="00CC395F" w14:paraId="6B55843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3C519"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D58F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255B4344" w14:textId="60A396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39305661" w14:textId="050C3F8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E9671" w14:textId="66BEE4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E204D" w14:textId="5FBBAB4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7,201.44 </w:t>
            </w:r>
          </w:p>
        </w:tc>
      </w:tr>
      <w:tr w:rsidR="00CC395F" w:rsidRPr="00CC395F" w14:paraId="51717C5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D65A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0A7E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1654D23" w14:textId="2FCD67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364D0EDB" w14:textId="121114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FCAEA" w14:textId="3EBA3E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8474E" w14:textId="162232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42,376.00 </w:t>
            </w:r>
          </w:p>
        </w:tc>
      </w:tr>
      <w:tr w:rsidR="00CC395F" w:rsidRPr="00CC395F" w14:paraId="4C5CC40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C14D6"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8198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0D791ED3" w14:textId="7CFB8A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7AA04E01" w14:textId="40891A2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D75E5" w14:textId="0AEB13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0C402" w14:textId="4B3BBC5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67,556.68 </w:t>
            </w:r>
          </w:p>
        </w:tc>
      </w:tr>
      <w:tr w:rsidR="00CC395F" w:rsidRPr="00CC395F" w14:paraId="541FDA7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982AF"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73F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5C2659F" w14:textId="566ECF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4DC169C4" w14:textId="32F7BB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3585A" w14:textId="39BB32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1277F" w14:textId="150BF69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289,615.83 </w:t>
            </w:r>
          </w:p>
        </w:tc>
      </w:tr>
      <w:tr w:rsidR="00CC395F" w:rsidRPr="00CC395F" w14:paraId="26502D8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D728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EA63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116A6BC9" w14:textId="556038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3AB5CA86" w14:textId="4C8C77F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73B9D" w14:textId="363823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6D412" w14:textId="170EC02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4,127.73 </w:t>
            </w:r>
          </w:p>
        </w:tc>
      </w:tr>
      <w:tr w:rsidR="00CC395F" w:rsidRPr="00CC395F" w14:paraId="01E3523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E405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8512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4BF3571" w14:textId="1109C34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567200D3" w14:textId="086EA8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67125" w14:textId="577813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F981F" w14:textId="0DDF61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647,532.96 </w:t>
            </w:r>
          </w:p>
        </w:tc>
      </w:tr>
      <w:tr w:rsidR="00CC395F" w:rsidRPr="00CC395F" w14:paraId="4F4C6BA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4ED68"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6BA46CD2" w14:textId="5E5B590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39,120,498.53 </w:t>
            </w:r>
          </w:p>
        </w:tc>
        <w:tc>
          <w:tcPr>
            <w:tcW w:w="0" w:type="auto"/>
            <w:tcBorders>
              <w:top w:val="nil"/>
              <w:left w:val="nil"/>
              <w:bottom w:val="single" w:sz="4" w:space="0" w:color="000000"/>
              <w:right w:val="single" w:sz="4" w:space="0" w:color="000000"/>
            </w:tcBorders>
            <w:shd w:val="clear" w:color="D8D8D8" w:fill="D8D8D8"/>
            <w:noWrap/>
            <w:vAlign w:val="bottom"/>
            <w:hideMark/>
          </w:tcPr>
          <w:p w14:paraId="1DEFB469" w14:textId="49925E7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E8DBB7" w14:textId="5A85FA6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7341BE77" w14:textId="49DADE8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48,412,407.93 </w:t>
            </w:r>
          </w:p>
        </w:tc>
      </w:tr>
      <w:tr w:rsidR="00CC395F" w:rsidRPr="00CC395F" w14:paraId="3C93347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BC83B"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1CD46F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B2943A7" w14:textId="11DE8EE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8,855.54 </w:t>
            </w:r>
          </w:p>
        </w:tc>
        <w:tc>
          <w:tcPr>
            <w:tcW w:w="0" w:type="auto"/>
            <w:tcBorders>
              <w:top w:val="nil"/>
              <w:left w:val="nil"/>
              <w:bottom w:val="single" w:sz="4" w:space="0" w:color="000000"/>
              <w:right w:val="single" w:sz="4" w:space="0" w:color="000000"/>
            </w:tcBorders>
            <w:shd w:val="clear" w:color="auto" w:fill="auto"/>
            <w:noWrap/>
            <w:vAlign w:val="bottom"/>
            <w:hideMark/>
          </w:tcPr>
          <w:p w14:paraId="79156583" w14:textId="3F2462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43891" w14:textId="67D5CB0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AF4C3" w14:textId="51B536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98,855.54 </w:t>
            </w:r>
          </w:p>
        </w:tc>
      </w:tr>
      <w:tr w:rsidR="00CC395F" w:rsidRPr="00CC395F" w14:paraId="4F44D77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1877C"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7855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71539759" w14:textId="7E84E9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302,164.88 </w:t>
            </w:r>
          </w:p>
        </w:tc>
        <w:tc>
          <w:tcPr>
            <w:tcW w:w="0" w:type="auto"/>
            <w:tcBorders>
              <w:top w:val="nil"/>
              <w:left w:val="nil"/>
              <w:bottom w:val="single" w:sz="4" w:space="0" w:color="000000"/>
              <w:right w:val="single" w:sz="4" w:space="0" w:color="000000"/>
            </w:tcBorders>
            <w:shd w:val="clear" w:color="auto" w:fill="auto"/>
            <w:noWrap/>
            <w:vAlign w:val="bottom"/>
            <w:hideMark/>
          </w:tcPr>
          <w:p w14:paraId="2EE22061" w14:textId="4A5321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0E435" w14:textId="41F9B17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213F9D39" w14:textId="3BAEA67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3,048,965.28 </w:t>
            </w:r>
          </w:p>
        </w:tc>
      </w:tr>
      <w:tr w:rsidR="00CC395F" w:rsidRPr="00CC395F" w14:paraId="2DFBA28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A4201"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2D11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066B5591" w14:textId="37F2D3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5EBE4DBA" w14:textId="07377CB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8BF4C" w14:textId="1DCA0B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FA192" w14:textId="2C12D99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744,108.90 </w:t>
            </w:r>
          </w:p>
        </w:tc>
      </w:tr>
      <w:tr w:rsidR="00CC395F" w:rsidRPr="00CC395F" w14:paraId="05237A1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6E8E4"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1301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1A4FDF12" w14:textId="1C937E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4,642.00 </w:t>
            </w:r>
          </w:p>
        </w:tc>
        <w:tc>
          <w:tcPr>
            <w:tcW w:w="0" w:type="auto"/>
            <w:tcBorders>
              <w:top w:val="nil"/>
              <w:left w:val="nil"/>
              <w:bottom w:val="single" w:sz="4" w:space="0" w:color="000000"/>
              <w:right w:val="single" w:sz="4" w:space="0" w:color="000000"/>
            </w:tcBorders>
            <w:shd w:val="clear" w:color="auto" w:fill="auto"/>
            <w:noWrap/>
            <w:vAlign w:val="bottom"/>
            <w:hideMark/>
          </w:tcPr>
          <w:p w14:paraId="052D65CC" w14:textId="786408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6F5B0" w14:textId="5786DA6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C2BB7" w14:textId="09D126D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74,642.00 </w:t>
            </w:r>
          </w:p>
        </w:tc>
      </w:tr>
      <w:tr w:rsidR="00CC395F" w:rsidRPr="00CC395F" w14:paraId="2769693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FE0B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D42F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546FFB0A" w14:textId="5545C3A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66FE96A2" w14:textId="6B806C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E5A330" w14:textId="0915529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7B23637" w14:textId="17817D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14,895.36 </w:t>
            </w:r>
          </w:p>
        </w:tc>
      </w:tr>
      <w:tr w:rsidR="00CC395F" w:rsidRPr="00CC395F" w14:paraId="5D86E4F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68E58"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F894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610160CC" w14:textId="1BFEFC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132,638.90 </w:t>
            </w:r>
          </w:p>
        </w:tc>
        <w:tc>
          <w:tcPr>
            <w:tcW w:w="0" w:type="auto"/>
            <w:tcBorders>
              <w:top w:val="nil"/>
              <w:left w:val="nil"/>
              <w:bottom w:val="single" w:sz="4" w:space="0" w:color="000000"/>
              <w:right w:val="single" w:sz="4" w:space="0" w:color="000000"/>
            </w:tcBorders>
            <w:shd w:val="clear" w:color="auto" w:fill="auto"/>
            <w:noWrap/>
            <w:vAlign w:val="bottom"/>
            <w:hideMark/>
          </w:tcPr>
          <w:p w14:paraId="0CEB5851" w14:textId="591F465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BA7C59C" w14:textId="7A92F50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2E54D5A1" w14:textId="4E8D90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506,892.90 </w:t>
            </w:r>
          </w:p>
        </w:tc>
      </w:tr>
      <w:tr w:rsidR="00CC395F" w:rsidRPr="00CC395F" w14:paraId="01740C6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AD889"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1BC7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4B47D9A7" w14:textId="7AB699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1E75ACE5" w14:textId="1B4B65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3767CC6" w14:textId="5471A91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D7885" w14:textId="7A6AAF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6,028.24 </w:t>
            </w:r>
          </w:p>
        </w:tc>
      </w:tr>
      <w:tr w:rsidR="00CC395F" w:rsidRPr="00CC395F" w14:paraId="041FE54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C681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3102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07908C61" w14:textId="3DF52EF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4F662CA5" w14:textId="0D0C87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B93C1" w14:textId="273E80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0167A" w14:textId="4011CD0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73,132.58 </w:t>
            </w:r>
          </w:p>
        </w:tc>
      </w:tr>
      <w:tr w:rsidR="00CC395F" w:rsidRPr="00CC395F" w14:paraId="20C6B7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ABF89"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2CB3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07BA5AF8" w14:textId="04D5CFB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13407DE4" w14:textId="649D87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A443C" w14:textId="2174B1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724F" w14:textId="42C5D4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62,470.12 </w:t>
            </w:r>
          </w:p>
        </w:tc>
      </w:tr>
      <w:tr w:rsidR="00CC395F" w:rsidRPr="00CC395F" w14:paraId="22AFE34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66941"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0890C"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3169888" w14:textId="0E3051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560,648.07 </w:t>
            </w:r>
          </w:p>
        </w:tc>
        <w:tc>
          <w:tcPr>
            <w:tcW w:w="0" w:type="auto"/>
            <w:tcBorders>
              <w:top w:val="nil"/>
              <w:left w:val="nil"/>
              <w:bottom w:val="single" w:sz="4" w:space="0" w:color="000000"/>
              <w:right w:val="single" w:sz="4" w:space="0" w:color="000000"/>
            </w:tcBorders>
            <w:shd w:val="clear" w:color="auto" w:fill="auto"/>
            <w:noWrap/>
            <w:vAlign w:val="bottom"/>
            <w:hideMark/>
          </w:tcPr>
          <w:p w14:paraId="24E67E09" w14:textId="16EEC1E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DF6F0" w14:textId="690C99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71C98" w14:textId="68DC6EC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560,648.07 </w:t>
            </w:r>
          </w:p>
        </w:tc>
      </w:tr>
      <w:tr w:rsidR="00CC395F" w:rsidRPr="00CC395F" w14:paraId="128C6C4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E8CD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E8FA4"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6DB95780" w14:textId="1590AFB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7A5EA9EE" w14:textId="5220F5F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A06F9" w14:textId="0D46011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A4D82" w14:textId="264F88D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442,977.18 </w:t>
            </w:r>
          </w:p>
        </w:tc>
      </w:tr>
      <w:tr w:rsidR="00CC395F" w:rsidRPr="00CC395F" w14:paraId="204F420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337F6"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6B37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31C04ABA" w14:textId="629F91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4,379.08 </w:t>
            </w:r>
          </w:p>
        </w:tc>
        <w:tc>
          <w:tcPr>
            <w:tcW w:w="0" w:type="auto"/>
            <w:tcBorders>
              <w:top w:val="nil"/>
              <w:left w:val="nil"/>
              <w:bottom w:val="single" w:sz="4" w:space="0" w:color="000000"/>
              <w:right w:val="single" w:sz="4" w:space="0" w:color="000000"/>
            </w:tcBorders>
            <w:shd w:val="clear" w:color="auto" w:fill="auto"/>
            <w:noWrap/>
            <w:vAlign w:val="bottom"/>
            <w:hideMark/>
          </w:tcPr>
          <w:p w14:paraId="38FFA1A1" w14:textId="0CF7635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87215" w14:textId="6E306CB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D6C3E" w14:textId="634CDFB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04,379.08 </w:t>
            </w:r>
          </w:p>
        </w:tc>
      </w:tr>
      <w:tr w:rsidR="00CC395F" w:rsidRPr="00CC395F" w14:paraId="4B4C524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5A273"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5D25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437264A3" w14:textId="5C805A6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168B9AAF" w14:textId="785DB66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4B9DA69" w14:textId="743BBE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C8F69" w14:textId="6D4EFD7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119,686.28 </w:t>
            </w:r>
          </w:p>
        </w:tc>
      </w:tr>
      <w:tr w:rsidR="00CC395F" w:rsidRPr="00CC395F" w14:paraId="235605A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D7A6F"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ECBD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15EED6F1" w14:textId="7660CB7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4,726.40 </w:t>
            </w:r>
          </w:p>
        </w:tc>
        <w:tc>
          <w:tcPr>
            <w:tcW w:w="0" w:type="auto"/>
            <w:tcBorders>
              <w:top w:val="nil"/>
              <w:left w:val="nil"/>
              <w:bottom w:val="single" w:sz="4" w:space="0" w:color="000000"/>
              <w:right w:val="single" w:sz="4" w:space="0" w:color="000000"/>
            </w:tcBorders>
            <w:shd w:val="clear" w:color="auto" w:fill="auto"/>
            <w:noWrap/>
            <w:vAlign w:val="bottom"/>
            <w:hideMark/>
          </w:tcPr>
          <w:p w14:paraId="06B89B3E" w14:textId="40D734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85C22" w14:textId="27E448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3708C" w14:textId="325D3B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94,726.40 </w:t>
            </w:r>
          </w:p>
        </w:tc>
      </w:tr>
      <w:tr w:rsidR="00CC395F" w:rsidRPr="00CC395F" w14:paraId="4936E6B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2FC2E"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773152DD" w14:textId="7C671AF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4,099,5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3A44E68A" w14:textId="470A606A"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4D1886" w14:textId="127ECF5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B27EBC" w14:textId="3E41B56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4,099,567.16 </w:t>
            </w:r>
          </w:p>
        </w:tc>
      </w:tr>
      <w:tr w:rsidR="00CC395F" w:rsidRPr="00CC395F" w14:paraId="7EFE7B7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EEFB2"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E765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D8F29BE" w14:textId="7C7827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78415010" w14:textId="2BC7FAA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96155" w14:textId="52A61E5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7ECE6" w14:textId="0EE0D1B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598,042.64 </w:t>
            </w:r>
          </w:p>
        </w:tc>
      </w:tr>
      <w:tr w:rsidR="00CC395F" w:rsidRPr="00CC395F" w14:paraId="4E66280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3CC38"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E2C2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25019E27" w14:textId="58555F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4A1D15E9" w14:textId="3892EDB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E5A05" w14:textId="191EB9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04B81" w14:textId="6C5EFF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52,371.21 </w:t>
            </w:r>
          </w:p>
        </w:tc>
      </w:tr>
      <w:tr w:rsidR="00CC395F" w:rsidRPr="00CC395F" w14:paraId="6E0E910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9557A"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0FC1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0604D9BA" w14:textId="3AA0CC5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03216B59" w14:textId="37BDD51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FE058" w14:textId="0860BFE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E4D7D" w14:textId="112292D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52,866.13 </w:t>
            </w:r>
          </w:p>
        </w:tc>
      </w:tr>
      <w:tr w:rsidR="00CC395F" w:rsidRPr="00CC395F" w14:paraId="3FA0977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E946E"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1268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36604929" w14:textId="57EB51E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37,160.24 </w:t>
            </w:r>
          </w:p>
        </w:tc>
        <w:tc>
          <w:tcPr>
            <w:tcW w:w="0" w:type="auto"/>
            <w:tcBorders>
              <w:top w:val="nil"/>
              <w:left w:val="nil"/>
              <w:bottom w:val="single" w:sz="4" w:space="0" w:color="000000"/>
              <w:right w:val="single" w:sz="4" w:space="0" w:color="000000"/>
            </w:tcBorders>
            <w:shd w:val="clear" w:color="auto" w:fill="auto"/>
            <w:noWrap/>
            <w:vAlign w:val="bottom"/>
            <w:hideMark/>
          </w:tcPr>
          <w:p w14:paraId="26E3793F" w14:textId="3BD2CA0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F2712" w14:textId="203DCB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ADEC9" w14:textId="6E4BB21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737,160.24 </w:t>
            </w:r>
          </w:p>
        </w:tc>
      </w:tr>
      <w:tr w:rsidR="00CC395F" w:rsidRPr="00CC395F" w14:paraId="1B6AD50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FACF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C29F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25E2000F" w14:textId="60702A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9,744.34 </w:t>
            </w:r>
          </w:p>
        </w:tc>
        <w:tc>
          <w:tcPr>
            <w:tcW w:w="0" w:type="auto"/>
            <w:tcBorders>
              <w:top w:val="nil"/>
              <w:left w:val="nil"/>
              <w:bottom w:val="single" w:sz="4" w:space="0" w:color="000000"/>
              <w:right w:val="single" w:sz="4" w:space="0" w:color="000000"/>
            </w:tcBorders>
            <w:shd w:val="clear" w:color="auto" w:fill="auto"/>
            <w:noWrap/>
            <w:vAlign w:val="bottom"/>
            <w:hideMark/>
          </w:tcPr>
          <w:p w14:paraId="6A28FC70" w14:textId="3FD71C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94F58" w14:textId="0D68651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5CA13" w14:textId="27F9610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29,744.34 </w:t>
            </w:r>
          </w:p>
        </w:tc>
      </w:tr>
      <w:tr w:rsidR="00CC395F" w:rsidRPr="00CC395F" w14:paraId="2AC1100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C252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ACD77"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40994F55" w14:textId="1493C02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4854885" w14:textId="582FF8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BEB96" w14:textId="60F3FC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9A817" w14:textId="1D7680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3,004.50 </w:t>
            </w:r>
          </w:p>
        </w:tc>
      </w:tr>
      <w:tr w:rsidR="00CC395F" w:rsidRPr="00CC395F" w14:paraId="5B86348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025D8"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8B8B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0DA432BC" w14:textId="75F5080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90,867.13 </w:t>
            </w:r>
          </w:p>
        </w:tc>
        <w:tc>
          <w:tcPr>
            <w:tcW w:w="0" w:type="auto"/>
            <w:tcBorders>
              <w:top w:val="nil"/>
              <w:left w:val="nil"/>
              <w:bottom w:val="single" w:sz="4" w:space="0" w:color="000000"/>
              <w:right w:val="single" w:sz="4" w:space="0" w:color="000000"/>
            </w:tcBorders>
            <w:shd w:val="clear" w:color="auto" w:fill="auto"/>
            <w:noWrap/>
            <w:vAlign w:val="bottom"/>
            <w:hideMark/>
          </w:tcPr>
          <w:p w14:paraId="6F3B0460" w14:textId="601C72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3CBEA" w14:textId="1812FB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29F5B" w14:textId="381D539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690,867.13 </w:t>
            </w:r>
          </w:p>
        </w:tc>
      </w:tr>
      <w:tr w:rsidR="00CC395F" w:rsidRPr="00CC395F" w14:paraId="538742F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B3873"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1803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3F2FF7FF" w14:textId="60D6133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916,181.73 </w:t>
            </w:r>
          </w:p>
        </w:tc>
        <w:tc>
          <w:tcPr>
            <w:tcW w:w="0" w:type="auto"/>
            <w:tcBorders>
              <w:top w:val="nil"/>
              <w:left w:val="nil"/>
              <w:bottom w:val="single" w:sz="4" w:space="0" w:color="000000"/>
              <w:right w:val="single" w:sz="4" w:space="0" w:color="000000"/>
            </w:tcBorders>
            <w:shd w:val="clear" w:color="auto" w:fill="auto"/>
            <w:noWrap/>
            <w:vAlign w:val="bottom"/>
            <w:hideMark/>
          </w:tcPr>
          <w:p w14:paraId="2E49D8D0" w14:textId="1DC968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F81F8" w14:textId="06E5618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A0234" w14:textId="0C1E73C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916,181.73 </w:t>
            </w:r>
          </w:p>
        </w:tc>
      </w:tr>
      <w:tr w:rsidR="00CC395F" w:rsidRPr="00CC395F" w14:paraId="3699C897"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1724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AA2A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63AEC0B9" w14:textId="6BDD0D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50,986.88 </w:t>
            </w:r>
          </w:p>
        </w:tc>
        <w:tc>
          <w:tcPr>
            <w:tcW w:w="0" w:type="auto"/>
            <w:tcBorders>
              <w:top w:val="nil"/>
              <w:left w:val="nil"/>
              <w:bottom w:val="single" w:sz="4" w:space="0" w:color="000000"/>
              <w:right w:val="single" w:sz="4" w:space="0" w:color="000000"/>
            </w:tcBorders>
            <w:shd w:val="clear" w:color="auto" w:fill="auto"/>
            <w:noWrap/>
            <w:vAlign w:val="bottom"/>
            <w:hideMark/>
          </w:tcPr>
          <w:p w14:paraId="4224742A" w14:textId="223EC00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94BDF" w14:textId="26AEE8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070F8" w14:textId="2D24E5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50,986.88 </w:t>
            </w:r>
          </w:p>
        </w:tc>
      </w:tr>
      <w:tr w:rsidR="00CC395F" w:rsidRPr="00CC395F" w14:paraId="7B988F9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12BC3"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8A8B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079C4168" w14:textId="4A39405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1085E19D" w14:textId="2E63309B"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2D0BAA" w14:textId="6BD795B3"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256B7A" w14:textId="284B887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87,427.68 </w:t>
            </w:r>
          </w:p>
        </w:tc>
      </w:tr>
      <w:tr w:rsidR="00CC395F" w:rsidRPr="00CC395F" w14:paraId="0CFCE87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8CDC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BEB6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12D244D5" w14:textId="63B0C8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27A74944" w14:textId="36D4188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28949" w14:textId="72DE81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993F7" w14:textId="37AC97D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10,914.68 </w:t>
            </w:r>
          </w:p>
        </w:tc>
      </w:tr>
      <w:tr w:rsidR="00CC395F" w:rsidRPr="00CC395F" w14:paraId="43B76095"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F218D"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B6715E3" w14:textId="0C47480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5,213,215.95 </w:t>
            </w:r>
          </w:p>
        </w:tc>
        <w:tc>
          <w:tcPr>
            <w:tcW w:w="0" w:type="auto"/>
            <w:tcBorders>
              <w:top w:val="nil"/>
              <w:left w:val="nil"/>
              <w:bottom w:val="single" w:sz="4" w:space="0" w:color="000000"/>
              <w:right w:val="single" w:sz="4" w:space="0" w:color="000000"/>
            </w:tcBorders>
            <w:shd w:val="clear" w:color="D8D8D8" w:fill="D8D8D8"/>
            <w:noWrap/>
            <w:vAlign w:val="bottom"/>
            <w:hideMark/>
          </w:tcPr>
          <w:p w14:paraId="0CBF5C04" w14:textId="1A63007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39C1EC" w14:textId="2B5E651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D1449D" w14:textId="633DFA6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5,213,215.95 </w:t>
            </w:r>
          </w:p>
        </w:tc>
      </w:tr>
      <w:tr w:rsidR="00CC395F" w:rsidRPr="00CC395F" w14:paraId="6B21FBA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0FF48"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E4E1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09178A2D" w14:textId="3FD0D8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671C9971" w14:textId="7A2004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76DA0" w14:textId="2456A3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56A58" w14:textId="297A46B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79,843.44 </w:t>
            </w:r>
          </w:p>
        </w:tc>
      </w:tr>
      <w:tr w:rsidR="00CC395F" w:rsidRPr="00CC395F" w14:paraId="61F3061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F5D5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C338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5300F3D1" w14:textId="4F6CE99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669680D9" w14:textId="4A5F5A3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A0290" w14:textId="2FBD12F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12035" w14:textId="766AFA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55,300.81 </w:t>
            </w:r>
          </w:p>
        </w:tc>
      </w:tr>
      <w:tr w:rsidR="00CC395F" w:rsidRPr="00CC395F" w14:paraId="18BEED2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D46DE"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49A6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17351108" w14:textId="776B4D3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69DB13AE" w14:textId="07D5D4D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EE7C2" w14:textId="2A9686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DC662" w14:textId="7985B5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773,479.63 </w:t>
            </w:r>
          </w:p>
        </w:tc>
      </w:tr>
      <w:tr w:rsidR="00CC395F" w:rsidRPr="00CC395F" w14:paraId="73AC2DA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DEA5B"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48D7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3322B637" w14:textId="5E2B6C9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55B51C1E" w14:textId="2EE85DB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49752" w14:textId="12374AE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DF842" w14:textId="40C8542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894,162.86 </w:t>
            </w:r>
          </w:p>
        </w:tc>
      </w:tr>
      <w:tr w:rsidR="00CC395F" w:rsidRPr="00CC395F" w14:paraId="561BE625"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03B62"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2DEA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49B50536" w14:textId="7C0C89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4095C035" w14:textId="48D0FB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B980E" w14:textId="1E031BE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53305" w14:textId="059AEE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79,732.08 </w:t>
            </w:r>
          </w:p>
        </w:tc>
      </w:tr>
      <w:tr w:rsidR="00CC395F" w:rsidRPr="00CC395F" w14:paraId="4ADF3E3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91035"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F70E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772B6233" w14:textId="4025358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56632A59" w14:textId="3FA426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C80DC" w14:textId="5DA202F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83A4F" w14:textId="7CE0DC2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530,438.50 </w:t>
            </w:r>
          </w:p>
        </w:tc>
      </w:tr>
      <w:tr w:rsidR="00CC395F" w:rsidRPr="00CC395F" w14:paraId="60359FC8"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21CF1"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D316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1B5D0CF8" w14:textId="08DD2E4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5BC743AF" w14:textId="1F3DAFB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C7641" w14:textId="33209E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161BE" w14:textId="26B7254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485,663.12 </w:t>
            </w:r>
          </w:p>
        </w:tc>
      </w:tr>
      <w:tr w:rsidR="00CC395F" w:rsidRPr="00CC395F" w14:paraId="0786089A"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FA16A" w14:textId="77777777" w:rsidR="00CC395F" w:rsidRPr="00CC395F" w:rsidRDefault="00CC395F" w:rsidP="00CC395F">
            <w:pPr>
              <w:widowControl/>
              <w:spacing w:after="0" w:line="240" w:lineRule="auto"/>
              <w:contextualSpacing/>
              <w:jc w:val="right"/>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0064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1F9C7535" w14:textId="242DE07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9,014,595.51 </w:t>
            </w:r>
          </w:p>
        </w:tc>
        <w:tc>
          <w:tcPr>
            <w:tcW w:w="0" w:type="auto"/>
            <w:tcBorders>
              <w:top w:val="nil"/>
              <w:left w:val="nil"/>
              <w:bottom w:val="single" w:sz="4" w:space="0" w:color="000000"/>
              <w:right w:val="single" w:sz="4" w:space="0" w:color="000000"/>
            </w:tcBorders>
            <w:shd w:val="clear" w:color="auto" w:fill="auto"/>
            <w:noWrap/>
            <w:vAlign w:val="bottom"/>
            <w:hideMark/>
          </w:tcPr>
          <w:p w14:paraId="50492F52" w14:textId="0AB2903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9380E" w14:textId="6BF8C0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82DB4" w14:textId="26E5373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9,014,595.51 </w:t>
            </w:r>
          </w:p>
        </w:tc>
      </w:tr>
      <w:tr w:rsidR="00CC395F" w:rsidRPr="00CC395F" w14:paraId="224D20F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4AB27"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A26BB48" w14:textId="004FD34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7,660,308.40 </w:t>
            </w:r>
          </w:p>
        </w:tc>
        <w:tc>
          <w:tcPr>
            <w:tcW w:w="0" w:type="auto"/>
            <w:tcBorders>
              <w:top w:val="nil"/>
              <w:left w:val="nil"/>
              <w:bottom w:val="single" w:sz="4" w:space="0" w:color="000000"/>
              <w:right w:val="single" w:sz="4" w:space="0" w:color="000000"/>
            </w:tcBorders>
            <w:shd w:val="clear" w:color="D8D8D8" w:fill="D8D8D8"/>
            <w:noWrap/>
            <w:vAlign w:val="bottom"/>
            <w:hideMark/>
          </w:tcPr>
          <w:p w14:paraId="5AEB70E7" w14:textId="7F14C79F"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572D28" w14:textId="48403E6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6C05D6" w14:textId="573481E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7,660,308.40 </w:t>
            </w:r>
          </w:p>
        </w:tc>
      </w:tr>
      <w:tr w:rsidR="00CC395F" w:rsidRPr="00CC395F" w14:paraId="29BFB73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764A7"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D0CD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6F43954F" w14:textId="2D27A6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0EC3F0C9" w14:textId="5F2773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16E1" w14:textId="6F723F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F70A2" w14:textId="6DE45A4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055,419.60 </w:t>
            </w:r>
          </w:p>
        </w:tc>
      </w:tr>
      <w:tr w:rsidR="00CC395F" w:rsidRPr="00CC395F" w14:paraId="713DD2BE"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545C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19F2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2132A0AA" w14:textId="30ABD5D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201,177.50 </w:t>
            </w:r>
          </w:p>
        </w:tc>
        <w:tc>
          <w:tcPr>
            <w:tcW w:w="0" w:type="auto"/>
            <w:tcBorders>
              <w:top w:val="nil"/>
              <w:left w:val="nil"/>
              <w:bottom w:val="single" w:sz="4" w:space="0" w:color="000000"/>
              <w:right w:val="single" w:sz="4" w:space="0" w:color="000000"/>
            </w:tcBorders>
            <w:shd w:val="clear" w:color="auto" w:fill="auto"/>
            <w:noWrap/>
            <w:vAlign w:val="bottom"/>
            <w:hideMark/>
          </w:tcPr>
          <w:p w14:paraId="2E4A4DE9" w14:textId="7BE3D5E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BA74D" w14:textId="4CC039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E3600" w14:textId="63C863B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4,201,177.50 </w:t>
            </w:r>
          </w:p>
        </w:tc>
      </w:tr>
      <w:tr w:rsidR="00CC395F" w:rsidRPr="00CC395F" w14:paraId="5B70405F"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AB37D"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4B4F9"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7EAFAA51" w14:textId="3121398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3425DAEA" w14:textId="1243292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C15A8" w14:textId="1421DE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78EEC" w14:textId="551FBEE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38,734.00 </w:t>
            </w:r>
          </w:p>
        </w:tc>
      </w:tr>
      <w:tr w:rsidR="00CC395F" w:rsidRPr="00CC395F" w14:paraId="5D489B5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2676E"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6EEE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7EA71AC1" w14:textId="1B7889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6BBA6954" w14:textId="6A60CC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7A83C" w14:textId="01FCC35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DF537" w14:textId="052B73C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31,412.24 </w:t>
            </w:r>
          </w:p>
        </w:tc>
      </w:tr>
      <w:tr w:rsidR="00CC395F" w:rsidRPr="00CC395F" w14:paraId="2C098E3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D2C2E"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4C2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2D64F7F7" w14:textId="38BD93F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15897BCD" w14:textId="349089D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F1C5F" w14:textId="72E87E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04B7F" w14:textId="73C2C54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45,336.00 </w:t>
            </w:r>
          </w:p>
        </w:tc>
      </w:tr>
      <w:tr w:rsidR="00CC395F" w:rsidRPr="00CC395F" w14:paraId="0BF25A81"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11019"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3533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27CB5CEA" w14:textId="3329331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3FB835E1" w14:textId="5F334A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7CD69" w14:textId="13D1E1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FF25C" w14:textId="17E4D02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434,827.73 </w:t>
            </w:r>
          </w:p>
        </w:tc>
      </w:tr>
      <w:tr w:rsidR="00CC395F" w:rsidRPr="00CC395F" w14:paraId="265A16C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6B910"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68F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216B0E1E" w14:textId="53BC60D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30,243.51 </w:t>
            </w:r>
          </w:p>
        </w:tc>
        <w:tc>
          <w:tcPr>
            <w:tcW w:w="0" w:type="auto"/>
            <w:tcBorders>
              <w:top w:val="nil"/>
              <w:left w:val="nil"/>
              <w:bottom w:val="single" w:sz="4" w:space="0" w:color="000000"/>
              <w:right w:val="single" w:sz="4" w:space="0" w:color="000000"/>
            </w:tcBorders>
            <w:shd w:val="clear" w:color="auto" w:fill="auto"/>
            <w:noWrap/>
            <w:vAlign w:val="bottom"/>
            <w:hideMark/>
          </w:tcPr>
          <w:p w14:paraId="230963BA" w14:textId="00876B0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38D58" w14:textId="049F1C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23A57" w14:textId="700838C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830,243.51 </w:t>
            </w:r>
          </w:p>
        </w:tc>
      </w:tr>
      <w:tr w:rsidR="00CC395F" w:rsidRPr="00CC395F" w14:paraId="7048E50B"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7DABA"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F120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2C624A37" w14:textId="69BABDB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02,132.54 </w:t>
            </w:r>
          </w:p>
        </w:tc>
        <w:tc>
          <w:tcPr>
            <w:tcW w:w="0" w:type="auto"/>
            <w:tcBorders>
              <w:top w:val="nil"/>
              <w:left w:val="nil"/>
              <w:bottom w:val="single" w:sz="4" w:space="0" w:color="000000"/>
              <w:right w:val="single" w:sz="4" w:space="0" w:color="000000"/>
            </w:tcBorders>
            <w:shd w:val="clear" w:color="auto" w:fill="auto"/>
            <w:noWrap/>
            <w:vAlign w:val="bottom"/>
            <w:hideMark/>
          </w:tcPr>
          <w:p w14:paraId="51C5ED02" w14:textId="605CF4B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23514" w14:textId="03F4176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B0175" w14:textId="5358CE1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2,502,132.54 </w:t>
            </w:r>
          </w:p>
        </w:tc>
      </w:tr>
      <w:tr w:rsidR="00CC395F" w:rsidRPr="00CC395F" w14:paraId="3829ACC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7C36B"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0B36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0ECFD7A8" w14:textId="32B7FE1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344,783.12 </w:t>
            </w:r>
          </w:p>
        </w:tc>
        <w:tc>
          <w:tcPr>
            <w:tcW w:w="0" w:type="auto"/>
            <w:tcBorders>
              <w:top w:val="nil"/>
              <w:left w:val="nil"/>
              <w:bottom w:val="single" w:sz="4" w:space="0" w:color="000000"/>
              <w:right w:val="single" w:sz="4" w:space="0" w:color="000000"/>
            </w:tcBorders>
            <w:shd w:val="clear" w:color="auto" w:fill="auto"/>
            <w:noWrap/>
            <w:vAlign w:val="bottom"/>
            <w:hideMark/>
          </w:tcPr>
          <w:p w14:paraId="5690FC1B" w14:textId="5A9CE65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47ADE" w14:textId="156047D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A4F11" w14:textId="6FA5EEC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3,344,783.12 </w:t>
            </w:r>
          </w:p>
        </w:tc>
      </w:tr>
      <w:tr w:rsidR="00CC395F" w:rsidRPr="00CC395F" w14:paraId="78F5045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65B9C" w14:textId="7777777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5392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1CEF5475" w14:textId="72AE9B9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6,242.16 </w:t>
            </w:r>
          </w:p>
        </w:tc>
        <w:tc>
          <w:tcPr>
            <w:tcW w:w="0" w:type="auto"/>
            <w:tcBorders>
              <w:top w:val="nil"/>
              <w:left w:val="nil"/>
              <w:bottom w:val="single" w:sz="4" w:space="0" w:color="000000"/>
              <w:right w:val="single" w:sz="4" w:space="0" w:color="000000"/>
            </w:tcBorders>
            <w:shd w:val="clear" w:color="auto" w:fill="auto"/>
            <w:noWrap/>
            <w:vAlign w:val="bottom"/>
            <w:hideMark/>
          </w:tcPr>
          <w:p w14:paraId="2487CF91" w14:textId="6BF49F9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2B6F6" w14:textId="6154825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1A134" w14:textId="73D1EF1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1,376,242.16 </w:t>
            </w:r>
          </w:p>
        </w:tc>
      </w:tr>
      <w:tr w:rsidR="00CC395F" w:rsidRPr="00CC395F" w14:paraId="61B21B6E"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B560EA"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4B53D809" w14:textId="48D46CE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6A93A1BE" w14:textId="5BA6671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B0D303" w14:textId="19BBB3D2"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69BDD86" w14:textId="3D57F5A8"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2,732,738.94 </w:t>
            </w:r>
          </w:p>
        </w:tc>
      </w:tr>
      <w:tr w:rsidR="00CC395F" w:rsidRPr="00CC395F" w14:paraId="6B1BEDBD"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342A0"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2BAFAAAD" w14:textId="7E16D4BB"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0D336B51" w14:textId="448BF32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A8CC4F" w14:textId="23B38DB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B2A9EC" w14:textId="7B5B923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1,679,180.94 </w:t>
            </w:r>
          </w:p>
        </w:tc>
      </w:tr>
      <w:tr w:rsidR="00CC395F" w:rsidRPr="00CC395F" w14:paraId="2EDB5D1D"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C4C9E"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4250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6E5DA9BA" w14:textId="3601B23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1A452E26" w14:textId="30B38B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818BB" w14:textId="4B23564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9AF3A" w14:textId="14031AE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28,750.84 </w:t>
            </w:r>
          </w:p>
        </w:tc>
      </w:tr>
      <w:tr w:rsidR="00CC395F" w:rsidRPr="00CC395F" w14:paraId="78BAA9D0"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FF216"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6F39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45FB80CE" w14:textId="462A77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C894B55" w14:textId="10565B3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BD652" w14:textId="50CF5AF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9C47B" w14:textId="317E95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12,012.22 </w:t>
            </w:r>
          </w:p>
        </w:tc>
      </w:tr>
      <w:tr w:rsidR="00CC395F" w:rsidRPr="00CC395F" w14:paraId="64F329A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18CDF"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607AD"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57714852" w14:textId="2D1E914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2FF04EC7" w14:textId="39D825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AEBBB" w14:textId="570006F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22AB2" w14:textId="67A3B20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69,122.92 </w:t>
            </w:r>
          </w:p>
        </w:tc>
      </w:tr>
      <w:tr w:rsidR="00CC395F" w:rsidRPr="00CC395F" w14:paraId="13037B5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12F33"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CA15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855D946" w14:textId="51B714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07D3064" w14:textId="6422A98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63D9F" w14:textId="13B5F7E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70009" w14:textId="11E1E93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4,897.50 </w:t>
            </w:r>
          </w:p>
        </w:tc>
      </w:tr>
      <w:tr w:rsidR="00CC395F" w:rsidRPr="00CC395F" w14:paraId="57145402"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EFCBE"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2B37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74BC40D5" w14:textId="4A4BDF6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751032C5" w14:textId="465954E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8B877" w14:textId="1612B0A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95B4F" w14:textId="367D70F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44,397.46 </w:t>
            </w:r>
          </w:p>
        </w:tc>
      </w:tr>
      <w:tr w:rsidR="00CC395F" w:rsidRPr="00CC395F" w14:paraId="7B32DCAB"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7B847"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19556AE" w14:textId="7267B5FC"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92B37B7" w14:textId="4D18D1C6"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052D8A" w14:textId="34C0E3B7"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B0DA9B" w14:textId="2FB7644E"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222,000.00 </w:t>
            </w:r>
          </w:p>
        </w:tc>
      </w:tr>
      <w:tr w:rsidR="00CC395F" w:rsidRPr="00CC395F" w14:paraId="5AF98183"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8873A" w14:textId="77777777" w:rsidR="00CC395F" w:rsidRPr="00CC395F" w:rsidRDefault="00CC395F" w:rsidP="00CC395F">
            <w:pPr>
              <w:widowControl/>
              <w:spacing w:after="0" w:line="240" w:lineRule="auto"/>
              <w:contextualSpacing/>
              <w:rPr>
                <w:rFonts w:ascii="Arial Narrow" w:eastAsia="Times New Roman" w:hAnsi="Arial Narrow"/>
                <w:color w:val="000000"/>
                <w:sz w:val="20"/>
                <w:szCs w:val="20"/>
              </w:rPr>
            </w:pPr>
            <w:r w:rsidRPr="00CC395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8BDA0"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190F58C7" w14:textId="6F8817A7"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CCD7FDD" w14:textId="0306C68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F3C9D" w14:textId="13FA90F3"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552A3" w14:textId="511A61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222,000.00 </w:t>
            </w:r>
          </w:p>
        </w:tc>
      </w:tr>
      <w:tr w:rsidR="00CC395F" w:rsidRPr="00CC395F" w14:paraId="6AF1B374"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A6C10"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2C4063C0" w14:textId="4A912CE4"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D3F9098" w14:textId="498294C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9AFAE0" w14:textId="6EA80615"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972D2E" w14:textId="1351684D"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10,920.00 </w:t>
            </w:r>
          </w:p>
        </w:tc>
      </w:tr>
      <w:tr w:rsidR="00CC395F" w:rsidRPr="00CC395F" w14:paraId="147A36E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E5A4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A60C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053FD6B1" w14:textId="281AD2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D1BE57E" w14:textId="4C083D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FFE86" w14:textId="4A68AB5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415F2" w14:textId="0833F22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6.00 </w:t>
            </w:r>
          </w:p>
        </w:tc>
      </w:tr>
      <w:tr w:rsidR="00CC395F" w:rsidRPr="00CC395F" w14:paraId="16E93A0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95778"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D73B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070D9E4F" w14:textId="2B41AF4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07EFA37" w14:textId="7D8BE46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1EEB1" w14:textId="221FCA6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EC68D" w14:textId="3E9A91C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4,368.00 </w:t>
            </w:r>
          </w:p>
        </w:tc>
      </w:tr>
      <w:tr w:rsidR="00CC395F" w:rsidRPr="00CC395F" w14:paraId="200EC5EC"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41FDF"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27751E"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1CC4E833" w14:textId="783C57A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90CC05F" w14:textId="7698A0F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CE02C" w14:textId="75B44B0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09B6C" w14:textId="448B8C1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6.00 </w:t>
            </w:r>
          </w:p>
        </w:tc>
      </w:tr>
      <w:tr w:rsidR="00CC395F" w:rsidRPr="00CC395F" w14:paraId="40247BD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BB983"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8BB1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114D6B59" w14:textId="12DC4EA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21BE596" w14:textId="6AC8DF9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3846E" w14:textId="6EFD29C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C611B" w14:textId="13CCE3C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6.00 </w:t>
            </w:r>
          </w:p>
        </w:tc>
      </w:tr>
      <w:tr w:rsidR="00CC395F" w:rsidRPr="00CC395F" w14:paraId="5B8447D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F43AA"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3ADD2"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75F01BB1" w14:textId="6480F0F5"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7633D4E" w14:textId="64C3B83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3914E" w14:textId="3A935D69"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A517A" w14:textId="362F977C"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546.00 </w:t>
            </w:r>
          </w:p>
        </w:tc>
      </w:tr>
      <w:tr w:rsidR="00CC395F" w:rsidRPr="00CC395F" w14:paraId="07EF3244"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46EA6"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5BFF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131D1FA" w14:textId="204A3C04"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0F513199" w14:textId="5701C26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882E3" w14:textId="0D157482"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2232B" w14:textId="0912476B"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1,092.00 </w:t>
            </w:r>
          </w:p>
        </w:tc>
      </w:tr>
      <w:tr w:rsidR="00CC395F" w:rsidRPr="00CC395F" w14:paraId="52078E16"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8128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B84E1"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5E45A2A6" w14:textId="7B1E486E"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307D9E56" w14:textId="473AB6DD"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00F86" w14:textId="4A7474B1"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0700D" w14:textId="55B409C0"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3,276.00 </w:t>
            </w:r>
          </w:p>
        </w:tc>
      </w:tr>
      <w:tr w:rsidR="00CC395F" w:rsidRPr="00CC395F" w14:paraId="0AE19F01" w14:textId="77777777" w:rsidTr="00CC395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2D29D" w14:textId="77777777" w:rsidR="00CC395F" w:rsidRPr="00CC395F" w:rsidRDefault="00CC395F" w:rsidP="00CC395F">
            <w:pPr>
              <w:widowControl/>
              <w:spacing w:after="0" w:line="240" w:lineRule="auto"/>
              <w:contextualSpacing/>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46B684BC" w14:textId="721C9AA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30F06DF" w14:textId="3800D769"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878C67" w14:textId="0F2EFCB3"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221AC5" w14:textId="54852461" w:rsidR="00CC395F" w:rsidRPr="00CC395F" w:rsidRDefault="00CC395F" w:rsidP="00CC395F">
            <w:pPr>
              <w:widowControl/>
              <w:spacing w:after="0" w:line="240" w:lineRule="auto"/>
              <w:contextualSpacing/>
              <w:jc w:val="right"/>
              <w:rPr>
                <w:rFonts w:ascii="Arial Narrow" w:eastAsia="Times New Roman" w:hAnsi="Arial Narrow"/>
                <w:b/>
                <w:bCs/>
                <w:color w:val="000000"/>
                <w:sz w:val="20"/>
                <w:szCs w:val="20"/>
              </w:rPr>
            </w:pPr>
            <w:r w:rsidRPr="00CC395F">
              <w:rPr>
                <w:rFonts w:ascii="Arial Narrow" w:eastAsia="Times New Roman" w:hAnsi="Arial Narrow"/>
                <w:b/>
                <w:bCs/>
                <w:color w:val="000000"/>
                <w:sz w:val="20"/>
                <w:szCs w:val="20"/>
              </w:rPr>
              <w:t xml:space="preserve"> 820,638.00 </w:t>
            </w:r>
          </w:p>
        </w:tc>
      </w:tr>
      <w:tr w:rsidR="00CC395F" w:rsidRPr="00CC395F" w14:paraId="392D38F9" w14:textId="77777777" w:rsidTr="00CC395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DA995"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F5FCB" w14:textId="77777777" w:rsidR="00CC395F" w:rsidRPr="00CC395F" w:rsidRDefault="00CC395F" w:rsidP="00CC395F">
            <w:pPr>
              <w:widowControl/>
              <w:spacing w:after="0" w:line="240" w:lineRule="auto"/>
              <w:contextualSpacing/>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0C8ABE19" w14:textId="4215CE56"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41AB8645" w14:textId="3604208A"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ADFF4" w14:textId="65E545AF"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E7A25" w14:textId="71A94D38" w:rsidR="00CC395F" w:rsidRPr="00CC395F" w:rsidRDefault="00CC395F" w:rsidP="00CC395F">
            <w:pPr>
              <w:widowControl/>
              <w:spacing w:after="0" w:line="240" w:lineRule="auto"/>
              <w:contextualSpacing/>
              <w:jc w:val="right"/>
              <w:rPr>
                <w:rFonts w:ascii="Arial Narrow" w:eastAsia="Times New Roman" w:hAnsi="Arial Narrow"/>
                <w:i/>
                <w:iCs/>
                <w:color w:val="000000"/>
                <w:sz w:val="20"/>
                <w:szCs w:val="20"/>
              </w:rPr>
            </w:pPr>
            <w:r w:rsidRPr="00CC395F">
              <w:rPr>
                <w:rFonts w:ascii="Arial Narrow" w:eastAsia="Times New Roman" w:hAnsi="Arial Narrow"/>
                <w:i/>
                <w:iCs/>
                <w:color w:val="000000"/>
                <w:sz w:val="20"/>
                <w:szCs w:val="20"/>
              </w:rPr>
              <w:t xml:space="preserve">820,638.00 </w:t>
            </w:r>
          </w:p>
        </w:tc>
      </w:tr>
    </w:tbl>
    <w:p w14:paraId="1C60DA68" w14:textId="1DF9BF98" w:rsidR="00C71FD5" w:rsidRDefault="008D2D83" w:rsidP="00C71FD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893FB0D" w14:textId="45B6EC7A" w:rsidR="003922E3" w:rsidRPr="002C2B9B" w:rsidRDefault="003E4C18" w:rsidP="002C2B9B">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D8D79EC" w14:textId="77777777" w:rsidR="002C2B9B" w:rsidRDefault="002C2B9B" w:rsidP="002C2B9B">
      <w:pPr>
        <w:tabs>
          <w:tab w:val="left" w:pos="5387"/>
        </w:tabs>
        <w:spacing w:after="0" w:line="240" w:lineRule="auto"/>
        <w:contextualSpacing/>
        <w:rPr>
          <w:rFonts w:ascii="Arial" w:eastAsia="Arial" w:hAnsi="Arial" w:cs="Arial"/>
          <w:b/>
          <w:color w:val="002060"/>
          <w:sz w:val="28"/>
          <w:szCs w:val="28"/>
        </w:rPr>
      </w:pPr>
    </w:p>
    <w:p w14:paraId="61C1D053" w14:textId="77777777" w:rsidR="0013262B" w:rsidRDefault="0013262B" w:rsidP="0013262B">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361FE1B" w14:textId="7190CDF6" w:rsidR="0013262B" w:rsidRPr="00CF6A34" w:rsidRDefault="0013262B" w:rsidP="0013262B">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5955B2" w:rsidRPr="005955B2">
        <w:rPr>
          <w:rFonts w:ascii="Arial" w:eastAsia="Times New Roman" w:hAnsi="Arial" w:cs="Arial"/>
          <w:b/>
          <w:bCs/>
          <w:color w:val="0070C0"/>
          <w:sz w:val="24"/>
          <w:szCs w:val="24"/>
          <w:lang w:eastAsia="en-US"/>
        </w:rPr>
        <w:t>1,318,688,054.85</w:t>
      </w:r>
      <w:r w:rsidR="005955B2">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15E389C" w14:textId="77777777" w:rsidR="0013262B" w:rsidRPr="004E5925" w:rsidRDefault="0013262B" w:rsidP="0013262B">
      <w:pPr>
        <w:contextualSpacing/>
        <w:jc w:val="both"/>
        <w:textAlignment w:val="top"/>
        <w:rPr>
          <w:rFonts w:ascii="Arial" w:eastAsia="Times New Roman" w:hAnsi="Arial" w:cs="Arial"/>
          <w:sz w:val="28"/>
          <w:szCs w:val="28"/>
          <w:lang w:val="en-US" w:eastAsia="en-US"/>
        </w:rPr>
      </w:pPr>
    </w:p>
    <w:p w14:paraId="56AE9A9A" w14:textId="77777777" w:rsidR="0013262B" w:rsidRPr="00CF6A34" w:rsidRDefault="0013262B" w:rsidP="0013262B">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036DEF4C" w14:textId="04897BCF" w:rsidR="0013262B" w:rsidRPr="000A1196" w:rsidRDefault="0013262B" w:rsidP="0013262B">
      <w:pPr>
        <w:ind w:left="360"/>
        <w:contextualSpacing/>
        <w:jc w:val="both"/>
        <w:rPr>
          <w:rFonts w:ascii="Arial" w:eastAsia="Times New Roman" w:hAnsi="Arial" w:cs="Arial"/>
          <w:sz w:val="24"/>
          <w:szCs w:val="24"/>
          <w:lang w:val="en-US" w:eastAsia="en-US"/>
        </w:rPr>
      </w:pPr>
      <w:r w:rsidRPr="00015FDC">
        <w:rPr>
          <w:rFonts w:ascii="Arial" w:eastAsia="Times New Roman" w:hAnsi="Arial" w:cs="Arial"/>
          <w:sz w:val="24"/>
          <w:szCs w:val="24"/>
          <w:lang w:val="en-US" w:eastAsia="en-US"/>
        </w:rPr>
        <w:t xml:space="preserve">A total of </w:t>
      </w:r>
      <w:r w:rsidRPr="00CA04BB">
        <w:rPr>
          <w:rFonts w:ascii="Arial" w:eastAsia="Times New Roman" w:hAnsi="Arial" w:cs="Arial"/>
          <w:b/>
          <w:color w:val="0070C0"/>
          <w:sz w:val="24"/>
          <w:szCs w:val="24"/>
          <w:lang w:val="en-US" w:eastAsia="en-US"/>
        </w:rPr>
        <w:t>₱</w:t>
      </w:r>
      <w:r w:rsidR="005955B2" w:rsidRPr="005955B2">
        <w:rPr>
          <w:rFonts w:ascii="Arial" w:eastAsia="Times New Roman" w:hAnsi="Arial" w:cs="Arial"/>
          <w:b/>
          <w:bCs/>
          <w:color w:val="0070C0"/>
          <w:sz w:val="24"/>
          <w:szCs w:val="24"/>
          <w:lang w:eastAsia="en-US"/>
        </w:rPr>
        <w:t>482,113,805.36</w:t>
      </w:r>
      <w:r w:rsidR="005955B2">
        <w:rPr>
          <w:rFonts w:ascii="Arial" w:eastAsia="Times New Roman" w:hAnsi="Arial" w:cs="Arial"/>
          <w:b/>
          <w:bCs/>
          <w:color w:val="0070C0"/>
          <w:sz w:val="24"/>
          <w:szCs w:val="24"/>
          <w:lang w:eastAsia="en-US"/>
        </w:rPr>
        <w:t xml:space="preserve"> </w:t>
      </w:r>
      <w:r w:rsidRPr="00CA04BB">
        <w:rPr>
          <w:rFonts w:ascii="Arial" w:eastAsia="Times New Roman" w:hAnsi="Arial" w:cs="Arial"/>
          <w:b/>
          <w:color w:val="0070C0"/>
          <w:sz w:val="24"/>
          <w:szCs w:val="24"/>
          <w:lang w:val="en-US" w:eastAsia="en-US"/>
        </w:rPr>
        <w:t>standby funds</w:t>
      </w:r>
      <w:r w:rsidRPr="00CA04BB">
        <w:rPr>
          <w:rFonts w:ascii="Arial" w:eastAsia="Times New Roman" w:hAnsi="Arial" w:cs="Arial"/>
          <w:color w:val="0070C0"/>
          <w:sz w:val="24"/>
          <w:szCs w:val="24"/>
          <w:lang w:val="en-US" w:eastAsia="en-US"/>
        </w:rPr>
        <w:t xml:space="preserve"> </w:t>
      </w:r>
      <w:r w:rsidRPr="00015FDC">
        <w:rPr>
          <w:rFonts w:ascii="Arial" w:eastAsia="Times New Roman" w:hAnsi="Arial" w:cs="Arial"/>
          <w:sz w:val="24"/>
          <w:szCs w:val="24"/>
          <w:lang w:val="en-US" w:eastAsia="en-US"/>
        </w:rPr>
        <w:t xml:space="preserve">in the CO and FOs. Of the said amount, </w:t>
      </w:r>
      <w:r w:rsidRPr="00015FDC">
        <w:rPr>
          <w:rFonts w:ascii="Arial" w:eastAsia="Times New Roman" w:hAnsi="Arial" w:cs="Arial"/>
          <w:b/>
          <w:sz w:val="24"/>
          <w:szCs w:val="24"/>
          <w:lang w:val="en-US" w:eastAsia="en-US"/>
        </w:rPr>
        <w:t xml:space="preserve">₱441,887,531.80 </w:t>
      </w:r>
      <w:r w:rsidRPr="00015FDC">
        <w:rPr>
          <w:rFonts w:ascii="Arial" w:eastAsia="Times New Roman" w:hAnsi="Arial" w:cs="Arial"/>
          <w:sz w:val="24"/>
          <w:szCs w:val="24"/>
          <w:lang w:val="en-US" w:eastAsia="en-US"/>
        </w:rPr>
        <w:t xml:space="preserve">is the available </w:t>
      </w:r>
      <w:r w:rsidRPr="00015FDC">
        <w:rPr>
          <w:rFonts w:ascii="Arial" w:eastAsia="Times New Roman" w:hAnsi="Arial" w:cs="Arial"/>
          <w:b/>
          <w:sz w:val="24"/>
          <w:szCs w:val="24"/>
          <w:lang w:val="en-US" w:eastAsia="en-US"/>
        </w:rPr>
        <w:t>Quick Response Fund (QRF)</w:t>
      </w:r>
      <w:r w:rsidRPr="00015FDC">
        <w:rPr>
          <w:rFonts w:ascii="Arial" w:eastAsia="Times New Roman" w:hAnsi="Arial" w:cs="Arial"/>
          <w:sz w:val="24"/>
          <w:szCs w:val="24"/>
          <w:lang w:val="en-US" w:eastAsia="en-US"/>
        </w:rPr>
        <w:t xml:space="preserve"> in the CO</w:t>
      </w:r>
      <w:r w:rsidRPr="000A1196">
        <w:rPr>
          <w:rFonts w:ascii="Arial" w:eastAsia="Times New Roman" w:hAnsi="Arial" w:cs="Arial"/>
          <w:sz w:val="24"/>
          <w:szCs w:val="24"/>
          <w:lang w:val="en-US" w:eastAsia="en-US"/>
        </w:rPr>
        <w:t>.</w:t>
      </w:r>
    </w:p>
    <w:p w14:paraId="2B81F8EC" w14:textId="77777777" w:rsidR="0013262B" w:rsidRPr="004E5925" w:rsidRDefault="0013262B" w:rsidP="0013262B">
      <w:pPr>
        <w:ind w:left="360"/>
        <w:contextualSpacing/>
        <w:jc w:val="both"/>
        <w:rPr>
          <w:rFonts w:ascii="Arial" w:eastAsia="Times New Roman" w:hAnsi="Arial" w:cs="Arial"/>
          <w:sz w:val="28"/>
          <w:szCs w:val="28"/>
          <w:lang w:val="en-US" w:eastAsia="en-US"/>
        </w:rPr>
      </w:pPr>
    </w:p>
    <w:p w14:paraId="3437460F" w14:textId="77777777" w:rsidR="0013262B" w:rsidRPr="00CF6A34" w:rsidRDefault="0013262B" w:rsidP="0013262B">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3C0062E" w14:textId="552E6AEB" w:rsidR="0013262B" w:rsidRPr="0013262B" w:rsidRDefault="0013262B" w:rsidP="0013262B">
      <w:pPr>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5955B2" w:rsidRPr="005955B2">
        <w:rPr>
          <w:rFonts w:ascii="Arial" w:eastAsia="Times New Roman" w:hAnsi="Arial" w:cs="Arial"/>
          <w:b/>
          <w:bCs/>
          <w:color w:val="0070C0"/>
          <w:sz w:val="24"/>
          <w:szCs w:val="24"/>
          <w:lang w:eastAsia="en-US"/>
        </w:rPr>
        <w:t>241,037</w:t>
      </w:r>
      <w:r w:rsidR="005955B2">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5955B2" w:rsidRPr="005955B2">
        <w:rPr>
          <w:rFonts w:ascii="Arial" w:eastAsia="Times New Roman" w:hAnsi="Arial" w:cs="Arial"/>
          <w:b/>
          <w:bCs/>
          <w:color w:val="0070C0"/>
          <w:sz w:val="24"/>
          <w:szCs w:val="24"/>
          <w:lang w:eastAsia="en-US"/>
        </w:rPr>
        <w:t>122,059,123.91</w:t>
      </w:r>
      <w:r w:rsidRPr="00807221">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5955B2" w:rsidRPr="005955B2">
        <w:rPr>
          <w:rFonts w:ascii="Arial" w:eastAsia="Times New Roman" w:hAnsi="Arial" w:cs="Arial"/>
          <w:b/>
          <w:bCs/>
          <w:color w:val="0070C0"/>
          <w:sz w:val="24"/>
          <w:szCs w:val="24"/>
          <w:lang w:eastAsia="en-US"/>
        </w:rPr>
        <w:t>254,893,956.86</w:t>
      </w:r>
      <w:r w:rsidR="005955B2">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5955B2" w:rsidRPr="005955B2">
        <w:rPr>
          <w:rFonts w:ascii="Arial" w:eastAsia="Times New Roman" w:hAnsi="Arial" w:cs="Arial"/>
          <w:b/>
          <w:bCs/>
          <w:color w:val="0070C0"/>
          <w:sz w:val="24"/>
          <w:szCs w:val="24"/>
          <w:lang w:eastAsia="en-US"/>
        </w:rPr>
        <w:t>459,621,168.72</w:t>
      </w:r>
      <w:r w:rsidR="005955B2">
        <w:rPr>
          <w:rFonts w:ascii="Arial" w:eastAsia="Times New Roman" w:hAnsi="Arial" w:cs="Arial"/>
          <w:b/>
          <w:bCs/>
          <w:color w:val="0070C0"/>
          <w:sz w:val="24"/>
          <w:szCs w:val="24"/>
          <w:lang w:eastAsia="en-US"/>
        </w:rPr>
        <w:t xml:space="preserve"> </w:t>
      </w:r>
      <w:r w:rsidRPr="00BC35A6">
        <w:rPr>
          <w:rFonts w:ascii="Arial" w:eastAsia="Times New Roman" w:hAnsi="Arial" w:cs="Arial"/>
          <w:sz w:val="24"/>
          <w:szCs w:val="24"/>
          <w:lang w:val="en-US" w:eastAsia="en-US"/>
        </w:rPr>
        <w:t>are available.</w:t>
      </w:r>
    </w:p>
    <w:p w14:paraId="68B9D7B8" w14:textId="77777777" w:rsidR="0013262B" w:rsidRDefault="0013262B" w:rsidP="0013262B">
      <w:pPr>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9" w:type="pct"/>
        <w:tblInd w:w="274" w:type="dxa"/>
        <w:tblLook w:val="04A0" w:firstRow="1" w:lastRow="0" w:firstColumn="1" w:lastColumn="0" w:noHBand="0" w:noVBand="1"/>
      </w:tblPr>
      <w:tblGrid>
        <w:gridCol w:w="1371"/>
        <w:gridCol w:w="1407"/>
        <w:gridCol w:w="1094"/>
        <w:gridCol w:w="1407"/>
        <w:gridCol w:w="1407"/>
        <w:gridCol w:w="1407"/>
        <w:gridCol w:w="1424"/>
      </w:tblGrid>
      <w:tr w:rsidR="0013262B" w:rsidRPr="0013262B" w14:paraId="29AA4F5A" w14:textId="77777777" w:rsidTr="005955B2">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C9592D9"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REGIONAL / FIELD OFFICE</w:t>
            </w:r>
          </w:p>
        </w:tc>
        <w:tc>
          <w:tcPr>
            <w:tcW w:w="73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12F62FA"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STANDBY FUNDS</w:t>
            </w:r>
          </w:p>
        </w:tc>
        <w:tc>
          <w:tcPr>
            <w:tcW w:w="1314"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1F4E9FD"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FAMILY FOOD PACKS</w:t>
            </w:r>
          </w:p>
        </w:tc>
        <w:tc>
          <w:tcPr>
            <w:tcW w:w="739"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BC1483B"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OTHER FOOD ITEMS</w:t>
            </w:r>
          </w:p>
        </w:tc>
        <w:tc>
          <w:tcPr>
            <w:tcW w:w="739"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0FCD78C"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NON-FOOD RELIEF ITEMS</w:t>
            </w:r>
          </w:p>
        </w:tc>
        <w:tc>
          <w:tcPr>
            <w:tcW w:w="74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EE60714"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STANDBY FUNDS &amp; STOCKPILE</w:t>
            </w:r>
          </w:p>
        </w:tc>
      </w:tr>
      <w:tr w:rsidR="0013262B" w:rsidRPr="0013262B" w14:paraId="23217BD0" w14:textId="77777777" w:rsidTr="005955B2">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05B2F54F" w14:textId="77777777" w:rsidR="0013262B" w:rsidRPr="0013262B" w:rsidRDefault="0013262B" w:rsidP="00A77A0A">
            <w:pPr>
              <w:ind w:right="57"/>
              <w:contextualSpacing/>
              <w:rPr>
                <w:rFonts w:ascii="Arial Narrow" w:eastAsia="Times New Roman" w:hAnsi="Arial Narrow" w:cs="Arial"/>
                <w:b/>
                <w:bCs/>
                <w:color w:val="000000"/>
                <w:sz w:val="18"/>
                <w:szCs w:val="18"/>
              </w:rPr>
            </w:pPr>
          </w:p>
        </w:tc>
        <w:tc>
          <w:tcPr>
            <w:tcW w:w="739" w:type="pct"/>
            <w:vMerge/>
            <w:tcBorders>
              <w:top w:val="single" w:sz="8" w:space="0" w:color="000000"/>
              <w:left w:val="single" w:sz="8" w:space="0" w:color="000000"/>
              <w:bottom w:val="single" w:sz="8" w:space="0" w:color="000000"/>
              <w:right w:val="single" w:sz="8" w:space="0" w:color="000000"/>
            </w:tcBorders>
            <w:vAlign w:val="center"/>
            <w:hideMark/>
          </w:tcPr>
          <w:p w14:paraId="3D79815C" w14:textId="77777777" w:rsidR="0013262B" w:rsidRPr="0013262B" w:rsidRDefault="0013262B" w:rsidP="00A77A0A">
            <w:pPr>
              <w:ind w:right="57"/>
              <w:contextualSpacing/>
              <w:rPr>
                <w:rFonts w:ascii="Arial Narrow" w:eastAsia="Times New Roman" w:hAnsi="Arial Narrow" w:cs="Arial"/>
                <w:b/>
                <w:bCs/>
                <w:color w:val="000000"/>
                <w:sz w:val="18"/>
                <w:szCs w:val="18"/>
              </w:rPr>
            </w:pPr>
          </w:p>
        </w:tc>
        <w:tc>
          <w:tcPr>
            <w:tcW w:w="57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9647FF5"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QUANTITY</w:t>
            </w:r>
          </w:p>
        </w:tc>
        <w:tc>
          <w:tcPr>
            <w:tcW w:w="73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F8DDC88"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COST</w:t>
            </w:r>
          </w:p>
        </w:tc>
        <w:tc>
          <w:tcPr>
            <w:tcW w:w="73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0521112"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COST</w:t>
            </w:r>
          </w:p>
        </w:tc>
        <w:tc>
          <w:tcPr>
            <w:tcW w:w="73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76593D8"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COST</w:t>
            </w:r>
          </w:p>
        </w:tc>
        <w:tc>
          <w:tcPr>
            <w:tcW w:w="748" w:type="pct"/>
            <w:vMerge/>
            <w:tcBorders>
              <w:top w:val="single" w:sz="8" w:space="0" w:color="000000"/>
              <w:left w:val="single" w:sz="8" w:space="0" w:color="000000"/>
              <w:bottom w:val="single" w:sz="8" w:space="0" w:color="000000"/>
              <w:right w:val="single" w:sz="8" w:space="0" w:color="000000"/>
            </w:tcBorders>
            <w:vAlign w:val="center"/>
            <w:hideMark/>
          </w:tcPr>
          <w:p w14:paraId="5EE570B3" w14:textId="77777777" w:rsidR="0013262B" w:rsidRPr="0013262B" w:rsidRDefault="0013262B" w:rsidP="00A77A0A">
            <w:pPr>
              <w:ind w:right="57"/>
              <w:contextualSpacing/>
              <w:rPr>
                <w:rFonts w:ascii="Arial Narrow" w:eastAsia="Times New Roman" w:hAnsi="Arial Narrow" w:cs="Arial"/>
                <w:b/>
                <w:bCs/>
                <w:color w:val="000000"/>
                <w:sz w:val="18"/>
                <w:szCs w:val="18"/>
              </w:rPr>
            </w:pPr>
          </w:p>
        </w:tc>
      </w:tr>
      <w:tr w:rsidR="005955B2" w:rsidRPr="0013262B" w14:paraId="256E369F"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697ACE8" w14:textId="77777777" w:rsidR="005955B2" w:rsidRPr="0013262B" w:rsidRDefault="005955B2" w:rsidP="005955B2">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w:t>
            </w:r>
          </w:p>
        </w:tc>
        <w:tc>
          <w:tcPr>
            <w:tcW w:w="73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D13207" w14:textId="5C9F5FDA" w:rsidR="005955B2" w:rsidRPr="0013262B" w:rsidRDefault="005955B2" w:rsidP="005955B2">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82,113,805.36</w:t>
            </w:r>
          </w:p>
        </w:tc>
        <w:tc>
          <w:tcPr>
            <w:tcW w:w="57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B78DFAD" w14:textId="02B92EFE" w:rsidR="005955B2" w:rsidRPr="0013262B" w:rsidRDefault="005955B2" w:rsidP="005955B2">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41,037</w:t>
            </w:r>
          </w:p>
        </w:tc>
        <w:tc>
          <w:tcPr>
            <w:tcW w:w="73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729E556" w14:textId="329F8426" w:rsidR="005955B2" w:rsidRPr="0013262B" w:rsidRDefault="005955B2" w:rsidP="005955B2">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22,059,123.91</w:t>
            </w:r>
          </w:p>
        </w:tc>
        <w:tc>
          <w:tcPr>
            <w:tcW w:w="73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D4FE6E4" w14:textId="2F9021A0" w:rsidR="005955B2" w:rsidRPr="0013262B" w:rsidRDefault="005955B2" w:rsidP="005955B2">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54,893,956.86</w:t>
            </w:r>
          </w:p>
        </w:tc>
        <w:tc>
          <w:tcPr>
            <w:tcW w:w="73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D5979B7" w14:textId="4D269404" w:rsidR="005955B2" w:rsidRPr="0013262B" w:rsidRDefault="005955B2" w:rsidP="005955B2">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59,621,168.72</w:t>
            </w:r>
          </w:p>
        </w:tc>
        <w:tc>
          <w:tcPr>
            <w:tcW w:w="74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9F46DC" w14:textId="6955E182" w:rsidR="005955B2" w:rsidRPr="0013262B" w:rsidRDefault="005955B2" w:rsidP="005955B2">
            <w:pPr>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18,688,054.85</w:t>
            </w:r>
          </w:p>
        </w:tc>
      </w:tr>
      <w:tr w:rsidR="005955B2" w:rsidRPr="0013262B" w14:paraId="36F49177"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323D4B" w14:textId="77777777" w:rsidR="005955B2" w:rsidRPr="0013262B" w:rsidRDefault="005955B2" w:rsidP="005955B2">
            <w:pPr>
              <w:ind w:right="57"/>
              <w:contextualSpacing/>
              <w:rPr>
                <w:rFonts w:ascii="Arial Narrow" w:eastAsia="Times New Roman" w:hAnsi="Arial Narrow" w:cs="Arial"/>
                <w:color w:val="000000"/>
                <w:sz w:val="18"/>
                <w:szCs w:val="18"/>
              </w:rPr>
            </w:pPr>
            <w:r w:rsidRPr="0013262B">
              <w:rPr>
                <w:rFonts w:ascii="Arial Narrow" w:eastAsia="Times New Roman" w:hAnsi="Arial Narrow" w:cs="Arial"/>
                <w:color w:val="000000"/>
                <w:sz w:val="18"/>
                <w:szCs w:val="18"/>
              </w:rPr>
              <w:t>Central Office</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61D51" w14:textId="42BF453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1,887,531.8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F99AC" w14:textId="5870365B"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72F09" w14:textId="763CC38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140DB0" w14:textId="3DBAC73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DF33A" w14:textId="50DD97D0"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8CD30" w14:textId="42FDF93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1,887,531.80</w:t>
            </w:r>
          </w:p>
        </w:tc>
      </w:tr>
      <w:tr w:rsidR="005955B2" w:rsidRPr="0013262B" w14:paraId="22FAD97F"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7D52B4"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0" w:anchor="RANGE!gid=387878143" w:history="1">
              <w:r w:rsidRPr="0013262B">
                <w:rPr>
                  <w:rFonts w:ascii="Arial Narrow" w:eastAsia="Times New Roman" w:hAnsi="Arial Narrow" w:cs="Arial"/>
                  <w:color w:val="000000"/>
                  <w:sz w:val="18"/>
                  <w:szCs w:val="18"/>
                </w:rPr>
                <w:t>NRLMB - NROC</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A060" w14:textId="5FFF31FB"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76CAD" w14:textId="4FC849A7"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74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0EE9B" w14:textId="1137932B"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087,112.8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6E8E46" w14:textId="0216C7F9"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8,465,722.81</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4BE5E" w14:textId="56AF179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9,433,264.25</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17D2B2" w14:textId="3C6927FC"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4,986,099.86</w:t>
            </w:r>
          </w:p>
        </w:tc>
      </w:tr>
      <w:tr w:rsidR="005955B2" w:rsidRPr="0013262B" w14:paraId="6029224A"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76A718"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1" w:anchor="RANGE!gid=710460737" w:history="1">
              <w:r w:rsidRPr="0013262B">
                <w:rPr>
                  <w:rFonts w:ascii="Arial Narrow" w:eastAsia="Times New Roman" w:hAnsi="Arial Narrow" w:cs="Arial"/>
                  <w:color w:val="000000"/>
                  <w:sz w:val="18"/>
                  <w:szCs w:val="18"/>
                </w:rPr>
                <w:t>NRLMB - VDRC</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501E9" w14:textId="29388EDD"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571857" w14:textId="5A0C5EC0"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84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DB380" w14:textId="1E767DD7"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161,915.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BEC92" w14:textId="4F28D87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356,020.5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F8A48" w14:textId="02E245A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293,376.5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8E5EA" w14:textId="0CE8742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811,312.00</w:t>
            </w:r>
          </w:p>
        </w:tc>
      </w:tr>
      <w:tr w:rsidR="005955B2" w:rsidRPr="0013262B" w14:paraId="3C0D7262"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155A62"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2" w:anchor="RANGE!gid=664323784" w:history="1">
              <w:r w:rsidRPr="0013262B">
                <w:rPr>
                  <w:rFonts w:ascii="Arial Narrow" w:eastAsia="Times New Roman" w:hAnsi="Arial Narrow" w:cs="Arial"/>
                  <w:color w:val="000000"/>
                  <w:sz w:val="18"/>
                  <w:szCs w:val="18"/>
                </w:rPr>
                <w:t>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931DA" w14:textId="040EB50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62,811.42</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3A4048" w14:textId="14B2D53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20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0B398" w14:textId="2B787286"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324,550.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692DA" w14:textId="74F5DA2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982,821.04</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2C9DB9" w14:textId="66EA8AC0"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420,247.05</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AB84AB" w14:textId="140122BA"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290,429.51</w:t>
            </w:r>
          </w:p>
        </w:tc>
      </w:tr>
      <w:tr w:rsidR="005955B2" w:rsidRPr="0013262B" w14:paraId="2FCC12B0"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E9E068"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3" w:anchor="RANGE!gid=2023893154" w:history="1">
              <w:r w:rsidRPr="0013262B">
                <w:rPr>
                  <w:rFonts w:ascii="Arial Narrow" w:eastAsia="Times New Roman" w:hAnsi="Arial Narrow" w:cs="Arial"/>
                  <w:color w:val="000000"/>
                  <w:sz w:val="18"/>
                  <w:szCs w:val="18"/>
                </w:rPr>
                <w:t>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52E893" w14:textId="69A3FF9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275.68</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10D5E" w14:textId="324CF189"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278</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5AB14E" w14:textId="061A872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736,741.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0D561" w14:textId="7920967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493,794.4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16AE1F" w14:textId="20E5C596"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598,244.4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2CAD4" w14:textId="2517D862"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829,055.48</w:t>
            </w:r>
          </w:p>
        </w:tc>
      </w:tr>
      <w:tr w:rsidR="005955B2" w:rsidRPr="0013262B" w14:paraId="4EE9B0B9"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F5C487"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4" w:anchor="RANGE!gid=679074030" w:history="1">
              <w:r w:rsidRPr="0013262B">
                <w:rPr>
                  <w:rFonts w:ascii="Arial Narrow" w:eastAsia="Times New Roman" w:hAnsi="Arial Narrow" w:cs="Arial"/>
                  <w:color w:val="000000"/>
                  <w:sz w:val="18"/>
                  <w:szCs w:val="18"/>
                </w:rPr>
                <w:t>I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139AB" w14:textId="6A6BF754"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08.3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8E5207" w14:textId="489382A9"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61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DA883" w14:textId="02538726"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010,193.76</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669EDA" w14:textId="603B6BE7"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42,080.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F560" w14:textId="4A087304"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650.0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A382A" w14:textId="1B00251E"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66,832.06</w:t>
            </w:r>
          </w:p>
        </w:tc>
      </w:tr>
      <w:tr w:rsidR="005955B2" w:rsidRPr="0013262B" w14:paraId="3E91E9D0"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2D80A5"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5" w:anchor="RANGE!gid=1424388716" w:history="1">
              <w:r w:rsidRPr="0013262B">
                <w:rPr>
                  <w:rFonts w:ascii="Arial Narrow" w:eastAsia="Times New Roman" w:hAnsi="Arial Narrow" w:cs="Arial"/>
                  <w:color w:val="000000"/>
                  <w:sz w:val="18"/>
                  <w:szCs w:val="18"/>
                </w:rPr>
                <w:t>CALABARZON</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D392B" w14:textId="669652A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7710F1" w14:textId="569D1131"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61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D1E416" w14:textId="19EDA53B"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37,132.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28079D" w14:textId="103C506B"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167,581.5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B91A41" w14:textId="3291D954"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649,604.6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11224" w14:textId="000A2441"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654,318.10</w:t>
            </w:r>
          </w:p>
        </w:tc>
      </w:tr>
      <w:tr w:rsidR="005955B2" w:rsidRPr="0013262B" w14:paraId="5F41798A"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C39844"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6" w:anchor="RANGE!gid=526409641" w:history="1">
              <w:r w:rsidRPr="0013262B">
                <w:rPr>
                  <w:rFonts w:ascii="Arial Narrow" w:eastAsia="Times New Roman" w:hAnsi="Arial Narrow" w:cs="Arial"/>
                  <w:color w:val="000000"/>
                  <w:sz w:val="18"/>
                  <w:szCs w:val="18"/>
                </w:rPr>
                <w:t>MIMAROPA</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B56263" w14:textId="297BBE87"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71,062.78</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C4935" w14:textId="0C9978CC"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604</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E1368B" w14:textId="20D18DED"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840,066.62</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F6467E" w14:textId="504F0AA0"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07,574.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B1B00" w14:textId="4EED840A"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309,971.35</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7B6ED" w14:textId="5DF4FE37"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428,674.75</w:t>
            </w:r>
          </w:p>
        </w:tc>
      </w:tr>
      <w:tr w:rsidR="005955B2" w:rsidRPr="0013262B" w14:paraId="7A05BFCF"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E07BFF"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7" w:anchor="RANGE!gid=991474912" w:history="1">
              <w:r w:rsidRPr="0013262B">
                <w:rPr>
                  <w:rFonts w:ascii="Arial Narrow" w:eastAsia="Times New Roman" w:hAnsi="Arial Narrow" w:cs="Arial"/>
                  <w:color w:val="000000"/>
                  <w:sz w:val="18"/>
                  <w:szCs w:val="18"/>
                </w:rPr>
                <w:t>V</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1CFCF" w14:textId="3D90AB6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E20DF" w14:textId="4AB5FEB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05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9001B2" w14:textId="2BABC18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937,685.4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9DFF14" w14:textId="7ABE0081"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19,391.6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F6DF1" w14:textId="6732C394"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203,135.4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9A1EC" w14:textId="27F04F86"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460,212.45</w:t>
            </w:r>
          </w:p>
        </w:tc>
      </w:tr>
      <w:tr w:rsidR="005955B2" w:rsidRPr="0013262B" w14:paraId="201D8BF3"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9C69C0"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8" w:anchor="RANGE!gid=1347618722" w:history="1">
              <w:r w:rsidRPr="0013262B">
                <w:rPr>
                  <w:rFonts w:ascii="Arial Narrow" w:eastAsia="Times New Roman" w:hAnsi="Arial Narrow" w:cs="Arial"/>
                  <w:color w:val="000000"/>
                  <w:sz w:val="18"/>
                  <w:szCs w:val="18"/>
                </w:rPr>
                <w:t>V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91C6D7" w14:textId="101EA07C"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93,456.42</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5E2A6" w14:textId="3DB5D5B9"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71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4CB28" w14:textId="1C4731AA"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755,022.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270A3" w14:textId="785237D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759,806.04</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A7CC0D" w14:textId="4A89E02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33,312.28</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BC6FC" w14:textId="125E4052"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2,641,596.74</w:t>
            </w:r>
          </w:p>
        </w:tc>
      </w:tr>
      <w:tr w:rsidR="005955B2" w:rsidRPr="0013262B" w14:paraId="7C512978"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8EB5AB"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19" w:anchor="RANGE!gid=805910130" w:history="1">
              <w:r w:rsidRPr="0013262B">
                <w:rPr>
                  <w:rFonts w:ascii="Arial Narrow" w:eastAsia="Times New Roman" w:hAnsi="Arial Narrow" w:cs="Arial"/>
                  <w:color w:val="000000"/>
                  <w:sz w:val="18"/>
                  <w:szCs w:val="18"/>
                </w:rPr>
                <w:t>V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DC2ECA" w14:textId="697D90E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00,723.63</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BA60D" w14:textId="2F741536"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33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1E3ECA" w14:textId="2BBB5FFB"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440,698.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BA991" w14:textId="06C9244B"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282,576.8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505E1" w14:textId="321B4670"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929,479.05</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F5949" w14:textId="0D3CF169"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6,453,477.55</w:t>
            </w:r>
          </w:p>
        </w:tc>
      </w:tr>
      <w:tr w:rsidR="005955B2" w:rsidRPr="0013262B" w14:paraId="6E930C24"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B0ECA2"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20" w:anchor="RANGE!gid=835182041" w:history="1">
              <w:r w:rsidRPr="0013262B">
                <w:rPr>
                  <w:rFonts w:ascii="Arial Narrow" w:eastAsia="Times New Roman" w:hAnsi="Arial Narrow" w:cs="Arial"/>
                  <w:color w:val="000000"/>
                  <w:sz w:val="18"/>
                  <w:szCs w:val="18"/>
                </w:rPr>
                <w:t>VI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2EF6D" w14:textId="5FBBE5CB"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796.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7E3A5" w14:textId="258894F5"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69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4E983" w14:textId="0D711DC9"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698,620.63</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3F25BF" w14:textId="0B65C28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02,781.2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80473" w14:textId="3163F91A"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903,893.66</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F977A" w14:textId="46C149E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606,091.49</w:t>
            </w:r>
          </w:p>
        </w:tc>
      </w:tr>
      <w:tr w:rsidR="005955B2" w:rsidRPr="0013262B" w14:paraId="6B98C955"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45C5B4"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21" w:anchor="RANGE!gid=802224948" w:history="1">
              <w:r w:rsidRPr="0013262B">
                <w:rPr>
                  <w:rFonts w:ascii="Arial Narrow" w:eastAsia="Times New Roman" w:hAnsi="Arial Narrow" w:cs="Arial"/>
                  <w:color w:val="000000"/>
                  <w:sz w:val="18"/>
                  <w:szCs w:val="18"/>
                </w:rPr>
                <w:t>IX</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E515A" w14:textId="25A3D110"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39DB1" w14:textId="20C7E4CC"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396</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0591C1" w14:textId="55B7FAA0"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88,330.04</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56CA9" w14:textId="15C747F5"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14,361.5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6572D" w14:textId="0548AEF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557,978.69</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1B33A2" w14:textId="2A4BDBCC"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160,670.30</w:t>
            </w:r>
          </w:p>
        </w:tc>
      </w:tr>
      <w:tr w:rsidR="005955B2" w:rsidRPr="0013262B" w14:paraId="33A972F8"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70A8E7"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22" w:anchor="RANGE!gid=934859144" w:history="1">
              <w:r w:rsidRPr="0013262B">
                <w:rPr>
                  <w:rFonts w:ascii="Arial Narrow" w:eastAsia="Times New Roman" w:hAnsi="Arial Narrow" w:cs="Arial"/>
                  <w:color w:val="000000"/>
                  <w:sz w:val="18"/>
                  <w:szCs w:val="18"/>
                </w:rPr>
                <w:t>X</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0C9CD5" w14:textId="04C6E89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16,679.92</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954F7" w14:textId="6D47709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083</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D93C6" w14:textId="420DE551"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484,832.6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CAE6C5" w14:textId="2476041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851,471.87</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041D96" w14:textId="7CDB72C2"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179,188.3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FCD72" w14:textId="52D6C245"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632,172.74</w:t>
            </w:r>
          </w:p>
        </w:tc>
      </w:tr>
      <w:tr w:rsidR="005955B2" w:rsidRPr="0013262B" w14:paraId="537A86D3"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AC64CC"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23" w:anchor="RANGE!gid=1629368963" w:history="1">
              <w:r w:rsidRPr="0013262B">
                <w:rPr>
                  <w:rFonts w:ascii="Arial Narrow" w:eastAsia="Times New Roman" w:hAnsi="Arial Narrow" w:cs="Arial"/>
                  <w:color w:val="000000"/>
                  <w:sz w:val="18"/>
                  <w:szCs w:val="18"/>
                </w:rPr>
                <w:t>X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38B47" w14:textId="38B701E9"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22D9DF" w14:textId="767CB284"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86</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0CE087" w14:textId="37456E24"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276,261.6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0E94CD" w14:textId="5E849B2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681,825.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F73B0" w14:textId="65D695F5"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360,582.30</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5DA0A" w14:textId="671859F6"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7,318,668.90</w:t>
            </w:r>
          </w:p>
        </w:tc>
      </w:tr>
      <w:tr w:rsidR="005955B2" w:rsidRPr="0013262B" w14:paraId="115BEC36"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933AA6"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24" w:anchor="RANGE!gid=315813862" w:history="1">
              <w:r w:rsidRPr="0013262B">
                <w:rPr>
                  <w:rFonts w:ascii="Arial Narrow" w:eastAsia="Times New Roman" w:hAnsi="Arial Narrow" w:cs="Arial"/>
                  <w:color w:val="000000"/>
                  <w:sz w:val="18"/>
                  <w:szCs w:val="18"/>
                </w:rPr>
                <w:t>XII</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DBEA9" w14:textId="34936BB7"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48,513.85</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C81065" w14:textId="62B1F0EE"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13</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9B29A" w14:textId="1CD3AD06"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57,150.0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5BBD4" w14:textId="72B5064D"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16,215.76</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F36D7C" w14:textId="43AB0EE4"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087,768.53</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BC1419" w14:textId="54BE698A"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209,648.14</w:t>
            </w:r>
          </w:p>
        </w:tc>
      </w:tr>
      <w:tr w:rsidR="005955B2" w:rsidRPr="0013262B" w14:paraId="725AA086"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81811A"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25" w:anchor="RANGE!gid=836647330" w:history="1">
              <w:r w:rsidRPr="0013262B">
                <w:rPr>
                  <w:rFonts w:ascii="Arial Narrow" w:eastAsia="Times New Roman" w:hAnsi="Arial Narrow" w:cs="Arial"/>
                  <w:color w:val="000000"/>
                  <w:sz w:val="18"/>
                  <w:szCs w:val="18"/>
                </w:rPr>
                <w:t>CARAGA</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427FBD" w14:textId="657AF219"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2B3F77" w14:textId="6CB64751"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561</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2E8ED9" w14:textId="158E41D3"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04,911.68</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AF3C6" w14:textId="043006A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75,387.30</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6BDB6" w14:textId="7849EA7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234,065.54</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38AD3C" w14:textId="260988F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614,364.52</w:t>
            </w:r>
          </w:p>
        </w:tc>
      </w:tr>
      <w:tr w:rsidR="005955B2" w:rsidRPr="0013262B" w14:paraId="161CB32B"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D2AB2"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26" w:anchor="RANGE!gid=522761621" w:history="1">
              <w:r w:rsidRPr="0013262B">
                <w:rPr>
                  <w:rFonts w:ascii="Arial Narrow" w:eastAsia="Times New Roman" w:hAnsi="Arial Narrow" w:cs="Arial"/>
                  <w:color w:val="000000"/>
                  <w:sz w:val="18"/>
                  <w:szCs w:val="18"/>
                </w:rPr>
                <w:t>NCR</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EBA56F" w14:textId="6DFE685D"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931,000.00</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368B0F" w14:textId="3887B2E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5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81A27C" w14:textId="68FADF22"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8,776.55</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30EF7" w14:textId="235CD9B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4,539.42</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2021B" w14:textId="2D0E49DF"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30,344.44</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7A0B2" w14:textId="3BB7C74D"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254,660.41</w:t>
            </w:r>
          </w:p>
        </w:tc>
      </w:tr>
      <w:tr w:rsidR="005955B2" w:rsidRPr="0013262B" w14:paraId="19B90764" w14:textId="77777777" w:rsidTr="005955B2">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123EAD" w14:textId="77777777" w:rsidR="005955B2" w:rsidRPr="0013262B" w:rsidRDefault="005955B2" w:rsidP="005955B2">
            <w:pPr>
              <w:ind w:right="57"/>
              <w:contextualSpacing/>
              <w:rPr>
                <w:rFonts w:ascii="Arial Narrow" w:eastAsia="Times New Roman" w:hAnsi="Arial Narrow" w:cs="Arial"/>
                <w:color w:val="000000"/>
                <w:sz w:val="18"/>
                <w:szCs w:val="18"/>
              </w:rPr>
            </w:pPr>
            <w:hyperlink r:id="rId27" w:anchor="RANGE!gid=2108079193" w:history="1">
              <w:r w:rsidRPr="0013262B">
                <w:rPr>
                  <w:rFonts w:ascii="Arial Narrow" w:eastAsia="Times New Roman" w:hAnsi="Arial Narrow" w:cs="Arial"/>
                  <w:color w:val="000000"/>
                  <w:sz w:val="18"/>
                  <w:szCs w:val="18"/>
                </w:rPr>
                <w:t>CAR</w:t>
              </w:r>
            </w:hyperlink>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B6CAE" w14:textId="1910545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45.56</w:t>
            </w:r>
          </w:p>
        </w:tc>
        <w:tc>
          <w:tcPr>
            <w:tcW w:w="57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53664" w14:textId="35DBF1C1"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1,831</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845260" w14:textId="26FCA385"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389,124.13</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9019F" w14:textId="0F8CC828"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10,005.98</w:t>
            </w:r>
          </w:p>
        </w:tc>
        <w:tc>
          <w:tcPr>
            <w:tcW w:w="73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9FF4F3" w14:textId="16B3B689"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683,062.38</w:t>
            </w:r>
          </w:p>
        </w:tc>
        <w:tc>
          <w:tcPr>
            <w:tcW w:w="74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4CCFD" w14:textId="32483632" w:rsidR="005955B2" w:rsidRPr="0013262B" w:rsidRDefault="005955B2" w:rsidP="005955B2">
            <w:pPr>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382,238.05</w:t>
            </w:r>
          </w:p>
        </w:tc>
      </w:tr>
    </w:tbl>
    <w:p w14:paraId="6A5D3602" w14:textId="3D63BEEB" w:rsidR="0013262B" w:rsidRDefault="0013262B" w:rsidP="0013262B">
      <w:pPr>
        <w:ind w:left="270"/>
        <w:contextualSpacing/>
        <w:rPr>
          <w:rFonts w:ascii="Arial" w:eastAsia="Arial" w:hAnsi="Arial" w:cs="Arial"/>
          <w:i/>
          <w:sz w:val="16"/>
          <w:szCs w:val="16"/>
        </w:rPr>
      </w:pPr>
      <w:r>
        <w:rPr>
          <w:rFonts w:ascii="Arial" w:eastAsia="Arial" w:hAnsi="Arial" w:cs="Arial"/>
          <w:i/>
          <w:sz w:val="16"/>
          <w:szCs w:val="16"/>
        </w:rPr>
        <w:t xml:space="preserve">   Note: The Inventory Summary is as of </w:t>
      </w:r>
      <w:r w:rsidR="00CA04BB">
        <w:rPr>
          <w:rFonts w:ascii="Arial" w:eastAsia="Arial" w:hAnsi="Arial" w:cs="Arial"/>
          <w:i/>
          <w:sz w:val="16"/>
          <w:szCs w:val="16"/>
        </w:rPr>
        <w:t>2</w:t>
      </w:r>
      <w:r w:rsidR="005D0BA5">
        <w:rPr>
          <w:rFonts w:ascii="Arial" w:eastAsia="Arial" w:hAnsi="Arial" w:cs="Arial"/>
          <w:i/>
          <w:sz w:val="16"/>
          <w:szCs w:val="16"/>
        </w:rPr>
        <w:t>1</w:t>
      </w:r>
      <w:r>
        <w:rPr>
          <w:rFonts w:ascii="Arial" w:eastAsia="Arial" w:hAnsi="Arial" w:cs="Arial"/>
          <w:i/>
          <w:sz w:val="16"/>
          <w:szCs w:val="16"/>
        </w:rPr>
        <w:t xml:space="preserve"> May</w:t>
      </w:r>
      <w:r w:rsidRPr="001F6828">
        <w:rPr>
          <w:rFonts w:ascii="Arial" w:eastAsia="Arial" w:hAnsi="Arial" w:cs="Arial"/>
          <w:i/>
          <w:sz w:val="16"/>
          <w:szCs w:val="16"/>
        </w:rPr>
        <w:t xml:space="preserve"> </w:t>
      </w:r>
      <w:r>
        <w:rPr>
          <w:rFonts w:ascii="Arial" w:eastAsia="Arial" w:hAnsi="Arial" w:cs="Arial"/>
          <w:i/>
          <w:sz w:val="16"/>
          <w:szCs w:val="16"/>
        </w:rPr>
        <w:t>2021, 4PM.</w:t>
      </w:r>
    </w:p>
    <w:p w14:paraId="14EDCACA" w14:textId="77777777" w:rsidR="0013262B" w:rsidRPr="003922E3" w:rsidRDefault="0013262B" w:rsidP="0013262B">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B8A1332" w14:textId="77777777" w:rsidR="002C2B9B" w:rsidRDefault="002C2B9B" w:rsidP="002C2B9B">
      <w:pPr>
        <w:spacing w:after="0" w:line="240" w:lineRule="auto"/>
        <w:contextualSpacing/>
        <w:rPr>
          <w:rFonts w:ascii="Arial" w:eastAsia="Arial" w:hAnsi="Arial" w:cs="Arial"/>
          <w:b/>
          <w:color w:val="002060"/>
          <w:sz w:val="28"/>
          <w:szCs w:val="28"/>
        </w:rPr>
      </w:pPr>
    </w:p>
    <w:p w14:paraId="7FD9AACF" w14:textId="5C28FD4B" w:rsidR="000C011D" w:rsidRDefault="000C011D" w:rsidP="002C2B9B">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567F4A7" w:rsidR="008E35DA" w:rsidRPr="00083A70" w:rsidRDefault="00577409"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A4EAF">
              <w:rPr>
                <w:rFonts w:ascii="Arial" w:eastAsia="Arial" w:hAnsi="Arial" w:cs="Arial"/>
                <w:sz w:val="20"/>
                <w:szCs w:val="20"/>
              </w:rPr>
              <w:t>1</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717F997" w:rsidR="008E35DA" w:rsidRPr="00D42B1F" w:rsidRDefault="00577409"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A4EAF">
              <w:rPr>
                <w:rFonts w:ascii="Arial" w:eastAsia="Arial" w:hAnsi="Arial" w:cs="Arial"/>
                <w:sz w:val="20"/>
                <w:szCs w:val="20"/>
              </w:rPr>
              <w:t>1</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CB5C123" w:rsidR="008E35DA" w:rsidRPr="000A4838" w:rsidRDefault="002A4EAF"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0A306D">
              <w:rPr>
                <w:rFonts w:ascii="Arial" w:eastAsia="Arial" w:hAnsi="Arial" w:cs="Arial"/>
                <w:sz w:val="20"/>
                <w:szCs w:val="20"/>
              </w:rPr>
              <w:t>1</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E62DC8" w:rsidR="008E35DA" w:rsidRPr="007270C3" w:rsidRDefault="00270599" w:rsidP="00A659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1</w:t>
            </w:r>
            <w:r w:rsidR="000810DA" w:rsidRPr="007270C3">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1497EAF0" w:rsidR="008E35DA" w:rsidRPr="007270C3"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 xml:space="preserve">A total of </w:t>
            </w:r>
            <w:r w:rsidR="000810DA" w:rsidRPr="007270C3">
              <w:rPr>
                <w:rFonts w:ascii="Arial" w:eastAsia="Arial" w:hAnsi="Arial" w:cs="Arial"/>
                <w:sz w:val="20"/>
                <w:szCs w:val="19"/>
              </w:rPr>
              <w:t>11,3</w:t>
            </w:r>
            <w:r w:rsidR="0051014B" w:rsidRPr="007270C3">
              <w:rPr>
                <w:rFonts w:ascii="Arial" w:eastAsia="Arial" w:hAnsi="Arial" w:cs="Arial"/>
                <w:sz w:val="20"/>
                <w:szCs w:val="19"/>
              </w:rPr>
              <w:t>92</w:t>
            </w:r>
            <w:r w:rsidR="000810DA" w:rsidRPr="007270C3">
              <w:rPr>
                <w:rFonts w:ascii="Arial" w:eastAsia="Arial" w:hAnsi="Arial" w:cs="Arial"/>
                <w:sz w:val="20"/>
                <w:szCs w:val="19"/>
              </w:rPr>
              <w:t xml:space="preserve"> FFPs amounting to ₱</w:t>
            </w:r>
            <w:r w:rsidR="0051014B" w:rsidRPr="007270C3">
              <w:rPr>
                <w:rFonts w:ascii="Arial" w:eastAsia="Arial" w:hAnsi="Arial" w:cs="Arial"/>
                <w:sz w:val="20"/>
                <w:szCs w:val="19"/>
              </w:rPr>
              <w:t xml:space="preserve">5,844,614.18 </w:t>
            </w:r>
            <w:r w:rsidR="000810DA" w:rsidRPr="007270C3">
              <w:rPr>
                <w:rFonts w:ascii="Arial" w:eastAsia="Arial" w:hAnsi="Arial" w:cs="Arial"/>
                <w:sz w:val="20"/>
                <w:szCs w:val="19"/>
              </w:rPr>
              <w:t>and</w:t>
            </w:r>
            <w:r w:rsidR="0051014B" w:rsidRPr="007270C3">
              <w:rPr>
                <w:rFonts w:ascii="Arial" w:eastAsia="Arial" w:hAnsi="Arial" w:cs="Arial"/>
                <w:sz w:val="20"/>
                <w:szCs w:val="19"/>
              </w:rPr>
              <w:t xml:space="preserve"> </w:t>
            </w:r>
            <w:r w:rsidR="000810DA" w:rsidRPr="007270C3">
              <w:rPr>
                <w:rFonts w:ascii="Arial" w:eastAsia="Arial" w:hAnsi="Arial" w:cs="Arial"/>
                <w:sz w:val="20"/>
                <w:szCs w:val="19"/>
              </w:rPr>
              <w:t xml:space="preserve">117 Hygiene Kits </w:t>
            </w:r>
            <w:r w:rsidR="000810DA" w:rsidRPr="007270C3">
              <w:rPr>
                <w:rFonts w:ascii="Arial" w:eastAsia="Arial" w:hAnsi="Arial" w:cs="Arial"/>
                <w:sz w:val="20"/>
                <w:szCs w:val="19"/>
              </w:rPr>
              <w:lastRenderedPageBreak/>
              <w:t>amounting to ₱172,399.50 were</w:t>
            </w:r>
            <w:r w:rsidR="008E35DA" w:rsidRPr="007270C3">
              <w:rPr>
                <w:rFonts w:ascii="Arial" w:eastAsia="Arial" w:hAnsi="Arial" w:cs="Arial"/>
                <w:sz w:val="20"/>
                <w:szCs w:val="19"/>
              </w:rPr>
              <w:t xml:space="preserve"> provided to the Locally Stranded Individuals (LSIs) in CAR.</w:t>
            </w:r>
          </w:p>
          <w:p w14:paraId="344F9BA5" w14:textId="2BFCA2D3" w:rsidR="00A00A57" w:rsidRPr="007270C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7270C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7270C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On-going prepositioning of Food and Non-food Items to the provinces</w:t>
            </w:r>
          </w:p>
          <w:p w14:paraId="41D7E574" w14:textId="77777777" w:rsidR="008E35DA" w:rsidRPr="007270C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7270C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7270C3"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7270C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270C3">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7270C3" w:rsidRPr="007270C3" w14:paraId="4274575A" w14:textId="77777777" w:rsidTr="0070511E">
              <w:tc>
                <w:tcPr>
                  <w:tcW w:w="1370" w:type="pct"/>
                  <w:shd w:val="clear" w:color="auto" w:fill="D9D9D9" w:themeFill="background1" w:themeFillShade="D9"/>
                  <w:vAlign w:val="center"/>
                </w:tcPr>
                <w:p w14:paraId="7B777D67"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7270C3" w:rsidRDefault="008E35DA" w:rsidP="008266BC">
                  <w:pPr>
                    <w:widowControl/>
                    <w:spacing w:after="0" w:line="240" w:lineRule="auto"/>
                    <w:ind w:right="57"/>
                    <w:contextualSpacing/>
                    <w:jc w:val="center"/>
                    <w:rPr>
                      <w:rFonts w:ascii="Arial" w:eastAsia="Arial" w:hAnsi="Arial" w:cs="Arial"/>
                      <w:b/>
                      <w:sz w:val="16"/>
                      <w:szCs w:val="16"/>
                    </w:rPr>
                  </w:pPr>
                  <w:r w:rsidRPr="007270C3">
                    <w:rPr>
                      <w:rFonts w:ascii="Arial" w:eastAsia="Arial" w:hAnsi="Arial" w:cs="Arial"/>
                      <w:b/>
                      <w:sz w:val="16"/>
                      <w:szCs w:val="16"/>
                    </w:rPr>
                    <w:t>TOTA</w:t>
                  </w:r>
                  <w:r w:rsidR="005C15B3" w:rsidRPr="007270C3">
                    <w:rPr>
                      <w:rFonts w:ascii="Arial" w:eastAsia="Arial" w:hAnsi="Arial" w:cs="Arial"/>
                      <w:b/>
                      <w:sz w:val="16"/>
                      <w:szCs w:val="16"/>
                    </w:rPr>
                    <w:t>L</w:t>
                  </w:r>
                  <w:r w:rsidRPr="007270C3">
                    <w:rPr>
                      <w:rFonts w:ascii="Arial" w:eastAsia="Arial" w:hAnsi="Arial" w:cs="Arial"/>
                      <w:b/>
                      <w:sz w:val="16"/>
                      <w:szCs w:val="16"/>
                    </w:rPr>
                    <w:t xml:space="preserve"> AMOUNT PAID (PhP)</w:t>
                  </w:r>
                </w:p>
              </w:tc>
            </w:tr>
            <w:tr w:rsidR="007270C3" w:rsidRPr="007270C3" w14:paraId="569CAB5B" w14:textId="77777777" w:rsidTr="0070511E">
              <w:tc>
                <w:tcPr>
                  <w:tcW w:w="5000" w:type="pct"/>
                  <w:gridSpan w:val="3"/>
                  <w:shd w:val="clear" w:color="auto" w:fill="EAF1DD" w:themeFill="accent3" w:themeFillTint="33"/>
                  <w:vAlign w:val="center"/>
                </w:tcPr>
                <w:p w14:paraId="0447EEB1"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FIRST TRANCHE</w:t>
                  </w:r>
                </w:p>
              </w:tc>
            </w:tr>
            <w:tr w:rsidR="007270C3" w:rsidRPr="007270C3" w14:paraId="5E473E64" w14:textId="77777777" w:rsidTr="0070511E">
              <w:tc>
                <w:tcPr>
                  <w:tcW w:w="1370" w:type="pct"/>
                </w:tcPr>
                <w:p w14:paraId="53669E98"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Non-4Ps</w:t>
                  </w:r>
                </w:p>
              </w:tc>
              <w:tc>
                <w:tcPr>
                  <w:tcW w:w="1920" w:type="pct"/>
                </w:tcPr>
                <w:p w14:paraId="22DF1393" w14:textId="39C79BD9" w:rsidR="008E35DA" w:rsidRPr="007270C3" w:rsidRDefault="001037C3" w:rsidP="00192AB5">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345,30</w:t>
                  </w:r>
                  <w:r w:rsidR="00192AB5" w:rsidRPr="007270C3">
                    <w:rPr>
                      <w:rFonts w:ascii="Arial" w:eastAsia="Arial" w:hAnsi="Arial" w:cs="Arial"/>
                      <w:bCs/>
                      <w:sz w:val="16"/>
                      <w:szCs w:val="16"/>
                    </w:rPr>
                    <w:t>9</w:t>
                  </w:r>
                </w:p>
              </w:tc>
              <w:tc>
                <w:tcPr>
                  <w:tcW w:w="1710" w:type="pct"/>
                </w:tcPr>
                <w:p w14:paraId="62FEA686" w14:textId="245C22BA" w:rsidR="008E35DA" w:rsidRPr="007270C3" w:rsidRDefault="001037C3" w:rsidP="00192AB5">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1,895,3</w:t>
                  </w:r>
                  <w:r w:rsidR="00192AB5" w:rsidRPr="007270C3">
                    <w:rPr>
                      <w:rFonts w:ascii="Arial" w:eastAsia="Arial" w:hAnsi="Arial" w:cs="Arial"/>
                      <w:bCs/>
                      <w:sz w:val="16"/>
                      <w:szCs w:val="16"/>
                    </w:rPr>
                    <w:t>61</w:t>
                  </w:r>
                  <w:r w:rsidRPr="007270C3">
                    <w:rPr>
                      <w:rFonts w:ascii="Arial" w:eastAsia="Arial" w:hAnsi="Arial" w:cs="Arial"/>
                      <w:bCs/>
                      <w:sz w:val="16"/>
                      <w:szCs w:val="16"/>
                    </w:rPr>
                    <w:t>,350.00</w:t>
                  </w:r>
                </w:p>
              </w:tc>
            </w:tr>
            <w:tr w:rsidR="007270C3" w:rsidRPr="007270C3" w14:paraId="32B10252" w14:textId="77777777" w:rsidTr="0070511E">
              <w:tc>
                <w:tcPr>
                  <w:tcW w:w="1370" w:type="pct"/>
                </w:tcPr>
                <w:p w14:paraId="6E3168C1"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4Ps</w:t>
                  </w:r>
                </w:p>
              </w:tc>
              <w:tc>
                <w:tcPr>
                  <w:tcW w:w="1920" w:type="pct"/>
                </w:tcPr>
                <w:p w14:paraId="788C9990" w14:textId="215673E2" w:rsidR="008E35DA" w:rsidRPr="007270C3" w:rsidRDefault="00F64AB9" w:rsidP="008266BC">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73,</w:t>
                  </w:r>
                  <w:r w:rsidR="001037C3" w:rsidRPr="007270C3">
                    <w:rPr>
                      <w:rFonts w:ascii="Arial" w:eastAsia="Arial" w:hAnsi="Arial" w:cs="Arial"/>
                      <w:bCs/>
                      <w:sz w:val="16"/>
                      <w:szCs w:val="16"/>
                    </w:rPr>
                    <w:t>009</w:t>
                  </w:r>
                </w:p>
              </w:tc>
              <w:tc>
                <w:tcPr>
                  <w:tcW w:w="1710" w:type="pct"/>
                </w:tcPr>
                <w:p w14:paraId="44EC276B" w14:textId="3EF4E221" w:rsidR="008E35DA" w:rsidRPr="007270C3" w:rsidRDefault="001037C3" w:rsidP="008266BC">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302,987,350.00</w:t>
                  </w:r>
                </w:p>
              </w:tc>
            </w:tr>
            <w:tr w:rsidR="007270C3" w:rsidRPr="007270C3" w14:paraId="28F2CF65" w14:textId="77777777" w:rsidTr="0070511E">
              <w:tc>
                <w:tcPr>
                  <w:tcW w:w="5000" w:type="pct"/>
                  <w:gridSpan w:val="3"/>
                  <w:shd w:val="clear" w:color="auto" w:fill="EAF1DD" w:themeFill="accent3" w:themeFillTint="33"/>
                  <w:vAlign w:val="center"/>
                </w:tcPr>
                <w:p w14:paraId="4BB2E472"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SECOND TRANCHE</w:t>
                  </w:r>
                </w:p>
              </w:tc>
            </w:tr>
            <w:tr w:rsidR="007270C3" w:rsidRPr="007270C3" w14:paraId="0D7D27B2" w14:textId="77777777" w:rsidTr="0070511E">
              <w:tc>
                <w:tcPr>
                  <w:tcW w:w="1370" w:type="pct"/>
                </w:tcPr>
                <w:p w14:paraId="060B1157"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Non-4Ps</w:t>
                  </w:r>
                </w:p>
              </w:tc>
              <w:tc>
                <w:tcPr>
                  <w:tcW w:w="1920" w:type="pct"/>
                </w:tcPr>
                <w:p w14:paraId="71A4DA32" w14:textId="77777777" w:rsidR="008E35DA" w:rsidRPr="007270C3" w:rsidRDefault="008E35DA" w:rsidP="008266BC">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96,944</w:t>
                  </w:r>
                </w:p>
              </w:tc>
              <w:tc>
                <w:tcPr>
                  <w:tcW w:w="1710" w:type="pct"/>
                </w:tcPr>
                <w:p w14:paraId="5C5394B7" w14:textId="77777777" w:rsidR="008E35DA" w:rsidRPr="007270C3" w:rsidRDefault="008E35DA" w:rsidP="008266BC">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533,192,000.00</w:t>
                  </w:r>
                </w:p>
              </w:tc>
            </w:tr>
            <w:tr w:rsidR="007270C3" w:rsidRPr="007270C3" w14:paraId="3C1A824A" w14:textId="77777777" w:rsidTr="0070511E">
              <w:tc>
                <w:tcPr>
                  <w:tcW w:w="1370" w:type="pct"/>
                </w:tcPr>
                <w:p w14:paraId="15688AC5"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4Ps</w:t>
                  </w:r>
                </w:p>
              </w:tc>
              <w:tc>
                <w:tcPr>
                  <w:tcW w:w="1920" w:type="pct"/>
                </w:tcPr>
                <w:p w14:paraId="66A05665" w14:textId="77777777" w:rsidR="008E35DA" w:rsidRPr="007270C3" w:rsidRDefault="008E35DA" w:rsidP="008266BC">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13,597</w:t>
                  </w:r>
                </w:p>
              </w:tc>
              <w:tc>
                <w:tcPr>
                  <w:tcW w:w="1710" w:type="pct"/>
                </w:tcPr>
                <w:p w14:paraId="301F4EB0" w14:textId="77777777" w:rsidR="008E35DA" w:rsidRPr="007270C3" w:rsidRDefault="008E35DA" w:rsidP="008266BC">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56,427,550.00</w:t>
                  </w:r>
                </w:p>
              </w:tc>
            </w:tr>
          </w:tbl>
          <w:p w14:paraId="60052E3E" w14:textId="333D2C70" w:rsidR="008E35DA" w:rsidRPr="007270C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826E139" w:rsidR="008E35DA" w:rsidRPr="00577409" w:rsidRDefault="002A4EAF" w:rsidP="00DD71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2A4EAF">
              <w:rPr>
                <w:rFonts w:ascii="Arial" w:eastAsia="Arial" w:hAnsi="Arial" w:cs="Arial"/>
                <w:color w:val="0070C0"/>
                <w:sz w:val="20"/>
                <w:szCs w:val="20"/>
              </w:rPr>
              <w:t>20</w:t>
            </w:r>
            <w:r w:rsidR="00620B64" w:rsidRPr="002A4EAF">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4ACCAE6" w:rsidR="00AF55D8" w:rsidRPr="002A4EAF"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2A4EAF">
              <w:rPr>
                <w:rFonts w:ascii="Arial" w:eastAsia="Arial" w:hAnsi="Arial" w:cs="Arial"/>
                <w:color w:val="0070C0"/>
                <w:sz w:val="20"/>
                <w:szCs w:val="19"/>
              </w:rPr>
              <w:t xml:space="preserve">A total of </w:t>
            </w:r>
            <w:r w:rsidR="002A4EAF" w:rsidRPr="002A4EAF">
              <w:rPr>
                <w:rFonts w:ascii="Arial" w:eastAsia="Arial" w:hAnsi="Arial" w:cs="Arial"/>
                <w:color w:val="0070C0"/>
                <w:sz w:val="20"/>
                <w:szCs w:val="19"/>
              </w:rPr>
              <w:t>46</w:t>
            </w:r>
            <w:r w:rsidR="001A129E" w:rsidRPr="002A4EAF">
              <w:rPr>
                <w:rFonts w:ascii="Arial" w:eastAsia="Arial" w:hAnsi="Arial" w:cs="Arial"/>
                <w:color w:val="0070C0"/>
                <w:sz w:val="20"/>
                <w:szCs w:val="19"/>
              </w:rPr>
              <w:t xml:space="preserve"> </w:t>
            </w:r>
            <w:r w:rsidRPr="002A4EAF">
              <w:rPr>
                <w:rFonts w:ascii="Arial" w:eastAsia="Arial" w:hAnsi="Arial" w:cs="Arial"/>
                <w:color w:val="0070C0"/>
                <w:sz w:val="20"/>
                <w:szCs w:val="19"/>
              </w:rPr>
              <w:t xml:space="preserve">personnel </w:t>
            </w:r>
            <w:r w:rsidR="009B3D1B" w:rsidRPr="002A4EAF">
              <w:rPr>
                <w:rFonts w:ascii="Arial" w:eastAsia="Arial" w:hAnsi="Arial" w:cs="Arial"/>
                <w:color w:val="0070C0"/>
                <w:sz w:val="20"/>
                <w:szCs w:val="19"/>
              </w:rPr>
              <w:t xml:space="preserve">are </w:t>
            </w:r>
            <w:r w:rsidR="00FB3787" w:rsidRPr="002A4EAF">
              <w:rPr>
                <w:rFonts w:ascii="Arial" w:eastAsia="Arial" w:hAnsi="Arial" w:cs="Arial"/>
                <w:color w:val="0070C0"/>
                <w:sz w:val="20"/>
                <w:szCs w:val="19"/>
              </w:rPr>
              <w:t>on duty/deployed</w:t>
            </w:r>
            <w:r w:rsidRPr="002A4EAF">
              <w:rPr>
                <w:rFonts w:ascii="Arial" w:eastAsia="Arial" w:hAnsi="Arial" w:cs="Arial"/>
                <w:color w:val="0070C0"/>
                <w:sz w:val="20"/>
                <w:szCs w:val="19"/>
              </w:rPr>
              <w:t xml:space="preserve"> region-wide to conduct response operation and to monitor and execute SAP implementation in the Region.</w:t>
            </w:r>
          </w:p>
          <w:p w14:paraId="093164CC" w14:textId="73BC4DB9" w:rsidR="002F1CA5" w:rsidRPr="00577409" w:rsidRDefault="002F1CA5" w:rsidP="002F1CA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77409" w:rsidRDefault="004152A3" w:rsidP="00577858">
            <w:pPr>
              <w:spacing w:after="0" w:line="240" w:lineRule="auto"/>
              <w:jc w:val="both"/>
              <w:rPr>
                <w:rFonts w:ascii="Arial" w:eastAsia="Arial" w:hAnsi="Arial" w:cs="Arial"/>
                <w:sz w:val="20"/>
                <w:szCs w:val="19"/>
              </w:rPr>
            </w:pPr>
          </w:p>
          <w:p w14:paraId="63DB2CE5" w14:textId="6195E2CE" w:rsidR="008E35DA" w:rsidRPr="00577409" w:rsidRDefault="008E35DA" w:rsidP="008266BC">
            <w:pPr>
              <w:spacing w:after="0" w:line="240" w:lineRule="auto"/>
              <w:contextualSpacing/>
              <w:jc w:val="both"/>
              <w:rPr>
                <w:rFonts w:ascii="Arial" w:eastAsia="Arial" w:hAnsi="Arial" w:cs="Arial"/>
                <w:b/>
                <w:sz w:val="20"/>
                <w:szCs w:val="19"/>
              </w:rPr>
            </w:pPr>
            <w:r w:rsidRPr="00577409">
              <w:rPr>
                <w:rFonts w:ascii="Arial" w:eastAsia="Arial" w:hAnsi="Arial" w:cs="Arial"/>
                <w:b/>
                <w:sz w:val="20"/>
                <w:szCs w:val="19"/>
              </w:rPr>
              <w:t>Social Amelioration Program (SAP)</w:t>
            </w:r>
          </w:p>
          <w:p w14:paraId="0A773921" w14:textId="6C8255B8" w:rsidR="00B45057" w:rsidRPr="00577409" w:rsidRDefault="00B45057" w:rsidP="000D6C56">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 xml:space="preserve">A total of </w:t>
            </w:r>
            <w:r w:rsidRPr="00577409">
              <w:rPr>
                <w:rFonts w:ascii="Arial" w:eastAsia="Arial" w:hAnsi="Arial" w:cs="Arial"/>
                <w:b/>
                <w:sz w:val="20"/>
                <w:szCs w:val="19"/>
              </w:rPr>
              <w:t>₱</w:t>
            </w:r>
            <w:r w:rsidR="00E11D19" w:rsidRPr="00577409">
              <w:rPr>
                <w:rFonts w:ascii="Arial" w:eastAsia="Arial" w:hAnsi="Arial" w:cs="Arial"/>
                <w:b/>
                <w:sz w:val="20"/>
                <w:szCs w:val="19"/>
                <w:lang w:val="en-US"/>
              </w:rPr>
              <w:t>4,269,296,500.00</w:t>
            </w:r>
            <w:r w:rsidR="000D6C56" w:rsidRPr="00577409">
              <w:rPr>
                <w:rFonts w:ascii="Arial" w:eastAsia="Arial" w:hAnsi="Arial" w:cs="Arial"/>
                <w:b/>
                <w:sz w:val="20"/>
                <w:szCs w:val="19"/>
                <w:lang w:val="en-US"/>
              </w:rPr>
              <w:t xml:space="preserve"> </w:t>
            </w:r>
            <w:r w:rsidRPr="00577409">
              <w:rPr>
                <w:rFonts w:ascii="Arial" w:eastAsia="Arial" w:hAnsi="Arial" w:cs="Arial"/>
                <w:sz w:val="20"/>
                <w:szCs w:val="19"/>
              </w:rPr>
              <w:t xml:space="preserve">was paid to </w:t>
            </w:r>
            <w:r w:rsidR="000D6C56" w:rsidRPr="00577409">
              <w:rPr>
                <w:rFonts w:ascii="Arial" w:eastAsia="Arial" w:hAnsi="Arial" w:cs="Arial"/>
                <w:b/>
                <w:bCs/>
                <w:sz w:val="20"/>
                <w:szCs w:val="19"/>
                <w:lang w:val="en-US"/>
              </w:rPr>
              <w:t>776,23</w:t>
            </w:r>
            <w:r w:rsidR="00E11D19" w:rsidRPr="00577409">
              <w:rPr>
                <w:rFonts w:ascii="Arial" w:eastAsia="Arial" w:hAnsi="Arial" w:cs="Arial"/>
                <w:b/>
                <w:bCs/>
                <w:sz w:val="20"/>
                <w:szCs w:val="19"/>
                <w:lang w:val="en-US"/>
              </w:rPr>
              <w:t>3</w:t>
            </w:r>
            <w:r w:rsidR="000D6C56" w:rsidRPr="00577409">
              <w:rPr>
                <w:rFonts w:ascii="Arial" w:eastAsia="Arial" w:hAnsi="Arial" w:cs="Arial"/>
                <w:b/>
                <w:bCs/>
                <w:sz w:val="20"/>
                <w:szCs w:val="19"/>
                <w:lang w:val="en-US"/>
              </w:rPr>
              <w:t xml:space="preserve"> </w:t>
            </w:r>
            <w:r w:rsidRPr="00577409">
              <w:rPr>
                <w:rFonts w:ascii="Arial" w:eastAsia="Arial" w:hAnsi="Arial" w:cs="Arial"/>
                <w:b/>
                <w:bCs/>
                <w:sz w:val="20"/>
                <w:szCs w:val="19"/>
                <w:lang w:val="en-US"/>
              </w:rPr>
              <w:t>beneficiaries</w:t>
            </w:r>
            <w:r w:rsidRPr="00577409">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577409" w:rsidRDefault="004C2358"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 xml:space="preserve">A total amount of </w:t>
            </w:r>
            <w:r w:rsidRPr="00577409">
              <w:rPr>
                <w:rFonts w:ascii="Arial" w:eastAsia="Arial" w:hAnsi="Arial" w:cs="Arial"/>
                <w:b/>
                <w:bCs/>
                <w:sz w:val="20"/>
                <w:szCs w:val="19"/>
              </w:rPr>
              <w:t>₱513,724,350.00</w:t>
            </w:r>
            <w:r w:rsidRPr="00577409">
              <w:rPr>
                <w:rFonts w:ascii="Arial" w:eastAsia="Arial" w:hAnsi="Arial" w:cs="Arial"/>
                <w:sz w:val="20"/>
                <w:szCs w:val="19"/>
              </w:rPr>
              <w:t xml:space="preserve"> were paid through direct payout and cash cards to </w:t>
            </w:r>
            <w:r w:rsidRPr="00577409">
              <w:rPr>
                <w:rFonts w:ascii="Arial" w:eastAsia="Arial" w:hAnsi="Arial" w:cs="Arial"/>
                <w:b/>
                <w:bCs/>
                <w:sz w:val="20"/>
                <w:szCs w:val="19"/>
              </w:rPr>
              <w:t>123,789</w:t>
            </w:r>
            <w:r w:rsidRPr="00577409">
              <w:rPr>
                <w:rFonts w:ascii="Arial" w:eastAsia="Arial" w:hAnsi="Arial" w:cs="Arial"/>
                <w:sz w:val="20"/>
                <w:szCs w:val="19"/>
              </w:rPr>
              <w:t xml:space="preserve"> </w:t>
            </w:r>
            <w:r w:rsidRPr="00577409">
              <w:rPr>
                <w:rFonts w:ascii="Arial" w:eastAsia="Arial" w:hAnsi="Arial" w:cs="Arial"/>
                <w:b/>
                <w:sz w:val="20"/>
                <w:szCs w:val="19"/>
              </w:rPr>
              <w:t>4Ps beneficiaries</w:t>
            </w:r>
            <w:r w:rsidRPr="00577409">
              <w:rPr>
                <w:rFonts w:ascii="Arial" w:eastAsia="Arial" w:hAnsi="Arial" w:cs="Arial"/>
                <w:sz w:val="20"/>
                <w:szCs w:val="19"/>
              </w:rPr>
              <w:t xml:space="preserve"> while a total amount of </w:t>
            </w:r>
            <w:r w:rsidRPr="00577409">
              <w:rPr>
                <w:rFonts w:ascii="Arial" w:eastAsia="Arial" w:hAnsi="Arial" w:cs="Arial"/>
                <w:b/>
                <w:sz w:val="20"/>
                <w:szCs w:val="19"/>
              </w:rPr>
              <w:t>₱</w:t>
            </w:r>
            <w:r w:rsidRPr="00577409">
              <w:rPr>
                <w:rFonts w:ascii="Arial" w:eastAsia="Arial" w:hAnsi="Arial" w:cs="Arial"/>
                <w:b/>
                <w:sz w:val="20"/>
                <w:szCs w:val="19"/>
                <w:lang w:val="en-US"/>
              </w:rPr>
              <w:t xml:space="preserve">2,259,823,500.00 </w:t>
            </w:r>
            <w:r w:rsidRPr="00577409">
              <w:rPr>
                <w:rFonts w:ascii="Arial" w:eastAsia="Arial" w:hAnsi="Arial" w:cs="Arial"/>
                <w:sz w:val="20"/>
                <w:szCs w:val="19"/>
              </w:rPr>
              <w:t xml:space="preserve">were paid through financial service providers (FSPs) to </w:t>
            </w:r>
            <w:r w:rsidRPr="00577409">
              <w:rPr>
                <w:rFonts w:ascii="Arial" w:eastAsia="Arial" w:hAnsi="Arial" w:cs="Arial"/>
                <w:b/>
                <w:sz w:val="20"/>
                <w:szCs w:val="19"/>
                <w:lang w:val="en-US"/>
              </w:rPr>
              <w:t xml:space="preserve">410,877 </w:t>
            </w:r>
            <w:r w:rsidRPr="00577409">
              <w:rPr>
                <w:rFonts w:ascii="Arial" w:eastAsia="Arial" w:hAnsi="Arial" w:cs="Arial"/>
                <w:b/>
                <w:sz w:val="20"/>
                <w:szCs w:val="19"/>
              </w:rPr>
              <w:t>non-4Ps beneficiaries</w:t>
            </w:r>
            <w:r w:rsidRPr="00577409">
              <w:rPr>
                <w:rFonts w:ascii="Arial" w:eastAsia="Arial" w:hAnsi="Arial" w:cs="Arial"/>
                <w:sz w:val="20"/>
                <w:szCs w:val="19"/>
              </w:rPr>
              <w:t xml:space="preserve"> in Pangasinan for the second tranche implementation.</w:t>
            </w:r>
          </w:p>
          <w:p w14:paraId="6261C4AB" w14:textId="27F51136" w:rsidR="001E6968" w:rsidRPr="00577409" w:rsidRDefault="001E6968"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A total amount of</w:t>
            </w:r>
            <w:r w:rsidRPr="00577409">
              <w:rPr>
                <w:rFonts w:ascii="Arial" w:eastAsia="Arial" w:hAnsi="Arial" w:cs="Arial"/>
                <w:b/>
                <w:sz w:val="20"/>
                <w:szCs w:val="19"/>
              </w:rPr>
              <w:t xml:space="preserve"> ₱</w:t>
            </w:r>
            <w:r w:rsidR="00B45057" w:rsidRPr="00577409">
              <w:rPr>
                <w:rFonts w:ascii="Arial" w:eastAsia="Arial" w:hAnsi="Arial" w:cs="Arial"/>
                <w:b/>
                <w:sz w:val="20"/>
                <w:szCs w:val="19"/>
              </w:rPr>
              <w:t xml:space="preserve">262,333,500.00 </w:t>
            </w:r>
            <w:r w:rsidRPr="00577409">
              <w:rPr>
                <w:rFonts w:ascii="Arial" w:eastAsia="Arial" w:hAnsi="Arial" w:cs="Arial"/>
                <w:sz w:val="20"/>
                <w:szCs w:val="19"/>
              </w:rPr>
              <w:t xml:space="preserve">was paid to </w:t>
            </w:r>
            <w:r w:rsidR="00B45057" w:rsidRPr="00577409">
              <w:rPr>
                <w:rFonts w:ascii="Arial" w:eastAsia="Arial" w:hAnsi="Arial" w:cs="Arial"/>
                <w:b/>
                <w:sz w:val="20"/>
                <w:szCs w:val="19"/>
              </w:rPr>
              <w:t xml:space="preserve">47,697 </w:t>
            </w:r>
            <w:r w:rsidRPr="00577409">
              <w:rPr>
                <w:rFonts w:ascii="Arial" w:eastAsia="Arial" w:hAnsi="Arial" w:cs="Arial"/>
                <w:b/>
                <w:sz w:val="20"/>
                <w:szCs w:val="19"/>
              </w:rPr>
              <w:t>waitlisted beneficiaries</w:t>
            </w:r>
            <w:r w:rsidRPr="00577409">
              <w:rPr>
                <w:rFonts w:ascii="Arial" w:eastAsia="Arial" w:hAnsi="Arial" w:cs="Arial"/>
                <w:sz w:val="20"/>
                <w:szCs w:val="19"/>
              </w:rPr>
              <w:t xml:space="preserve"> in the Region.</w:t>
            </w:r>
          </w:p>
          <w:p w14:paraId="239754A4" w14:textId="77777777" w:rsidR="008E35DA" w:rsidRPr="00577409" w:rsidRDefault="008E35DA"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 xml:space="preserve">A total amount of </w:t>
            </w:r>
            <w:r w:rsidRPr="00577409">
              <w:rPr>
                <w:rFonts w:ascii="Arial" w:eastAsia="Arial" w:hAnsi="Arial" w:cs="Arial"/>
                <w:b/>
                <w:sz w:val="20"/>
                <w:szCs w:val="19"/>
              </w:rPr>
              <w:t>₱</w:t>
            </w:r>
            <w:r w:rsidRPr="00577409">
              <w:rPr>
                <w:rFonts w:ascii="Arial" w:eastAsia="Arial" w:hAnsi="Arial" w:cs="Arial"/>
                <w:b/>
                <w:sz w:val="20"/>
                <w:szCs w:val="19"/>
                <w:lang w:val="en-US"/>
              </w:rPr>
              <w:t xml:space="preserve">15,130,500.00 </w:t>
            </w:r>
            <w:r w:rsidRPr="00577409">
              <w:rPr>
                <w:rFonts w:ascii="Arial" w:eastAsia="Arial" w:hAnsi="Arial" w:cs="Arial"/>
                <w:sz w:val="20"/>
                <w:szCs w:val="19"/>
              </w:rPr>
              <w:t xml:space="preserve">was paid to </w:t>
            </w:r>
            <w:r w:rsidRPr="00577409">
              <w:rPr>
                <w:rFonts w:ascii="Arial" w:eastAsia="Arial" w:hAnsi="Arial" w:cs="Arial"/>
                <w:b/>
                <w:sz w:val="20"/>
                <w:szCs w:val="19"/>
              </w:rPr>
              <w:t xml:space="preserve">1,887 </w:t>
            </w:r>
            <w:r w:rsidRPr="00577409">
              <w:rPr>
                <w:rFonts w:ascii="Arial" w:eastAsia="Arial" w:hAnsi="Arial" w:cs="Arial"/>
                <w:b/>
                <w:bCs/>
                <w:sz w:val="20"/>
                <w:szCs w:val="19"/>
              </w:rPr>
              <w:t>TNVS/PUV drivers</w:t>
            </w:r>
            <w:r w:rsidRPr="00577409">
              <w:rPr>
                <w:rFonts w:ascii="Arial" w:eastAsia="Arial" w:hAnsi="Arial" w:cs="Arial"/>
                <w:sz w:val="20"/>
                <w:szCs w:val="19"/>
              </w:rPr>
              <w:t xml:space="preserve"> in the Region.</w:t>
            </w:r>
          </w:p>
          <w:p w14:paraId="7F96C9ED" w14:textId="77777777" w:rsidR="008E35DA" w:rsidRPr="00577409" w:rsidRDefault="008E35DA"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577409" w:rsidRDefault="008E35DA" w:rsidP="005B09E5">
            <w:pPr>
              <w:pStyle w:val="ListParagraph"/>
              <w:numPr>
                <w:ilvl w:val="0"/>
                <w:numId w:val="5"/>
              </w:numPr>
              <w:spacing w:after="0" w:line="240" w:lineRule="auto"/>
              <w:jc w:val="both"/>
              <w:rPr>
                <w:rFonts w:ascii="Arial" w:eastAsia="Arial" w:hAnsi="Arial" w:cs="Arial"/>
                <w:sz w:val="20"/>
                <w:szCs w:val="19"/>
              </w:rPr>
            </w:pPr>
            <w:r w:rsidRPr="0057740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3922E3">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3922E3">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EC1DC83" w:rsidR="008E35DA" w:rsidRPr="002A4EAF" w:rsidRDefault="004E5E6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2A4EAF">
              <w:rPr>
                <w:rFonts w:ascii="Arial" w:eastAsia="Arial" w:hAnsi="Arial" w:cs="Arial"/>
                <w:sz w:val="20"/>
                <w:szCs w:val="20"/>
              </w:rPr>
              <w:t>20</w:t>
            </w:r>
            <w:r w:rsidR="007D1A83" w:rsidRPr="002A4EAF">
              <w:rPr>
                <w:rFonts w:ascii="Arial" w:eastAsia="Arial" w:hAnsi="Arial" w:cs="Arial"/>
                <w:sz w:val="20"/>
                <w:szCs w:val="20"/>
              </w:rPr>
              <w:t xml:space="preserve"> </w:t>
            </w:r>
            <w:r w:rsidR="00261DE4" w:rsidRPr="002A4EAF">
              <w:rPr>
                <w:rFonts w:ascii="Arial" w:eastAsia="Arial" w:hAnsi="Arial" w:cs="Arial"/>
                <w:sz w:val="20"/>
                <w:szCs w:val="20"/>
              </w:rPr>
              <w:t>May</w:t>
            </w:r>
            <w:r w:rsidR="00CA252C" w:rsidRPr="002A4EAF">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92FFC5C" w:rsidR="008E35DA" w:rsidRPr="002A4EAF" w:rsidRDefault="008E35DA" w:rsidP="00DD71B1">
            <w:pPr>
              <w:pStyle w:val="ListParagraph"/>
              <w:numPr>
                <w:ilvl w:val="0"/>
                <w:numId w:val="2"/>
              </w:numPr>
              <w:spacing w:after="0" w:line="240" w:lineRule="auto"/>
              <w:ind w:right="57"/>
              <w:jc w:val="both"/>
              <w:rPr>
                <w:rFonts w:ascii="Arial" w:eastAsia="Arial" w:hAnsi="Arial" w:cs="Arial"/>
                <w:sz w:val="20"/>
                <w:szCs w:val="19"/>
                <w:lang w:bidi="en-US"/>
              </w:rPr>
            </w:pPr>
            <w:r w:rsidRPr="002A4EAF">
              <w:rPr>
                <w:rFonts w:ascii="Arial" w:eastAsia="Arial" w:hAnsi="Arial" w:cs="Arial"/>
                <w:sz w:val="20"/>
                <w:szCs w:val="19"/>
                <w:lang w:bidi="en-US"/>
              </w:rPr>
              <w:t xml:space="preserve">DSWD-FO II continuously provides augmentation support through Assistance to Individuals in Crisis Situation (AICS). A total of </w:t>
            </w:r>
            <w:r w:rsidR="007D1A83" w:rsidRPr="002A4EAF">
              <w:rPr>
                <w:rFonts w:ascii="Arial" w:eastAsia="Arial" w:hAnsi="Arial" w:cs="Arial"/>
                <w:b/>
                <w:sz w:val="20"/>
                <w:szCs w:val="19"/>
                <w:lang w:bidi="en-US"/>
              </w:rPr>
              <w:t>22</w:t>
            </w:r>
            <w:r w:rsidR="004E5E62" w:rsidRPr="002A4EAF">
              <w:rPr>
                <w:rFonts w:ascii="Arial" w:eastAsia="Arial" w:hAnsi="Arial" w:cs="Arial"/>
                <w:b/>
                <w:sz w:val="20"/>
                <w:szCs w:val="19"/>
                <w:lang w:bidi="en-US"/>
              </w:rPr>
              <w:t>9</w:t>
            </w:r>
            <w:r w:rsidR="006011EE" w:rsidRPr="002A4EAF">
              <w:rPr>
                <w:rFonts w:ascii="Arial" w:eastAsia="Arial" w:hAnsi="Arial" w:cs="Arial"/>
                <w:b/>
                <w:sz w:val="20"/>
                <w:szCs w:val="19"/>
                <w:lang w:bidi="en-US"/>
              </w:rPr>
              <w:t>,</w:t>
            </w:r>
            <w:r w:rsidR="004E5E62" w:rsidRPr="002A4EAF">
              <w:rPr>
                <w:rFonts w:ascii="Arial" w:eastAsia="Arial" w:hAnsi="Arial" w:cs="Arial"/>
                <w:b/>
                <w:sz w:val="20"/>
                <w:szCs w:val="19"/>
                <w:lang w:bidi="en-US"/>
              </w:rPr>
              <w:t>241</w:t>
            </w:r>
            <w:r w:rsidR="006011EE" w:rsidRPr="002A4EAF">
              <w:rPr>
                <w:rFonts w:ascii="Arial" w:eastAsia="Arial" w:hAnsi="Arial" w:cs="Arial"/>
                <w:b/>
                <w:sz w:val="20"/>
                <w:szCs w:val="19"/>
                <w:lang w:bidi="en-US"/>
              </w:rPr>
              <w:t xml:space="preserve"> </w:t>
            </w:r>
            <w:r w:rsidRPr="002A4EAF">
              <w:rPr>
                <w:rFonts w:ascii="Arial" w:eastAsia="Arial" w:hAnsi="Arial" w:cs="Arial"/>
                <w:b/>
                <w:sz w:val="20"/>
                <w:szCs w:val="19"/>
                <w:lang w:bidi="en-US"/>
              </w:rPr>
              <w:t>clients</w:t>
            </w:r>
            <w:r w:rsidRPr="002A4EAF">
              <w:rPr>
                <w:rFonts w:ascii="Arial" w:eastAsia="Arial" w:hAnsi="Arial" w:cs="Arial"/>
                <w:sz w:val="20"/>
                <w:szCs w:val="19"/>
                <w:lang w:bidi="en-US"/>
              </w:rPr>
              <w:t xml:space="preserve"> were served and provided with assistance amounting to</w:t>
            </w:r>
            <w:r w:rsidR="00261DE4" w:rsidRPr="002A4EAF">
              <w:rPr>
                <w:rFonts w:ascii="Arial" w:eastAsia="Arial" w:hAnsi="Arial" w:cs="Arial"/>
                <w:sz w:val="20"/>
                <w:szCs w:val="19"/>
                <w:lang w:bidi="en-US"/>
              </w:rPr>
              <w:t xml:space="preserve"> </w:t>
            </w:r>
            <w:r w:rsidR="004E5E62" w:rsidRPr="002A4EAF">
              <w:rPr>
                <w:rFonts w:ascii="Arial" w:eastAsia="Arial" w:hAnsi="Arial" w:cs="Arial"/>
                <w:b/>
                <w:sz w:val="20"/>
                <w:szCs w:val="19"/>
                <w:lang w:bidi="en-US"/>
              </w:rPr>
              <w:t xml:space="preserve">₱704,844,041.22 </w:t>
            </w:r>
            <w:r w:rsidRPr="002A4EAF">
              <w:rPr>
                <w:rFonts w:ascii="Arial" w:eastAsia="Arial" w:hAnsi="Arial" w:cs="Arial"/>
                <w:sz w:val="20"/>
                <w:szCs w:val="19"/>
                <w:lang w:bidi="en-US"/>
              </w:rPr>
              <w:t>through medical</w:t>
            </w:r>
            <w:r w:rsidR="001A244D" w:rsidRPr="002A4EAF">
              <w:rPr>
                <w:rFonts w:ascii="Arial" w:eastAsia="Arial" w:hAnsi="Arial" w:cs="Arial"/>
                <w:sz w:val="20"/>
                <w:szCs w:val="19"/>
                <w:lang w:bidi="en-US"/>
              </w:rPr>
              <w:t xml:space="preserve"> assistance</w:t>
            </w:r>
            <w:r w:rsidRPr="002A4EAF">
              <w:rPr>
                <w:rFonts w:ascii="Arial" w:eastAsia="Arial" w:hAnsi="Arial" w:cs="Arial"/>
                <w:sz w:val="20"/>
                <w:szCs w:val="19"/>
                <w:lang w:bidi="en-US"/>
              </w:rPr>
              <w:t>, burial</w:t>
            </w:r>
            <w:r w:rsidR="001A244D" w:rsidRPr="002A4EAF">
              <w:rPr>
                <w:rFonts w:ascii="Arial" w:eastAsia="Arial" w:hAnsi="Arial" w:cs="Arial"/>
                <w:sz w:val="20"/>
                <w:szCs w:val="19"/>
                <w:lang w:bidi="en-US"/>
              </w:rPr>
              <w:t xml:space="preserve"> assistance</w:t>
            </w:r>
            <w:r w:rsidRPr="002A4EAF">
              <w:rPr>
                <w:rFonts w:ascii="Arial" w:eastAsia="Arial" w:hAnsi="Arial" w:cs="Arial"/>
                <w:sz w:val="20"/>
                <w:szCs w:val="19"/>
                <w:lang w:bidi="en-US"/>
              </w:rPr>
              <w:t xml:space="preserve">, food </w:t>
            </w:r>
            <w:r w:rsidR="001A244D" w:rsidRPr="002A4EAF">
              <w:rPr>
                <w:rFonts w:ascii="Arial" w:eastAsia="Arial" w:hAnsi="Arial" w:cs="Arial"/>
                <w:sz w:val="20"/>
                <w:szCs w:val="19"/>
                <w:lang w:bidi="en-US"/>
              </w:rPr>
              <w:t xml:space="preserve">assistance, </w:t>
            </w:r>
            <w:r w:rsidRPr="002A4EAF">
              <w:rPr>
                <w:rFonts w:ascii="Arial" w:eastAsia="Arial" w:hAnsi="Arial" w:cs="Arial"/>
                <w:sz w:val="20"/>
                <w:szCs w:val="19"/>
                <w:lang w:bidi="en-US"/>
              </w:rPr>
              <w:t xml:space="preserve">and other </w:t>
            </w:r>
            <w:r w:rsidR="001A244D" w:rsidRPr="002A4EAF">
              <w:rPr>
                <w:rFonts w:ascii="Arial" w:eastAsia="Arial" w:hAnsi="Arial" w:cs="Arial"/>
                <w:sz w:val="20"/>
                <w:szCs w:val="19"/>
                <w:lang w:bidi="en-US"/>
              </w:rPr>
              <w:t>AICS services</w:t>
            </w:r>
            <w:r w:rsidRPr="002A4EAF">
              <w:rPr>
                <w:rFonts w:ascii="Arial" w:eastAsia="Arial" w:hAnsi="Arial" w:cs="Arial"/>
                <w:sz w:val="20"/>
                <w:szCs w:val="19"/>
                <w:lang w:bidi="en-US"/>
              </w:rPr>
              <w:t xml:space="preserve">. </w:t>
            </w:r>
          </w:p>
          <w:p w14:paraId="075B6C20" w14:textId="15330332" w:rsidR="008E35DA" w:rsidRPr="002A4EAF"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A4EAF">
              <w:rPr>
                <w:rFonts w:ascii="Arial" w:eastAsia="Arial" w:hAnsi="Arial" w:cs="Arial"/>
                <w:sz w:val="20"/>
                <w:szCs w:val="19"/>
                <w:lang w:bidi="en-US"/>
              </w:rPr>
              <w:t xml:space="preserve">DSWD-FO II through the Sustainable Livelihood Program (SLP) under its Livelihood Assistance Grant 1 (LAG 1) </w:t>
            </w:r>
            <w:r w:rsidR="001A244D" w:rsidRPr="002A4EAF">
              <w:rPr>
                <w:rFonts w:ascii="Arial" w:eastAsia="Arial" w:hAnsi="Arial" w:cs="Arial"/>
                <w:sz w:val="20"/>
                <w:szCs w:val="19"/>
                <w:lang w:bidi="en-US"/>
              </w:rPr>
              <w:t xml:space="preserve">has </w:t>
            </w:r>
            <w:r w:rsidRPr="002A4EAF">
              <w:rPr>
                <w:rFonts w:ascii="Arial" w:eastAsia="Arial" w:hAnsi="Arial" w:cs="Arial"/>
                <w:sz w:val="20"/>
                <w:szCs w:val="19"/>
                <w:lang w:bidi="en-US"/>
              </w:rPr>
              <w:t xml:space="preserve">already disbursed a total amount of </w:t>
            </w:r>
            <w:r w:rsidRPr="002A4EAF">
              <w:rPr>
                <w:rFonts w:ascii="Arial" w:eastAsia="Arial" w:hAnsi="Arial" w:cs="Arial"/>
                <w:b/>
                <w:sz w:val="20"/>
                <w:szCs w:val="19"/>
                <w:lang w:bidi="en-US"/>
              </w:rPr>
              <w:t>₱50,031,597.20</w:t>
            </w:r>
            <w:r w:rsidRPr="002A4EAF">
              <w:rPr>
                <w:rFonts w:ascii="Arial" w:eastAsia="Arial" w:hAnsi="Arial" w:cs="Arial"/>
                <w:sz w:val="20"/>
                <w:szCs w:val="19"/>
                <w:lang w:bidi="en-US"/>
              </w:rPr>
              <w:t xml:space="preserve"> to </w:t>
            </w:r>
            <w:r w:rsidRPr="002A4EAF">
              <w:rPr>
                <w:rFonts w:ascii="Arial" w:eastAsia="Arial" w:hAnsi="Arial" w:cs="Arial"/>
                <w:b/>
                <w:sz w:val="20"/>
                <w:szCs w:val="19"/>
                <w:lang w:bidi="en-US"/>
              </w:rPr>
              <w:t xml:space="preserve">5,991 </w:t>
            </w:r>
            <w:r w:rsidRPr="002A4EAF">
              <w:rPr>
                <w:rFonts w:ascii="Arial" w:eastAsia="Arial" w:hAnsi="Arial" w:cs="Arial"/>
                <w:sz w:val="20"/>
                <w:szCs w:val="19"/>
                <w:lang w:bidi="en-US"/>
              </w:rPr>
              <w:t>beneficiaries.</w:t>
            </w:r>
          </w:p>
          <w:p w14:paraId="3FAF62C8" w14:textId="1011E014" w:rsidR="006011EE" w:rsidRPr="002A4EAF"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2A4EAF">
              <w:rPr>
                <w:rFonts w:ascii="Arial" w:eastAsia="Arial" w:hAnsi="Arial" w:cs="Arial"/>
                <w:sz w:val="20"/>
                <w:szCs w:val="19"/>
                <w:lang w:bidi="en-US"/>
              </w:rPr>
              <w:lastRenderedPageBreak/>
              <w:t>DSWD-FO II ensures provision of augmentation support to LGUs, stakeholders and partners.</w:t>
            </w:r>
          </w:p>
          <w:p w14:paraId="18CE0E53" w14:textId="77777777" w:rsidR="00FB0284" w:rsidRPr="002A4EAF"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2A4EA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A4EAF">
              <w:rPr>
                <w:rFonts w:ascii="Arial" w:eastAsia="Arial" w:hAnsi="Arial" w:cs="Arial"/>
                <w:b/>
                <w:sz w:val="20"/>
                <w:szCs w:val="19"/>
              </w:rPr>
              <w:t>Social Amelioration Program (SAP)</w:t>
            </w:r>
          </w:p>
          <w:p w14:paraId="250C0F02" w14:textId="5271A743" w:rsidR="00261DE4" w:rsidRPr="002A4EAF"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2A4EAF">
              <w:rPr>
                <w:rFonts w:ascii="Arial" w:eastAsia="Arial" w:hAnsi="Arial" w:cs="Arial"/>
                <w:sz w:val="20"/>
                <w:szCs w:val="19"/>
                <w:lang w:bidi="en-US"/>
              </w:rPr>
              <w:t>DSWD-FO II will be attending the 41</w:t>
            </w:r>
            <w:r w:rsidRPr="002A4EAF">
              <w:rPr>
                <w:rFonts w:ascii="Arial" w:eastAsia="Arial" w:hAnsi="Arial" w:cs="Arial"/>
                <w:sz w:val="20"/>
                <w:szCs w:val="19"/>
                <w:vertAlign w:val="superscript"/>
                <w:lang w:bidi="en-US"/>
              </w:rPr>
              <w:t>st</w:t>
            </w:r>
            <w:r w:rsidRPr="002A4EAF">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2A4EAF"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2A4EAF">
              <w:rPr>
                <w:rFonts w:ascii="Arial" w:eastAsia="Arial" w:hAnsi="Arial" w:cs="Arial"/>
                <w:sz w:val="20"/>
                <w:szCs w:val="19"/>
                <w:lang w:bidi="en-US"/>
              </w:rPr>
              <w:t xml:space="preserve">DSWD-FO II conducted payout to </w:t>
            </w:r>
            <w:r w:rsidRPr="002A4EAF">
              <w:rPr>
                <w:rFonts w:ascii="Arial" w:eastAsia="Arial" w:hAnsi="Arial" w:cs="Arial"/>
                <w:b/>
                <w:sz w:val="20"/>
                <w:szCs w:val="19"/>
                <w:lang w:bidi="en-US"/>
              </w:rPr>
              <w:t>19,554 beneficiaries</w:t>
            </w:r>
            <w:r w:rsidRPr="002A4EAF">
              <w:rPr>
                <w:rFonts w:ascii="Arial" w:eastAsia="Arial" w:hAnsi="Arial" w:cs="Arial"/>
                <w:sz w:val="20"/>
                <w:szCs w:val="19"/>
                <w:lang w:bidi="en-US"/>
              </w:rPr>
              <w:t xml:space="preserve"> of the Bayanihan 2 with a total amount of</w:t>
            </w:r>
            <w:r w:rsidRPr="002A4EAF">
              <w:t xml:space="preserve"> </w:t>
            </w:r>
            <w:r w:rsidRPr="002A4EAF">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CCA69B" w:rsidR="008E35DA" w:rsidRPr="003922E3" w:rsidRDefault="0008619F"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3922E3">
              <w:rPr>
                <w:rFonts w:ascii="Arial" w:eastAsia="Arial" w:hAnsi="Arial" w:cs="Arial"/>
                <w:sz w:val="20"/>
                <w:szCs w:val="20"/>
              </w:rPr>
              <w:t>12</w:t>
            </w:r>
            <w:r w:rsidR="006011EE" w:rsidRPr="003922E3">
              <w:rPr>
                <w:rFonts w:ascii="Arial" w:eastAsia="Arial" w:hAnsi="Arial" w:cs="Arial"/>
                <w:sz w:val="20"/>
                <w:szCs w:val="20"/>
              </w:rPr>
              <w:t xml:space="preserve"> May</w:t>
            </w:r>
            <w:r w:rsidR="00EA4493" w:rsidRPr="003922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5153C" w14:textId="2D4EA05E"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132,890 Family Food Packs to 109 LGUs, 1 NGA and 5 NGOs in the Region III amounting to ₱61,741,894.33</w:t>
            </w:r>
          </w:p>
          <w:p w14:paraId="3C6AFFF4" w14:textId="5F09A555"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Non-Food Items to 7 LGUs and 2 NGA amounting to ₱10,515,470.00.</w:t>
            </w:r>
          </w:p>
          <w:p w14:paraId="463B83D4" w14:textId="7AE3670D"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has served </w:t>
            </w:r>
            <w:r w:rsidR="00EA4493" w:rsidRPr="003922E3">
              <w:rPr>
                <w:rFonts w:ascii="Arial" w:eastAsia="Arial" w:hAnsi="Arial" w:cs="Arial"/>
                <w:b/>
                <w:sz w:val="20"/>
                <w:szCs w:val="19"/>
              </w:rPr>
              <w:t>51</w:t>
            </w:r>
            <w:r w:rsidR="00833A88" w:rsidRPr="003922E3">
              <w:rPr>
                <w:rFonts w:ascii="Arial" w:eastAsia="Arial" w:hAnsi="Arial" w:cs="Arial"/>
                <w:b/>
                <w:sz w:val="20"/>
                <w:szCs w:val="19"/>
              </w:rPr>
              <w:t>,</w:t>
            </w:r>
            <w:r w:rsidR="00EA4493" w:rsidRPr="003922E3">
              <w:rPr>
                <w:rFonts w:ascii="Arial" w:eastAsia="Arial" w:hAnsi="Arial" w:cs="Arial"/>
                <w:b/>
                <w:sz w:val="20"/>
                <w:szCs w:val="19"/>
              </w:rPr>
              <w:t>885</w:t>
            </w:r>
            <w:r w:rsidR="00833A88" w:rsidRPr="003922E3">
              <w:rPr>
                <w:rFonts w:ascii="Arial" w:eastAsia="Arial" w:hAnsi="Arial" w:cs="Arial"/>
                <w:b/>
                <w:sz w:val="20"/>
                <w:szCs w:val="19"/>
              </w:rPr>
              <w:t xml:space="preserve"> </w:t>
            </w:r>
            <w:r w:rsidRPr="003922E3">
              <w:rPr>
                <w:rFonts w:ascii="Arial" w:eastAsia="Arial" w:hAnsi="Arial" w:cs="Arial"/>
                <w:b/>
                <w:sz w:val="20"/>
                <w:szCs w:val="19"/>
              </w:rPr>
              <w:t>walk-in clients</w:t>
            </w:r>
            <w:r w:rsidRPr="003922E3">
              <w:rPr>
                <w:rFonts w:ascii="Arial" w:eastAsia="Arial" w:hAnsi="Arial" w:cs="Arial"/>
                <w:sz w:val="20"/>
                <w:szCs w:val="19"/>
              </w:rPr>
              <w:t xml:space="preserve"> requesting for assistance through </w:t>
            </w:r>
            <w:r w:rsidR="00146BE6" w:rsidRPr="003922E3">
              <w:rPr>
                <w:rFonts w:ascii="Arial" w:eastAsia="Arial" w:hAnsi="Arial" w:cs="Arial"/>
                <w:sz w:val="20"/>
                <w:szCs w:val="19"/>
              </w:rPr>
              <w:t>AICS from March 16</w:t>
            </w:r>
            <w:r w:rsidR="005C15B3" w:rsidRPr="003922E3">
              <w:rPr>
                <w:rFonts w:ascii="Arial" w:eastAsia="Arial" w:hAnsi="Arial" w:cs="Arial"/>
                <w:sz w:val="20"/>
                <w:szCs w:val="19"/>
              </w:rPr>
              <w:t>, 2020</w:t>
            </w:r>
            <w:r w:rsidR="00F75C88" w:rsidRPr="003922E3">
              <w:rPr>
                <w:rFonts w:ascii="Arial" w:eastAsia="Arial" w:hAnsi="Arial" w:cs="Arial"/>
                <w:sz w:val="20"/>
                <w:szCs w:val="19"/>
              </w:rPr>
              <w:t xml:space="preserve"> to </w:t>
            </w:r>
            <w:r w:rsidR="00EA4493" w:rsidRPr="003922E3">
              <w:rPr>
                <w:rFonts w:ascii="Arial" w:eastAsia="Arial" w:hAnsi="Arial" w:cs="Arial"/>
                <w:sz w:val="20"/>
                <w:szCs w:val="19"/>
              </w:rPr>
              <w:t>April</w:t>
            </w:r>
            <w:r w:rsidR="00F75C88" w:rsidRPr="003922E3">
              <w:rPr>
                <w:rFonts w:ascii="Arial" w:eastAsia="Arial" w:hAnsi="Arial" w:cs="Arial"/>
                <w:sz w:val="20"/>
                <w:szCs w:val="19"/>
              </w:rPr>
              <w:t xml:space="preserve"> </w:t>
            </w:r>
            <w:r w:rsidR="00EA4493" w:rsidRPr="003922E3">
              <w:rPr>
                <w:rFonts w:ascii="Arial" w:eastAsia="Arial" w:hAnsi="Arial" w:cs="Arial"/>
                <w:sz w:val="20"/>
                <w:szCs w:val="19"/>
              </w:rPr>
              <w:t>22</w:t>
            </w:r>
            <w:r w:rsidRPr="003922E3">
              <w:rPr>
                <w:rFonts w:ascii="Arial" w:eastAsia="Arial" w:hAnsi="Arial" w:cs="Arial"/>
                <w:sz w:val="20"/>
                <w:szCs w:val="19"/>
              </w:rPr>
              <w:t xml:space="preserve">, 2021 amounting to </w:t>
            </w:r>
            <w:r w:rsidRPr="003922E3">
              <w:rPr>
                <w:rFonts w:ascii="Arial" w:eastAsia="Arial" w:hAnsi="Arial" w:cs="Arial"/>
                <w:b/>
                <w:sz w:val="20"/>
                <w:szCs w:val="19"/>
              </w:rPr>
              <w:t>₱</w:t>
            </w:r>
            <w:r w:rsidR="00EA4493" w:rsidRPr="003922E3">
              <w:rPr>
                <w:rFonts w:ascii="Arial" w:eastAsia="Arial" w:hAnsi="Arial" w:cs="Arial"/>
                <w:b/>
                <w:sz w:val="20"/>
                <w:szCs w:val="19"/>
              </w:rPr>
              <w:t>247</w:t>
            </w:r>
            <w:r w:rsidR="00F75C88" w:rsidRPr="003922E3">
              <w:rPr>
                <w:rFonts w:ascii="Arial" w:eastAsia="Arial" w:hAnsi="Arial" w:cs="Arial"/>
                <w:b/>
                <w:sz w:val="20"/>
                <w:szCs w:val="19"/>
              </w:rPr>
              <w:t>,</w:t>
            </w:r>
            <w:r w:rsidR="00EA4493" w:rsidRPr="003922E3">
              <w:rPr>
                <w:rFonts w:ascii="Arial" w:eastAsia="Arial" w:hAnsi="Arial" w:cs="Arial"/>
                <w:b/>
                <w:sz w:val="20"/>
                <w:szCs w:val="19"/>
              </w:rPr>
              <w:t>733</w:t>
            </w:r>
            <w:r w:rsidR="00F75C88" w:rsidRPr="003922E3">
              <w:rPr>
                <w:rFonts w:ascii="Arial" w:eastAsia="Arial" w:hAnsi="Arial" w:cs="Arial"/>
                <w:b/>
                <w:sz w:val="20"/>
                <w:szCs w:val="19"/>
              </w:rPr>
              <w:t>,</w:t>
            </w:r>
            <w:r w:rsidR="00EA4493" w:rsidRPr="003922E3">
              <w:rPr>
                <w:rFonts w:ascii="Arial" w:eastAsia="Arial" w:hAnsi="Arial" w:cs="Arial"/>
                <w:b/>
                <w:sz w:val="20"/>
                <w:szCs w:val="19"/>
              </w:rPr>
              <w:t>949</w:t>
            </w:r>
            <w:r w:rsidR="00F75C88" w:rsidRPr="003922E3">
              <w:rPr>
                <w:rFonts w:ascii="Arial" w:eastAsia="Arial" w:hAnsi="Arial" w:cs="Arial"/>
                <w:b/>
                <w:sz w:val="20"/>
                <w:szCs w:val="19"/>
              </w:rPr>
              <w:t>.</w:t>
            </w:r>
            <w:r w:rsidR="00EA4493" w:rsidRPr="003922E3">
              <w:rPr>
                <w:rFonts w:ascii="Arial" w:eastAsia="Arial" w:hAnsi="Arial" w:cs="Arial"/>
                <w:b/>
                <w:sz w:val="20"/>
                <w:szCs w:val="19"/>
              </w:rPr>
              <w:t>40</w:t>
            </w:r>
            <w:r w:rsidRPr="003922E3">
              <w:rPr>
                <w:rFonts w:ascii="Arial" w:eastAsia="Arial" w:hAnsi="Arial" w:cs="Arial"/>
                <w:b/>
                <w:sz w:val="20"/>
                <w:szCs w:val="19"/>
              </w:rPr>
              <w:t>.</w:t>
            </w:r>
          </w:p>
          <w:p w14:paraId="743D3A46" w14:textId="6FD588D4"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00833A88" w:rsidRPr="003922E3">
              <w:rPr>
                <w:rFonts w:ascii="Arial" w:eastAsia="Arial" w:hAnsi="Arial" w:cs="Arial"/>
                <w:b/>
                <w:bCs/>
                <w:sz w:val="20"/>
                <w:szCs w:val="19"/>
              </w:rPr>
              <w:t>10</w:t>
            </w:r>
            <w:r w:rsidR="00EA4493" w:rsidRPr="003922E3">
              <w:rPr>
                <w:rFonts w:ascii="Arial" w:eastAsia="Arial" w:hAnsi="Arial" w:cs="Arial"/>
                <w:b/>
                <w:bCs/>
                <w:sz w:val="20"/>
                <w:szCs w:val="19"/>
              </w:rPr>
              <w:t>3</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361</w:t>
            </w:r>
            <w:r w:rsidR="00833A88" w:rsidRPr="003922E3">
              <w:rPr>
                <w:rFonts w:ascii="Arial" w:eastAsia="Arial" w:hAnsi="Arial" w:cs="Arial"/>
                <w:b/>
                <w:bCs/>
                <w:sz w:val="20"/>
                <w:szCs w:val="19"/>
              </w:rPr>
              <w:t xml:space="preserve"> </w:t>
            </w:r>
            <w:r w:rsidRPr="003922E3">
              <w:rPr>
                <w:rFonts w:ascii="Arial" w:eastAsia="Arial" w:hAnsi="Arial" w:cs="Arial"/>
                <w:b/>
                <w:bCs/>
                <w:sz w:val="20"/>
                <w:szCs w:val="19"/>
              </w:rPr>
              <w:t>beneficiaries</w:t>
            </w:r>
            <w:r w:rsidRPr="003922E3">
              <w:rPr>
                <w:rFonts w:ascii="Arial" w:eastAsia="Arial" w:hAnsi="Arial" w:cs="Arial"/>
                <w:sz w:val="20"/>
                <w:szCs w:val="19"/>
              </w:rPr>
              <w:t xml:space="preserve"> received Social Pension assistance amounting to </w:t>
            </w:r>
            <w:r w:rsidRPr="003922E3">
              <w:rPr>
                <w:rFonts w:ascii="Arial" w:eastAsia="Arial" w:hAnsi="Arial" w:cs="Arial"/>
                <w:b/>
                <w:bCs/>
                <w:sz w:val="20"/>
                <w:szCs w:val="19"/>
              </w:rPr>
              <w:t>₱</w:t>
            </w:r>
            <w:r w:rsidR="00EA4493" w:rsidRPr="003922E3">
              <w:rPr>
                <w:rFonts w:ascii="Arial" w:eastAsia="Arial" w:hAnsi="Arial" w:cs="Arial"/>
                <w:b/>
                <w:bCs/>
                <w:sz w:val="20"/>
                <w:szCs w:val="19"/>
              </w:rPr>
              <w:t>592</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914</w:t>
            </w:r>
            <w:r w:rsidR="00833A88" w:rsidRPr="003922E3">
              <w:rPr>
                <w:rFonts w:ascii="Arial" w:eastAsia="Arial" w:hAnsi="Arial" w:cs="Arial"/>
                <w:b/>
                <w:bCs/>
                <w:sz w:val="20"/>
                <w:szCs w:val="19"/>
              </w:rPr>
              <w:t>,000</w:t>
            </w:r>
            <w:r w:rsidRPr="003922E3">
              <w:rPr>
                <w:rFonts w:ascii="Arial" w:eastAsia="Arial" w:hAnsi="Arial" w:cs="Arial"/>
                <w:b/>
                <w:bCs/>
                <w:sz w:val="20"/>
                <w:szCs w:val="19"/>
              </w:rPr>
              <w:t xml:space="preserve">.00 </w:t>
            </w:r>
            <w:r w:rsidRPr="003922E3">
              <w:rPr>
                <w:rFonts w:ascii="Arial" w:eastAsia="Arial" w:hAnsi="Arial" w:cs="Arial"/>
                <w:sz w:val="20"/>
                <w:szCs w:val="19"/>
              </w:rPr>
              <w:t xml:space="preserve">as of </w:t>
            </w:r>
            <w:r w:rsidR="00EA4493" w:rsidRPr="003922E3">
              <w:rPr>
                <w:rFonts w:ascii="Arial" w:eastAsia="Arial" w:hAnsi="Arial" w:cs="Arial"/>
                <w:sz w:val="20"/>
                <w:szCs w:val="19"/>
              </w:rPr>
              <w:t>16</w:t>
            </w:r>
            <w:r w:rsidR="001F0619" w:rsidRPr="003922E3">
              <w:rPr>
                <w:rFonts w:ascii="Arial" w:eastAsia="Arial" w:hAnsi="Arial" w:cs="Arial"/>
                <w:sz w:val="20"/>
                <w:szCs w:val="19"/>
              </w:rPr>
              <w:t xml:space="preserve"> </w:t>
            </w:r>
            <w:r w:rsidR="00EA4493" w:rsidRPr="003922E3">
              <w:rPr>
                <w:rFonts w:ascii="Arial" w:eastAsia="Arial" w:hAnsi="Arial" w:cs="Arial"/>
                <w:sz w:val="20"/>
                <w:szCs w:val="19"/>
              </w:rPr>
              <w:t>April</w:t>
            </w:r>
            <w:r w:rsidRPr="003922E3">
              <w:rPr>
                <w:rFonts w:ascii="Arial" w:eastAsia="Arial" w:hAnsi="Arial" w:cs="Arial"/>
                <w:sz w:val="20"/>
                <w:szCs w:val="19"/>
              </w:rPr>
              <w:t xml:space="preserve"> 202</w:t>
            </w:r>
            <w:r w:rsidR="001F0619" w:rsidRPr="003922E3">
              <w:rPr>
                <w:rFonts w:ascii="Arial" w:eastAsia="Arial" w:hAnsi="Arial" w:cs="Arial"/>
                <w:sz w:val="20"/>
                <w:szCs w:val="19"/>
              </w:rPr>
              <w:t>1</w:t>
            </w:r>
            <w:r w:rsidRPr="003922E3">
              <w:rPr>
                <w:rFonts w:ascii="Arial" w:eastAsia="Arial" w:hAnsi="Arial" w:cs="Arial"/>
                <w:sz w:val="20"/>
                <w:szCs w:val="19"/>
              </w:rPr>
              <w:t>.</w:t>
            </w:r>
          </w:p>
          <w:p w14:paraId="6BF17C99" w14:textId="77777777"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DSWD-FO III is continuously repacking FFPs.</w:t>
            </w:r>
          </w:p>
          <w:p w14:paraId="7F5B28BC" w14:textId="27203E53" w:rsidR="009C5642" w:rsidRPr="003922E3"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3922E3"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3922E3" w:rsidRPr="003922E3" w14:paraId="497135BC" w14:textId="77777777" w:rsidTr="005C15B3">
              <w:tc>
                <w:tcPr>
                  <w:tcW w:w="1581" w:type="dxa"/>
                  <w:shd w:val="clear" w:color="auto" w:fill="D9D9D9" w:themeFill="background1" w:themeFillShade="D9"/>
                  <w:vAlign w:val="center"/>
                </w:tcPr>
                <w:p w14:paraId="4491CA53"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REMARKS</w:t>
                  </w:r>
                </w:p>
              </w:tc>
            </w:tr>
            <w:tr w:rsidR="003922E3" w:rsidRPr="003922E3" w14:paraId="5B845CFE" w14:textId="77777777" w:rsidTr="0070511E">
              <w:tc>
                <w:tcPr>
                  <w:tcW w:w="7561" w:type="dxa"/>
                  <w:gridSpan w:val="4"/>
                  <w:shd w:val="clear" w:color="auto" w:fill="EAF1DD" w:themeFill="accent3" w:themeFillTint="33"/>
                  <w:vAlign w:val="center"/>
                </w:tcPr>
                <w:p w14:paraId="172758BF"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FIRST TRANCHE</w:t>
                  </w:r>
                </w:p>
              </w:tc>
            </w:tr>
            <w:tr w:rsidR="003922E3" w:rsidRPr="003922E3" w14:paraId="1BF738DB" w14:textId="77777777" w:rsidTr="005C15B3">
              <w:tc>
                <w:tcPr>
                  <w:tcW w:w="1581" w:type="dxa"/>
                </w:tcPr>
                <w:p w14:paraId="7FF072A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66B96EF"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504,018</w:t>
                  </w:r>
                </w:p>
              </w:tc>
              <w:tc>
                <w:tcPr>
                  <w:tcW w:w="1710" w:type="dxa"/>
                </w:tcPr>
                <w:p w14:paraId="288A2B1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9,776,117,000.00</w:t>
                  </w:r>
                </w:p>
              </w:tc>
              <w:tc>
                <w:tcPr>
                  <w:tcW w:w="2551" w:type="dxa"/>
                </w:tcPr>
                <w:p w14:paraId="57A2CF4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8 May 2020</w:t>
                  </w:r>
                </w:p>
              </w:tc>
            </w:tr>
            <w:tr w:rsidR="003922E3" w:rsidRPr="003922E3" w14:paraId="2F10E0A7" w14:textId="77777777" w:rsidTr="005C15B3">
              <w:tc>
                <w:tcPr>
                  <w:tcW w:w="1581" w:type="dxa"/>
                </w:tcPr>
                <w:p w14:paraId="764CDD6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7DD6D34B"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94,208</w:t>
                  </w:r>
                </w:p>
              </w:tc>
              <w:tc>
                <w:tcPr>
                  <w:tcW w:w="1710" w:type="dxa"/>
                </w:tcPr>
                <w:p w14:paraId="3574CF78"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515,171,200.00</w:t>
                  </w:r>
                </w:p>
              </w:tc>
              <w:tc>
                <w:tcPr>
                  <w:tcW w:w="2551" w:type="dxa"/>
                </w:tcPr>
                <w:p w14:paraId="5D4805BC"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0 September 2020</w:t>
                  </w:r>
                </w:p>
              </w:tc>
            </w:tr>
            <w:tr w:rsidR="003922E3" w:rsidRPr="003922E3" w14:paraId="55760587" w14:textId="77777777" w:rsidTr="005C15B3">
              <w:tc>
                <w:tcPr>
                  <w:tcW w:w="1581" w:type="dxa"/>
                </w:tcPr>
                <w:p w14:paraId="35873AF7"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1FEDD679"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81,698</w:t>
                  </w:r>
                </w:p>
              </w:tc>
              <w:tc>
                <w:tcPr>
                  <w:tcW w:w="1710" w:type="dxa"/>
                </w:tcPr>
                <w:p w14:paraId="0249910A"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3,131,037,000.00</w:t>
                  </w:r>
                </w:p>
              </w:tc>
              <w:tc>
                <w:tcPr>
                  <w:tcW w:w="2551" w:type="dxa"/>
                </w:tcPr>
                <w:p w14:paraId="5B4DDF2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556EE1CF" w14:textId="77777777" w:rsidTr="0070511E">
              <w:tc>
                <w:tcPr>
                  <w:tcW w:w="7561" w:type="dxa"/>
                  <w:gridSpan w:val="4"/>
                  <w:shd w:val="clear" w:color="auto" w:fill="EAF1DD" w:themeFill="accent3" w:themeFillTint="33"/>
                  <w:vAlign w:val="center"/>
                </w:tcPr>
                <w:p w14:paraId="2BBEE549"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SECOND TRANCHE</w:t>
                  </w:r>
                </w:p>
              </w:tc>
            </w:tr>
            <w:tr w:rsidR="003922E3" w:rsidRPr="003922E3" w14:paraId="3A031A15" w14:textId="77777777" w:rsidTr="005C15B3">
              <w:tc>
                <w:tcPr>
                  <w:tcW w:w="1581" w:type="dxa"/>
                </w:tcPr>
                <w:p w14:paraId="19D9963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B63C764"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02,266</w:t>
                  </w:r>
                </w:p>
              </w:tc>
              <w:tc>
                <w:tcPr>
                  <w:tcW w:w="1710" w:type="dxa"/>
                </w:tcPr>
                <w:p w14:paraId="4DE52F41"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464,729,000.00</w:t>
                  </w:r>
                </w:p>
              </w:tc>
              <w:tc>
                <w:tcPr>
                  <w:tcW w:w="2551" w:type="dxa"/>
                </w:tcPr>
                <w:p w14:paraId="6C52A7F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119BFFD9" w14:textId="77777777" w:rsidTr="005C15B3">
              <w:tc>
                <w:tcPr>
                  <w:tcW w:w="1581" w:type="dxa"/>
                </w:tcPr>
                <w:p w14:paraId="240C5FA3"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09BDB90C"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82,718</w:t>
                  </w:r>
                </w:p>
              </w:tc>
              <w:tc>
                <w:tcPr>
                  <w:tcW w:w="1710" w:type="dxa"/>
                </w:tcPr>
                <w:p w14:paraId="4E70CA1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455,997,700.00</w:t>
                  </w:r>
                </w:p>
              </w:tc>
              <w:tc>
                <w:tcPr>
                  <w:tcW w:w="2551" w:type="dxa"/>
                </w:tcPr>
                <w:p w14:paraId="5806A2AF"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6 November 2020</w:t>
                  </w:r>
                </w:p>
              </w:tc>
            </w:tr>
            <w:tr w:rsidR="003922E3" w:rsidRPr="003922E3" w14:paraId="0766A2DE" w14:textId="77777777" w:rsidTr="005C15B3">
              <w:tc>
                <w:tcPr>
                  <w:tcW w:w="1581" w:type="dxa"/>
                </w:tcPr>
                <w:p w14:paraId="28B2ED5E"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7348F833"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53,484</w:t>
                  </w:r>
                </w:p>
              </w:tc>
              <w:tc>
                <w:tcPr>
                  <w:tcW w:w="1710" w:type="dxa"/>
                </w:tcPr>
                <w:p w14:paraId="5166C08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2,947,646,000.00</w:t>
                  </w:r>
                </w:p>
              </w:tc>
              <w:tc>
                <w:tcPr>
                  <w:tcW w:w="2551" w:type="dxa"/>
                </w:tcPr>
                <w:p w14:paraId="6DF5BD2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r w:rsidR="003922E3" w:rsidRPr="003922E3" w14:paraId="40ACE855" w14:textId="77777777" w:rsidTr="0070511E">
              <w:tc>
                <w:tcPr>
                  <w:tcW w:w="7561" w:type="dxa"/>
                  <w:gridSpan w:val="4"/>
                  <w:shd w:val="clear" w:color="auto" w:fill="EAF1DD" w:themeFill="accent3" w:themeFillTint="33"/>
                  <w:vAlign w:val="center"/>
                </w:tcPr>
                <w:p w14:paraId="0782D187"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OTHERS</w:t>
                  </w:r>
                </w:p>
              </w:tc>
            </w:tr>
            <w:tr w:rsidR="003922E3" w:rsidRPr="003922E3" w14:paraId="044D8C24" w14:textId="77777777" w:rsidTr="005C15B3">
              <w:tc>
                <w:tcPr>
                  <w:tcW w:w="1581" w:type="dxa"/>
                  <w:vAlign w:val="center"/>
                </w:tcPr>
                <w:p w14:paraId="4459D8E0"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ESP-SAP LTFRB</w:t>
                  </w:r>
                </w:p>
              </w:tc>
              <w:tc>
                <w:tcPr>
                  <w:tcW w:w="1719" w:type="dxa"/>
                  <w:vAlign w:val="center"/>
                </w:tcPr>
                <w:p w14:paraId="45E1D49A"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703</w:t>
                  </w:r>
                </w:p>
              </w:tc>
              <w:tc>
                <w:tcPr>
                  <w:tcW w:w="1710" w:type="dxa"/>
                  <w:vAlign w:val="center"/>
                </w:tcPr>
                <w:p w14:paraId="03A5FFE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9,069,500.00</w:t>
                  </w:r>
                </w:p>
              </w:tc>
              <w:tc>
                <w:tcPr>
                  <w:tcW w:w="2551" w:type="dxa"/>
                  <w:vAlign w:val="center"/>
                </w:tcPr>
                <w:p w14:paraId="1255E56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bl>
          <w:p w14:paraId="2E05E2A6" w14:textId="77777777" w:rsidR="008E35DA" w:rsidRPr="003922E3"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6963DA5C" w:rsidR="008E35DA" w:rsidRPr="00E11D19" w:rsidRDefault="005D0BA5" w:rsidP="00F717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D0BA5">
              <w:rPr>
                <w:rFonts w:ascii="Arial" w:eastAsia="Arial" w:hAnsi="Arial" w:cs="Arial"/>
                <w:color w:val="0070C0"/>
                <w:sz w:val="20"/>
                <w:szCs w:val="20"/>
              </w:rPr>
              <w:t>21</w:t>
            </w:r>
            <w:r w:rsidR="001C5596" w:rsidRPr="005D0BA5">
              <w:rPr>
                <w:rFonts w:ascii="Arial" w:eastAsia="Arial" w:hAnsi="Arial" w:cs="Arial"/>
                <w:color w:val="0070C0"/>
                <w:sz w:val="20"/>
                <w:szCs w:val="20"/>
              </w:rPr>
              <w:t xml:space="preserve"> </w:t>
            </w:r>
            <w:r w:rsidR="00261DE4" w:rsidRPr="005D0BA5">
              <w:rPr>
                <w:rFonts w:ascii="Arial" w:eastAsia="Arial" w:hAnsi="Arial" w:cs="Arial"/>
                <w:color w:val="0070C0"/>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E11D19" w:rsidRDefault="00B613CD" w:rsidP="00B613CD">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21AC1E6" w14:textId="22FE4002" w:rsidR="005D0BA5" w:rsidRDefault="00B613CD" w:rsidP="005D0BA5">
            <w:pPr>
              <w:pStyle w:val="ListParagraph"/>
              <w:numPr>
                <w:ilvl w:val="0"/>
                <w:numId w:val="7"/>
              </w:numPr>
              <w:jc w:val="both"/>
              <w:rPr>
                <w:rFonts w:ascii="Arial" w:eastAsia="Arial" w:hAnsi="Arial" w:cs="Arial"/>
                <w:color w:val="0070C0"/>
                <w:sz w:val="20"/>
                <w:szCs w:val="20"/>
              </w:rPr>
            </w:pPr>
            <w:r w:rsidRPr="005D0BA5">
              <w:rPr>
                <w:rFonts w:ascii="Arial" w:eastAsia="Arial" w:hAnsi="Arial" w:cs="Arial"/>
                <w:color w:val="0070C0"/>
                <w:sz w:val="20"/>
                <w:szCs w:val="20"/>
              </w:rPr>
              <w:t xml:space="preserve">DSWD-FO CALABARZON </w:t>
            </w:r>
            <w:r w:rsidR="005D0BA5" w:rsidRPr="005D0BA5">
              <w:rPr>
                <w:rFonts w:ascii="Arial" w:eastAsia="Arial" w:hAnsi="Arial" w:cs="Arial"/>
                <w:color w:val="0070C0"/>
                <w:sz w:val="20"/>
                <w:szCs w:val="20"/>
              </w:rPr>
              <w:t>DRMD represented the Field Office in the 7th Regional Task</w:t>
            </w:r>
            <w:r w:rsidR="005D0BA5" w:rsidRPr="005D0BA5">
              <w:rPr>
                <w:rFonts w:ascii="Arial" w:eastAsia="Arial" w:hAnsi="Arial" w:cs="Arial"/>
                <w:color w:val="0070C0"/>
                <w:sz w:val="20"/>
                <w:szCs w:val="20"/>
              </w:rPr>
              <w:t xml:space="preserve"> </w:t>
            </w:r>
            <w:r w:rsidR="005D0BA5" w:rsidRPr="005D0BA5">
              <w:rPr>
                <w:rFonts w:ascii="Arial" w:eastAsia="Arial" w:hAnsi="Arial" w:cs="Arial"/>
                <w:color w:val="0070C0"/>
                <w:sz w:val="20"/>
                <w:szCs w:val="20"/>
              </w:rPr>
              <w:t>Force (RTF) Against COVID-19 Inter-Cluster Meeting through virtual</w:t>
            </w:r>
            <w:r w:rsidR="005D0BA5" w:rsidRPr="005D0BA5">
              <w:rPr>
                <w:rFonts w:ascii="Arial" w:eastAsia="Arial" w:hAnsi="Arial" w:cs="Arial"/>
                <w:color w:val="0070C0"/>
                <w:sz w:val="20"/>
                <w:szCs w:val="20"/>
              </w:rPr>
              <w:t xml:space="preserve"> </w:t>
            </w:r>
            <w:r w:rsidR="005D0BA5" w:rsidRPr="005D0BA5">
              <w:rPr>
                <w:rFonts w:ascii="Arial" w:eastAsia="Arial" w:hAnsi="Arial" w:cs="Arial"/>
                <w:color w:val="0070C0"/>
                <w:sz w:val="20"/>
                <w:szCs w:val="20"/>
              </w:rPr>
              <w:t xml:space="preserve">Teleconference. The meeting served as </w:t>
            </w:r>
            <w:r w:rsidR="005D0BA5" w:rsidRPr="005D0BA5">
              <w:rPr>
                <w:rFonts w:ascii="Arial" w:eastAsia="Arial" w:hAnsi="Arial" w:cs="Arial"/>
                <w:color w:val="0070C0"/>
                <w:sz w:val="20"/>
                <w:szCs w:val="20"/>
              </w:rPr>
              <w:t>a</w:t>
            </w:r>
            <w:r w:rsidR="005D0BA5" w:rsidRPr="005D0BA5">
              <w:rPr>
                <w:rFonts w:ascii="Arial" w:eastAsia="Arial" w:hAnsi="Arial" w:cs="Arial"/>
                <w:color w:val="0070C0"/>
                <w:sz w:val="20"/>
                <w:szCs w:val="20"/>
              </w:rPr>
              <w:t xml:space="preserve"> venue to discuss the</w:t>
            </w:r>
            <w:r w:rsidR="005D0BA5" w:rsidRPr="005D0BA5">
              <w:rPr>
                <w:rFonts w:ascii="Arial" w:eastAsia="Arial" w:hAnsi="Arial" w:cs="Arial"/>
                <w:color w:val="0070C0"/>
                <w:sz w:val="20"/>
                <w:szCs w:val="20"/>
              </w:rPr>
              <w:t xml:space="preserve"> </w:t>
            </w:r>
            <w:r w:rsidR="005D0BA5" w:rsidRPr="005D0BA5">
              <w:rPr>
                <w:rFonts w:ascii="Arial" w:eastAsia="Arial" w:hAnsi="Arial" w:cs="Arial"/>
                <w:color w:val="0070C0"/>
                <w:sz w:val="20"/>
                <w:szCs w:val="20"/>
              </w:rPr>
              <w:t>salient features of Inter-Agency Task Force for the Management of</w:t>
            </w:r>
            <w:r w:rsidR="005D0BA5" w:rsidRPr="005D0BA5">
              <w:rPr>
                <w:rFonts w:ascii="Arial" w:eastAsia="Arial" w:hAnsi="Arial" w:cs="Arial"/>
                <w:color w:val="0070C0"/>
                <w:sz w:val="20"/>
                <w:szCs w:val="20"/>
              </w:rPr>
              <w:t xml:space="preserve"> </w:t>
            </w:r>
            <w:r w:rsidR="005D0BA5" w:rsidRPr="005D0BA5">
              <w:rPr>
                <w:rFonts w:ascii="Arial" w:eastAsia="Arial" w:hAnsi="Arial" w:cs="Arial"/>
                <w:color w:val="0070C0"/>
                <w:sz w:val="20"/>
                <w:szCs w:val="20"/>
              </w:rPr>
              <w:t>Emerging Infectious Diseases (IATF-EID) Resolutions Nos.115, 115-A</w:t>
            </w:r>
            <w:r w:rsidR="005D0BA5" w:rsidRPr="005D0BA5">
              <w:rPr>
                <w:rFonts w:ascii="Arial" w:eastAsia="Arial" w:hAnsi="Arial" w:cs="Arial"/>
                <w:color w:val="0070C0"/>
                <w:sz w:val="20"/>
                <w:szCs w:val="20"/>
              </w:rPr>
              <w:t xml:space="preserve"> m</w:t>
            </w:r>
            <w:r w:rsidR="005D0BA5" w:rsidRPr="005D0BA5">
              <w:rPr>
                <w:rFonts w:ascii="Arial" w:eastAsia="Arial" w:hAnsi="Arial" w:cs="Arial"/>
                <w:color w:val="0070C0"/>
                <w:sz w:val="20"/>
                <w:szCs w:val="20"/>
              </w:rPr>
              <w:t>and 115-B. The Provincial Task Forces of the five (5) provinces of</w:t>
            </w:r>
            <w:r w:rsidR="005D0BA5" w:rsidRPr="005D0BA5">
              <w:rPr>
                <w:rFonts w:ascii="Arial" w:eastAsia="Arial" w:hAnsi="Arial" w:cs="Arial"/>
                <w:color w:val="0070C0"/>
                <w:sz w:val="20"/>
                <w:szCs w:val="20"/>
              </w:rPr>
              <w:t xml:space="preserve"> </w:t>
            </w:r>
            <w:r w:rsidR="005D0BA5" w:rsidRPr="005D0BA5">
              <w:rPr>
                <w:rFonts w:ascii="Arial" w:eastAsia="Arial" w:hAnsi="Arial" w:cs="Arial"/>
                <w:color w:val="0070C0"/>
                <w:sz w:val="20"/>
                <w:szCs w:val="20"/>
              </w:rPr>
              <w:t>CALABARZON also shared their current initiatives on the Prevent-Detect-Isolate-Treat-Reintegrate (PDITR) strategies.</w:t>
            </w:r>
          </w:p>
          <w:p w14:paraId="0EEA61B3" w14:textId="383039B9" w:rsidR="005D0BA5" w:rsidRDefault="005D0BA5" w:rsidP="005D0BA5">
            <w:pPr>
              <w:pStyle w:val="ListParagraph"/>
              <w:numPr>
                <w:ilvl w:val="0"/>
                <w:numId w:val="7"/>
              </w:numPr>
              <w:jc w:val="both"/>
              <w:rPr>
                <w:rFonts w:ascii="Arial" w:eastAsia="Arial" w:hAnsi="Arial" w:cs="Arial"/>
                <w:color w:val="0070C0"/>
                <w:sz w:val="20"/>
                <w:szCs w:val="20"/>
              </w:rPr>
            </w:pPr>
            <w:r w:rsidRPr="005D0BA5">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5D0BA5">
              <w:rPr>
                <w:rFonts w:ascii="Arial" w:eastAsia="Arial" w:hAnsi="Arial" w:cs="Arial"/>
                <w:color w:val="0070C0"/>
                <w:sz w:val="20"/>
                <w:szCs w:val="20"/>
              </w:rPr>
              <w:t>Protective Services Division (PROTSD) represented the Field</w:t>
            </w:r>
            <w:r>
              <w:rPr>
                <w:rFonts w:ascii="Arial" w:eastAsia="Arial" w:hAnsi="Arial" w:cs="Arial"/>
                <w:color w:val="0070C0"/>
                <w:sz w:val="20"/>
                <w:szCs w:val="20"/>
              </w:rPr>
              <w:t xml:space="preserve"> </w:t>
            </w:r>
            <w:r w:rsidRPr="005D0BA5">
              <w:rPr>
                <w:rFonts w:ascii="Arial" w:eastAsia="Arial" w:hAnsi="Arial" w:cs="Arial"/>
                <w:color w:val="0070C0"/>
                <w:sz w:val="20"/>
                <w:szCs w:val="20"/>
              </w:rPr>
              <w:t>Office in the weekly meeting of the status of the distribution of “ayuda”</w:t>
            </w:r>
            <w:r w:rsidRPr="005D0BA5">
              <w:rPr>
                <w:rFonts w:ascii="Arial" w:eastAsia="Arial" w:hAnsi="Arial" w:cs="Arial"/>
                <w:color w:val="0070C0"/>
                <w:sz w:val="20"/>
                <w:szCs w:val="20"/>
              </w:rPr>
              <w:t xml:space="preserve"> </w:t>
            </w:r>
            <w:r w:rsidRPr="005D0BA5">
              <w:rPr>
                <w:rFonts w:ascii="Arial" w:eastAsia="Arial" w:hAnsi="Arial" w:cs="Arial"/>
                <w:color w:val="0070C0"/>
                <w:sz w:val="20"/>
                <w:szCs w:val="20"/>
              </w:rPr>
              <w:t>to individuals in NCR Plus.</w:t>
            </w:r>
          </w:p>
          <w:p w14:paraId="2D2340C8" w14:textId="226DDB59" w:rsidR="005D0BA5" w:rsidRDefault="005D0BA5" w:rsidP="005D0BA5">
            <w:pPr>
              <w:pStyle w:val="ListParagraph"/>
              <w:numPr>
                <w:ilvl w:val="0"/>
                <w:numId w:val="7"/>
              </w:numPr>
              <w:jc w:val="both"/>
              <w:rPr>
                <w:rFonts w:ascii="Arial" w:eastAsia="Arial" w:hAnsi="Arial" w:cs="Arial"/>
                <w:color w:val="0070C0"/>
                <w:sz w:val="20"/>
                <w:szCs w:val="20"/>
              </w:rPr>
            </w:pPr>
            <w:r w:rsidRPr="005D0BA5">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5D0BA5">
              <w:rPr>
                <w:rFonts w:ascii="Arial" w:eastAsia="Arial" w:hAnsi="Arial" w:cs="Arial"/>
                <w:color w:val="0070C0"/>
                <w:sz w:val="20"/>
                <w:szCs w:val="20"/>
              </w:rPr>
              <w:t>EOC tracked and monitored the delivery of 3,430 Family</w:t>
            </w:r>
            <w:r>
              <w:rPr>
                <w:rFonts w:ascii="Arial" w:eastAsia="Arial" w:hAnsi="Arial" w:cs="Arial"/>
                <w:color w:val="0070C0"/>
                <w:sz w:val="20"/>
                <w:szCs w:val="20"/>
              </w:rPr>
              <w:t xml:space="preserve"> </w:t>
            </w:r>
            <w:r w:rsidRPr="005D0BA5">
              <w:rPr>
                <w:rFonts w:ascii="Arial" w:eastAsia="Arial" w:hAnsi="Arial" w:cs="Arial"/>
                <w:color w:val="0070C0"/>
                <w:sz w:val="20"/>
                <w:szCs w:val="20"/>
              </w:rPr>
              <w:t>Food Packs (FFPs) from the National Resources and Logistics</w:t>
            </w:r>
            <w:r w:rsidRPr="005D0BA5">
              <w:rPr>
                <w:rFonts w:ascii="Arial" w:eastAsia="Arial" w:hAnsi="Arial" w:cs="Arial"/>
                <w:color w:val="0070C0"/>
                <w:sz w:val="20"/>
                <w:szCs w:val="20"/>
              </w:rPr>
              <w:t xml:space="preserve"> </w:t>
            </w:r>
            <w:r w:rsidRPr="005D0BA5">
              <w:rPr>
                <w:rFonts w:ascii="Arial" w:eastAsia="Arial" w:hAnsi="Arial" w:cs="Arial"/>
                <w:color w:val="0070C0"/>
                <w:sz w:val="20"/>
                <w:szCs w:val="20"/>
              </w:rPr>
              <w:t>Management Bureau (NRLMB) to the DSWD FO IV-A warehouse in</w:t>
            </w:r>
            <w:r w:rsidRPr="005D0BA5">
              <w:rPr>
                <w:rFonts w:ascii="Arial" w:eastAsia="Arial" w:hAnsi="Arial" w:cs="Arial"/>
                <w:color w:val="0070C0"/>
                <w:sz w:val="20"/>
                <w:szCs w:val="20"/>
              </w:rPr>
              <w:t xml:space="preserve"> </w:t>
            </w:r>
            <w:r w:rsidRPr="005D0BA5">
              <w:rPr>
                <w:rFonts w:ascii="Arial" w:eastAsia="Arial" w:hAnsi="Arial" w:cs="Arial"/>
                <w:color w:val="0070C0"/>
                <w:sz w:val="20"/>
                <w:szCs w:val="20"/>
              </w:rPr>
              <w:t>Gen. Mariano Alvarez, Cavite.</w:t>
            </w:r>
          </w:p>
          <w:p w14:paraId="6B84A325" w14:textId="0D7A5272" w:rsidR="005D0BA5" w:rsidRDefault="005D0BA5" w:rsidP="005D0BA5">
            <w:pPr>
              <w:pStyle w:val="ListParagraph"/>
              <w:numPr>
                <w:ilvl w:val="0"/>
                <w:numId w:val="7"/>
              </w:numPr>
              <w:jc w:val="both"/>
              <w:rPr>
                <w:rFonts w:ascii="Arial" w:eastAsia="Arial" w:hAnsi="Arial" w:cs="Arial"/>
                <w:color w:val="0070C0"/>
                <w:sz w:val="20"/>
                <w:szCs w:val="20"/>
              </w:rPr>
            </w:pPr>
            <w:r w:rsidRPr="005D0BA5">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5D0BA5">
              <w:rPr>
                <w:rFonts w:ascii="Arial" w:eastAsia="Arial" w:hAnsi="Arial" w:cs="Arial"/>
                <w:color w:val="0070C0"/>
                <w:sz w:val="20"/>
                <w:szCs w:val="20"/>
              </w:rPr>
              <w:t>in collaboration with the NRLMB has completed the</w:t>
            </w:r>
            <w:r>
              <w:rPr>
                <w:rFonts w:ascii="Arial" w:eastAsia="Arial" w:hAnsi="Arial" w:cs="Arial"/>
                <w:color w:val="0070C0"/>
                <w:sz w:val="20"/>
                <w:szCs w:val="20"/>
              </w:rPr>
              <w:t xml:space="preserve"> </w:t>
            </w:r>
            <w:r w:rsidRPr="005D0BA5">
              <w:rPr>
                <w:rFonts w:ascii="Arial" w:eastAsia="Arial" w:hAnsi="Arial" w:cs="Arial"/>
                <w:color w:val="0070C0"/>
                <w:sz w:val="20"/>
                <w:szCs w:val="20"/>
              </w:rPr>
              <w:t>delivery of 51,700 FFPs amounting to ₱ 27,442,420.00 to the 65</w:t>
            </w:r>
            <w:r>
              <w:rPr>
                <w:rFonts w:ascii="Arial" w:eastAsia="Arial" w:hAnsi="Arial" w:cs="Arial"/>
                <w:color w:val="0070C0"/>
                <w:sz w:val="20"/>
                <w:szCs w:val="20"/>
              </w:rPr>
              <w:t xml:space="preserve"> </w:t>
            </w:r>
            <w:r w:rsidRPr="005D0BA5">
              <w:rPr>
                <w:rFonts w:ascii="Arial" w:eastAsia="Arial" w:hAnsi="Arial" w:cs="Arial"/>
                <w:color w:val="0070C0"/>
                <w:sz w:val="20"/>
                <w:szCs w:val="20"/>
              </w:rPr>
              <w:t xml:space="preserve">LGUs of Cavite, </w:t>
            </w:r>
            <w:r w:rsidRPr="005D0BA5">
              <w:rPr>
                <w:rFonts w:ascii="Arial" w:eastAsia="Arial" w:hAnsi="Arial" w:cs="Arial"/>
                <w:color w:val="0070C0"/>
                <w:sz w:val="20"/>
                <w:szCs w:val="20"/>
              </w:rPr>
              <w:lastRenderedPageBreak/>
              <w:t>Laguna and Rizal during the implementation of</w:t>
            </w:r>
            <w:r>
              <w:rPr>
                <w:rFonts w:ascii="Arial" w:eastAsia="Arial" w:hAnsi="Arial" w:cs="Arial"/>
                <w:color w:val="0070C0"/>
                <w:sz w:val="20"/>
                <w:szCs w:val="20"/>
              </w:rPr>
              <w:t xml:space="preserve"> </w:t>
            </w:r>
            <w:r w:rsidRPr="005D0BA5">
              <w:rPr>
                <w:rFonts w:ascii="Arial" w:eastAsia="Arial" w:hAnsi="Arial" w:cs="Arial"/>
                <w:color w:val="0070C0"/>
                <w:sz w:val="20"/>
                <w:szCs w:val="20"/>
              </w:rPr>
              <w:t>Modified Enhance Community Quarantine on 1-14 May 2021.</w:t>
            </w:r>
          </w:p>
          <w:p w14:paraId="28B9851B" w14:textId="03980061" w:rsidR="005D0BA5" w:rsidRDefault="005D0BA5" w:rsidP="005D0BA5">
            <w:pPr>
              <w:pStyle w:val="ListParagraph"/>
              <w:numPr>
                <w:ilvl w:val="0"/>
                <w:numId w:val="7"/>
              </w:numPr>
              <w:jc w:val="both"/>
              <w:rPr>
                <w:rFonts w:ascii="Arial" w:eastAsia="Arial" w:hAnsi="Arial" w:cs="Arial"/>
                <w:color w:val="0070C0"/>
                <w:sz w:val="20"/>
                <w:szCs w:val="20"/>
              </w:rPr>
            </w:pPr>
            <w:r w:rsidRPr="005D0BA5">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5D0BA5">
              <w:rPr>
                <w:rFonts w:ascii="Arial" w:eastAsia="Arial" w:hAnsi="Arial" w:cs="Arial"/>
                <w:color w:val="0070C0"/>
                <w:sz w:val="20"/>
                <w:szCs w:val="20"/>
              </w:rPr>
              <w:t>DRMD coordinated with National Food Authority (NFA) for the</w:t>
            </w:r>
            <w:r>
              <w:rPr>
                <w:rFonts w:ascii="Arial" w:eastAsia="Arial" w:hAnsi="Arial" w:cs="Arial"/>
                <w:color w:val="0070C0"/>
                <w:sz w:val="20"/>
                <w:szCs w:val="20"/>
              </w:rPr>
              <w:t xml:space="preserve"> </w:t>
            </w:r>
            <w:r w:rsidRPr="005D0BA5">
              <w:rPr>
                <w:rFonts w:ascii="Arial" w:eastAsia="Arial" w:hAnsi="Arial" w:cs="Arial"/>
                <w:color w:val="0070C0"/>
                <w:sz w:val="20"/>
                <w:szCs w:val="20"/>
              </w:rPr>
              <w:t>schedule of hauling of the NFA Rice procured by the Field Office for</w:t>
            </w:r>
            <w:r w:rsidRPr="005D0BA5">
              <w:rPr>
                <w:rFonts w:ascii="Arial" w:eastAsia="Arial" w:hAnsi="Arial" w:cs="Arial"/>
                <w:color w:val="0070C0"/>
                <w:sz w:val="20"/>
                <w:szCs w:val="20"/>
              </w:rPr>
              <w:t xml:space="preserve"> </w:t>
            </w:r>
            <w:r w:rsidRPr="005D0BA5">
              <w:rPr>
                <w:rFonts w:ascii="Arial" w:eastAsia="Arial" w:hAnsi="Arial" w:cs="Arial"/>
                <w:color w:val="0070C0"/>
                <w:sz w:val="20"/>
                <w:szCs w:val="20"/>
              </w:rPr>
              <w:t>the production of FFPs.</w:t>
            </w:r>
          </w:p>
          <w:p w14:paraId="795338BD" w14:textId="2E52B878" w:rsidR="005D0BA5" w:rsidRPr="005D0BA5" w:rsidRDefault="005D0BA5" w:rsidP="005D0BA5">
            <w:pPr>
              <w:pStyle w:val="ListParagraph"/>
              <w:numPr>
                <w:ilvl w:val="0"/>
                <w:numId w:val="7"/>
              </w:numPr>
              <w:jc w:val="both"/>
              <w:rPr>
                <w:rFonts w:ascii="Arial" w:eastAsia="Arial" w:hAnsi="Arial" w:cs="Arial"/>
                <w:color w:val="0070C0"/>
                <w:sz w:val="20"/>
                <w:szCs w:val="20"/>
              </w:rPr>
            </w:pPr>
            <w:r w:rsidRPr="005D0BA5">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5D0BA5">
              <w:rPr>
                <w:rFonts w:ascii="Arial" w:eastAsia="Arial" w:hAnsi="Arial" w:cs="Arial"/>
                <w:color w:val="0070C0"/>
                <w:sz w:val="20"/>
                <w:szCs w:val="20"/>
              </w:rPr>
              <w:t>DRMD</w:t>
            </w:r>
            <w:r>
              <w:rPr>
                <w:rFonts w:ascii="Arial" w:eastAsia="Arial" w:hAnsi="Arial" w:cs="Arial"/>
                <w:color w:val="0070C0"/>
                <w:sz w:val="20"/>
                <w:szCs w:val="20"/>
              </w:rPr>
              <w:t xml:space="preserve"> </w:t>
            </w:r>
            <w:r w:rsidRPr="005D0BA5">
              <w:rPr>
                <w:rFonts w:ascii="Arial" w:eastAsia="Arial" w:hAnsi="Arial" w:cs="Arial"/>
                <w:color w:val="0070C0"/>
                <w:sz w:val="20"/>
                <w:szCs w:val="20"/>
              </w:rPr>
              <w:t>mobilized 11 community volunteers for the production</w:t>
            </w:r>
            <w:r>
              <w:rPr>
                <w:rFonts w:ascii="Arial" w:eastAsia="Arial" w:hAnsi="Arial" w:cs="Arial"/>
                <w:color w:val="0070C0"/>
                <w:sz w:val="20"/>
                <w:szCs w:val="20"/>
              </w:rPr>
              <w:t xml:space="preserve"> </w:t>
            </w:r>
            <w:r w:rsidRPr="005D0BA5">
              <w:rPr>
                <w:rFonts w:ascii="Arial" w:eastAsia="Arial" w:hAnsi="Arial" w:cs="Arial"/>
                <w:color w:val="0070C0"/>
                <w:sz w:val="20"/>
                <w:szCs w:val="20"/>
              </w:rPr>
              <w:t>FFPs at DSWD FO IV-A warehouse in Gen. Mariano Alvarez, Cavite.</w:t>
            </w:r>
          </w:p>
          <w:p w14:paraId="3A66ABC9" w14:textId="77777777" w:rsidR="00F717CB" w:rsidRPr="00E11D19" w:rsidRDefault="00F717CB" w:rsidP="00F717CB">
            <w:pPr>
              <w:pStyle w:val="ListParagraph"/>
              <w:ind w:left="360"/>
              <w:jc w:val="both"/>
              <w:rPr>
                <w:rFonts w:ascii="Arial" w:eastAsia="Arial" w:hAnsi="Arial" w:cs="Arial"/>
                <w:sz w:val="20"/>
                <w:szCs w:val="20"/>
              </w:rPr>
            </w:pPr>
          </w:p>
          <w:p w14:paraId="24162B0D" w14:textId="77777777" w:rsidR="008E35DA"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The Crisis Intervention Section has provided a total amount of grants worth </w:t>
            </w:r>
            <w:r w:rsidRPr="00E11D19">
              <w:rPr>
                <w:rFonts w:ascii="Arial" w:eastAsia="Arial" w:hAnsi="Arial" w:cs="Arial"/>
                <w:b/>
                <w:bCs/>
                <w:sz w:val="20"/>
                <w:szCs w:val="20"/>
              </w:rPr>
              <w:t>₱217,679,878.58</w:t>
            </w:r>
            <w:r w:rsidRPr="00E11D19">
              <w:rPr>
                <w:rFonts w:ascii="Arial" w:eastAsia="Arial" w:hAnsi="Arial" w:cs="Arial"/>
                <w:sz w:val="20"/>
                <w:szCs w:val="20"/>
              </w:rPr>
              <w:t xml:space="preserve"> to </w:t>
            </w:r>
            <w:r w:rsidRPr="00E11D19">
              <w:rPr>
                <w:rFonts w:ascii="Arial" w:eastAsia="Arial" w:hAnsi="Arial" w:cs="Arial"/>
                <w:b/>
                <w:bCs/>
                <w:sz w:val="20"/>
                <w:szCs w:val="20"/>
              </w:rPr>
              <w:t xml:space="preserve">80,200 clients </w:t>
            </w:r>
            <w:r w:rsidRPr="00E11D19">
              <w:rPr>
                <w:rFonts w:ascii="Arial" w:eastAsia="Arial" w:hAnsi="Arial" w:cs="Arial"/>
                <w:bCs/>
                <w:sz w:val="20"/>
                <w:szCs w:val="20"/>
              </w:rPr>
              <w:t>as of 08 January 2021.</w:t>
            </w:r>
          </w:p>
          <w:p w14:paraId="7C80ED42" w14:textId="6817112F" w:rsidR="00B45057"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The Sustainable Livelihood Program (SLP) has provided </w:t>
            </w:r>
            <w:r w:rsidRPr="00E11D19">
              <w:rPr>
                <w:rFonts w:ascii="Arial" w:eastAsia="Arial" w:hAnsi="Arial" w:cs="Arial"/>
                <w:b/>
                <w:bCs/>
                <w:sz w:val="20"/>
                <w:szCs w:val="20"/>
              </w:rPr>
              <w:t>₱23,869,000.00</w:t>
            </w:r>
            <w:r w:rsidRPr="00E11D19">
              <w:rPr>
                <w:rFonts w:ascii="Arial" w:eastAsia="Arial" w:hAnsi="Arial" w:cs="Arial"/>
                <w:sz w:val="20"/>
                <w:szCs w:val="20"/>
              </w:rPr>
              <w:t xml:space="preserve"> to </w:t>
            </w:r>
            <w:r w:rsidRPr="00E11D19">
              <w:rPr>
                <w:rFonts w:ascii="Arial" w:eastAsia="Arial" w:hAnsi="Arial" w:cs="Arial"/>
                <w:b/>
                <w:bCs/>
                <w:sz w:val="20"/>
                <w:szCs w:val="20"/>
              </w:rPr>
              <w:t>1,538 beneficiaries</w:t>
            </w:r>
            <w:r w:rsidRPr="00E11D1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E11D19"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11D19" w:rsidRDefault="008E35DA" w:rsidP="008266BC">
            <w:pPr>
              <w:spacing w:after="0" w:line="240" w:lineRule="auto"/>
              <w:ind w:right="57"/>
              <w:contextualSpacing/>
              <w:jc w:val="both"/>
              <w:rPr>
                <w:rFonts w:ascii="Arial" w:eastAsia="Arial" w:hAnsi="Arial" w:cs="Arial"/>
                <w:b/>
                <w:sz w:val="20"/>
                <w:szCs w:val="20"/>
              </w:rPr>
            </w:pPr>
            <w:r w:rsidRPr="00E11D19">
              <w:rPr>
                <w:rFonts w:ascii="Arial" w:eastAsia="Arial" w:hAnsi="Arial" w:cs="Arial"/>
                <w:b/>
                <w:sz w:val="20"/>
                <w:szCs w:val="20"/>
              </w:rPr>
              <w:t>Social Amelioration Program (SAP)</w:t>
            </w:r>
          </w:p>
          <w:p w14:paraId="165D3C63" w14:textId="77777777" w:rsidR="00C25871"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For the SAP – ESP Bayanihan 2 implementation, DSWD-FO CALABARZON provided assistance amounting to ₱</w:t>
            </w:r>
            <w:r w:rsidR="00F33956" w:rsidRPr="00E11D19">
              <w:rPr>
                <w:rFonts w:ascii="Arial" w:eastAsia="Arial" w:hAnsi="Arial" w:cs="Arial"/>
                <w:sz w:val="20"/>
                <w:szCs w:val="20"/>
              </w:rPr>
              <w:t xml:space="preserve">11,202,250.00 </w:t>
            </w:r>
            <w:r w:rsidRPr="00E11D19">
              <w:rPr>
                <w:rFonts w:ascii="Arial" w:eastAsia="Arial" w:hAnsi="Arial" w:cs="Arial"/>
                <w:sz w:val="20"/>
                <w:szCs w:val="20"/>
              </w:rPr>
              <w:t>for beneficiaries under granular lockdown, while it has disbursed ₱</w:t>
            </w:r>
            <w:r w:rsidR="00CA7A09" w:rsidRPr="00E11D19">
              <w:rPr>
                <w:rFonts w:ascii="Arial" w:eastAsia="Arial" w:hAnsi="Arial" w:cs="Arial"/>
                <w:sz w:val="20"/>
                <w:szCs w:val="20"/>
              </w:rPr>
              <w:t xml:space="preserve">866,807,500.00 </w:t>
            </w:r>
            <w:r w:rsidRPr="00E11D19">
              <w:rPr>
                <w:rFonts w:ascii="Arial" w:eastAsia="Arial" w:hAnsi="Arial" w:cs="Arial"/>
                <w:sz w:val="20"/>
                <w:szCs w:val="20"/>
              </w:rPr>
              <w:t>for additional families</w:t>
            </w:r>
            <w:r w:rsidR="00026769" w:rsidRPr="00E11D19">
              <w:rPr>
                <w:rFonts w:ascii="Arial" w:eastAsia="Arial" w:hAnsi="Arial" w:cs="Arial"/>
                <w:sz w:val="20"/>
                <w:szCs w:val="20"/>
              </w:rPr>
              <w:t>.</w:t>
            </w:r>
          </w:p>
          <w:p w14:paraId="40489568" w14:textId="6E4CE0E9" w:rsidR="008E35DA"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0A28F7" w:rsidR="008E35DA" w:rsidRPr="00221F04" w:rsidRDefault="00CB3030"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w:t>
            </w:r>
            <w:r w:rsidR="0038732E">
              <w:rPr>
                <w:rFonts w:ascii="Arial" w:eastAsia="Arial" w:hAnsi="Arial" w:cs="Arial"/>
                <w:sz w:val="20"/>
                <w:szCs w:val="20"/>
              </w:rPr>
              <w:t>1</w:t>
            </w:r>
            <w:r w:rsidR="000810DA">
              <w:rPr>
                <w:rFonts w:ascii="Arial" w:eastAsia="Arial" w:hAnsi="Arial" w:cs="Arial"/>
                <w:sz w:val="20"/>
                <w:szCs w:val="20"/>
              </w:rPr>
              <w:t xml:space="preserve">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1A0EDAC" w:rsidR="008E35DA" w:rsidRPr="003922E3" w:rsidRDefault="002A4EAF" w:rsidP="00DE4DD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A4EAF">
              <w:rPr>
                <w:rFonts w:ascii="Arial" w:eastAsia="Arial" w:hAnsi="Arial" w:cs="Arial"/>
                <w:color w:val="0070C0"/>
                <w:sz w:val="20"/>
                <w:szCs w:val="20"/>
              </w:rPr>
              <w:t>20</w:t>
            </w:r>
            <w:r w:rsidR="00261DE4" w:rsidRPr="002A4EAF">
              <w:rPr>
                <w:rFonts w:ascii="Arial" w:eastAsia="Arial" w:hAnsi="Arial" w:cs="Arial"/>
                <w:color w:val="0070C0"/>
                <w:sz w:val="20"/>
                <w:szCs w:val="20"/>
              </w:rPr>
              <w:t xml:space="preserve"> May</w:t>
            </w:r>
            <w:r w:rsidR="008E35DA" w:rsidRPr="002A4EAF">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6F8FA3C1" w:rsidR="00B6092A" w:rsidRPr="002A4EAF" w:rsidRDefault="00C71058" w:rsidP="00B6092A">
            <w:pPr>
              <w:pStyle w:val="ListParagraph"/>
              <w:numPr>
                <w:ilvl w:val="0"/>
                <w:numId w:val="4"/>
              </w:numPr>
              <w:spacing w:after="0" w:line="240" w:lineRule="auto"/>
              <w:jc w:val="both"/>
              <w:rPr>
                <w:rFonts w:ascii="Arial" w:eastAsia="Times New Roman" w:hAnsi="Arial" w:cs="Arial"/>
                <w:color w:val="0070C0"/>
                <w:sz w:val="20"/>
                <w:szCs w:val="20"/>
              </w:rPr>
            </w:pPr>
            <w:r w:rsidRPr="002A4EAF">
              <w:rPr>
                <w:rFonts w:ascii="Arial" w:eastAsia="Times New Roman" w:hAnsi="Arial" w:cs="Arial"/>
                <w:color w:val="0070C0"/>
                <w:sz w:val="20"/>
                <w:szCs w:val="20"/>
              </w:rPr>
              <w:t xml:space="preserve">DSWD-FO VI provided </w:t>
            </w:r>
            <w:r w:rsidR="00E53832" w:rsidRPr="002A4EAF">
              <w:rPr>
                <w:rFonts w:ascii="Arial" w:eastAsia="Times New Roman" w:hAnsi="Arial" w:cs="Arial"/>
                <w:b/>
                <w:color w:val="0070C0"/>
                <w:sz w:val="20"/>
                <w:szCs w:val="20"/>
              </w:rPr>
              <w:t>₱</w:t>
            </w:r>
            <w:r w:rsidR="002A4EAF" w:rsidRPr="002A4EAF">
              <w:rPr>
                <w:rFonts w:ascii="Arial" w:eastAsia="Times New Roman" w:hAnsi="Arial" w:cs="Arial"/>
                <w:b/>
                <w:color w:val="0070C0"/>
                <w:sz w:val="20"/>
                <w:szCs w:val="20"/>
              </w:rPr>
              <w:t xml:space="preserve">48,063,100 </w:t>
            </w:r>
            <w:r w:rsidRPr="002A4EAF">
              <w:rPr>
                <w:rFonts w:ascii="Arial" w:eastAsia="Times New Roman" w:hAnsi="Arial" w:cs="Arial"/>
                <w:color w:val="0070C0"/>
                <w:sz w:val="20"/>
                <w:szCs w:val="20"/>
              </w:rPr>
              <w:t>worth of assistance to</w:t>
            </w:r>
            <w:r w:rsidR="00E53832" w:rsidRPr="002A4EAF">
              <w:rPr>
                <w:color w:val="0070C0"/>
              </w:rPr>
              <w:t xml:space="preserve"> </w:t>
            </w:r>
            <w:r w:rsidR="002A4EAF" w:rsidRPr="002A4EAF">
              <w:rPr>
                <w:rFonts w:ascii="Arial" w:eastAsia="Times New Roman" w:hAnsi="Arial" w:cs="Arial"/>
                <w:b/>
                <w:color w:val="0070C0"/>
                <w:sz w:val="20"/>
                <w:szCs w:val="20"/>
              </w:rPr>
              <w:t>13,794</w:t>
            </w:r>
            <w:r w:rsidR="00562A0C" w:rsidRPr="002A4EAF">
              <w:rPr>
                <w:rFonts w:ascii="Arial" w:eastAsia="Times New Roman" w:hAnsi="Arial" w:cs="Arial"/>
                <w:b/>
                <w:color w:val="0070C0"/>
                <w:sz w:val="20"/>
                <w:szCs w:val="20"/>
              </w:rPr>
              <w:t xml:space="preserve"> </w:t>
            </w:r>
            <w:r w:rsidRPr="002A4EAF">
              <w:rPr>
                <w:rFonts w:ascii="Arial" w:eastAsia="Times New Roman" w:hAnsi="Arial" w:cs="Arial"/>
                <w:b/>
                <w:color w:val="0070C0"/>
                <w:sz w:val="20"/>
                <w:szCs w:val="20"/>
              </w:rPr>
              <w:t>individuals</w:t>
            </w:r>
            <w:r w:rsidRPr="002A4EAF">
              <w:rPr>
                <w:rFonts w:ascii="Arial" w:eastAsia="Times New Roman" w:hAnsi="Arial" w:cs="Arial"/>
                <w:color w:val="0070C0"/>
                <w:sz w:val="20"/>
                <w:szCs w:val="20"/>
              </w:rPr>
              <w:t xml:space="preserve"> through </w:t>
            </w:r>
            <w:r w:rsidRPr="002A4EAF">
              <w:rPr>
                <w:rFonts w:ascii="Arial" w:eastAsia="Times New Roman" w:hAnsi="Arial" w:cs="Arial"/>
                <w:b/>
                <w:color w:val="0070C0"/>
                <w:sz w:val="20"/>
                <w:szCs w:val="20"/>
              </w:rPr>
              <w:t>Assistance to Individuals in Crisis Situation (AICS</w:t>
            </w:r>
            <w:r w:rsidR="00B6092A" w:rsidRPr="002A4EAF">
              <w:rPr>
                <w:rFonts w:ascii="Arial" w:eastAsia="Times New Roman" w:hAnsi="Arial" w:cs="Arial"/>
                <w:color w:val="0070C0"/>
                <w:sz w:val="20"/>
                <w:szCs w:val="20"/>
              </w:rPr>
              <w:t xml:space="preserve">) </w:t>
            </w:r>
            <w:r w:rsidR="00562A0C" w:rsidRPr="002A4EAF">
              <w:rPr>
                <w:rFonts w:ascii="Arial" w:eastAsia="Times New Roman" w:hAnsi="Arial" w:cs="Arial"/>
                <w:color w:val="0070C0"/>
                <w:sz w:val="20"/>
                <w:szCs w:val="20"/>
              </w:rPr>
              <w:t xml:space="preserve">on </w:t>
            </w:r>
            <w:r w:rsidR="00ED4638" w:rsidRPr="002A4EAF">
              <w:rPr>
                <w:rFonts w:ascii="Arial" w:eastAsia="Times New Roman" w:hAnsi="Arial" w:cs="Arial"/>
                <w:color w:val="0070C0"/>
                <w:sz w:val="20"/>
                <w:szCs w:val="20"/>
              </w:rPr>
              <w:t>May</w:t>
            </w:r>
            <w:r w:rsidR="00B6092A" w:rsidRPr="002A4EAF">
              <w:rPr>
                <w:rFonts w:ascii="Arial" w:eastAsia="Times New Roman" w:hAnsi="Arial" w:cs="Arial"/>
                <w:color w:val="0070C0"/>
                <w:sz w:val="20"/>
                <w:szCs w:val="20"/>
              </w:rPr>
              <w:t xml:space="preserve"> </w:t>
            </w:r>
            <w:r w:rsidR="002A4EAF" w:rsidRPr="002A4EAF">
              <w:rPr>
                <w:rFonts w:ascii="Arial" w:eastAsia="Times New Roman" w:hAnsi="Arial" w:cs="Arial"/>
                <w:color w:val="0070C0"/>
                <w:sz w:val="20"/>
                <w:szCs w:val="20"/>
              </w:rPr>
              <w:t>10</w:t>
            </w:r>
            <w:r w:rsidR="00ED4638" w:rsidRPr="002A4EAF">
              <w:rPr>
                <w:rFonts w:ascii="Arial" w:eastAsia="Times New Roman" w:hAnsi="Arial" w:cs="Arial"/>
                <w:color w:val="0070C0"/>
                <w:sz w:val="20"/>
                <w:szCs w:val="20"/>
              </w:rPr>
              <w:t>-</w:t>
            </w:r>
            <w:r w:rsidR="002A4EAF" w:rsidRPr="002A4EAF">
              <w:rPr>
                <w:rFonts w:ascii="Arial" w:eastAsia="Times New Roman" w:hAnsi="Arial" w:cs="Arial"/>
                <w:color w:val="0070C0"/>
                <w:sz w:val="20"/>
                <w:szCs w:val="20"/>
              </w:rPr>
              <w:t>14</w:t>
            </w:r>
            <w:r w:rsidR="00B6092A" w:rsidRPr="002A4EAF">
              <w:rPr>
                <w:rFonts w:ascii="Arial" w:eastAsia="Times New Roman" w:hAnsi="Arial" w:cs="Arial"/>
                <w:color w:val="0070C0"/>
                <w:sz w:val="20"/>
                <w:szCs w:val="20"/>
              </w:rPr>
              <w:t xml:space="preserve">, </w:t>
            </w:r>
            <w:r w:rsidR="00B6092A" w:rsidRPr="002A4EAF">
              <w:rPr>
                <w:rFonts w:ascii="Arial" w:eastAsia="Times New Roman" w:hAnsi="Arial" w:cs="Arial"/>
                <w:color w:val="0070C0"/>
                <w:sz w:val="20"/>
                <w:szCs w:val="20"/>
              </w:rPr>
              <w:lastRenderedPageBreak/>
              <w:t>2021</w:t>
            </w:r>
            <w:r w:rsidR="00562A0C" w:rsidRPr="002A4EAF">
              <w:rPr>
                <w:rFonts w:ascii="Arial" w:eastAsia="Times New Roman" w:hAnsi="Arial" w:cs="Arial"/>
                <w:color w:val="0070C0"/>
                <w:sz w:val="20"/>
                <w:szCs w:val="20"/>
              </w:rPr>
              <w:t>.</w:t>
            </w:r>
          </w:p>
          <w:p w14:paraId="0FC0F99F" w14:textId="0CA48112" w:rsidR="002A4EAF" w:rsidRPr="002A4EAF" w:rsidRDefault="00ED4638" w:rsidP="002A4EAF">
            <w:pPr>
              <w:pStyle w:val="ListParagraph"/>
              <w:numPr>
                <w:ilvl w:val="0"/>
                <w:numId w:val="4"/>
              </w:numPr>
              <w:spacing w:after="0" w:line="240" w:lineRule="auto"/>
              <w:jc w:val="both"/>
              <w:rPr>
                <w:rFonts w:ascii="Arial" w:eastAsia="Times New Roman" w:hAnsi="Arial" w:cs="Arial"/>
                <w:color w:val="0070C0"/>
                <w:sz w:val="20"/>
                <w:szCs w:val="20"/>
              </w:rPr>
            </w:pPr>
            <w:r w:rsidRPr="002A4EAF">
              <w:rPr>
                <w:rFonts w:ascii="Arial" w:eastAsia="Times New Roman" w:hAnsi="Arial" w:cs="Arial"/>
                <w:color w:val="0070C0"/>
                <w:sz w:val="20"/>
                <w:szCs w:val="20"/>
              </w:rPr>
              <w:t xml:space="preserve">DSWD-FO VI released </w:t>
            </w:r>
            <w:r w:rsidR="002A4EAF" w:rsidRPr="002A4EAF">
              <w:rPr>
                <w:rFonts w:ascii="Arial" w:eastAsia="Times New Roman" w:hAnsi="Arial" w:cs="Arial"/>
                <w:color w:val="0070C0"/>
                <w:sz w:val="20"/>
                <w:szCs w:val="20"/>
              </w:rPr>
              <w:t>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7253AF0D" w14:textId="6D0D8481" w:rsidR="0087316F" w:rsidRPr="003922E3"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DSWD-FO VI is continuously repacking FFPs at the DSWD Regional Warehouse.</w:t>
            </w:r>
          </w:p>
          <w:p w14:paraId="3AA13403" w14:textId="77777777" w:rsidR="00335F36" w:rsidRPr="003922E3"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922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922E3">
              <w:rPr>
                <w:rFonts w:ascii="Arial" w:eastAsia="Times New Roman" w:hAnsi="Arial" w:cs="Arial"/>
                <w:b/>
                <w:bCs/>
                <w:sz w:val="20"/>
                <w:szCs w:val="20"/>
              </w:rPr>
              <w:t>Social Amelioration Program (SAP)</w:t>
            </w:r>
          </w:p>
          <w:p w14:paraId="6F316AEC"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To date, a total of </w:t>
            </w:r>
            <w:r w:rsidRPr="003922E3">
              <w:rPr>
                <w:rFonts w:ascii="Arial" w:eastAsia="Times New Roman" w:hAnsi="Arial" w:cs="Arial"/>
                <w:b/>
                <w:sz w:val="20"/>
                <w:szCs w:val="20"/>
              </w:rPr>
              <w:t>₱1,496,509,5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321,830 4Ps beneficiaries</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6,788,214,0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1,131,369 non-4Ps beneficiaries</w:t>
            </w:r>
            <w:r w:rsidRPr="003922E3">
              <w:rPr>
                <w:rFonts w:ascii="Arial" w:eastAsia="Times New Roman" w:hAnsi="Arial" w:cs="Arial"/>
                <w:sz w:val="20"/>
                <w:szCs w:val="20"/>
              </w:rPr>
              <w:t xml:space="preserve"> for the first tranche.</w:t>
            </w:r>
          </w:p>
          <w:p w14:paraId="55DFCC14"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DSWD-FO VI has served </w:t>
            </w:r>
            <w:r w:rsidRPr="003922E3">
              <w:rPr>
                <w:rFonts w:ascii="Arial" w:eastAsia="Times New Roman" w:hAnsi="Arial" w:cs="Arial"/>
                <w:b/>
                <w:sz w:val="20"/>
                <w:szCs w:val="20"/>
              </w:rPr>
              <w:t>103,608 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481,777,200.00</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437,403 non-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 xml:space="preserve">₱2,624,418,000.00 </w:t>
            </w:r>
            <w:r w:rsidRPr="003922E3">
              <w:rPr>
                <w:rFonts w:ascii="Arial" w:eastAsia="Times New Roman" w:hAnsi="Arial" w:cs="Arial"/>
                <w:sz w:val="20"/>
                <w:szCs w:val="20"/>
              </w:rPr>
              <w:t xml:space="preserve">for the second tranche, and </w:t>
            </w:r>
            <w:r w:rsidRPr="003922E3">
              <w:rPr>
                <w:rFonts w:ascii="Arial" w:eastAsia="Times New Roman" w:hAnsi="Arial" w:cs="Arial"/>
                <w:b/>
                <w:sz w:val="20"/>
                <w:szCs w:val="20"/>
              </w:rPr>
              <w:t>190,738 left-out/waitlisted</w:t>
            </w:r>
            <w:r w:rsidRPr="003922E3">
              <w:rPr>
                <w:rFonts w:ascii="Arial" w:eastAsia="Times New Roman" w:hAnsi="Arial" w:cs="Arial"/>
                <w:sz w:val="20"/>
                <w:szCs w:val="20"/>
              </w:rPr>
              <w:t xml:space="preserve"> beneficiaries amounting to </w:t>
            </w:r>
            <w:r w:rsidRPr="003922E3">
              <w:rPr>
                <w:rFonts w:ascii="Arial" w:eastAsia="Times New Roman" w:hAnsi="Arial" w:cs="Arial"/>
                <w:b/>
                <w:bCs/>
                <w:sz w:val="20"/>
                <w:szCs w:val="20"/>
              </w:rPr>
              <w:t>₱1,144,428,000.00.</w:t>
            </w:r>
          </w:p>
          <w:p w14:paraId="05A50E49" w14:textId="172972BA" w:rsidR="00394694" w:rsidRPr="003922E3" w:rsidRDefault="008E35DA" w:rsidP="00261DE4">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The Operation Center Hotline catered and resolved a total of 9,156 calls from 15 April to 26 August, 2020.</w:t>
            </w:r>
          </w:p>
        </w:tc>
      </w:tr>
    </w:tbl>
    <w:p w14:paraId="5302241C" w14:textId="77777777" w:rsidR="005A0440" w:rsidRDefault="005A044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F895801"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lastRenderedPageBreak/>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4CB4B45" w:rsidR="00D578EA" w:rsidRPr="00ED4638" w:rsidRDefault="00802F2F"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0</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Bayanihan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Bayanihan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1039A7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3DB51B63" w:rsidR="008E35DA" w:rsidRPr="00E227F7" w:rsidRDefault="009F6921"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1B9F47A3"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Bayanihan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as of</w:t>
            </w:r>
            <w:r w:rsidR="005A0440">
              <w:rPr>
                <w:rFonts w:ascii="Arial" w:eastAsia="Arial" w:hAnsi="Arial" w:cs="Arial"/>
                <w:sz w:val="20"/>
                <w:szCs w:val="19"/>
              </w:rPr>
              <w:t xml:space="preserve"> </w:t>
            </w:r>
            <w:r w:rsidR="009F6921">
              <w:rPr>
                <w:rFonts w:ascii="Arial" w:eastAsia="Arial" w:hAnsi="Arial" w:cs="Arial"/>
                <w:sz w:val="20"/>
                <w:szCs w:val="19"/>
              </w:rPr>
              <w:t>21</w:t>
            </w:r>
            <w:r w:rsidR="005A0440">
              <w:rPr>
                <w:rFonts w:ascii="Arial" w:eastAsia="Arial" w:hAnsi="Arial" w:cs="Arial"/>
                <w:sz w:val="20"/>
                <w:szCs w:val="19"/>
              </w:rPr>
              <w:t xml:space="preserve"> </w:t>
            </w:r>
            <w:r w:rsidR="000A4838" w:rsidRPr="00E227F7">
              <w:rPr>
                <w:rFonts w:ascii="Arial" w:eastAsia="Arial" w:hAnsi="Arial" w:cs="Arial"/>
                <w:sz w:val="20"/>
                <w:szCs w:val="19"/>
              </w:rPr>
              <w:t>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3905F0"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905F0">
              <w:rPr>
                <w:rFonts w:ascii="Arial" w:eastAsia="Arial" w:hAnsi="Arial" w:cs="Arial"/>
                <w:sz w:val="20"/>
                <w:szCs w:val="20"/>
              </w:rPr>
              <w:t xml:space="preserve">12 </w:t>
            </w:r>
            <w:r w:rsidR="00B21454" w:rsidRPr="003905F0">
              <w:rPr>
                <w:rFonts w:ascii="Arial" w:eastAsia="Arial" w:hAnsi="Arial" w:cs="Arial"/>
                <w:sz w:val="20"/>
                <w:szCs w:val="20"/>
              </w:rPr>
              <w:t>May</w:t>
            </w:r>
            <w:r w:rsidR="00FB1331" w:rsidRPr="003905F0">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3905F0"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w:t>
            </w:r>
            <w:r w:rsidR="00D1628E" w:rsidRPr="003905F0">
              <w:rPr>
                <w:rFonts w:ascii="Arial" w:eastAsia="Arial" w:hAnsi="Arial" w:cs="Arial"/>
                <w:sz w:val="20"/>
                <w:szCs w:val="19"/>
              </w:rPr>
              <w:t>r</w:t>
            </w:r>
            <w:r w:rsidRPr="003905F0">
              <w:rPr>
                <w:rFonts w:ascii="Arial" w:eastAsia="Arial" w:hAnsi="Arial" w:cs="Arial"/>
                <w:sz w:val="20"/>
                <w:szCs w:val="19"/>
              </w:rPr>
              <w:t xml:space="preserve">eleased </w:t>
            </w:r>
            <w:r w:rsidR="00B21454" w:rsidRPr="003905F0">
              <w:rPr>
                <w:rFonts w:ascii="Arial" w:eastAsia="Arial" w:hAnsi="Arial" w:cs="Arial"/>
                <w:sz w:val="20"/>
                <w:szCs w:val="19"/>
              </w:rPr>
              <w:t>250 family food packs to LGU of Koronadal City intended for families affected by the granular lockdown.</w:t>
            </w:r>
          </w:p>
          <w:p w14:paraId="451142A5" w14:textId="7777777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1,000 family food packs to the Province of Sarangani intended for the LGUs affected by COVID-19.</w:t>
            </w:r>
          </w:p>
          <w:p w14:paraId="0EB05D81" w14:textId="2DEED3B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568 family food packs to the LGU of Tupi.</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1" w:name="_heading=h.30j0zll" w:colFirst="0" w:colLast="0"/>
      <w:bookmarkEnd w:id="1"/>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F60E8CD" w14:textId="5F5FB040" w:rsidR="00C86BCF" w:rsidRPr="00BE395B" w:rsidRDefault="00C86BCF" w:rsidP="00BE395B">
            <w:pPr>
              <w:widowControl/>
              <w:spacing w:after="0" w:line="240" w:lineRule="auto"/>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11E9950" w14:textId="11206A32" w:rsidR="0087316F" w:rsidRPr="00A3748D"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2A6014C" w14:textId="77777777" w:rsidR="00C86BCF" w:rsidRDefault="00C86BCF" w:rsidP="006524F1">
      <w:pPr>
        <w:widowControl/>
        <w:spacing w:after="0" w:line="240" w:lineRule="auto"/>
        <w:contextualSpacing/>
        <w:rPr>
          <w:rFonts w:ascii="Arial" w:eastAsia="Arial" w:hAnsi="Arial" w:cs="Arial"/>
          <w:sz w:val="24"/>
          <w:szCs w:val="24"/>
          <w:highlight w:val="white"/>
        </w:rPr>
      </w:pPr>
    </w:p>
    <w:p w14:paraId="370617DF" w14:textId="2F5CBDBF" w:rsidR="00C86BC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6A3F702D" w14:textId="6EF15702" w:rsidR="00541433" w:rsidRPr="007270C3" w:rsidRDefault="00092D81" w:rsidP="00BE395B">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922E3">
        <w:rPr>
          <w:rFonts w:ascii="Arial" w:eastAsia="Arial" w:hAnsi="Arial" w:cs="Arial"/>
          <w:b/>
          <w:sz w:val="24"/>
          <w:szCs w:val="24"/>
        </w:rPr>
        <w:tab/>
      </w:r>
    </w:p>
    <w:p w14:paraId="5ABB3BDD" w14:textId="77777777" w:rsidR="00035DE2" w:rsidRDefault="00541433" w:rsidP="00BE395B">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3922E3">
        <w:rPr>
          <w:rFonts w:ascii="Arial" w:eastAsia="Arial" w:hAnsi="Arial" w:cs="Arial"/>
          <w:b/>
          <w:sz w:val="24"/>
          <w:szCs w:val="24"/>
        </w:rPr>
        <w:tab/>
      </w:r>
      <w:r w:rsidR="001C4512">
        <w:rPr>
          <w:rFonts w:ascii="Arial" w:eastAsia="Arial" w:hAnsi="Arial" w:cs="Arial"/>
          <w:b/>
          <w:sz w:val="24"/>
          <w:szCs w:val="24"/>
        </w:rPr>
        <w:tab/>
      </w:r>
    </w:p>
    <w:p w14:paraId="2ABB5719" w14:textId="77777777" w:rsidR="002F5484" w:rsidRDefault="00035DE2" w:rsidP="00BE395B">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9CC3285" w14:textId="374C3653" w:rsidR="00BE395B" w:rsidRPr="00BE395B" w:rsidRDefault="002F5484"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MARIEL B. FERRARIZ</w:t>
      </w:r>
      <w:r w:rsidR="00BE395B">
        <w:rPr>
          <w:rFonts w:ascii="Arial" w:eastAsia="Arial" w:hAnsi="Arial" w:cs="Arial"/>
          <w:b/>
          <w:sz w:val="24"/>
          <w:szCs w:val="24"/>
        </w:rPr>
        <w:tab/>
      </w:r>
    </w:p>
    <w:p w14:paraId="1E00B6C2" w14:textId="274F9F02" w:rsidR="00BE2C52" w:rsidRDefault="001C4512" w:rsidP="00B90009">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14:paraId="78DFCF9B" w14:textId="2048DD77" w:rsidR="00BE395B" w:rsidRPr="00BE395B" w:rsidRDefault="00541433"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r w:rsidR="00BE395B">
        <w:rPr>
          <w:rFonts w:ascii="Arial" w:eastAsia="Arial" w:hAnsi="Arial" w:cs="Arial"/>
          <w:b/>
          <w:sz w:val="24"/>
          <w:szCs w:val="24"/>
        </w:rPr>
        <w:tab/>
      </w:r>
    </w:p>
    <w:p w14:paraId="5B849EBA" w14:textId="760B4691" w:rsidR="00DD71B1" w:rsidRDefault="00BE395B" w:rsidP="00B90009">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99F3132" w14:textId="5B2F2334" w:rsidR="003E22C1" w:rsidRDefault="003E22C1" w:rsidP="00B90009">
      <w:pPr>
        <w:widowControl/>
        <w:spacing w:after="0" w:line="240" w:lineRule="auto"/>
        <w:contextualSpacing/>
        <w:rPr>
          <w:rFonts w:ascii="Arial" w:eastAsia="Arial" w:hAnsi="Arial" w:cs="Arial"/>
          <w:sz w:val="24"/>
          <w:szCs w:val="24"/>
        </w:rPr>
      </w:pPr>
    </w:p>
    <w:p w14:paraId="3A666C24" w14:textId="064F6A49" w:rsidR="003E22C1" w:rsidRDefault="003E22C1" w:rsidP="00B90009">
      <w:pPr>
        <w:widowControl/>
        <w:spacing w:after="0" w:line="240" w:lineRule="auto"/>
        <w:contextualSpacing/>
        <w:rPr>
          <w:rFonts w:ascii="Arial" w:eastAsia="Arial" w:hAnsi="Arial" w:cs="Arial"/>
          <w:sz w:val="24"/>
          <w:szCs w:val="24"/>
        </w:rPr>
      </w:pPr>
    </w:p>
    <w:p w14:paraId="2FAD37C1" w14:textId="2340BAA9" w:rsidR="003E22C1" w:rsidRDefault="003E22C1" w:rsidP="00B90009">
      <w:pPr>
        <w:widowControl/>
        <w:spacing w:after="0" w:line="240" w:lineRule="auto"/>
        <w:contextualSpacing/>
        <w:rPr>
          <w:rFonts w:ascii="Arial" w:eastAsia="Arial" w:hAnsi="Arial" w:cs="Arial"/>
          <w:sz w:val="24"/>
          <w:szCs w:val="24"/>
        </w:rPr>
      </w:pPr>
    </w:p>
    <w:p w14:paraId="0545AD2E" w14:textId="5D1171A3" w:rsidR="003E22C1" w:rsidRDefault="003E22C1" w:rsidP="00B90009">
      <w:pPr>
        <w:widowControl/>
        <w:spacing w:after="0" w:line="240" w:lineRule="auto"/>
        <w:contextualSpacing/>
        <w:rPr>
          <w:rFonts w:ascii="Arial" w:eastAsia="Arial" w:hAnsi="Arial" w:cs="Arial"/>
          <w:sz w:val="24"/>
          <w:szCs w:val="24"/>
        </w:rPr>
      </w:pPr>
    </w:p>
    <w:p w14:paraId="01414F56" w14:textId="418D56E8" w:rsidR="003E22C1" w:rsidRDefault="003E22C1" w:rsidP="00B90009">
      <w:pPr>
        <w:widowControl/>
        <w:spacing w:after="0" w:line="240" w:lineRule="auto"/>
        <w:contextualSpacing/>
        <w:rPr>
          <w:rFonts w:ascii="Arial" w:eastAsia="Arial" w:hAnsi="Arial" w:cs="Arial"/>
          <w:sz w:val="24"/>
          <w:szCs w:val="24"/>
        </w:rPr>
      </w:pPr>
    </w:p>
    <w:p w14:paraId="664BD2C1" w14:textId="05E11E91" w:rsidR="003E22C1" w:rsidRDefault="003E22C1" w:rsidP="00B90009">
      <w:pPr>
        <w:widowControl/>
        <w:spacing w:after="0" w:line="240" w:lineRule="auto"/>
        <w:contextualSpacing/>
        <w:rPr>
          <w:rFonts w:ascii="Arial" w:eastAsia="Arial" w:hAnsi="Arial" w:cs="Arial"/>
          <w:sz w:val="24"/>
          <w:szCs w:val="24"/>
        </w:rPr>
      </w:pPr>
    </w:p>
    <w:p w14:paraId="285E5C18" w14:textId="46FFE022" w:rsidR="003E22C1" w:rsidRDefault="003E22C1" w:rsidP="00B90009">
      <w:pPr>
        <w:widowControl/>
        <w:spacing w:after="0" w:line="240" w:lineRule="auto"/>
        <w:contextualSpacing/>
        <w:rPr>
          <w:rFonts w:ascii="Arial" w:eastAsia="Arial" w:hAnsi="Arial" w:cs="Arial"/>
          <w:sz w:val="24"/>
          <w:szCs w:val="24"/>
        </w:rPr>
      </w:pPr>
    </w:p>
    <w:p w14:paraId="614642E7" w14:textId="5F818DDA" w:rsidR="003E22C1" w:rsidRDefault="003E22C1" w:rsidP="00B90009">
      <w:pPr>
        <w:widowControl/>
        <w:spacing w:after="0" w:line="240" w:lineRule="auto"/>
        <w:contextualSpacing/>
        <w:rPr>
          <w:rFonts w:ascii="Arial" w:eastAsia="Arial" w:hAnsi="Arial" w:cs="Arial"/>
          <w:sz w:val="24"/>
          <w:szCs w:val="24"/>
        </w:rPr>
      </w:pPr>
    </w:p>
    <w:p w14:paraId="082BE0A8" w14:textId="16563532" w:rsidR="003E22C1" w:rsidRDefault="003E22C1" w:rsidP="00B90009">
      <w:pPr>
        <w:widowControl/>
        <w:spacing w:after="0" w:line="240" w:lineRule="auto"/>
        <w:contextualSpacing/>
        <w:rPr>
          <w:rFonts w:ascii="Arial" w:eastAsia="Arial" w:hAnsi="Arial" w:cs="Arial"/>
          <w:sz w:val="24"/>
          <w:szCs w:val="24"/>
        </w:rPr>
      </w:pPr>
    </w:p>
    <w:p w14:paraId="0443806E" w14:textId="2CA2B775" w:rsidR="003E22C1" w:rsidRDefault="003E22C1" w:rsidP="00B90009">
      <w:pPr>
        <w:widowControl/>
        <w:spacing w:after="0" w:line="240" w:lineRule="auto"/>
        <w:contextualSpacing/>
        <w:rPr>
          <w:rFonts w:ascii="Arial" w:eastAsia="Arial" w:hAnsi="Arial" w:cs="Arial"/>
          <w:sz w:val="24"/>
          <w:szCs w:val="24"/>
        </w:rPr>
      </w:pPr>
    </w:p>
    <w:p w14:paraId="7964BF85" w14:textId="29143E1D" w:rsidR="003E22C1" w:rsidRDefault="003E22C1" w:rsidP="00B90009">
      <w:pPr>
        <w:widowControl/>
        <w:spacing w:after="0" w:line="240" w:lineRule="auto"/>
        <w:contextualSpacing/>
        <w:rPr>
          <w:rFonts w:ascii="Arial" w:eastAsia="Arial" w:hAnsi="Arial" w:cs="Arial"/>
          <w:sz w:val="24"/>
          <w:szCs w:val="24"/>
        </w:rPr>
      </w:pPr>
    </w:p>
    <w:p w14:paraId="089FAE7D" w14:textId="70F59D9D" w:rsidR="003E22C1" w:rsidRDefault="003E22C1" w:rsidP="00B90009">
      <w:pPr>
        <w:widowControl/>
        <w:spacing w:after="0" w:line="240" w:lineRule="auto"/>
        <w:contextualSpacing/>
        <w:rPr>
          <w:rFonts w:ascii="Arial" w:eastAsia="Arial" w:hAnsi="Arial" w:cs="Arial"/>
          <w:sz w:val="24"/>
          <w:szCs w:val="24"/>
        </w:rPr>
      </w:pPr>
    </w:p>
    <w:p w14:paraId="19AC96AF" w14:textId="0D1D7ACA" w:rsidR="003E22C1" w:rsidRDefault="003E22C1" w:rsidP="00B90009">
      <w:pPr>
        <w:widowControl/>
        <w:spacing w:after="0" w:line="240" w:lineRule="auto"/>
        <w:contextualSpacing/>
        <w:rPr>
          <w:rFonts w:ascii="Arial" w:eastAsia="Arial" w:hAnsi="Arial" w:cs="Arial"/>
          <w:sz w:val="24"/>
          <w:szCs w:val="24"/>
        </w:rPr>
      </w:pPr>
    </w:p>
    <w:p w14:paraId="3EFC483D" w14:textId="6F6C101E" w:rsidR="003E22C1" w:rsidRDefault="003E22C1" w:rsidP="00B90009">
      <w:pPr>
        <w:widowControl/>
        <w:spacing w:after="0" w:line="240" w:lineRule="auto"/>
        <w:contextualSpacing/>
        <w:rPr>
          <w:rFonts w:ascii="Arial" w:eastAsia="Arial" w:hAnsi="Arial" w:cs="Arial"/>
          <w:sz w:val="24"/>
          <w:szCs w:val="24"/>
        </w:rPr>
      </w:pPr>
    </w:p>
    <w:p w14:paraId="1FB34570" w14:textId="3B7B9AF3" w:rsidR="003E22C1" w:rsidRDefault="003E22C1" w:rsidP="00B90009">
      <w:pPr>
        <w:widowControl/>
        <w:spacing w:after="0" w:line="240" w:lineRule="auto"/>
        <w:contextualSpacing/>
        <w:rPr>
          <w:rFonts w:ascii="Arial" w:eastAsia="Arial" w:hAnsi="Arial" w:cs="Arial"/>
          <w:sz w:val="24"/>
          <w:szCs w:val="24"/>
        </w:rPr>
      </w:pPr>
    </w:p>
    <w:p w14:paraId="0FF43E23" w14:textId="280080BC" w:rsidR="003E22C1" w:rsidRDefault="003E22C1" w:rsidP="00B90009">
      <w:pPr>
        <w:widowControl/>
        <w:spacing w:after="0" w:line="240" w:lineRule="auto"/>
        <w:contextualSpacing/>
        <w:rPr>
          <w:rFonts w:ascii="Arial" w:eastAsia="Arial" w:hAnsi="Arial" w:cs="Arial"/>
          <w:sz w:val="24"/>
          <w:szCs w:val="24"/>
        </w:rPr>
      </w:pPr>
    </w:p>
    <w:p w14:paraId="365772BB" w14:textId="53D93FE2" w:rsidR="003E22C1" w:rsidRDefault="003E22C1" w:rsidP="00B90009">
      <w:pPr>
        <w:widowControl/>
        <w:spacing w:after="0" w:line="240" w:lineRule="auto"/>
        <w:contextualSpacing/>
        <w:rPr>
          <w:rFonts w:ascii="Arial" w:eastAsia="Arial" w:hAnsi="Arial" w:cs="Arial"/>
          <w:sz w:val="24"/>
          <w:szCs w:val="24"/>
        </w:rPr>
      </w:pPr>
    </w:p>
    <w:p w14:paraId="507493AC" w14:textId="23520DC5" w:rsidR="003E22C1" w:rsidRDefault="003E22C1" w:rsidP="00B90009">
      <w:pPr>
        <w:widowControl/>
        <w:spacing w:after="0" w:line="240" w:lineRule="auto"/>
        <w:contextualSpacing/>
        <w:rPr>
          <w:rFonts w:ascii="Arial" w:eastAsia="Arial" w:hAnsi="Arial" w:cs="Arial"/>
          <w:sz w:val="24"/>
          <w:szCs w:val="24"/>
        </w:rPr>
      </w:pPr>
    </w:p>
    <w:p w14:paraId="1DE701B4" w14:textId="423926A4" w:rsidR="003E22C1" w:rsidRDefault="003E22C1" w:rsidP="00B90009">
      <w:pPr>
        <w:widowControl/>
        <w:spacing w:after="0" w:line="240" w:lineRule="auto"/>
        <w:contextualSpacing/>
        <w:rPr>
          <w:rFonts w:ascii="Arial" w:eastAsia="Arial" w:hAnsi="Arial" w:cs="Arial"/>
          <w:sz w:val="24"/>
          <w:szCs w:val="24"/>
        </w:rPr>
      </w:pPr>
    </w:p>
    <w:p w14:paraId="258C29A9" w14:textId="0D270832" w:rsidR="003E22C1" w:rsidRDefault="003E22C1" w:rsidP="00B90009">
      <w:pPr>
        <w:widowControl/>
        <w:spacing w:after="0" w:line="240" w:lineRule="auto"/>
        <w:contextualSpacing/>
        <w:rPr>
          <w:rFonts w:ascii="Arial" w:eastAsia="Arial" w:hAnsi="Arial" w:cs="Arial"/>
          <w:sz w:val="24"/>
          <w:szCs w:val="24"/>
        </w:rPr>
      </w:pPr>
    </w:p>
    <w:p w14:paraId="2D722ACD" w14:textId="0FE0BCA3" w:rsidR="003E22C1" w:rsidRDefault="003E22C1" w:rsidP="00B90009">
      <w:pPr>
        <w:widowControl/>
        <w:spacing w:after="0" w:line="240" w:lineRule="auto"/>
        <w:contextualSpacing/>
        <w:rPr>
          <w:rFonts w:ascii="Arial" w:eastAsia="Arial" w:hAnsi="Arial" w:cs="Arial"/>
          <w:sz w:val="24"/>
          <w:szCs w:val="24"/>
        </w:rPr>
      </w:pPr>
    </w:p>
    <w:p w14:paraId="3BB17B9A" w14:textId="22DF9A3D" w:rsidR="003E22C1" w:rsidRDefault="003E22C1" w:rsidP="00B90009">
      <w:pPr>
        <w:widowControl/>
        <w:spacing w:after="0" w:line="240" w:lineRule="auto"/>
        <w:contextualSpacing/>
        <w:rPr>
          <w:rFonts w:ascii="Arial" w:eastAsia="Arial" w:hAnsi="Arial" w:cs="Arial"/>
          <w:sz w:val="24"/>
          <w:szCs w:val="24"/>
        </w:rPr>
      </w:pPr>
    </w:p>
    <w:p w14:paraId="772CE116" w14:textId="0FC3FB69" w:rsidR="003E22C1" w:rsidRDefault="003E22C1" w:rsidP="00B90009">
      <w:pPr>
        <w:widowControl/>
        <w:spacing w:after="0" w:line="240" w:lineRule="auto"/>
        <w:contextualSpacing/>
        <w:rPr>
          <w:rFonts w:ascii="Arial" w:eastAsia="Arial" w:hAnsi="Arial" w:cs="Arial"/>
          <w:sz w:val="24"/>
          <w:szCs w:val="24"/>
        </w:rPr>
      </w:pPr>
    </w:p>
    <w:p w14:paraId="6C90ACB4" w14:textId="053E7320" w:rsidR="003E22C1" w:rsidRDefault="003E22C1" w:rsidP="00B90009">
      <w:pPr>
        <w:widowControl/>
        <w:spacing w:after="0" w:line="240" w:lineRule="auto"/>
        <w:contextualSpacing/>
        <w:rPr>
          <w:rFonts w:ascii="Arial" w:eastAsia="Arial" w:hAnsi="Arial" w:cs="Arial"/>
          <w:sz w:val="24"/>
          <w:szCs w:val="24"/>
        </w:rPr>
      </w:pPr>
    </w:p>
    <w:p w14:paraId="47D33E4F" w14:textId="0E0A3292" w:rsidR="003E22C1" w:rsidRDefault="003E22C1" w:rsidP="00B90009">
      <w:pPr>
        <w:widowControl/>
        <w:spacing w:after="0" w:line="240" w:lineRule="auto"/>
        <w:contextualSpacing/>
        <w:rPr>
          <w:rFonts w:ascii="Arial" w:eastAsia="Arial" w:hAnsi="Arial" w:cs="Arial"/>
          <w:sz w:val="24"/>
          <w:szCs w:val="24"/>
        </w:rPr>
      </w:pPr>
    </w:p>
    <w:p w14:paraId="3D26AAB0" w14:textId="61A8BBFA" w:rsidR="003E22C1" w:rsidRPr="003E22C1" w:rsidRDefault="003E22C1" w:rsidP="00B90009">
      <w:pPr>
        <w:widowControl/>
        <w:spacing w:after="0" w:line="240" w:lineRule="auto"/>
        <w:contextualSpacing/>
        <w:rPr>
          <w:rFonts w:ascii="Arial" w:eastAsia="Arial" w:hAnsi="Arial" w:cs="Arial"/>
          <w:b/>
          <w:bCs/>
          <w:color w:val="002060"/>
          <w:sz w:val="32"/>
          <w:szCs w:val="28"/>
        </w:rPr>
      </w:pPr>
    </w:p>
    <w:sectPr w:rsidR="003E22C1" w:rsidRPr="003E22C1" w:rsidSect="005C5DFD">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332AC" w14:textId="77777777" w:rsidR="00FD4876" w:rsidRDefault="00FD4876">
      <w:pPr>
        <w:spacing w:after="0" w:line="240" w:lineRule="auto"/>
      </w:pPr>
      <w:r>
        <w:separator/>
      </w:r>
    </w:p>
  </w:endnote>
  <w:endnote w:type="continuationSeparator" w:id="0">
    <w:p w14:paraId="663DF918" w14:textId="77777777" w:rsidR="00FD4876" w:rsidRDefault="00FD4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817097" w:rsidRDefault="0081709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817097" w:rsidRDefault="00817097">
    <w:pPr>
      <w:pBdr>
        <w:bottom w:val="single" w:sz="6" w:space="1" w:color="000000"/>
      </w:pBdr>
      <w:tabs>
        <w:tab w:val="left" w:pos="2371"/>
        <w:tab w:val="center" w:pos="5233"/>
      </w:tabs>
      <w:spacing w:after="0" w:line="240" w:lineRule="auto"/>
      <w:jc w:val="right"/>
      <w:rPr>
        <w:sz w:val="16"/>
        <w:szCs w:val="16"/>
      </w:rPr>
    </w:pPr>
  </w:p>
  <w:p w14:paraId="2B859230" w14:textId="2A738887" w:rsidR="00817097" w:rsidRDefault="00817097" w:rsidP="00E860E3">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B2B79">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B2B79">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BE395B">
      <w:rPr>
        <w:rFonts w:ascii="Arial" w:eastAsia="Arial" w:hAnsi="Arial" w:cs="Arial"/>
        <w:sz w:val="14"/>
        <w:szCs w:val="14"/>
      </w:rPr>
      <w:t>8</w:t>
    </w:r>
    <w:r w:rsidR="002A4EAF">
      <w:rPr>
        <w:rFonts w:ascii="Arial" w:eastAsia="Arial" w:hAnsi="Arial" w:cs="Arial"/>
        <w:sz w:val="14"/>
        <w:szCs w:val="14"/>
      </w:rPr>
      <w:t>5</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w:t>
    </w:r>
    <w:r w:rsidR="00577409">
      <w:rPr>
        <w:rFonts w:ascii="Arial" w:eastAsia="Arial" w:hAnsi="Arial" w:cs="Arial"/>
        <w:sz w:val="14"/>
        <w:szCs w:val="14"/>
      </w:rPr>
      <w:t>2</w:t>
    </w:r>
    <w:r w:rsidR="002A4EAF">
      <w:rPr>
        <w:rFonts w:ascii="Arial" w:eastAsia="Arial" w:hAnsi="Arial" w:cs="Arial"/>
        <w:sz w:val="14"/>
        <w:szCs w:val="14"/>
      </w:rPr>
      <w:t>1</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817097" w:rsidRDefault="0081709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42302" w14:textId="77777777" w:rsidR="00FD4876" w:rsidRDefault="00FD4876">
      <w:pPr>
        <w:spacing w:after="0" w:line="240" w:lineRule="auto"/>
      </w:pPr>
      <w:r>
        <w:separator/>
      </w:r>
    </w:p>
  </w:footnote>
  <w:footnote w:type="continuationSeparator" w:id="0">
    <w:p w14:paraId="7A52157D" w14:textId="77777777" w:rsidR="00FD4876" w:rsidRDefault="00FD4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817097" w:rsidRDefault="0081709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817097" w:rsidRDefault="0081709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17097" w:rsidRDefault="00817097">
    <w:pPr>
      <w:pBdr>
        <w:bottom w:val="single" w:sz="6" w:space="1" w:color="000000"/>
      </w:pBdr>
      <w:tabs>
        <w:tab w:val="center" w:pos="4680"/>
        <w:tab w:val="right" w:pos="9360"/>
      </w:tabs>
      <w:spacing w:after="0" w:line="240" w:lineRule="auto"/>
      <w:jc w:val="center"/>
      <w:rPr>
        <w:sz w:val="10"/>
      </w:rPr>
    </w:pPr>
  </w:p>
  <w:p w14:paraId="3A0C3660" w14:textId="77777777" w:rsidR="00817097" w:rsidRDefault="0081709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817097" w:rsidRDefault="0081709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59350288">
      <w:bodyDiv w:val="1"/>
      <w:marLeft w:val="0"/>
      <w:marRight w:val="0"/>
      <w:marTop w:val="0"/>
      <w:marBottom w:val="0"/>
      <w:divBdr>
        <w:top w:val="none" w:sz="0" w:space="0" w:color="auto"/>
        <w:left w:val="none" w:sz="0" w:space="0" w:color="auto"/>
        <w:bottom w:val="none" w:sz="0" w:space="0" w:color="auto"/>
        <w:right w:val="none" w:sz="0" w:space="0" w:color="auto"/>
      </w:divBdr>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64570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2764350">
      <w:bodyDiv w:val="1"/>
      <w:marLeft w:val="0"/>
      <w:marRight w:val="0"/>
      <w:marTop w:val="0"/>
      <w:marBottom w:val="0"/>
      <w:divBdr>
        <w:top w:val="none" w:sz="0" w:space="0" w:color="auto"/>
        <w:left w:val="none" w:sz="0" w:space="0" w:color="auto"/>
        <w:bottom w:val="none" w:sz="0" w:space="0" w:color="auto"/>
        <w:right w:val="none" w:sz="0" w:space="0" w:color="auto"/>
      </w:divBdr>
      <w:divsChild>
        <w:div w:id="1465856566">
          <w:marLeft w:val="0"/>
          <w:marRight w:val="0"/>
          <w:marTop w:val="0"/>
          <w:marBottom w:val="0"/>
          <w:divBdr>
            <w:top w:val="none" w:sz="0" w:space="0" w:color="auto"/>
            <w:left w:val="none" w:sz="0" w:space="0" w:color="auto"/>
            <w:bottom w:val="none" w:sz="0" w:space="0" w:color="auto"/>
            <w:right w:val="none" w:sz="0" w:space="0" w:color="auto"/>
          </w:divBdr>
        </w:div>
        <w:div w:id="1512598656">
          <w:marLeft w:val="0"/>
          <w:marRight w:val="0"/>
          <w:marTop w:val="0"/>
          <w:marBottom w:val="0"/>
          <w:divBdr>
            <w:top w:val="none" w:sz="0" w:space="0" w:color="auto"/>
            <w:left w:val="none" w:sz="0" w:space="0" w:color="auto"/>
            <w:bottom w:val="none" w:sz="0" w:space="0" w:color="auto"/>
            <w:right w:val="none" w:sz="0" w:space="0" w:color="auto"/>
          </w:divBdr>
        </w:div>
        <w:div w:id="139350315">
          <w:marLeft w:val="0"/>
          <w:marRight w:val="0"/>
          <w:marTop w:val="0"/>
          <w:marBottom w:val="0"/>
          <w:divBdr>
            <w:top w:val="none" w:sz="0" w:space="0" w:color="auto"/>
            <w:left w:val="none" w:sz="0" w:space="0" w:color="auto"/>
            <w:bottom w:val="none" w:sz="0" w:space="0" w:color="auto"/>
            <w:right w:val="none" w:sz="0" w:space="0" w:color="auto"/>
          </w:divBdr>
        </w:div>
      </w:divsChild>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16049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47886407">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773162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297039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07735074">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2396658">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3817706">
      <w:bodyDiv w:val="1"/>
      <w:marLeft w:val="0"/>
      <w:marRight w:val="0"/>
      <w:marTop w:val="0"/>
      <w:marBottom w:val="0"/>
      <w:divBdr>
        <w:top w:val="none" w:sz="0" w:space="0" w:color="auto"/>
        <w:left w:val="none" w:sz="0" w:space="0" w:color="auto"/>
        <w:bottom w:val="none" w:sz="0" w:space="0" w:color="auto"/>
        <w:right w:val="none" w:sz="0" w:space="0" w:color="auto"/>
      </w:divBdr>
      <w:divsChild>
        <w:div w:id="98068474">
          <w:marLeft w:val="0"/>
          <w:marRight w:val="0"/>
          <w:marTop w:val="0"/>
          <w:marBottom w:val="0"/>
          <w:divBdr>
            <w:top w:val="none" w:sz="0" w:space="0" w:color="auto"/>
            <w:left w:val="none" w:sz="0" w:space="0" w:color="auto"/>
            <w:bottom w:val="none" w:sz="0" w:space="0" w:color="auto"/>
            <w:right w:val="none" w:sz="0" w:space="0" w:color="auto"/>
          </w:divBdr>
        </w:div>
        <w:div w:id="2083486593">
          <w:marLeft w:val="0"/>
          <w:marRight w:val="0"/>
          <w:marTop w:val="0"/>
          <w:marBottom w:val="0"/>
          <w:divBdr>
            <w:top w:val="none" w:sz="0" w:space="0" w:color="auto"/>
            <w:left w:val="none" w:sz="0" w:space="0" w:color="auto"/>
            <w:bottom w:val="none" w:sz="0" w:space="0" w:color="auto"/>
            <w:right w:val="none" w:sz="0" w:space="0" w:color="auto"/>
          </w:divBdr>
        </w:div>
        <w:div w:id="976572589">
          <w:marLeft w:val="0"/>
          <w:marRight w:val="0"/>
          <w:marTop w:val="0"/>
          <w:marBottom w:val="0"/>
          <w:divBdr>
            <w:top w:val="none" w:sz="0" w:space="0" w:color="auto"/>
            <w:left w:val="none" w:sz="0" w:space="0" w:color="auto"/>
            <w:bottom w:val="none" w:sz="0" w:space="0" w:color="auto"/>
            <w:right w:val="none" w:sz="0" w:space="0" w:color="auto"/>
          </w:divBdr>
        </w:div>
      </w:divsChild>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7536103">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369068">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Downloads/REVISED%20SSF%20as%20of%2018%20May%202021,%201600H.xlsx" TargetMode="External"/><Relationship Id="rId18" Type="http://schemas.openxmlformats.org/officeDocument/2006/relationships/hyperlink" Target="../../../Downloads/REVISED%20SSF%20as%20of%2018%20May%202021,%201600H.xlsx" TargetMode="External"/><Relationship Id="rId26" Type="http://schemas.openxmlformats.org/officeDocument/2006/relationships/hyperlink" Target="../../../Downloads/REVISED%20SSF%20as%20of%2018%20May%202021,%201600H.xlsx" TargetMode="External"/><Relationship Id="rId3" Type="http://schemas.openxmlformats.org/officeDocument/2006/relationships/customXml" Target="../customXml/item3.xml"/><Relationship Id="rId21" Type="http://schemas.openxmlformats.org/officeDocument/2006/relationships/hyperlink" Target="../../../Downloads/REVISED%20SSF%20as%20of%2018%20Ma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Downloads/REVISED%20SSF%20as%20of%2018%20May%202021,%201600H.xlsx" TargetMode="External"/><Relationship Id="rId17" Type="http://schemas.openxmlformats.org/officeDocument/2006/relationships/hyperlink" Target="../../../Downloads/REVISED%20SSF%20as%20of%2018%20May%202021,%201600H.xlsx" TargetMode="External"/><Relationship Id="rId25" Type="http://schemas.openxmlformats.org/officeDocument/2006/relationships/hyperlink" Target="../../../Downloads/REVISED%20SSF%20as%20of%2018%20Ma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Downloads/REVISED%20SSF%20as%20of%2018%20May%202021,%201600H.xlsx" TargetMode="External"/><Relationship Id="rId20" Type="http://schemas.openxmlformats.org/officeDocument/2006/relationships/hyperlink" Target="../../../Downloads/REVISED%20SSF%20as%20of%2018%20Ma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Downloads/REVISED%20SSF%20as%20of%2018%20May%202021,%201600H.xlsx" TargetMode="External"/><Relationship Id="rId24" Type="http://schemas.openxmlformats.org/officeDocument/2006/relationships/hyperlink" Target="../../../Downloads/REVISED%20SSF%20as%20of%2018%20Ma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Downloads/REVISED%20SSF%20as%20of%2018%20May%202021,%201600H.xlsx" TargetMode="External"/><Relationship Id="rId23" Type="http://schemas.openxmlformats.org/officeDocument/2006/relationships/hyperlink" Target="../../../Downloads/REVISED%20SSF%20as%20of%2018%20May%202021,%201600H.xlsx" TargetMode="External"/><Relationship Id="rId28" Type="http://schemas.openxmlformats.org/officeDocument/2006/relationships/header" Target="header1.xml"/><Relationship Id="rId10" Type="http://schemas.openxmlformats.org/officeDocument/2006/relationships/hyperlink" Target="../../../Downloads/REVISED%20SSF%20as%20of%2018%20May%202021,%201600H.xlsx" TargetMode="External"/><Relationship Id="rId19" Type="http://schemas.openxmlformats.org/officeDocument/2006/relationships/hyperlink" Target="../../../Downloads/REVISED%20SSF%20as%20of%2018%20Ma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Downloads/REVISED%20SSF%20as%20of%2018%20May%202021,%201600H.xlsx" TargetMode="External"/><Relationship Id="rId22" Type="http://schemas.openxmlformats.org/officeDocument/2006/relationships/hyperlink" Target="../../../Downloads/REVISED%20SSF%20as%20of%2018%20May%202021,%201600H.xlsx" TargetMode="External"/><Relationship Id="rId27" Type="http://schemas.openxmlformats.org/officeDocument/2006/relationships/hyperlink" Target="../../../Downloads/REVISED%20SSF%20as%20of%2018%20Ma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D09A8C-C725-4FA0-B768-D002FB3BFCD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34</Pages>
  <Words>14344</Words>
  <Characters>81765</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64</cp:revision>
  <dcterms:created xsi:type="dcterms:W3CDTF">2021-05-16T08:05:00Z</dcterms:created>
  <dcterms:modified xsi:type="dcterms:W3CDTF">2021-05-2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